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AC4" w:rsidRPr="00260C1B" w:rsidRDefault="00640AC4" w:rsidP="00640AC4">
      <w:pPr>
        <w:spacing w:after="0"/>
        <w:jc w:val="center"/>
        <w:rPr>
          <w:rFonts w:ascii="Charter BT" w:hAnsi="Charter BT"/>
          <w:b/>
          <w:bCs/>
          <w:sz w:val="29"/>
          <w:szCs w:val="29"/>
          <w:lang w:val="tr-TR"/>
        </w:rPr>
      </w:pPr>
      <w:r w:rsidRPr="00260C1B">
        <w:rPr>
          <w:rFonts w:ascii="Charter BT" w:hAnsi="Charter BT"/>
          <w:b/>
          <w:bCs/>
          <w:sz w:val="29"/>
          <w:szCs w:val="29"/>
          <w:lang w:val="tr-TR"/>
        </w:rPr>
        <w:t>REPUBLIC OF TURKEY</w:t>
      </w:r>
    </w:p>
    <w:p w:rsidR="00640AC4" w:rsidRPr="00260C1B" w:rsidRDefault="00640AC4" w:rsidP="00640AC4">
      <w:pPr>
        <w:spacing w:after="0"/>
        <w:jc w:val="center"/>
        <w:rPr>
          <w:rFonts w:ascii="Charter BT" w:hAnsi="Charter BT"/>
          <w:b/>
          <w:bCs/>
          <w:sz w:val="29"/>
          <w:szCs w:val="29"/>
          <w:lang w:val="tr-TR"/>
        </w:rPr>
      </w:pPr>
      <w:r w:rsidRPr="00260C1B">
        <w:rPr>
          <w:rFonts w:ascii="Charter BT" w:hAnsi="Charter BT"/>
          <w:b/>
          <w:bCs/>
          <w:sz w:val="29"/>
          <w:szCs w:val="29"/>
          <w:lang w:val="tr-TR"/>
        </w:rPr>
        <w:t>YILDIZ TECHNICAL UNIVERSITY</w:t>
      </w:r>
    </w:p>
    <w:p w:rsidR="00CB3EF9" w:rsidRPr="00260C1B" w:rsidRDefault="00640AC4" w:rsidP="00AE175E">
      <w:pPr>
        <w:spacing w:after="0"/>
        <w:jc w:val="center"/>
        <w:rPr>
          <w:rFonts w:ascii="Charter BT" w:hAnsi="Charter BT"/>
          <w:b/>
          <w:sz w:val="29"/>
          <w:szCs w:val="29"/>
        </w:rPr>
      </w:pPr>
      <w:r w:rsidRPr="00260C1B">
        <w:rPr>
          <w:rFonts w:ascii="Charter BT" w:hAnsi="Charter BT"/>
          <w:b/>
          <w:bCs/>
          <w:sz w:val="29"/>
          <w:szCs w:val="29"/>
          <w:lang w:val="tr-TR"/>
        </w:rPr>
        <w:t>GRADUATE SCHOOL OF NATURAL AND APPLIED SCIENCES</w:t>
      </w:r>
      <w:r w:rsidRPr="00260C1B">
        <w:rPr>
          <w:rFonts w:ascii="Charter BT" w:hAnsi="Charter BT"/>
          <w:b/>
          <w:sz w:val="29"/>
          <w:szCs w:val="29"/>
        </w:rPr>
        <w:t xml:space="preserve"> </w:t>
      </w:r>
    </w:p>
    <w:p w:rsidR="00CB3EF9" w:rsidRPr="00563730" w:rsidRDefault="00CB3EF9" w:rsidP="00CB3EF9">
      <w:pPr>
        <w:jc w:val="center"/>
        <w:rPr>
          <w:rFonts w:ascii="Charter BT" w:hAnsi="Charter BT"/>
          <w:b/>
          <w:szCs w:val="24"/>
        </w:rPr>
      </w:pPr>
    </w:p>
    <w:p w:rsidR="00CB3EF9" w:rsidRPr="00563730" w:rsidRDefault="00CB3EF9" w:rsidP="00CB3EF9">
      <w:pPr>
        <w:jc w:val="center"/>
        <w:rPr>
          <w:rFonts w:ascii="Charter BT" w:hAnsi="Charter BT"/>
          <w:b/>
          <w:szCs w:val="24"/>
        </w:rPr>
      </w:pPr>
    </w:p>
    <w:p w:rsidR="00AB2B3B" w:rsidRPr="00F73152" w:rsidRDefault="00AB2B3B" w:rsidP="00AB2B3B">
      <w:pPr>
        <w:spacing w:after="0"/>
        <w:jc w:val="center"/>
        <w:rPr>
          <w:rFonts w:ascii="Charter BT" w:hAnsi="Charter BT"/>
          <w:b/>
          <w:bCs/>
          <w:sz w:val="30"/>
          <w:szCs w:val="30"/>
          <w:lang w:val="tr-TR"/>
        </w:rPr>
      </w:pPr>
      <w:r w:rsidRPr="00F73152">
        <w:rPr>
          <w:rFonts w:ascii="Charter BT" w:hAnsi="Charter BT"/>
          <w:b/>
          <w:bCs/>
          <w:sz w:val="30"/>
          <w:szCs w:val="30"/>
          <w:lang w:val="tr-TR"/>
        </w:rPr>
        <w:t>LOCATION ANALYSIS OF THE EMERGENCY SERVICE</w:t>
      </w:r>
    </w:p>
    <w:p w:rsidR="00CB3EF9" w:rsidRPr="00F73152" w:rsidRDefault="00AB2B3B" w:rsidP="00C06004">
      <w:pPr>
        <w:spacing w:after="0"/>
        <w:jc w:val="center"/>
        <w:rPr>
          <w:rFonts w:ascii="Charter BT" w:hAnsi="Charter BT"/>
          <w:b/>
          <w:sz w:val="30"/>
          <w:szCs w:val="30"/>
        </w:rPr>
      </w:pPr>
      <w:r w:rsidRPr="00F73152">
        <w:rPr>
          <w:rFonts w:ascii="Charter BT" w:hAnsi="Charter BT"/>
          <w:b/>
          <w:bCs/>
          <w:sz w:val="30"/>
          <w:szCs w:val="30"/>
          <w:lang w:val="tr-TR"/>
        </w:rPr>
        <w:t>CENTERS OF A CASE COMPANY</w:t>
      </w:r>
      <w:r w:rsidRPr="00F73152">
        <w:rPr>
          <w:rFonts w:ascii="Charter BT" w:hAnsi="Charter BT"/>
          <w:b/>
          <w:sz w:val="30"/>
          <w:szCs w:val="30"/>
        </w:rPr>
        <w:t xml:space="preserve"> </w:t>
      </w:r>
    </w:p>
    <w:p w:rsidR="00CB3EF9" w:rsidRPr="00563730" w:rsidRDefault="00CB3EF9" w:rsidP="00CB3EF9">
      <w:pPr>
        <w:rPr>
          <w:rFonts w:ascii="Charter BT" w:hAnsi="Charter BT"/>
          <w:b/>
          <w:bCs/>
          <w:szCs w:val="24"/>
        </w:rPr>
      </w:pPr>
    </w:p>
    <w:p w:rsidR="00CB3EF9" w:rsidRPr="00563730" w:rsidRDefault="00CB3EF9" w:rsidP="00CB3EF9">
      <w:pPr>
        <w:jc w:val="center"/>
        <w:rPr>
          <w:rFonts w:ascii="Charter BT" w:hAnsi="Charter BT"/>
          <w:szCs w:val="24"/>
        </w:rPr>
      </w:pPr>
    </w:p>
    <w:p w:rsidR="00CB3EF9" w:rsidRPr="00BA5422" w:rsidRDefault="0022706E" w:rsidP="00FB7ADA">
      <w:pPr>
        <w:spacing w:after="0" w:line="240" w:lineRule="auto"/>
        <w:jc w:val="center"/>
        <w:rPr>
          <w:rFonts w:ascii="Charter BT" w:hAnsi="Charter BT"/>
          <w:b/>
          <w:sz w:val="34"/>
          <w:szCs w:val="34"/>
        </w:rPr>
      </w:pPr>
      <w:r w:rsidRPr="0022706E">
        <w:rPr>
          <w:rFonts w:ascii="Charter BT" w:hAnsi="Charter BT"/>
          <w:b/>
          <w:sz w:val="34"/>
          <w:szCs w:val="34"/>
        </w:rPr>
        <w:t>Kurt MAXWELL</w:t>
      </w:r>
    </w:p>
    <w:p w:rsidR="00CB3EF9" w:rsidRDefault="00CB3EF9" w:rsidP="00CB3EF9">
      <w:pPr>
        <w:jc w:val="center"/>
        <w:rPr>
          <w:rFonts w:ascii="Charter BT" w:hAnsi="Charter BT"/>
          <w:b/>
          <w:bCs/>
          <w:szCs w:val="24"/>
        </w:rPr>
      </w:pPr>
    </w:p>
    <w:p w:rsidR="003F1259" w:rsidRDefault="003F1259" w:rsidP="000928B8">
      <w:pPr>
        <w:spacing w:after="0"/>
        <w:jc w:val="center"/>
        <w:rPr>
          <w:rFonts w:ascii="Charter BT" w:hAnsi="Charter BT"/>
          <w:szCs w:val="24"/>
          <w:lang w:val="tr-TR"/>
        </w:rPr>
      </w:pPr>
    </w:p>
    <w:p w:rsidR="008958D7" w:rsidRPr="00BA5422" w:rsidRDefault="008958D7" w:rsidP="000928B8">
      <w:pPr>
        <w:spacing w:after="0"/>
        <w:jc w:val="center"/>
        <w:rPr>
          <w:rFonts w:ascii="Charter BT" w:hAnsi="Charter BT"/>
          <w:sz w:val="29"/>
          <w:szCs w:val="29"/>
          <w:lang w:val="tr-TR"/>
        </w:rPr>
      </w:pPr>
      <w:r w:rsidRPr="00BA5422">
        <w:rPr>
          <w:rFonts w:ascii="Charter BT" w:hAnsi="Charter BT"/>
          <w:sz w:val="29"/>
          <w:szCs w:val="29"/>
          <w:lang w:val="tr-TR"/>
        </w:rPr>
        <w:t>DOCTOR OF PHILOSOPHY THESIS</w:t>
      </w:r>
    </w:p>
    <w:p w:rsidR="008958D7" w:rsidRPr="00BA5422" w:rsidRDefault="008958D7" w:rsidP="000928B8">
      <w:pPr>
        <w:spacing w:after="0"/>
        <w:jc w:val="center"/>
        <w:rPr>
          <w:rFonts w:ascii="Charter BT" w:hAnsi="Charter BT"/>
          <w:sz w:val="29"/>
          <w:szCs w:val="29"/>
          <w:lang w:val="tr-TR"/>
        </w:rPr>
      </w:pPr>
      <w:proofErr w:type="spellStart"/>
      <w:r w:rsidRPr="00BA5422">
        <w:rPr>
          <w:rFonts w:ascii="Charter BT" w:hAnsi="Charter BT"/>
          <w:sz w:val="29"/>
          <w:szCs w:val="29"/>
          <w:lang w:val="tr-TR"/>
        </w:rPr>
        <w:t>Department</w:t>
      </w:r>
      <w:proofErr w:type="spellEnd"/>
      <w:r w:rsidRPr="00BA5422">
        <w:rPr>
          <w:rFonts w:ascii="Charter BT" w:hAnsi="Charter BT"/>
          <w:sz w:val="29"/>
          <w:szCs w:val="29"/>
          <w:lang w:val="tr-TR"/>
        </w:rPr>
        <w:t xml:space="preserve"> of </w:t>
      </w:r>
      <w:proofErr w:type="spellStart"/>
      <w:r w:rsidRPr="00BA5422">
        <w:rPr>
          <w:rFonts w:ascii="Charter BT" w:hAnsi="Charter BT"/>
          <w:sz w:val="29"/>
          <w:szCs w:val="29"/>
          <w:lang w:val="tr-TR"/>
        </w:rPr>
        <w:t>Computer</w:t>
      </w:r>
      <w:proofErr w:type="spellEnd"/>
      <w:r w:rsidRPr="00BA5422">
        <w:rPr>
          <w:rFonts w:ascii="Charter BT" w:hAnsi="Charter BT"/>
          <w:sz w:val="29"/>
          <w:szCs w:val="29"/>
          <w:lang w:val="tr-TR"/>
        </w:rPr>
        <w:t xml:space="preserve"> </w:t>
      </w:r>
      <w:proofErr w:type="spellStart"/>
      <w:r w:rsidRPr="00BA5422">
        <w:rPr>
          <w:rFonts w:ascii="Charter BT" w:hAnsi="Charter BT"/>
          <w:sz w:val="29"/>
          <w:szCs w:val="29"/>
          <w:lang w:val="tr-TR"/>
        </w:rPr>
        <w:t>Engineering</w:t>
      </w:r>
      <w:proofErr w:type="spellEnd"/>
    </w:p>
    <w:p w:rsidR="00CB3EF9" w:rsidRPr="00BA5422" w:rsidRDefault="008958D7" w:rsidP="000928B8">
      <w:pPr>
        <w:spacing w:after="0"/>
        <w:jc w:val="center"/>
        <w:rPr>
          <w:rFonts w:ascii="Charter BT" w:hAnsi="Charter BT"/>
          <w:sz w:val="29"/>
          <w:szCs w:val="29"/>
        </w:rPr>
      </w:pPr>
      <w:proofErr w:type="spellStart"/>
      <w:r w:rsidRPr="00BA5422">
        <w:rPr>
          <w:rFonts w:ascii="Charter BT" w:hAnsi="Charter BT"/>
          <w:sz w:val="29"/>
          <w:szCs w:val="29"/>
          <w:lang w:val="tr-TR"/>
        </w:rPr>
        <w:t>Computer</w:t>
      </w:r>
      <w:proofErr w:type="spellEnd"/>
      <w:r w:rsidRPr="00BA5422">
        <w:rPr>
          <w:rFonts w:ascii="Charter BT" w:hAnsi="Charter BT"/>
          <w:sz w:val="29"/>
          <w:szCs w:val="29"/>
          <w:lang w:val="tr-TR"/>
        </w:rPr>
        <w:t xml:space="preserve"> </w:t>
      </w:r>
      <w:proofErr w:type="spellStart"/>
      <w:r w:rsidRPr="00BA5422">
        <w:rPr>
          <w:rFonts w:ascii="Charter BT" w:hAnsi="Charter BT"/>
          <w:sz w:val="29"/>
          <w:szCs w:val="29"/>
          <w:lang w:val="tr-TR"/>
        </w:rPr>
        <w:t>Engineering</w:t>
      </w:r>
      <w:proofErr w:type="spellEnd"/>
      <w:r w:rsidRPr="00BA5422">
        <w:rPr>
          <w:rFonts w:ascii="Charter BT" w:hAnsi="Charter BT"/>
          <w:sz w:val="29"/>
          <w:szCs w:val="29"/>
          <w:lang w:val="tr-TR"/>
        </w:rPr>
        <w:t xml:space="preserve"> Program</w:t>
      </w:r>
      <w:r w:rsidRPr="00BA5422">
        <w:rPr>
          <w:rFonts w:ascii="Charter BT" w:hAnsi="Charter BT"/>
          <w:sz w:val="29"/>
          <w:szCs w:val="29"/>
        </w:rPr>
        <w:t xml:space="preserve"> </w:t>
      </w:r>
    </w:p>
    <w:p w:rsidR="00CB3EF9" w:rsidRDefault="00CB3EF9" w:rsidP="00CB3EF9">
      <w:pPr>
        <w:jc w:val="center"/>
        <w:rPr>
          <w:rFonts w:ascii="Charter BT" w:hAnsi="Charter BT"/>
          <w:szCs w:val="24"/>
        </w:rPr>
      </w:pPr>
    </w:p>
    <w:p w:rsidR="00CB3EF9" w:rsidRPr="00CD3938" w:rsidRDefault="000928B8" w:rsidP="003F1259">
      <w:pPr>
        <w:spacing w:after="0"/>
        <w:jc w:val="center"/>
        <w:rPr>
          <w:rFonts w:ascii="Charter BT" w:hAnsi="Charter BT"/>
          <w:bCs/>
          <w:sz w:val="29"/>
          <w:szCs w:val="29"/>
        </w:rPr>
      </w:pPr>
      <w:r w:rsidRPr="00CD3938">
        <w:rPr>
          <w:rFonts w:ascii="Charter BT" w:hAnsi="Charter BT"/>
          <w:bCs/>
          <w:sz w:val="29"/>
          <w:szCs w:val="29"/>
        </w:rPr>
        <w:t>Advisor</w:t>
      </w:r>
    </w:p>
    <w:p w:rsidR="00CB3EF9" w:rsidRPr="00CD3938" w:rsidRDefault="001D765D" w:rsidP="003F1259">
      <w:pPr>
        <w:spacing w:after="0"/>
        <w:jc w:val="center"/>
        <w:rPr>
          <w:rFonts w:ascii="Charter BT" w:hAnsi="Charter BT"/>
          <w:sz w:val="29"/>
          <w:szCs w:val="29"/>
        </w:rPr>
      </w:pPr>
      <w:r>
        <w:rPr>
          <w:rFonts w:ascii="Charter BT" w:hAnsi="Charter BT"/>
          <w:bCs/>
          <w:sz w:val="29"/>
          <w:szCs w:val="29"/>
        </w:rPr>
        <w:t xml:space="preserve">Prof. Dr. </w:t>
      </w:r>
      <w:r w:rsidRPr="001D765D">
        <w:rPr>
          <w:rFonts w:ascii="Charter BT" w:hAnsi="Charter BT"/>
          <w:bCs/>
          <w:sz w:val="29"/>
          <w:szCs w:val="29"/>
        </w:rPr>
        <w:t>Kim CASEY</w:t>
      </w:r>
    </w:p>
    <w:p w:rsidR="003F1259" w:rsidRPr="00CD3938" w:rsidRDefault="003F1259" w:rsidP="00E3652F">
      <w:pPr>
        <w:jc w:val="center"/>
        <w:rPr>
          <w:rFonts w:ascii="Charter BT" w:hAnsi="Charter BT"/>
          <w:bCs/>
          <w:sz w:val="29"/>
          <w:szCs w:val="29"/>
        </w:rPr>
      </w:pPr>
    </w:p>
    <w:p w:rsidR="00E3652F" w:rsidRPr="00CD3938" w:rsidRDefault="000928B8" w:rsidP="003F1259">
      <w:pPr>
        <w:spacing w:after="0"/>
        <w:jc w:val="center"/>
        <w:rPr>
          <w:rFonts w:ascii="Charter BT" w:hAnsi="Charter BT"/>
          <w:bCs/>
          <w:sz w:val="29"/>
          <w:szCs w:val="29"/>
        </w:rPr>
      </w:pPr>
      <w:r w:rsidRPr="00CD3938">
        <w:rPr>
          <w:rFonts w:ascii="Charter BT" w:hAnsi="Charter BT"/>
          <w:bCs/>
          <w:sz w:val="29"/>
          <w:szCs w:val="29"/>
        </w:rPr>
        <w:t>Co-Advisor</w:t>
      </w:r>
    </w:p>
    <w:p w:rsidR="00E3652F" w:rsidRPr="00CD3938" w:rsidRDefault="001B6AB7" w:rsidP="003F1259">
      <w:pPr>
        <w:spacing w:after="0"/>
        <w:jc w:val="center"/>
        <w:rPr>
          <w:rFonts w:ascii="Charter BT" w:hAnsi="Charter BT"/>
          <w:sz w:val="29"/>
          <w:szCs w:val="29"/>
        </w:rPr>
      </w:pPr>
      <w:proofErr w:type="spellStart"/>
      <w:r w:rsidRPr="001B6AB7">
        <w:rPr>
          <w:rFonts w:ascii="Charter BT" w:hAnsi="Charter BT"/>
          <w:bCs/>
          <w:sz w:val="29"/>
          <w:szCs w:val="29"/>
          <w:lang w:val="tr-TR"/>
        </w:rPr>
        <w:t>Assoc</w:t>
      </w:r>
      <w:proofErr w:type="spellEnd"/>
      <w:r w:rsidRPr="001B6AB7">
        <w:rPr>
          <w:rFonts w:ascii="Charter BT" w:hAnsi="Charter BT"/>
          <w:bCs/>
          <w:sz w:val="29"/>
          <w:szCs w:val="29"/>
          <w:lang w:val="tr-TR"/>
        </w:rPr>
        <w:t xml:space="preserve">. Prof. Dr. </w:t>
      </w:r>
      <w:proofErr w:type="spellStart"/>
      <w:r w:rsidRPr="001B6AB7">
        <w:rPr>
          <w:rFonts w:ascii="Charter BT" w:hAnsi="Charter BT"/>
          <w:bCs/>
          <w:sz w:val="29"/>
          <w:szCs w:val="29"/>
          <w:lang w:val="tr-TR"/>
        </w:rPr>
        <w:t>Eusebia</w:t>
      </w:r>
      <w:proofErr w:type="spellEnd"/>
      <w:r w:rsidRPr="001B6AB7">
        <w:rPr>
          <w:rFonts w:ascii="Charter BT" w:hAnsi="Charter BT"/>
          <w:bCs/>
          <w:sz w:val="29"/>
          <w:szCs w:val="29"/>
          <w:lang w:val="tr-TR"/>
        </w:rPr>
        <w:t xml:space="preserve"> MOSELEY</w:t>
      </w:r>
    </w:p>
    <w:p w:rsidR="003F1259" w:rsidRPr="00CD3938" w:rsidRDefault="003F1259" w:rsidP="00CB3EF9">
      <w:pPr>
        <w:spacing w:line="240" w:lineRule="auto"/>
        <w:jc w:val="center"/>
        <w:rPr>
          <w:rFonts w:ascii="Charter BT" w:hAnsi="Charter BT"/>
          <w:sz w:val="29"/>
          <w:szCs w:val="29"/>
        </w:rPr>
      </w:pPr>
    </w:p>
    <w:p w:rsidR="00BB0B9E" w:rsidRDefault="00CB3EF9" w:rsidP="00CB3EF9">
      <w:pPr>
        <w:spacing w:line="240" w:lineRule="auto"/>
        <w:jc w:val="center"/>
        <w:rPr>
          <w:rFonts w:ascii="Charter BT" w:hAnsi="Charter BT"/>
          <w:sz w:val="29"/>
          <w:szCs w:val="29"/>
        </w:rPr>
      </w:pPr>
      <w:r w:rsidRPr="00CD3938">
        <w:rPr>
          <w:rFonts w:ascii="Charter BT" w:hAnsi="Charter BT"/>
          <w:sz w:val="29"/>
          <w:szCs w:val="29"/>
        </w:rPr>
        <w:t>July, 201</w:t>
      </w:r>
      <w:r w:rsidR="005C764A">
        <w:rPr>
          <w:rFonts w:ascii="Charter BT" w:hAnsi="Charter BT"/>
          <w:sz w:val="29"/>
          <w:szCs w:val="29"/>
        </w:rPr>
        <w:t>9</w:t>
      </w:r>
    </w:p>
    <w:p w:rsidR="00622626" w:rsidRDefault="00622626" w:rsidP="00F17873">
      <w:pPr>
        <w:spacing w:after="0"/>
        <w:jc w:val="center"/>
        <w:rPr>
          <w:rFonts w:ascii="Charter BT" w:hAnsi="Charter BT"/>
          <w:b/>
          <w:bCs/>
          <w:sz w:val="28"/>
          <w:szCs w:val="28"/>
          <w:lang w:val="tr-TR"/>
        </w:rPr>
        <w:sectPr w:rsidR="00622626" w:rsidSect="00BB0B9E">
          <w:footerReference w:type="default" r:id="rId8"/>
          <w:pgSz w:w="11906" w:h="16838"/>
          <w:pgMar w:top="1418" w:right="1418" w:bottom="1418" w:left="1985" w:header="708" w:footer="708" w:gutter="0"/>
          <w:pgNumType w:fmt="upperRoman" w:start="1"/>
          <w:cols w:space="708"/>
          <w:docGrid w:linePitch="360"/>
        </w:sectPr>
      </w:pPr>
    </w:p>
    <w:p w:rsidR="00394673" w:rsidRPr="00394673" w:rsidRDefault="00394673" w:rsidP="00F17873">
      <w:pPr>
        <w:spacing w:after="0"/>
        <w:jc w:val="center"/>
        <w:rPr>
          <w:rFonts w:ascii="Charter BT" w:hAnsi="Charter BT"/>
          <w:b/>
          <w:bCs/>
          <w:sz w:val="28"/>
          <w:szCs w:val="28"/>
          <w:lang w:val="tr-TR"/>
        </w:rPr>
      </w:pPr>
      <w:r w:rsidRPr="00394673">
        <w:rPr>
          <w:rFonts w:ascii="Charter BT" w:hAnsi="Charter BT"/>
          <w:b/>
          <w:bCs/>
          <w:sz w:val="28"/>
          <w:szCs w:val="28"/>
          <w:lang w:val="tr-TR"/>
        </w:rPr>
        <w:lastRenderedPageBreak/>
        <w:t>REPUBLIC OF TURKEY</w:t>
      </w:r>
    </w:p>
    <w:p w:rsidR="00394673" w:rsidRPr="00394673" w:rsidRDefault="00394673" w:rsidP="00F17873">
      <w:pPr>
        <w:spacing w:after="0"/>
        <w:jc w:val="center"/>
        <w:rPr>
          <w:rFonts w:ascii="Charter BT" w:hAnsi="Charter BT"/>
          <w:b/>
          <w:bCs/>
          <w:sz w:val="28"/>
          <w:szCs w:val="28"/>
          <w:lang w:val="tr-TR"/>
        </w:rPr>
      </w:pPr>
      <w:r w:rsidRPr="00394673">
        <w:rPr>
          <w:rFonts w:ascii="Charter BT" w:hAnsi="Charter BT"/>
          <w:b/>
          <w:bCs/>
          <w:sz w:val="28"/>
          <w:szCs w:val="28"/>
          <w:lang w:val="tr-TR"/>
        </w:rPr>
        <w:t>YILDIZ TECHNICAL UNIVERSITY</w:t>
      </w:r>
    </w:p>
    <w:p w:rsidR="007F29CA" w:rsidRPr="00563730" w:rsidRDefault="00394673" w:rsidP="00F17873">
      <w:pPr>
        <w:spacing w:after="0"/>
        <w:jc w:val="center"/>
        <w:rPr>
          <w:rFonts w:ascii="Charter BT" w:hAnsi="Charter BT"/>
          <w:b/>
          <w:sz w:val="28"/>
          <w:szCs w:val="28"/>
        </w:rPr>
      </w:pPr>
      <w:r w:rsidRPr="00394673">
        <w:rPr>
          <w:rFonts w:ascii="Charter BT" w:hAnsi="Charter BT"/>
          <w:b/>
          <w:bCs/>
          <w:sz w:val="28"/>
          <w:szCs w:val="28"/>
          <w:lang w:val="tr-TR"/>
        </w:rPr>
        <w:t>GRADUATE SCHOOL OF NATURAL AND APPLIED SCIENCES</w:t>
      </w:r>
    </w:p>
    <w:p w:rsidR="003F1259" w:rsidRDefault="003F1259" w:rsidP="00954520">
      <w:pPr>
        <w:spacing w:after="0" w:line="240" w:lineRule="auto"/>
        <w:jc w:val="center"/>
        <w:rPr>
          <w:rFonts w:ascii="Charter BT" w:hAnsi="Charter BT"/>
          <w:b/>
          <w:bCs/>
          <w:sz w:val="28"/>
          <w:szCs w:val="28"/>
          <w:lang w:val="tr-TR"/>
        </w:rPr>
      </w:pPr>
    </w:p>
    <w:p w:rsidR="003F1259" w:rsidRDefault="003F1259" w:rsidP="00954520">
      <w:pPr>
        <w:spacing w:after="0" w:line="240" w:lineRule="auto"/>
        <w:jc w:val="center"/>
        <w:rPr>
          <w:rFonts w:ascii="Charter BT" w:hAnsi="Charter BT"/>
          <w:b/>
          <w:bCs/>
          <w:sz w:val="28"/>
          <w:szCs w:val="28"/>
          <w:lang w:val="tr-TR"/>
        </w:rPr>
      </w:pPr>
    </w:p>
    <w:p w:rsidR="00954520" w:rsidRPr="00954520" w:rsidRDefault="00954520" w:rsidP="00954520">
      <w:pPr>
        <w:spacing w:after="0" w:line="240" w:lineRule="auto"/>
        <w:jc w:val="center"/>
        <w:rPr>
          <w:rFonts w:ascii="Charter BT" w:hAnsi="Charter BT"/>
          <w:b/>
          <w:bCs/>
          <w:sz w:val="28"/>
          <w:szCs w:val="28"/>
          <w:lang w:val="tr-TR"/>
        </w:rPr>
      </w:pPr>
      <w:r w:rsidRPr="00954520">
        <w:rPr>
          <w:rFonts w:ascii="Charter BT" w:hAnsi="Charter BT"/>
          <w:b/>
          <w:bCs/>
          <w:sz w:val="28"/>
          <w:szCs w:val="28"/>
          <w:lang w:val="tr-TR"/>
        </w:rPr>
        <w:t>LOCATION ANALYSIS OF THE EMERGENCY SERVICE CENTERS OF</w:t>
      </w:r>
    </w:p>
    <w:p w:rsidR="007F29CA" w:rsidRPr="00954520" w:rsidRDefault="00954520" w:rsidP="00954520">
      <w:pPr>
        <w:spacing w:after="0" w:line="240" w:lineRule="auto"/>
        <w:jc w:val="center"/>
        <w:rPr>
          <w:rFonts w:ascii="Charter BT" w:hAnsi="Charter BT"/>
          <w:b/>
          <w:bCs/>
          <w:sz w:val="28"/>
          <w:szCs w:val="28"/>
          <w:lang w:val="tr-TR"/>
        </w:rPr>
      </w:pPr>
      <w:r w:rsidRPr="00954520">
        <w:rPr>
          <w:rFonts w:ascii="Charter BT" w:hAnsi="Charter BT"/>
          <w:b/>
          <w:bCs/>
          <w:sz w:val="28"/>
          <w:szCs w:val="28"/>
          <w:lang w:val="tr-TR"/>
        </w:rPr>
        <w:t>A CASE COMPANY</w:t>
      </w:r>
    </w:p>
    <w:p w:rsidR="00D913A3" w:rsidRPr="00E3652F" w:rsidRDefault="00D913A3" w:rsidP="007F29CA">
      <w:pPr>
        <w:autoSpaceDE w:val="0"/>
        <w:autoSpaceDN w:val="0"/>
        <w:adjustRightInd w:val="0"/>
        <w:rPr>
          <w:rFonts w:ascii="Charter BT" w:hAnsi="Charter BT" w:cs="CharterBT-Roman"/>
          <w:szCs w:val="24"/>
          <w:lang w:val="tr-TR" w:eastAsia="tr-TR"/>
        </w:rPr>
      </w:pPr>
    </w:p>
    <w:p w:rsidR="007F29CA" w:rsidRPr="007C5362" w:rsidRDefault="00EB62FA" w:rsidP="00241DB3">
      <w:pPr>
        <w:autoSpaceDE w:val="0"/>
        <w:autoSpaceDN w:val="0"/>
        <w:adjustRightInd w:val="0"/>
        <w:jc w:val="both"/>
        <w:rPr>
          <w:rFonts w:ascii="Charter BT" w:hAnsi="Charter BT" w:cs="CharterBT-Roman"/>
          <w:szCs w:val="24"/>
          <w:lang w:val="tr-TR" w:eastAsia="tr-TR"/>
        </w:rPr>
      </w:pPr>
      <w:r w:rsidRPr="00EB62FA">
        <w:rPr>
          <w:rFonts w:ascii="Charter BT" w:hAnsi="Charter BT" w:cs="CharterBT-Roman"/>
          <w:szCs w:val="24"/>
          <w:lang w:val="tr-TR" w:eastAsia="tr-TR"/>
        </w:rPr>
        <w:t xml:space="preserve">A </w:t>
      </w:r>
      <w:proofErr w:type="spellStart"/>
      <w:r w:rsidRPr="00EB62FA">
        <w:rPr>
          <w:rFonts w:ascii="Charter BT" w:hAnsi="Charter BT" w:cs="CharterBT-Roman"/>
          <w:szCs w:val="24"/>
          <w:lang w:val="tr-TR" w:eastAsia="tr-TR"/>
        </w:rPr>
        <w:t>thesis</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submitted</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by</w:t>
      </w:r>
      <w:proofErr w:type="spellEnd"/>
      <w:r w:rsidRPr="00EB62FA">
        <w:rPr>
          <w:rFonts w:ascii="Charter BT" w:hAnsi="Charter BT" w:cs="CharterBT-Roman"/>
          <w:szCs w:val="24"/>
          <w:lang w:val="tr-TR" w:eastAsia="tr-TR"/>
        </w:rPr>
        <w:t xml:space="preserve"> Kurt MAXWELL in </w:t>
      </w:r>
      <w:proofErr w:type="spellStart"/>
      <w:r w:rsidRPr="00EB62FA">
        <w:rPr>
          <w:rFonts w:ascii="Charter BT" w:hAnsi="Charter BT" w:cs="CharterBT-Roman"/>
          <w:szCs w:val="24"/>
          <w:lang w:val="tr-TR" w:eastAsia="tr-TR"/>
        </w:rPr>
        <w:t>partial</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fulfillment</w:t>
      </w:r>
      <w:proofErr w:type="spellEnd"/>
      <w:r w:rsidRPr="00EB62FA">
        <w:rPr>
          <w:rFonts w:ascii="Charter BT" w:hAnsi="Charter BT" w:cs="CharterBT-Roman"/>
          <w:szCs w:val="24"/>
          <w:lang w:val="tr-TR" w:eastAsia="tr-TR"/>
        </w:rPr>
        <w:t xml:space="preserve"> of </w:t>
      </w:r>
      <w:proofErr w:type="spellStart"/>
      <w:r w:rsidRPr="00EB62FA">
        <w:rPr>
          <w:rFonts w:ascii="Charter BT" w:hAnsi="Charter BT" w:cs="CharterBT-Roman"/>
          <w:szCs w:val="24"/>
          <w:lang w:val="tr-TR" w:eastAsia="tr-TR"/>
        </w:rPr>
        <w:t>the</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requirements</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for</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the</w:t>
      </w:r>
      <w:proofErr w:type="spellEnd"/>
      <w:r>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degree</w:t>
      </w:r>
      <w:proofErr w:type="spellEnd"/>
      <w:r w:rsidRPr="00EB62FA">
        <w:rPr>
          <w:rFonts w:ascii="Charter BT" w:hAnsi="Charter BT" w:cs="CharterBT-Roman"/>
          <w:szCs w:val="24"/>
          <w:lang w:val="tr-TR" w:eastAsia="tr-TR"/>
        </w:rPr>
        <w:t xml:space="preserve"> of DOCTOR OF PHILOSOPHY is </w:t>
      </w:r>
      <w:proofErr w:type="spellStart"/>
      <w:r w:rsidRPr="00EB62FA">
        <w:rPr>
          <w:rFonts w:ascii="Charter BT" w:hAnsi="Charter BT" w:cs="CharterBT-Roman"/>
          <w:szCs w:val="24"/>
          <w:lang w:val="tr-TR" w:eastAsia="tr-TR"/>
        </w:rPr>
        <w:t>approved</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by</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the</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committee</w:t>
      </w:r>
      <w:proofErr w:type="spellEnd"/>
      <w:r w:rsidRPr="00EB62FA">
        <w:rPr>
          <w:rFonts w:ascii="Charter BT" w:hAnsi="Charter BT" w:cs="CharterBT-Roman"/>
          <w:szCs w:val="24"/>
          <w:lang w:val="tr-TR" w:eastAsia="tr-TR"/>
        </w:rPr>
        <w:t xml:space="preserve"> on 06.07.2019 in</w:t>
      </w:r>
      <w:r>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Department</w:t>
      </w:r>
      <w:proofErr w:type="spellEnd"/>
      <w:r w:rsidRPr="00EB62FA">
        <w:rPr>
          <w:rFonts w:ascii="Charter BT" w:hAnsi="Charter BT" w:cs="CharterBT-Roman"/>
          <w:szCs w:val="24"/>
          <w:lang w:val="tr-TR" w:eastAsia="tr-TR"/>
        </w:rPr>
        <w:t xml:space="preserve"> of </w:t>
      </w:r>
      <w:proofErr w:type="spellStart"/>
      <w:r w:rsidRPr="00EB62FA">
        <w:rPr>
          <w:rFonts w:ascii="Charter BT" w:hAnsi="Charter BT" w:cs="CharterBT-Roman"/>
          <w:szCs w:val="24"/>
          <w:lang w:val="tr-TR" w:eastAsia="tr-TR"/>
        </w:rPr>
        <w:t>Computer</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Engineering</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Computer</w:t>
      </w:r>
      <w:proofErr w:type="spellEnd"/>
      <w:r w:rsidRPr="00EB62FA">
        <w:rPr>
          <w:rFonts w:ascii="Charter BT" w:hAnsi="Charter BT" w:cs="CharterBT-Roman"/>
          <w:szCs w:val="24"/>
          <w:lang w:val="tr-TR" w:eastAsia="tr-TR"/>
        </w:rPr>
        <w:t xml:space="preserve"> </w:t>
      </w:r>
      <w:proofErr w:type="spellStart"/>
      <w:r w:rsidRPr="00EB62FA">
        <w:rPr>
          <w:rFonts w:ascii="Charter BT" w:hAnsi="Charter BT" w:cs="CharterBT-Roman"/>
          <w:szCs w:val="24"/>
          <w:lang w:val="tr-TR" w:eastAsia="tr-TR"/>
        </w:rPr>
        <w:t>Engineering</w:t>
      </w:r>
      <w:proofErr w:type="spellEnd"/>
      <w:r w:rsidRPr="00EB62FA">
        <w:rPr>
          <w:rFonts w:ascii="Charter BT" w:hAnsi="Charter BT" w:cs="CharterBT-Roman"/>
          <w:szCs w:val="24"/>
          <w:lang w:val="tr-TR" w:eastAsia="tr-TR"/>
        </w:rPr>
        <w:t xml:space="preserve"> Pro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5"/>
        <w:gridCol w:w="4216"/>
      </w:tblGrid>
      <w:tr w:rsidR="00375B83" w:rsidTr="006C33E7">
        <w:trPr>
          <w:trHeight w:val="421"/>
        </w:trPr>
        <w:tc>
          <w:tcPr>
            <w:tcW w:w="4215" w:type="dxa"/>
          </w:tcPr>
          <w:p w:rsidR="00375B83" w:rsidRDefault="0028169E" w:rsidP="0028169E">
            <w:pPr>
              <w:tabs>
                <w:tab w:val="left" w:pos="5850"/>
              </w:tabs>
              <w:spacing w:after="0"/>
              <w:jc w:val="center"/>
              <w:rPr>
                <w:rFonts w:ascii="Charter BT" w:hAnsi="Charter BT" w:cs="CharterBT-Roman"/>
                <w:szCs w:val="24"/>
                <w:lang w:val="tr-TR" w:eastAsia="tr-TR"/>
              </w:rPr>
            </w:pPr>
            <w:r>
              <w:rPr>
                <w:rFonts w:ascii="Charter BT" w:hAnsi="Charter BT" w:cs="CharterBT-Roman"/>
                <w:szCs w:val="24"/>
                <w:lang w:val="tr-TR" w:eastAsia="tr-TR"/>
              </w:rPr>
              <w:t xml:space="preserve">Prof. Dr. </w:t>
            </w:r>
            <w:r w:rsidRPr="0028169E">
              <w:rPr>
                <w:rFonts w:ascii="Charter BT" w:hAnsi="Charter BT" w:cs="CharterBT-Roman"/>
                <w:szCs w:val="24"/>
                <w:lang w:val="tr-TR" w:eastAsia="tr-TR"/>
              </w:rPr>
              <w:t>Kim CASEY</w:t>
            </w:r>
          </w:p>
        </w:tc>
        <w:tc>
          <w:tcPr>
            <w:tcW w:w="4216" w:type="dxa"/>
          </w:tcPr>
          <w:p w:rsidR="00375B83" w:rsidRDefault="00B533C4" w:rsidP="00B533C4">
            <w:pPr>
              <w:tabs>
                <w:tab w:val="left" w:pos="5850"/>
              </w:tabs>
              <w:spacing w:after="0"/>
              <w:jc w:val="center"/>
              <w:rPr>
                <w:rFonts w:ascii="Charter BT" w:hAnsi="Charter BT" w:cs="CharterBT-Roman"/>
                <w:szCs w:val="24"/>
                <w:lang w:val="tr-TR" w:eastAsia="tr-TR"/>
              </w:rPr>
            </w:pPr>
            <w:proofErr w:type="spellStart"/>
            <w:r w:rsidRPr="00B533C4">
              <w:rPr>
                <w:rFonts w:ascii="Charter BT" w:hAnsi="Charter BT" w:cs="CharterBT-Roman"/>
                <w:szCs w:val="24"/>
                <w:lang w:val="tr-TR" w:eastAsia="tr-TR"/>
              </w:rPr>
              <w:t>Assoc</w:t>
            </w:r>
            <w:proofErr w:type="spellEnd"/>
            <w:r w:rsidRPr="00B533C4">
              <w:rPr>
                <w:rFonts w:ascii="Charter BT" w:hAnsi="Charter BT" w:cs="CharterBT-Roman"/>
                <w:szCs w:val="24"/>
                <w:lang w:val="tr-TR" w:eastAsia="tr-TR"/>
              </w:rPr>
              <w:t xml:space="preserve">. Prof. Dr. </w:t>
            </w:r>
            <w:proofErr w:type="spellStart"/>
            <w:r w:rsidRPr="00B533C4">
              <w:rPr>
                <w:rFonts w:ascii="Charter BT" w:hAnsi="Charter BT" w:cs="CharterBT-Roman"/>
                <w:szCs w:val="24"/>
                <w:lang w:val="tr-TR" w:eastAsia="tr-TR"/>
              </w:rPr>
              <w:t>Eusebia</w:t>
            </w:r>
            <w:proofErr w:type="spellEnd"/>
            <w:r w:rsidRPr="00B533C4">
              <w:rPr>
                <w:rFonts w:ascii="Charter BT" w:hAnsi="Charter BT" w:cs="CharterBT-Roman"/>
                <w:szCs w:val="24"/>
                <w:lang w:val="tr-TR" w:eastAsia="tr-TR"/>
              </w:rPr>
              <w:t xml:space="preserve"> MOSELEY</w:t>
            </w:r>
          </w:p>
        </w:tc>
      </w:tr>
      <w:tr w:rsidR="00375B83" w:rsidTr="006C33E7">
        <w:trPr>
          <w:trHeight w:val="429"/>
        </w:trPr>
        <w:tc>
          <w:tcPr>
            <w:tcW w:w="4215" w:type="dxa"/>
          </w:tcPr>
          <w:p w:rsidR="00375B83" w:rsidRDefault="00375B83" w:rsidP="00A9749A">
            <w:pPr>
              <w:tabs>
                <w:tab w:val="left" w:pos="5850"/>
              </w:tabs>
              <w:spacing w:after="0"/>
              <w:jc w:val="center"/>
              <w:rPr>
                <w:rFonts w:ascii="Charter BT" w:hAnsi="Charter BT" w:cs="CharterBT-Roman"/>
                <w:szCs w:val="24"/>
                <w:lang w:val="tr-TR" w:eastAsia="tr-TR"/>
              </w:rPr>
            </w:pPr>
            <w:r w:rsidRPr="007C5362">
              <w:rPr>
                <w:rFonts w:ascii="Charter BT" w:hAnsi="Charter BT" w:cs="CharterBT-Roman"/>
                <w:szCs w:val="24"/>
                <w:lang w:val="tr-TR" w:eastAsia="tr-TR"/>
              </w:rPr>
              <w:t>Y</w:t>
            </w:r>
            <w:r w:rsidR="00A9749A">
              <w:rPr>
                <w:rFonts w:ascii="Charter BT" w:hAnsi="Charter BT" w:cs="CharterBT-Roman"/>
                <w:szCs w:val="24"/>
                <w:lang w:val="tr-TR" w:eastAsia="tr-TR"/>
              </w:rPr>
              <w:t>ıldı</w:t>
            </w:r>
            <w:r w:rsidRPr="007C5362">
              <w:rPr>
                <w:rFonts w:ascii="Charter BT" w:hAnsi="Charter BT" w:cs="CharterBT-Roman"/>
                <w:szCs w:val="24"/>
                <w:lang w:val="tr-TR" w:eastAsia="tr-TR"/>
              </w:rPr>
              <w:t xml:space="preserve">z Technical </w:t>
            </w:r>
            <w:proofErr w:type="spellStart"/>
            <w:r w:rsidRPr="007C5362">
              <w:rPr>
                <w:rFonts w:ascii="Charter BT" w:hAnsi="Charter BT" w:cs="CharterBT-Roman"/>
                <w:szCs w:val="24"/>
                <w:lang w:val="tr-TR" w:eastAsia="tr-TR"/>
              </w:rPr>
              <w:t>University</w:t>
            </w:r>
            <w:proofErr w:type="spellEnd"/>
          </w:p>
        </w:tc>
        <w:tc>
          <w:tcPr>
            <w:tcW w:w="4216" w:type="dxa"/>
          </w:tcPr>
          <w:p w:rsidR="00375B83" w:rsidRDefault="00045EBD" w:rsidP="00045EBD">
            <w:pPr>
              <w:tabs>
                <w:tab w:val="center" w:pos="2011"/>
                <w:tab w:val="left" w:pos="5850"/>
              </w:tabs>
              <w:spacing w:after="0"/>
              <w:rPr>
                <w:rFonts w:ascii="Charter BT" w:hAnsi="Charter BT" w:cs="CharterBT-Roman"/>
                <w:szCs w:val="24"/>
                <w:lang w:val="tr-TR" w:eastAsia="tr-TR"/>
              </w:rPr>
            </w:pPr>
            <w:r>
              <w:rPr>
                <w:rFonts w:ascii="Charter BT" w:hAnsi="Charter BT" w:cs="CharterBT-Roman"/>
                <w:szCs w:val="24"/>
                <w:lang w:val="tr-TR" w:eastAsia="tr-TR"/>
              </w:rPr>
              <w:tab/>
            </w:r>
            <w:r w:rsidR="00375B83" w:rsidRPr="007C5362">
              <w:rPr>
                <w:rFonts w:ascii="Charter BT" w:hAnsi="Charter BT" w:cs="CharterBT-Roman"/>
                <w:szCs w:val="24"/>
                <w:lang w:val="tr-TR" w:eastAsia="tr-TR"/>
              </w:rPr>
              <w:t>Y</w:t>
            </w:r>
            <w:r w:rsidR="00A9749A">
              <w:rPr>
                <w:rFonts w:ascii="Charter BT" w:hAnsi="Charter BT" w:cs="CharterBT-Roman"/>
                <w:szCs w:val="24"/>
                <w:lang w:val="tr-TR" w:eastAsia="tr-TR"/>
              </w:rPr>
              <w:t>ıldı</w:t>
            </w:r>
            <w:r w:rsidR="00375B83" w:rsidRPr="007C5362">
              <w:rPr>
                <w:rFonts w:ascii="Charter BT" w:hAnsi="Charter BT" w:cs="CharterBT-Roman"/>
                <w:szCs w:val="24"/>
                <w:lang w:val="tr-TR" w:eastAsia="tr-TR"/>
              </w:rPr>
              <w:t>z Technical</w:t>
            </w:r>
            <w:r w:rsidR="00375B83">
              <w:rPr>
                <w:rFonts w:ascii="Charter BT" w:hAnsi="Charter BT" w:cs="CharterBT-Roman"/>
                <w:szCs w:val="24"/>
                <w:lang w:val="tr-TR" w:eastAsia="tr-TR"/>
              </w:rPr>
              <w:t xml:space="preserve"> </w:t>
            </w:r>
            <w:proofErr w:type="spellStart"/>
            <w:r w:rsidR="00375B83" w:rsidRPr="007C5362">
              <w:rPr>
                <w:rFonts w:ascii="Charter BT" w:hAnsi="Charter BT" w:cs="CharterBT-Roman"/>
                <w:szCs w:val="24"/>
                <w:lang w:val="tr-TR" w:eastAsia="tr-TR"/>
              </w:rPr>
              <w:t>University</w:t>
            </w:r>
            <w:proofErr w:type="spellEnd"/>
          </w:p>
        </w:tc>
      </w:tr>
      <w:tr w:rsidR="00375B83" w:rsidTr="006C33E7">
        <w:trPr>
          <w:trHeight w:val="451"/>
        </w:trPr>
        <w:tc>
          <w:tcPr>
            <w:tcW w:w="4215" w:type="dxa"/>
          </w:tcPr>
          <w:p w:rsidR="00375B83" w:rsidRDefault="00375B83" w:rsidP="00375B83">
            <w:pPr>
              <w:tabs>
                <w:tab w:val="left" w:pos="5850"/>
              </w:tabs>
              <w:spacing w:after="0"/>
              <w:jc w:val="center"/>
              <w:rPr>
                <w:rFonts w:ascii="Charter BT" w:hAnsi="Charter BT" w:cs="CharterBT-Roman"/>
                <w:szCs w:val="24"/>
                <w:lang w:val="tr-TR" w:eastAsia="tr-TR"/>
              </w:rPr>
            </w:pPr>
            <w:r w:rsidRPr="007C5362">
              <w:rPr>
                <w:rFonts w:ascii="Charter BT" w:hAnsi="Charter BT" w:cs="CharterBT-Roman"/>
                <w:szCs w:val="24"/>
                <w:lang w:val="tr-TR" w:eastAsia="tr-TR"/>
              </w:rPr>
              <w:t>Advisor</w:t>
            </w:r>
          </w:p>
        </w:tc>
        <w:tc>
          <w:tcPr>
            <w:tcW w:w="4216" w:type="dxa"/>
          </w:tcPr>
          <w:p w:rsidR="00375B83" w:rsidRDefault="009469E0" w:rsidP="009469E0">
            <w:pPr>
              <w:tabs>
                <w:tab w:val="left" w:pos="5850"/>
              </w:tabs>
              <w:spacing w:after="0"/>
              <w:jc w:val="center"/>
              <w:rPr>
                <w:rFonts w:ascii="Charter BT" w:hAnsi="Charter BT" w:cs="CharterBT-Roman"/>
                <w:szCs w:val="24"/>
                <w:lang w:val="tr-TR" w:eastAsia="tr-TR"/>
              </w:rPr>
            </w:pPr>
            <w:proofErr w:type="spellStart"/>
            <w:r>
              <w:rPr>
                <w:rFonts w:ascii="Charter BT" w:hAnsi="Charter BT" w:cs="CharterBT-Roman"/>
                <w:szCs w:val="24"/>
                <w:lang w:val="tr-TR" w:eastAsia="tr-TR"/>
              </w:rPr>
              <w:t>Co</w:t>
            </w:r>
            <w:proofErr w:type="spellEnd"/>
            <w:r w:rsidR="00375B83" w:rsidRPr="007C5362">
              <w:rPr>
                <w:rFonts w:ascii="Charter BT" w:hAnsi="Charter BT" w:cs="CharterBT-Roman"/>
                <w:szCs w:val="24"/>
                <w:lang w:val="tr-TR" w:eastAsia="tr-TR"/>
              </w:rPr>
              <w:t>-</w:t>
            </w:r>
            <w:r>
              <w:rPr>
                <w:rFonts w:ascii="Charter BT" w:hAnsi="Charter BT" w:cs="CharterBT-Roman"/>
                <w:szCs w:val="24"/>
                <w:lang w:val="tr-TR" w:eastAsia="tr-TR"/>
              </w:rPr>
              <w:t>Advisor</w:t>
            </w:r>
          </w:p>
        </w:tc>
      </w:tr>
    </w:tbl>
    <w:p w:rsidR="00B524D4" w:rsidRPr="007C5362" w:rsidRDefault="00B524D4" w:rsidP="00B524D4">
      <w:pPr>
        <w:tabs>
          <w:tab w:val="left" w:pos="5850"/>
        </w:tabs>
        <w:spacing w:after="0"/>
        <w:rPr>
          <w:rFonts w:ascii="Charter BT" w:hAnsi="Charter BT" w:cs="CharterBT-Roman"/>
          <w:szCs w:val="24"/>
          <w:lang w:val="tr-TR" w:eastAsia="tr-TR"/>
        </w:rPr>
      </w:pPr>
      <w:r w:rsidRPr="007C5362">
        <w:rPr>
          <w:rFonts w:ascii="Charter BT" w:hAnsi="Charter BT" w:cs="CharterBT-Roman"/>
          <w:szCs w:val="24"/>
          <w:lang w:val="tr-TR" w:eastAsia="tr-TR"/>
        </w:rPr>
        <w:t xml:space="preserve">             </w:t>
      </w:r>
      <w:r w:rsidR="00F17873">
        <w:rPr>
          <w:rFonts w:ascii="Charter BT" w:hAnsi="Charter BT" w:cs="CharterBT-Roman"/>
          <w:szCs w:val="24"/>
          <w:lang w:val="tr-TR" w:eastAsia="tr-TR"/>
        </w:rPr>
        <w:t xml:space="preserve">                                  </w:t>
      </w:r>
    </w:p>
    <w:p w:rsidR="007F29CA" w:rsidRPr="00563730" w:rsidRDefault="00BA5AC3" w:rsidP="001B580D">
      <w:pPr>
        <w:tabs>
          <w:tab w:val="left" w:pos="5850"/>
        </w:tabs>
        <w:rPr>
          <w:rFonts w:ascii="Charter BT" w:hAnsi="Charter BT"/>
          <w:b/>
        </w:rPr>
      </w:pPr>
      <w:proofErr w:type="spellStart"/>
      <w:r w:rsidRPr="00BA5AC3">
        <w:rPr>
          <w:rFonts w:ascii="Charter BT" w:hAnsi="Charter BT"/>
          <w:b/>
          <w:bCs/>
          <w:lang w:val="tr-TR"/>
        </w:rPr>
        <w:t>Approved</w:t>
      </w:r>
      <w:proofErr w:type="spellEnd"/>
      <w:r w:rsidRPr="00BA5AC3">
        <w:rPr>
          <w:rFonts w:ascii="Charter BT" w:hAnsi="Charter BT"/>
          <w:b/>
          <w:bCs/>
          <w:lang w:val="tr-TR"/>
        </w:rPr>
        <w:t xml:space="preserve"> </w:t>
      </w:r>
      <w:proofErr w:type="spellStart"/>
      <w:r w:rsidRPr="00BA5AC3">
        <w:rPr>
          <w:rFonts w:ascii="Charter BT" w:hAnsi="Charter BT"/>
          <w:b/>
          <w:bCs/>
          <w:lang w:val="tr-TR"/>
        </w:rPr>
        <w:t>By</w:t>
      </w:r>
      <w:proofErr w:type="spellEnd"/>
      <w:r w:rsidRPr="00BA5AC3">
        <w:rPr>
          <w:rFonts w:ascii="Charter BT" w:hAnsi="Charter BT"/>
          <w:b/>
          <w:bCs/>
          <w:lang w:val="tr-TR"/>
        </w:rPr>
        <w:t xml:space="preserve"> </w:t>
      </w:r>
      <w:proofErr w:type="spellStart"/>
      <w:r w:rsidRPr="00BA5AC3">
        <w:rPr>
          <w:rFonts w:ascii="Charter BT" w:hAnsi="Charter BT"/>
          <w:b/>
          <w:bCs/>
          <w:lang w:val="tr-TR"/>
        </w:rPr>
        <w:t>the</w:t>
      </w:r>
      <w:proofErr w:type="spellEnd"/>
      <w:r w:rsidRPr="00BA5AC3">
        <w:rPr>
          <w:rFonts w:ascii="Charter BT" w:hAnsi="Charter BT"/>
          <w:b/>
          <w:bCs/>
          <w:lang w:val="tr-TR"/>
        </w:rPr>
        <w:t xml:space="preserve"> </w:t>
      </w:r>
      <w:proofErr w:type="spellStart"/>
      <w:r w:rsidRPr="00BA5AC3">
        <w:rPr>
          <w:rFonts w:ascii="Charter BT" w:hAnsi="Charter BT"/>
          <w:b/>
          <w:bCs/>
          <w:lang w:val="tr-TR"/>
        </w:rPr>
        <w:t>Examining</w:t>
      </w:r>
      <w:proofErr w:type="spellEnd"/>
      <w:r w:rsidRPr="00BA5AC3">
        <w:rPr>
          <w:rFonts w:ascii="Charter BT" w:hAnsi="Charter BT"/>
          <w:b/>
          <w:bCs/>
          <w:lang w:val="tr-TR"/>
        </w:rPr>
        <w:t xml:space="preserve"> </w:t>
      </w:r>
      <w:proofErr w:type="spellStart"/>
      <w:r w:rsidRPr="00BA5AC3">
        <w:rPr>
          <w:rFonts w:ascii="Charter BT" w:hAnsi="Charter BT"/>
          <w:b/>
          <w:bCs/>
          <w:lang w:val="tr-TR"/>
        </w:rPr>
        <w:t>Committee</w:t>
      </w:r>
      <w:proofErr w:type="spellEnd"/>
    </w:p>
    <w:p w:rsidR="007F29CA" w:rsidRPr="00AC200B" w:rsidRDefault="00574EDD" w:rsidP="00C009B7">
      <w:pPr>
        <w:tabs>
          <w:tab w:val="left" w:pos="4020"/>
        </w:tabs>
        <w:autoSpaceDE w:val="0"/>
        <w:autoSpaceDN w:val="0"/>
        <w:adjustRightInd w:val="0"/>
        <w:spacing w:line="240" w:lineRule="auto"/>
        <w:rPr>
          <w:rFonts w:ascii="Charter BT" w:hAnsi="Charter BT" w:cs="CharterBT-Roman"/>
          <w:szCs w:val="24"/>
          <w:lang w:val="tr-TR" w:eastAsia="tr-TR"/>
        </w:rPr>
      </w:pPr>
      <w:r w:rsidRPr="00574EDD">
        <w:rPr>
          <w:rFonts w:ascii="Charter BT" w:hAnsi="Charter BT" w:cs="CharterBT-Roman"/>
          <w:szCs w:val="24"/>
          <w:lang w:val="tr-TR" w:eastAsia="tr-TR"/>
        </w:rPr>
        <w:t>Prof. Dr. Kim CASEY, Advisor</w:t>
      </w:r>
      <w:r w:rsidR="009D716E" w:rsidRPr="00AC200B">
        <w:rPr>
          <w:rFonts w:ascii="Charter BT" w:hAnsi="Charter BT" w:cs="CharterBT-Roman"/>
          <w:szCs w:val="24"/>
          <w:lang w:val="tr-TR" w:eastAsia="tr-TR"/>
        </w:rPr>
        <w:tab/>
      </w:r>
    </w:p>
    <w:p w:rsidR="007F29CA" w:rsidRPr="00AC200B" w:rsidRDefault="007F29CA" w:rsidP="00C009B7">
      <w:pPr>
        <w:tabs>
          <w:tab w:val="left" w:pos="5850"/>
        </w:tabs>
        <w:jc w:val="both"/>
        <w:rPr>
          <w:rFonts w:ascii="Charter BT" w:hAnsi="Charter BT"/>
          <w:szCs w:val="24"/>
        </w:rPr>
      </w:pPr>
      <w:r w:rsidRPr="00AC200B">
        <w:rPr>
          <w:rFonts w:ascii="Charter BT" w:hAnsi="Charter BT"/>
          <w:noProof/>
          <w:szCs w:val="24"/>
          <w:lang w:val="tr-TR" w:eastAsia="tr-TR"/>
        </w:rPr>
        <mc:AlternateContent>
          <mc:Choice Requires="wps">
            <w:drawing>
              <wp:anchor distT="0" distB="0" distL="114300" distR="114300" simplePos="0" relativeHeight="251654656" behindDoc="0" locked="0" layoutInCell="1" allowOverlap="1">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79453C"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r w:rsidR="00A052CC" w:rsidRPr="007C5362">
        <w:rPr>
          <w:rFonts w:ascii="Charter BT" w:hAnsi="Charter BT" w:cs="CharterBT-Roman"/>
          <w:szCs w:val="24"/>
          <w:lang w:val="tr-TR" w:eastAsia="tr-TR"/>
        </w:rPr>
        <w:t>Y</w:t>
      </w:r>
      <w:r w:rsidR="00A052CC">
        <w:rPr>
          <w:rFonts w:ascii="Charter BT" w:hAnsi="Charter BT" w:cs="CharterBT-Roman"/>
          <w:szCs w:val="24"/>
          <w:lang w:val="tr-TR" w:eastAsia="tr-TR"/>
        </w:rPr>
        <w:t>ıldı</w:t>
      </w:r>
      <w:r w:rsidR="00A052CC" w:rsidRPr="007C5362">
        <w:rPr>
          <w:rFonts w:ascii="Charter BT" w:hAnsi="Charter BT" w:cs="CharterBT-Roman"/>
          <w:szCs w:val="24"/>
          <w:lang w:val="tr-TR" w:eastAsia="tr-TR"/>
        </w:rPr>
        <w:t xml:space="preserve">z </w:t>
      </w:r>
      <w:r w:rsidRPr="00AC200B">
        <w:rPr>
          <w:rFonts w:ascii="Charter BT" w:hAnsi="Charter BT" w:cs="CharterBT-Roman"/>
          <w:szCs w:val="24"/>
          <w:lang w:val="tr-TR" w:eastAsia="tr-TR"/>
        </w:rPr>
        <w:t xml:space="preserve">Technical </w:t>
      </w:r>
      <w:proofErr w:type="spellStart"/>
      <w:r w:rsidRPr="00AC200B">
        <w:rPr>
          <w:rFonts w:ascii="Charter BT" w:hAnsi="Charter BT" w:cs="CharterBT-Roman"/>
          <w:szCs w:val="24"/>
          <w:lang w:val="tr-TR" w:eastAsia="tr-TR"/>
        </w:rPr>
        <w:t>University</w:t>
      </w:r>
      <w:proofErr w:type="spellEnd"/>
      <w:r w:rsidRPr="00AC200B">
        <w:rPr>
          <w:rFonts w:ascii="Charter BT" w:hAnsi="Charter BT" w:cs="CharterBT-Roman"/>
          <w:szCs w:val="24"/>
          <w:lang w:val="tr-TR" w:eastAsia="tr-TR"/>
        </w:rPr>
        <w:t xml:space="preserve">                                                        </w:t>
      </w:r>
    </w:p>
    <w:p w:rsidR="007F29CA" w:rsidRPr="00AC200B" w:rsidRDefault="00782FB9" w:rsidP="00C009B7">
      <w:pPr>
        <w:tabs>
          <w:tab w:val="left" w:pos="4020"/>
        </w:tabs>
        <w:autoSpaceDE w:val="0"/>
        <w:autoSpaceDN w:val="0"/>
        <w:adjustRightInd w:val="0"/>
        <w:spacing w:line="240" w:lineRule="auto"/>
        <w:rPr>
          <w:rFonts w:ascii="Charter BT" w:hAnsi="Charter BT" w:cs="CharterBT-Roman"/>
          <w:szCs w:val="24"/>
          <w:lang w:val="tr-TR" w:eastAsia="tr-TR"/>
        </w:rPr>
      </w:pPr>
      <w:r w:rsidRPr="00782FB9">
        <w:rPr>
          <w:rFonts w:ascii="Charter BT" w:hAnsi="Charter BT" w:cs="CharterBT-Roman"/>
          <w:szCs w:val="24"/>
          <w:lang w:val="tr-TR" w:eastAsia="tr-TR"/>
        </w:rPr>
        <w:t xml:space="preserve">Prof. Dr. </w:t>
      </w:r>
      <w:proofErr w:type="spellStart"/>
      <w:r w:rsidRPr="00782FB9">
        <w:rPr>
          <w:rFonts w:ascii="Charter BT" w:hAnsi="Charter BT" w:cs="CharterBT-Roman"/>
          <w:szCs w:val="24"/>
          <w:lang w:val="tr-TR" w:eastAsia="tr-TR"/>
        </w:rPr>
        <w:t>Eustolia</w:t>
      </w:r>
      <w:proofErr w:type="spellEnd"/>
      <w:r w:rsidRPr="00782FB9">
        <w:rPr>
          <w:rFonts w:ascii="Charter BT" w:hAnsi="Charter BT" w:cs="CharterBT-Roman"/>
          <w:szCs w:val="24"/>
          <w:lang w:val="tr-TR" w:eastAsia="tr-TR"/>
        </w:rPr>
        <w:t xml:space="preserve"> SMALLWOOD, </w:t>
      </w:r>
      <w:proofErr w:type="spellStart"/>
      <w:r w:rsidRPr="00782FB9">
        <w:rPr>
          <w:rFonts w:ascii="Charter BT" w:hAnsi="Charter BT" w:cs="CharterBT-Roman"/>
          <w:szCs w:val="24"/>
          <w:lang w:val="tr-TR" w:eastAsia="tr-TR"/>
        </w:rPr>
        <w:t>Member</w:t>
      </w:r>
      <w:proofErr w:type="spellEnd"/>
    </w:p>
    <w:p w:rsidR="009D716E" w:rsidRPr="00AC200B" w:rsidRDefault="007F29CA" w:rsidP="00C009B7">
      <w:pPr>
        <w:tabs>
          <w:tab w:val="left" w:pos="5850"/>
        </w:tabs>
        <w:jc w:val="both"/>
        <w:rPr>
          <w:rFonts w:ascii="Charter BT" w:hAnsi="Charter BT" w:cs="CharterBT-Roman"/>
          <w:szCs w:val="24"/>
          <w:lang w:val="tr-TR" w:eastAsia="tr-TR"/>
        </w:rPr>
      </w:pPr>
      <w:r w:rsidRPr="00AC200B">
        <w:rPr>
          <w:rFonts w:ascii="Charter BT" w:hAnsi="Charter BT" w:cs="CharterBT-Roman"/>
          <w:noProof/>
          <w:szCs w:val="24"/>
          <w:lang w:val="tr-TR" w:eastAsia="tr-TR"/>
        </w:rPr>
        <mc:AlternateContent>
          <mc:Choice Requires="wps">
            <w:drawing>
              <wp:anchor distT="0" distB="0" distL="114300" distR="114300" simplePos="0" relativeHeight="251655680" behindDoc="0" locked="0" layoutInCell="1" allowOverlap="1">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F95A77" id="Düz Ok Bağlayıcısı 4" o:spid="_x0000_s1026" type="#_x0000_t32" style="position:absolute;margin-left:293.1pt;margin-top:12.35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r w:rsidR="00A052CC" w:rsidRPr="007C5362">
        <w:rPr>
          <w:rFonts w:ascii="Charter BT" w:hAnsi="Charter BT" w:cs="CharterBT-Roman"/>
          <w:szCs w:val="24"/>
          <w:lang w:val="tr-TR" w:eastAsia="tr-TR"/>
        </w:rPr>
        <w:t>Y</w:t>
      </w:r>
      <w:r w:rsidR="00A052CC">
        <w:rPr>
          <w:rFonts w:ascii="Charter BT" w:hAnsi="Charter BT" w:cs="CharterBT-Roman"/>
          <w:szCs w:val="24"/>
          <w:lang w:val="tr-TR" w:eastAsia="tr-TR"/>
        </w:rPr>
        <w:t>ıldı</w:t>
      </w:r>
      <w:r w:rsidR="00A052CC" w:rsidRPr="007C5362">
        <w:rPr>
          <w:rFonts w:ascii="Charter BT" w:hAnsi="Charter BT" w:cs="CharterBT-Roman"/>
          <w:szCs w:val="24"/>
          <w:lang w:val="tr-TR" w:eastAsia="tr-TR"/>
        </w:rPr>
        <w:t xml:space="preserve">z </w:t>
      </w:r>
      <w:r w:rsidRPr="00AC200B">
        <w:rPr>
          <w:rFonts w:ascii="Charter BT" w:hAnsi="Charter BT" w:cs="CharterBT-Roman"/>
          <w:szCs w:val="24"/>
          <w:lang w:val="tr-TR" w:eastAsia="tr-TR"/>
        </w:rPr>
        <w:t xml:space="preserve">Technical </w:t>
      </w:r>
      <w:proofErr w:type="spellStart"/>
      <w:r w:rsidRPr="00AC200B">
        <w:rPr>
          <w:rFonts w:ascii="Charter BT" w:hAnsi="Charter BT" w:cs="CharterBT-Roman"/>
          <w:szCs w:val="24"/>
          <w:lang w:val="tr-TR" w:eastAsia="tr-TR"/>
        </w:rPr>
        <w:t>University</w:t>
      </w:r>
      <w:proofErr w:type="spellEnd"/>
      <w:r w:rsidRPr="00AC200B">
        <w:rPr>
          <w:rFonts w:ascii="Charter BT" w:hAnsi="Charter BT" w:cs="CharterBT-Roman"/>
          <w:szCs w:val="24"/>
          <w:lang w:val="tr-TR" w:eastAsia="tr-TR"/>
        </w:rPr>
        <w:t xml:space="preserve">                          </w:t>
      </w:r>
      <w:r w:rsidR="007C0A24">
        <w:rPr>
          <w:rFonts w:ascii="Charter BT" w:hAnsi="Charter BT" w:cs="CharterBT-Roman"/>
          <w:szCs w:val="24"/>
          <w:lang w:val="tr-TR" w:eastAsia="tr-TR"/>
        </w:rPr>
        <w:t xml:space="preserve">                               </w:t>
      </w:r>
    </w:p>
    <w:p w:rsidR="007F29CA" w:rsidRPr="00AC200B" w:rsidRDefault="00782FB9" w:rsidP="00C009B7">
      <w:pPr>
        <w:tabs>
          <w:tab w:val="left" w:pos="4020"/>
        </w:tabs>
        <w:autoSpaceDE w:val="0"/>
        <w:autoSpaceDN w:val="0"/>
        <w:adjustRightInd w:val="0"/>
        <w:spacing w:line="240" w:lineRule="auto"/>
        <w:rPr>
          <w:rFonts w:ascii="Charter BT" w:hAnsi="Charter BT" w:cs="CharterBT-Roman"/>
          <w:szCs w:val="24"/>
          <w:lang w:val="tr-TR" w:eastAsia="tr-TR"/>
        </w:rPr>
      </w:pPr>
      <w:r w:rsidRPr="00782FB9">
        <w:rPr>
          <w:rFonts w:ascii="Charter BT" w:hAnsi="Charter BT" w:cs="CharterBT-Roman"/>
          <w:szCs w:val="24"/>
          <w:lang w:val="tr-TR" w:eastAsia="tr-TR"/>
        </w:rPr>
        <w:t xml:space="preserve">Doç. Dr. </w:t>
      </w:r>
      <w:proofErr w:type="spellStart"/>
      <w:r w:rsidRPr="00782FB9">
        <w:rPr>
          <w:rFonts w:ascii="Charter BT" w:hAnsi="Charter BT" w:cs="CharterBT-Roman"/>
          <w:szCs w:val="24"/>
          <w:lang w:val="tr-TR" w:eastAsia="tr-TR"/>
        </w:rPr>
        <w:t>Angelena</w:t>
      </w:r>
      <w:proofErr w:type="spellEnd"/>
      <w:r w:rsidRPr="00782FB9">
        <w:rPr>
          <w:rFonts w:ascii="Charter BT" w:hAnsi="Charter BT" w:cs="CharterBT-Roman"/>
          <w:szCs w:val="24"/>
          <w:lang w:val="tr-TR" w:eastAsia="tr-TR"/>
        </w:rPr>
        <w:t xml:space="preserve"> BAUMANN, </w:t>
      </w:r>
      <w:proofErr w:type="spellStart"/>
      <w:r w:rsidRPr="00782FB9">
        <w:rPr>
          <w:rFonts w:ascii="Charter BT" w:hAnsi="Charter BT" w:cs="CharterBT-Roman"/>
          <w:szCs w:val="24"/>
          <w:lang w:val="tr-TR" w:eastAsia="tr-TR"/>
        </w:rPr>
        <w:t>Member</w:t>
      </w:r>
      <w:proofErr w:type="spellEnd"/>
      <w:r w:rsidR="009D716E" w:rsidRPr="00AC200B">
        <w:rPr>
          <w:rFonts w:ascii="Charter BT" w:hAnsi="Charter BT" w:cs="CharterBT-Roman"/>
          <w:szCs w:val="24"/>
          <w:lang w:val="tr-TR" w:eastAsia="tr-TR"/>
        </w:rPr>
        <w:tab/>
      </w:r>
    </w:p>
    <w:p w:rsidR="009D716E" w:rsidRPr="00AC200B" w:rsidRDefault="007F29CA" w:rsidP="00C009B7">
      <w:pPr>
        <w:tabs>
          <w:tab w:val="left" w:pos="5850"/>
        </w:tabs>
        <w:jc w:val="both"/>
        <w:rPr>
          <w:rFonts w:ascii="Charter BT" w:hAnsi="Charter BT" w:cs="CharterBT-Roman"/>
          <w:szCs w:val="24"/>
          <w:lang w:val="tr-TR" w:eastAsia="tr-TR"/>
        </w:rPr>
      </w:pPr>
      <w:r w:rsidRPr="00AC200B">
        <w:rPr>
          <w:rFonts w:ascii="Charter BT" w:hAnsi="Charter BT" w:cs="CharterBT-Roman"/>
          <w:noProof/>
          <w:szCs w:val="24"/>
          <w:lang w:val="tr-TR" w:eastAsia="tr-TR"/>
        </w:rPr>
        <mc:AlternateContent>
          <mc:Choice Requires="wps">
            <w:drawing>
              <wp:anchor distT="0" distB="0" distL="114300" distR="114300" simplePos="0" relativeHeight="251656704" behindDoc="0" locked="0" layoutInCell="1" allowOverlap="1">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90FF74" id="Düz Ok Bağlayıcısı 3" o:spid="_x0000_s1026" type="#_x0000_t32" style="position:absolute;margin-left:293.1pt;margin-top:11.9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r w:rsidR="00F77FA4" w:rsidRPr="007C5362">
        <w:rPr>
          <w:rFonts w:ascii="Charter BT" w:hAnsi="Charter BT" w:cs="CharterBT-Roman"/>
          <w:szCs w:val="24"/>
          <w:lang w:val="tr-TR" w:eastAsia="tr-TR"/>
        </w:rPr>
        <w:t>Y</w:t>
      </w:r>
      <w:r w:rsidR="00F77FA4">
        <w:rPr>
          <w:rFonts w:ascii="Charter BT" w:hAnsi="Charter BT" w:cs="CharterBT-Roman"/>
          <w:szCs w:val="24"/>
          <w:lang w:val="tr-TR" w:eastAsia="tr-TR"/>
        </w:rPr>
        <w:t>ıldı</w:t>
      </w:r>
      <w:r w:rsidR="00F77FA4" w:rsidRPr="007C5362">
        <w:rPr>
          <w:rFonts w:ascii="Charter BT" w:hAnsi="Charter BT" w:cs="CharterBT-Roman"/>
          <w:szCs w:val="24"/>
          <w:lang w:val="tr-TR" w:eastAsia="tr-TR"/>
        </w:rPr>
        <w:t>z</w:t>
      </w:r>
      <w:r w:rsidRPr="00AC200B">
        <w:rPr>
          <w:rFonts w:ascii="Charter BT" w:hAnsi="Charter BT" w:cs="CharterBT-Roman"/>
          <w:szCs w:val="24"/>
          <w:lang w:val="tr-TR" w:eastAsia="tr-TR"/>
        </w:rPr>
        <w:t xml:space="preserve"> Technical </w:t>
      </w:r>
      <w:proofErr w:type="spellStart"/>
      <w:r w:rsidRPr="00AC200B">
        <w:rPr>
          <w:rFonts w:ascii="Charter BT" w:hAnsi="Charter BT" w:cs="CharterBT-Roman"/>
          <w:szCs w:val="24"/>
          <w:lang w:val="tr-TR" w:eastAsia="tr-TR"/>
        </w:rPr>
        <w:t>University</w:t>
      </w:r>
      <w:proofErr w:type="spellEnd"/>
      <w:r w:rsidRPr="00AC200B">
        <w:rPr>
          <w:rFonts w:ascii="Charter BT" w:hAnsi="Charter BT" w:cs="CharterBT-Roman"/>
          <w:szCs w:val="24"/>
          <w:lang w:val="tr-TR" w:eastAsia="tr-TR"/>
        </w:rPr>
        <w:t xml:space="preserve">                          </w:t>
      </w:r>
      <w:r w:rsidR="007C0A24">
        <w:rPr>
          <w:rFonts w:ascii="Charter BT" w:hAnsi="Charter BT" w:cs="CharterBT-Roman"/>
          <w:szCs w:val="24"/>
          <w:lang w:val="tr-TR" w:eastAsia="tr-TR"/>
        </w:rPr>
        <w:t xml:space="preserve">                               </w:t>
      </w:r>
    </w:p>
    <w:p w:rsidR="007F29CA" w:rsidRPr="00AC200B" w:rsidRDefault="0056533C" w:rsidP="00C009B7">
      <w:pPr>
        <w:tabs>
          <w:tab w:val="left" w:pos="4020"/>
        </w:tabs>
        <w:autoSpaceDE w:val="0"/>
        <w:autoSpaceDN w:val="0"/>
        <w:adjustRightInd w:val="0"/>
        <w:spacing w:line="240" w:lineRule="auto"/>
        <w:rPr>
          <w:rFonts w:ascii="Charter BT" w:hAnsi="Charter BT" w:cs="CharterBT-Roman"/>
          <w:szCs w:val="24"/>
          <w:lang w:val="tr-TR" w:eastAsia="tr-TR"/>
        </w:rPr>
      </w:pPr>
      <w:r w:rsidRPr="0056533C">
        <w:rPr>
          <w:rFonts w:ascii="Charter BT" w:hAnsi="Charter BT" w:cs="CharterBT-Roman"/>
          <w:szCs w:val="24"/>
          <w:lang w:val="tr-TR" w:eastAsia="tr-TR"/>
        </w:rPr>
        <w:t xml:space="preserve">Prof. Dr. </w:t>
      </w:r>
      <w:proofErr w:type="spellStart"/>
      <w:r w:rsidRPr="0056533C">
        <w:rPr>
          <w:rFonts w:ascii="Charter BT" w:hAnsi="Charter BT" w:cs="CharterBT-Roman"/>
          <w:szCs w:val="24"/>
          <w:lang w:val="tr-TR" w:eastAsia="tr-TR"/>
        </w:rPr>
        <w:t>Mitchell</w:t>
      </w:r>
      <w:proofErr w:type="spellEnd"/>
      <w:r w:rsidRPr="0056533C">
        <w:rPr>
          <w:rFonts w:ascii="Charter BT" w:hAnsi="Charter BT" w:cs="CharterBT-Roman"/>
          <w:szCs w:val="24"/>
          <w:lang w:val="tr-TR" w:eastAsia="tr-TR"/>
        </w:rPr>
        <w:t xml:space="preserve"> GREGORY, </w:t>
      </w:r>
      <w:proofErr w:type="spellStart"/>
      <w:r w:rsidRPr="0056533C">
        <w:rPr>
          <w:rFonts w:ascii="Charter BT" w:hAnsi="Charter BT" w:cs="CharterBT-Roman"/>
          <w:szCs w:val="24"/>
          <w:lang w:val="tr-TR" w:eastAsia="tr-TR"/>
        </w:rPr>
        <w:t>Member</w:t>
      </w:r>
      <w:proofErr w:type="spellEnd"/>
    </w:p>
    <w:p w:rsidR="009D716E" w:rsidRPr="00AC200B" w:rsidRDefault="007F29CA" w:rsidP="00C009B7">
      <w:pPr>
        <w:tabs>
          <w:tab w:val="left" w:pos="5850"/>
        </w:tabs>
        <w:jc w:val="both"/>
        <w:rPr>
          <w:rFonts w:ascii="Charter BT" w:hAnsi="Charter BT" w:cs="CharterBT-Roman"/>
          <w:szCs w:val="24"/>
          <w:lang w:val="tr-TR" w:eastAsia="tr-TR"/>
        </w:rPr>
      </w:pPr>
      <w:r w:rsidRPr="00AC200B">
        <w:rPr>
          <w:rFonts w:ascii="Charter BT" w:hAnsi="Charter BT" w:cs="CharterBT-Roman"/>
          <w:noProof/>
          <w:szCs w:val="24"/>
          <w:lang w:val="tr-TR" w:eastAsia="tr-TR"/>
        </w:rPr>
        <mc:AlternateContent>
          <mc:Choice Requires="wps">
            <w:drawing>
              <wp:anchor distT="0" distB="0" distL="114300" distR="114300" simplePos="0" relativeHeight="251657728" behindDoc="0" locked="0" layoutInCell="1" allowOverlap="1">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59E06F" id="Düz Ok Bağlayıcısı 2" o:spid="_x0000_s1026" type="#_x0000_t32" style="position:absolute;margin-left:293.6pt;margin-top:10.7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Pr="00AC200B">
        <w:rPr>
          <w:rFonts w:ascii="Charter BT" w:hAnsi="Charter BT" w:cs="CharterBT-Roman"/>
          <w:szCs w:val="24"/>
          <w:lang w:val="tr-TR" w:eastAsia="tr-TR"/>
        </w:rPr>
        <w:t xml:space="preserve">TUBİTAK                                                     </w:t>
      </w:r>
      <w:r w:rsidR="007C0A24">
        <w:rPr>
          <w:rFonts w:ascii="Charter BT" w:hAnsi="Charter BT" w:cs="CharterBT-Roman"/>
          <w:szCs w:val="24"/>
          <w:lang w:val="tr-TR" w:eastAsia="tr-TR"/>
        </w:rPr>
        <w:t xml:space="preserve">                               </w:t>
      </w:r>
    </w:p>
    <w:p w:rsidR="007F29CA" w:rsidRPr="00AC200B" w:rsidRDefault="00566AF3" w:rsidP="00C009B7">
      <w:pPr>
        <w:tabs>
          <w:tab w:val="left" w:pos="4020"/>
        </w:tabs>
        <w:autoSpaceDE w:val="0"/>
        <w:autoSpaceDN w:val="0"/>
        <w:adjustRightInd w:val="0"/>
        <w:spacing w:line="240" w:lineRule="auto"/>
        <w:rPr>
          <w:rFonts w:ascii="Charter BT" w:hAnsi="Charter BT" w:cs="CharterBT-Roman"/>
          <w:szCs w:val="24"/>
          <w:lang w:val="tr-TR" w:eastAsia="tr-TR"/>
        </w:rPr>
      </w:pPr>
      <w:r w:rsidRPr="00566AF3">
        <w:rPr>
          <w:rFonts w:ascii="Charter BT" w:hAnsi="Charter BT" w:cs="CharterBT-Roman"/>
          <w:szCs w:val="24"/>
          <w:lang w:val="tr-TR" w:eastAsia="tr-TR"/>
        </w:rPr>
        <w:t xml:space="preserve">Prof. Dr. </w:t>
      </w:r>
      <w:proofErr w:type="spellStart"/>
      <w:r w:rsidRPr="00566AF3">
        <w:rPr>
          <w:rFonts w:ascii="Charter BT" w:hAnsi="Charter BT" w:cs="CharterBT-Roman"/>
          <w:szCs w:val="24"/>
          <w:lang w:val="tr-TR" w:eastAsia="tr-TR"/>
        </w:rPr>
        <w:t>Yulanda</w:t>
      </w:r>
      <w:proofErr w:type="spellEnd"/>
      <w:r w:rsidRPr="00566AF3">
        <w:rPr>
          <w:rFonts w:ascii="Charter BT" w:hAnsi="Charter BT" w:cs="CharterBT-Roman"/>
          <w:szCs w:val="24"/>
          <w:lang w:val="tr-TR" w:eastAsia="tr-TR"/>
        </w:rPr>
        <w:t xml:space="preserve"> CLEMENTS</w:t>
      </w:r>
      <w:r w:rsidR="007F29CA" w:rsidRPr="00AC200B">
        <w:rPr>
          <w:rFonts w:ascii="Charter BT" w:hAnsi="Charter BT" w:cs="CharterBT-Roman"/>
          <w:szCs w:val="24"/>
          <w:lang w:val="tr-TR" w:eastAsia="tr-TR"/>
        </w:rPr>
        <w:t xml:space="preserve">, </w:t>
      </w:r>
      <w:proofErr w:type="spellStart"/>
      <w:r w:rsidR="001E3CE3">
        <w:rPr>
          <w:rFonts w:ascii="Charter BT" w:hAnsi="Charter BT" w:cs="CharterBT-Roman"/>
          <w:szCs w:val="24"/>
          <w:lang w:val="tr-TR" w:eastAsia="tr-TR"/>
        </w:rPr>
        <w:t>Member</w:t>
      </w:r>
      <w:proofErr w:type="spellEnd"/>
    </w:p>
    <w:p w:rsidR="00460287" w:rsidRPr="00AC200B" w:rsidRDefault="007F29CA" w:rsidP="0060242B">
      <w:pPr>
        <w:tabs>
          <w:tab w:val="left" w:pos="5850"/>
        </w:tabs>
        <w:jc w:val="both"/>
        <w:rPr>
          <w:rFonts w:ascii="Charter BT" w:hAnsi="Charter BT" w:cs="CharterBT-Roman"/>
          <w:szCs w:val="24"/>
          <w:lang w:val="tr-TR" w:eastAsia="tr-TR"/>
        </w:rPr>
        <w:sectPr w:rsidR="00460287" w:rsidRPr="00AC200B" w:rsidSect="00BB0B9E">
          <w:footerReference w:type="default" r:id="rId9"/>
          <w:pgSz w:w="11906" w:h="16838"/>
          <w:pgMar w:top="1418" w:right="1418" w:bottom="1418" w:left="1985" w:header="708" w:footer="708" w:gutter="0"/>
          <w:pgNumType w:fmt="upperRoman" w:start="1"/>
          <w:cols w:space="708"/>
          <w:docGrid w:linePitch="360"/>
        </w:sectPr>
      </w:pPr>
      <w:r w:rsidRPr="00AC200B">
        <w:rPr>
          <w:rFonts w:ascii="Charter BT" w:hAnsi="Charter BT" w:cs="CharterBT-Roman"/>
          <w:noProof/>
          <w:szCs w:val="24"/>
          <w:lang w:val="tr-TR" w:eastAsia="tr-TR"/>
        </w:rPr>
        <mc:AlternateContent>
          <mc:Choice Requires="wps">
            <w:drawing>
              <wp:anchor distT="0" distB="0" distL="114300" distR="114300" simplePos="0" relativeHeight="251658752" behindDoc="0" locked="0" layoutInCell="1" allowOverlap="1">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EA40B4" id="Düz Ok Bağlayıcısı 1" o:spid="_x0000_s1026" type="#_x0000_t32" style="position:absolute;margin-left:294.95pt;margin-top:13.05pt;width:140.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proofErr w:type="spellStart"/>
      <w:r w:rsidR="00A51704">
        <w:rPr>
          <w:rFonts w:ascii="Charter BT" w:hAnsi="Charter BT" w:cs="CharterBT-Roman"/>
          <w:szCs w:val="24"/>
          <w:lang w:val="tr-TR" w:eastAsia="tr-TR"/>
        </w:rPr>
        <w:t>I</w:t>
      </w:r>
      <w:r w:rsidRPr="00AC200B">
        <w:rPr>
          <w:rFonts w:ascii="Charter BT" w:hAnsi="Charter BT" w:cs="CharterBT-Roman"/>
          <w:szCs w:val="24"/>
          <w:lang w:val="tr-TR" w:eastAsia="tr-TR"/>
        </w:rPr>
        <w:t>s</w:t>
      </w:r>
      <w:r w:rsidR="00344962">
        <w:rPr>
          <w:rFonts w:ascii="Charter BT" w:hAnsi="Charter BT" w:cs="CharterBT-Roman"/>
          <w:szCs w:val="24"/>
          <w:lang w:val="tr-TR" w:eastAsia="tr-TR"/>
        </w:rPr>
        <w:t>tanbul</w:t>
      </w:r>
      <w:proofErr w:type="spellEnd"/>
      <w:r w:rsidR="00344962">
        <w:rPr>
          <w:rFonts w:ascii="Charter BT" w:hAnsi="Charter BT" w:cs="CharterBT-Roman"/>
          <w:szCs w:val="24"/>
          <w:lang w:val="tr-TR" w:eastAsia="tr-TR"/>
        </w:rPr>
        <w:t xml:space="preserve"> Technical </w:t>
      </w:r>
      <w:proofErr w:type="spellStart"/>
      <w:r w:rsidR="00344962">
        <w:rPr>
          <w:rFonts w:ascii="Charter BT" w:hAnsi="Charter BT" w:cs="CharterBT-Roman"/>
          <w:szCs w:val="24"/>
          <w:lang w:val="tr-TR" w:eastAsia="tr-TR"/>
        </w:rPr>
        <w:t>University</w:t>
      </w:r>
      <w:proofErr w:type="spellEnd"/>
      <w:r w:rsidR="00344962">
        <w:rPr>
          <w:rFonts w:ascii="Charter BT" w:hAnsi="Charter BT" w:cs="CharterBT-Roman"/>
          <w:szCs w:val="24"/>
          <w:lang w:val="tr-TR" w:eastAsia="tr-TR"/>
        </w:rPr>
        <w:tab/>
      </w:r>
      <w:r w:rsidR="00344962">
        <w:rPr>
          <w:rFonts w:ascii="Charter BT" w:hAnsi="Charter BT" w:cs="CharterBT-Roman"/>
          <w:szCs w:val="24"/>
          <w:lang w:val="tr-TR" w:eastAsia="tr-TR"/>
        </w:rPr>
        <w:tab/>
      </w:r>
      <w:r w:rsidR="00344962">
        <w:rPr>
          <w:rFonts w:ascii="Charter BT" w:hAnsi="Charter BT" w:cs="CharterBT-Roman"/>
          <w:szCs w:val="24"/>
          <w:lang w:val="tr-TR" w:eastAsia="tr-TR"/>
        </w:rPr>
        <w:tab/>
      </w:r>
      <w:r w:rsidR="00344962">
        <w:rPr>
          <w:rFonts w:ascii="Charter BT" w:hAnsi="Charter BT" w:cs="CharterBT-Roman"/>
          <w:szCs w:val="24"/>
          <w:lang w:val="tr-TR" w:eastAsia="tr-TR"/>
        </w:rPr>
        <w:tab/>
        <w:t xml:space="preserve">              </w:t>
      </w: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Default="00072850" w:rsidP="00072850">
      <w:pPr>
        <w:rPr>
          <w:b/>
        </w:rPr>
      </w:pPr>
    </w:p>
    <w:p w:rsidR="00072850" w:rsidRPr="00563730" w:rsidRDefault="00DC7170" w:rsidP="00DC7170">
      <w:pPr>
        <w:jc w:val="both"/>
        <w:rPr>
          <w:rFonts w:ascii="Charter BT" w:hAnsi="Charter BT"/>
        </w:rPr>
      </w:pPr>
      <w:r w:rsidRPr="00DC7170">
        <w:rPr>
          <w:rFonts w:ascii="Charter BT" w:hAnsi="Charter BT"/>
          <w:lang w:val="tr-TR"/>
        </w:rPr>
        <w:t xml:space="preserve">I </w:t>
      </w:r>
      <w:proofErr w:type="spellStart"/>
      <w:r w:rsidRPr="00DC7170">
        <w:rPr>
          <w:rFonts w:ascii="Charter BT" w:hAnsi="Charter BT"/>
          <w:lang w:val="tr-TR"/>
        </w:rPr>
        <w:t>hereby</w:t>
      </w:r>
      <w:proofErr w:type="spellEnd"/>
      <w:r w:rsidRPr="00DC7170">
        <w:rPr>
          <w:rFonts w:ascii="Charter BT" w:hAnsi="Charter BT"/>
          <w:lang w:val="tr-TR"/>
        </w:rPr>
        <w:t xml:space="preserve"> </w:t>
      </w:r>
      <w:proofErr w:type="spellStart"/>
      <w:r w:rsidRPr="00DC7170">
        <w:rPr>
          <w:rFonts w:ascii="Charter BT" w:hAnsi="Charter BT"/>
          <w:lang w:val="tr-TR"/>
        </w:rPr>
        <w:t>declare</w:t>
      </w:r>
      <w:proofErr w:type="spellEnd"/>
      <w:r w:rsidRPr="00DC7170">
        <w:rPr>
          <w:rFonts w:ascii="Charter BT" w:hAnsi="Charter BT"/>
          <w:lang w:val="tr-TR"/>
        </w:rPr>
        <w:t xml:space="preserve"> </w:t>
      </w:r>
      <w:proofErr w:type="spellStart"/>
      <w:r w:rsidRPr="00DC7170">
        <w:rPr>
          <w:rFonts w:ascii="Charter BT" w:hAnsi="Charter BT"/>
          <w:lang w:val="tr-TR"/>
        </w:rPr>
        <w:t>that</w:t>
      </w:r>
      <w:proofErr w:type="spellEnd"/>
      <w:r w:rsidRPr="00DC7170">
        <w:rPr>
          <w:rFonts w:ascii="Charter BT" w:hAnsi="Charter BT"/>
          <w:lang w:val="tr-TR"/>
        </w:rPr>
        <w:t xml:space="preserve"> I </w:t>
      </w:r>
      <w:proofErr w:type="spellStart"/>
      <w:r w:rsidRPr="00DC7170">
        <w:rPr>
          <w:rFonts w:ascii="Charter BT" w:hAnsi="Charter BT"/>
          <w:lang w:val="tr-TR"/>
        </w:rPr>
        <w:t>have</w:t>
      </w:r>
      <w:proofErr w:type="spellEnd"/>
      <w:r w:rsidRPr="00DC7170">
        <w:rPr>
          <w:rFonts w:ascii="Charter BT" w:hAnsi="Charter BT"/>
          <w:lang w:val="tr-TR"/>
        </w:rPr>
        <w:t xml:space="preserve"> </w:t>
      </w:r>
      <w:proofErr w:type="spellStart"/>
      <w:r w:rsidRPr="00DC7170">
        <w:rPr>
          <w:rFonts w:ascii="Charter BT" w:hAnsi="Charter BT"/>
          <w:lang w:val="tr-TR"/>
        </w:rPr>
        <w:t>obtained</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required</w:t>
      </w:r>
      <w:proofErr w:type="spellEnd"/>
      <w:r w:rsidRPr="00DC7170">
        <w:rPr>
          <w:rFonts w:ascii="Charter BT" w:hAnsi="Charter BT"/>
          <w:lang w:val="tr-TR"/>
        </w:rPr>
        <w:t xml:space="preserve"> legal </w:t>
      </w:r>
      <w:proofErr w:type="spellStart"/>
      <w:r w:rsidRPr="00DC7170">
        <w:rPr>
          <w:rFonts w:ascii="Charter BT" w:hAnsi="Charter BT"/>
          <w:lang w:val="tr-TR"/>
        </w:rPr>
        <w:t>permissions</w:t>
      </w:r>
      <w:proofErr w:type="spellEnd"/>
      <w:r w:rsidRPr="00DC7170">
        <w:rPr>
          <w:rFonts w:ascii="Charter BT" w:hAnsi="Charter BT"/>
          <w:lang w:val="tr-TR"/>
        </w:rPr>
        <w:t xml:space="preserve"> </w:t>
      </w:r>
      <w:proofErr w:type="spellStart"/>
      <w:r w:rsidRPr="00DC7170">
        <w:rPr>
          <w:rFonts w:ascii="Charter BT" w:hAnsi="Charter BT"/>
          <w:lang w:val="tr-TR"/>
        </w:rPr>
        <w:t>during</w:t>
      </w:r>
      <w:proofErr w:type="spellEnd"/>
      <w:r w:rsidRPr="00DC7170">
        <w:rPr>
          <w:rFonts w:ascii="Charter BT" w:hAnsi="Charter BT"/>
          <w:lang w:val="tr-TR"/>
        </w:rPr>
        <w:t xml:space="preserve"> data</w:t>
      </w:r>
      <w:r w:rsidR="003E7CFF" w:rsidRPr="003E7CFF">
        <w:rPr>
          <w:rFonts w:ascii="Charter BT" w:hAnsi="Charter BT"/>
          <w:lang w:val="tr-TR"/>
        </w:rPr>
        <w:t xml:space="preserve"> </w:t>
      </w:r>
      <w:proofErr w:type="spellStart"/>
      <w:r w:rsidRPr="00DC7170">
        <w:rPr>
          <w:rFonts w:ascii="Charter BT" w:hAnsi="Charter BT"/>
          <w:lang w:val="tr-TR"/>
        </w:rPr>
        <w:t>collection</w:t>
      </w:r>
      <w:proofErr w:type="spellEnd"/>
      <w:r w:rsidRPr="00DC7170">
        <w:rPr>
          <w:rFonts w:ascii="Charter BT" w:hAnsi="Charter BT"/>
          <w:lang w:val="tr-TR"/>
        </w:rPr>
        <w:t xml:space="preserve"> </w:t>
      </w:r>
      <w:proofErr w:type="spellStart"/>
      <w:r w:rsidRPr="00DC7170">
        <w:rPr>
          <w:rFonts w:ascii="Charter BT" w:hAnsi="Charter BT"/>
          <w:lang w:val="tr-TR"/>
        </w:rPr>
        <w:t>and</w:t>
      </w:r>
      <w:proofErr w:type="spellEnd"/>
      <w:r w:rsidRPr="00DC7170">
        <w:rPr>
          <w:rFonts w:ascii="Charter BT" w:hAnsi="Charter BT"/>
          <w:lang w:val="tr-TR"/>
        </w:rPr>
        <w:t xml:space="preserve"> </w:t>
      </w:r>
      <w:proofErr w:type="spellStart"/>
      <w:r w:rsidRPr="00DC7170">
        <w:rPr>
          <w:rFonts w:ascii="Charter BT" w:hAnsi="Charter BT"/>
          <w:lang w:val="tr-TR"/>
        </w:rPr>
        <w:t>exploitation</w:t>
      </w:r>
      <w:proofErr w:type="spellEnd"/>
      <w:r w:rsidRPr="00DC7170">
        <w:rPr>
          <w:rFonts w:ascii="Charter BT" w:hAnsi="Charter BT"/>
          <w:lang w:val="tr-TR"/>
        </w:rPr>
        <w:t xml:space="preserve"> </w:t>
      </w:r>
      <w:proofErr w:type="spellStart"/>
      <w:r w:rsidRPr="00DC7170">
        <w:rPr>
          <w:rFonts w:ascii="Charter BT" w:hAnsi="Charter BT"/>
          <w:lang w:val="tr-TR"/>
        </w:rPr>
        <w:t>procedures</w:t>
      </w:r>
      <w:proofErr w:type="spellEnd"/>
      <w:r w:rsidRPr="00DC7170">
        <w:rPr>
          <w:rFonts w:ascii="Charter BT" w:hAnsi="Charter BT"/>
          <w:lang w:val="tr-TR"/>
        </w:rPr>
        <w:t xml:space="preserve">, </w:t>
      </w:r>
      <w:proofErr w:type="spellStart"/>
      <w:r w:rsidRPr="00DC7170">
        <w:rPr>
          <w:rFonts w:ascii="Charter BT" w:hAnsi="Charter BT"/>
          <w:lang w:val="tr-TR"/>
        </w:rPr>
        <w:t>that</w:t>
      </w:r>
      <w:proofErr w:type="spellEnd"/>
      <w:r w:rsidRPr="00DC7170">
        <w:rPr>
          <w:rFonts w:ascii="Charter BT" w:hAnsi="Charter BT"/>
          <w:lang w:val="tr-TR"/>
        </w:rPr>
        <w:t xml:space="preserve"> I </w:t>
      </w:r>
      <w:proofErr w:type="spellStart"/>
      <w:r w:rsidRPr="00DC7170">
        <w:rPr>
          <w:rFonts w:ascii="Charter BT" w:hAnsi="Charter BT"/>
          <w:lang w:val="tr-TR"/>
        </w:rPr>
        <w:t>have</w:t>
      </w:r>
      <w:proofErr w:type="spellEnd"/>
      <w:r w:rsidRPr="00DC7170">
        <w:rPr>
          <w:rFonts w:ascii="Charter BT" w:hAnsi="Charter BT"/>
          <w:lang w:val="tr-TR"/>
        </w:rPr>
        <w:t xml:space="preserve"> </w:t>
      </w:r>
      <w:proofErr w:type="spellStart"/>
      <w:r w:rsidRPr="00DC7170">
        <w:rPr>
          <w:rFonts w:ascii="Charter BT" w:hAnsi="Charter BT"/>
          <w:lang w:val="tr-TR"/>
        </w:rPr>
        <w:t>made</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in-</w:t>
      </w:r>
      <w:proofErr w:type="spellStart"/>
      <w:r w:rsidRPr="00DC7170">
        <w:rPr>
          <w:rFonts w:ascii="Charter BT" w:hAnsi="Charter BT"/>
          <w:lang w:val="tr-TR"/>
        </w:rPr>
        <w:t>text</w:t>
      </w:r>
      <w:proofErr w:type="spellEnd"/>
      <w:r w:rsidRPr="00DC7170">
        <w:rPr>
          <w:rFonts w:ascii="Charter BT" w:hAnsi="Charter BT"/>
          <w:lang w:val="tr-TR"/>
        </w:rPr>
        <w:t xml:space="preserve"> </w:t>
      </w:r>
      <w:proofErr w:type="spellStart"/>
      <w:r w:rsidRPr="00DC7170">
        <w:rPr>
          <w:rFonts w:ascii="Charter BT" w:hAnsi="Charter BT"/>
          <w:lang w:val="tr-TR"/>
        </w:rPr>
        <w:t>citations</w:t>
      </w:r>
      <w:proofErr w:type="spellEnd"/>
      <w:r w:rsidRPr="00DC7170">
        <w:rPr>
          <w:rFonts w:ascii="Charter BT" w:hAnsi="Charter BT"/>
          <w:lang w:val="tr-TR"/>
        </w:rPr>
        <w:t xml:space="preserve"> </w:t>
      </w:r>
      <w:proofErr w:type="spellStart"/>
      <w:r w:rsidRPr="00DC7170">
        <w:rPr>
          <w:rFonts w:ascii="Charter BT" w:hAnsi="Charter BT"/>
          <w:lang w:val="tr-TR"/>
        </w:rPr>
        <w:t>and</w:t>
      </w:r>
      <w:proofErr w:type="spellEnd"/>
      <w:r>
        <w:rPr>
          <w:rFonts w:ascii="Charter BT" w:hAnsi="Charter BT"/>
          <w:lang w:val="tr-TR"/>
        </w:rPr>
        <w:t xml:space="preserve"> </w:t>
      </w:r>
      <w:proofErr w:type="spellStart"/>
      <w:r w:rsidRPr="00DC7170">
        <w:rPr>
          <w:rFonts w:ascii="Charter BT" w:hAnsi="Charter BT"/>
          <w:lang w:val="tr-TR"/>
        </w:rPr>
        <w:t>cited</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references</w:t>
      </w:r>
      <w:proofErr w:type="spellEnd"/>
      <w:r w:rsidRPr="00DC7170">
        <w:rPr>
          <w:rFonts w:ascii="Charter BT" w:hAnsi="Charter BT"/>
          <w:lang w:val="tr-TR"/>
        </w:rPr>
        <w:t xml:space="preserve"> </w:t>
      </w:r>
      <w:proofErr w:type="spellStart"/>
      <w:r w:rsidRPr="00DC7170">
        <w:rPr>
          <w:rFonts w:ascii="Charter BT" w:hAnsi="Charter BT"/>
          <w:lang w:val="tr-TR"/>
        </w:rPr>
        <w:t>properly</w:t>
      </w:r>
      <w:proofErr w:type="spellEnd"/>
      <w:r w:rsidRPr="00DC7170">
        <w:rPr>
          <w:rFonts w:ascii="Charter BT" w:hAnsi="Charter BT"/>
          <w:lang w:val="tr-TR"/>
        </w:rPr>
        <w:t xml:space="preserve">, </w:t>
      </w:r>
      <w:proofErr w:type="spellStart"/>
      <w:r w:rsidRPr="00DC7170">
        <w:rPr>
          <w:rFonts w:ascii="Charter BT" w:hAnsi="Charter BT"/>
          <w:lang w:val="tr-TR"/>
        </w:rPr>
        <w:t>that</w:t>
      </w:r>
      <w:proofErr w:type="spellEnd"/>
      <w:r w:rsidRPr="00DC7170">
        <w:rPr>
          <w:rFonts w:ascii="Charter BT" w:hAnsi="Charter BT"/>
          <w:lang w:val="tr-TR"/>
        </w:rPr>
        <w:t xml:space="preserve"> I </w:t>
      </w:r>
      <w:proofErr w:type="spellStart"/>
      <w:r w:rsidRPr="00DC7170">
        <w:rPr>
          <w:rFonts w:ascii="Charter BT" w:hAnsi="Charter BT"/>
          <w:lang w:val="tr-TR"/>
        </w:rPr>
        <w:t>haven’t</w:t>
      </w:r>
      <w:proofErr w:type="spellEnd"/>
      <w:r w:rsidRPr="00DC7170">
        <w:rPr>
          <w:rFonts w:ascii="Charter BT" w:hAnsi="Charter BT"/>
          <w:lang w:val="tr-TR"/>
        </w:rPr>
        <w:t xml:space="preserve"> </w:t>
      </w:r>
      <w:proofErr w:type="spellStart"/>
      <w:r w:rsidRPr="00DC7170">
        <w:rPr>
          <w:rFonts w:ascii="Charter BT" w:hAnsi="Charter BT"/>
          <w:lang w:val="tr-TR"/>
        </w:rPr>
        <w:t>falsified</w:t>
      </w:r>
      <w:proofErr w:type="spellEnd"/>
      <w:r w:rsidRPr="00DC7170">
        <w:rPr>
          <w:rFonts w:ascii="Charter BT" w:hAnsi="Charter BT"/>
          <w:lang w:val="tr-TR"/>
        </w:rPr>
        <w:t xml:space="preserve"> </w:t>
      </w:r>
      <w:proofErr w:type="spellStart"/>
      <w:r w:rsidRPr="00DC7170">
        <w:rPr>
          <w:rFonts w:ascii="Charter BT" w:hAnsi="Charter BT"/>
          <w:lang w:val="tr-TR"/>
        </w:rPr>
        <w:t>and</w:t>
      </w:r>
      <w:proofErr w:type="spellEnd"/>
      <w:r w:rsidRPr="00DC7170">
        <w:rPr>
          <w:rFonts w:ascii="Charter BT" w:hAnsi="Charter BT"/>
          <w:lang w:val="tr-TR"/>
        </w:rPr>
        <w:t>/</w:t>
      </w:r>
      <w:proofErr w:type="spellStart"/>
      <w:r w:rsidRPr="00DC7170">
        <w:rPr>
          <w:rFonts w:ascii="Charter BT" w:hAnsi="Charter BT"/>
          <w:lang w:val="tr-TR"/>
        </w:rPr>
        <w:t>or</w:t>
      </w:r>
      <w:proofErr w:type="spellEnd"/>
      <w:r w:rsidRPr="00DC7170">
        <w:rPr>
          <w:rFonts w:ascii="Charter BT" w:hAnsi="Charter BT"/>
          <w:lang w:val="tr-TR"/>
        </w:rPr>
        <w:t xml:space="preserve"> </w:t>
      </w:r>
      <w:proofErr w:type="spellStart"/>
      <w:r w:rsidRPr="00DC7170">
        <w:rPr>
          <w:rFonts w:ascii="Charter BT" w:hAnsi="Charter BT"/>
          <w:lang w:val="tr-TR"/>
        </w:rPr>
        <w:t>fabricated</w:t>
      </w:r>
      <w:proofErr w:type="spellEnd"/>
      <w:r w:rsidRPr="00DC7170">
        <w:rPr>
          <w:rFonts w:ascii="Charter BT" w:hAnsi="Charter BT"/>
          <w:lang w:val="tr-TR"/>
        </w:rPr>
        <w:t xml:space="preserve"> </w:t>
      </w:r>
      <w:proofErr w:type="spellStart"/>
      <w:r w:rsidRPr="00DC7170">
        <w:rPr>
          <w:rFonts w:ascii="Charter BT" w:hAnsi="Charter BT"/>
          <w:lang w:val="tr-TR"/>
        </w:rPr>
        <w:t>research</w:t>
      </w:r>
      <w:proofErr w:type="spellEnd"/>
      <w:r w:rsidRPr="00DC7170">
        <w:rPr>
          <w:rFonts w:ascii="Charter BT" w:hAnsi="Charter BT"/>
          <w:lang w:val="tr-TR"/>
        </w:rPr>
        <w:t xml:space="preserve"> data</w:t>
      </w:r>
      <w:r>
        <w:rPr>
          <w:rFonts w:ascii="Charter BT" w:hAnsi="Charter BT"/>
          <w:lang w:val="tr-TR"/>
        </w:rPr>
        <w:t xml:space="preserve"> </w:t>
      </w:r>
      <w:proofErr w:type="spellStart"/>
      <w:r w:rsidRPr="00DC7170">
        <w:rPr>
          <w:rFonts w:ascii="Charter BT" w:hAnsi="Charter BT"/>
          <w:lang w:val="tr-TR"/>
        </w:rPr>
        <w:t>and</w:t>
      </w:r>
      <w:proofErr w:type="spellEnd"/>
      <w:r w:rsidRPr="00DC7170">
        <w:rPr>
          <w:rFonts w:ascii="Charter BT" w:hAnsi="Charter BT"/>
          <w:lang w:val="tr-TR"/>
        </w:rPr>
        <w:t xml:space="preserve"> </w:t>
      </w:r>
      <w:proofErr w:type="spellStart"/>
      <w:r w:rsidRPr="00DC7170">
        <w:rPr>
          <w:rFonts w:ascii="Charter BT" w:hAnsi="Charter BT"/>
          <w:lang w:val="tr-TR"/>
        </w:rPr>
        <w:t>results</w:t>
      </w:r>
      <w:proofErr w:type="spellEnd"/>
      <w:r w:rsidRPr="00DC7170">
        <w:rPr>
          <w:rFonts w:ascii="Charter BT" w:hAnsi="Charter BT"/>
          <w:lang w:val="tr-TR"/>
        </w:rPr>
        <w:t xml:space="preserve"> of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study</w:t>
      </w:r>
      <w:proofErr w:type="spellEnd"/>
      <w:r w:rsidRPr="00DC7170">
        <w:rPr>
          <w:rFonts w:ascii="Charter BT" w:hAnsi="Charter BT"/>
          <w:lang w:val="tr-TR"/>
        </w:rPr>
        <w:t xml:space="preserve"> </w:t>
      </w:r>
      <w:proofErr w:type="spellStart"/>
      <w:r w:rsidRPr="00DC7170">
        <w:rPr>
          <w:rFonts w:ascii="Charter BT" w:hAnsi="Charter BT"/>
          <w:lang w:val="tr-TR"/>
        </w:rPr>
        <w:t>and</w:t>
      </w:r>
      <w:proofErr w:type="spellEnd"/>
      <w:r w:rsidRPr="00DC7170">
        <w:rPr>
          <w:rFonts w:ascii="Charter BT" w:hAnsi="Charter BT"/>
          <w:lang w:val="tr-TR"/>
        </w:rPr>
        <w:t xml:space="preserve"> </w:t>
      </w:r>
      <w:proofErr w:type="spellStart"/>
      <w:r w:rsidRPr="00DC7170">
        <w:rPr>
          <w:rFonts w:ascii="Charter BT" w:hAnsi="Charter BT"/>
          <w:lang w:val="tr-TR"/>
        </w:rPr>
        <w:t>that</w:t>
      </w:r>
      <w:proofErr w:type="spellEnd"/>
      <w:r w:rsidRPr="00DC7170">
        <w:rPr>
          <w:rFonts w:ascii="Charter BT" w:hAnsi="Charter BT"/>
          <w:lang w:val="tr-TR"/>
        </w:rPr>
        <w:t xml:space="preserve"> I </w:t>
      </w:r>
      <w:proofErr w:type="spellStart"/>
      <w:r w:rsidRPr="00DC7170">
        <w:rPr>
          <w:rFonts w:ascii="Charter BT" w:hAnsi="Charter BT"/>
          <w:lang w:val="tr-TR"/>
        </w:rPr>
        <w:t>have</w:t>
      </w:r>
      <w:proofErr w:type="spellEnd"/>
      <w:r w:rsidRPr="00DC7170">
        <w:rPr>
          <w:rFonts w:ascii="Charter BT" w:hAnsi="Charter BT"/>
          <w:lang w:val="tr-TR"/>
        </w:rPr>
        <w:t xml:space="preserve"> </w:t>
      </w:r>
      <w:proofErr w:type="spellStart"/>
      <w:r w:rsidRPr="00DC7170">
        <w:rPr>
          <w:rFonts w:ascii="Charter BT" w:hAnsi="Charter BT"/>
          <w:lang w:val="tr-TR"/>
        </w:rPr>
        <w:t>abided</w:t>
      </w:r>
      <w:proofErr w:type="spellEnd"/>
      <w:r w:rsidRPr="00DC7170">
        <w:rPr>
          <w:rFonts w:ascii="Charter BT" w:hAnsi="Charter BT"/>
          <w:lang w:val="tr-TR"/>
        </w:rPr>
        <w:t xml:space="preserve"> </w:t>
      </w:r>
      <w:proofErr w:type="spellStart"/>
      <w:r w:rsidRPr="00DC7170">
        <w:rPr>
          <w:rFonts w:ascii="Charter BT" w:hAnsi="Charter BT"/>
          <w:lang w:val="tr-TR"/>
        </w:rPr>
        <w:t>by</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principles</w:t>
      </w:r>
      <w:proofErr w:type="spellEnd"/>
      <w:r w:rsidRPr="00DC7170">
        <w:rPr>
          <w:rFonts w:ascii="Charter BT" w:hAnsi="Charter BT"/>
          <w:lang w:val="tr-TR"/>
        </w:rPr>
        <w:t xml:space="preserve"> of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scientific</w:t>
      </w:r>
      <w:proofErr w:type="spellEnd"/>
      <w:r>
        <w:rPr>
          <w:rFonts w:ascii="Charter BT" w:hAnsi="Charter BT"/>
          <w:lang w:val="tr-TR"/>
        </w:rPr>
        <w:t xml:space="preserve"> </w:t>
      </w:r>
      <w:proofErr w:type="spellStart"/>
      <w:r w:rsidRPr="00DC7170">
        <w:rPr>
          <w:rFonts w:ascii="Charter BT" w:hAnsi="Charter BT"/>
          <w:lang w:val="tr-TR"/>
        </w:rPr>
        <w:t>research</w:t>
      </w:r>
      <w:proofErr w:type="spellEnd"/>
      <w:r w:rsidRPr="00DC7170">
        <w:rPr>
          <w:rFonts w:ascii="Charter BT" w:hAnsi="Charter BT"/>
          <w:lang w:val="tr-TR"/>
        </w:rPr>
        <w:t xml:space="preserve"> </w:t>
      </w:r>
      <w:proofErr w:type="spellStart"/>
      <w:r w:rsidRPr="00DC7170">
        <w:rPr>
          <w:rFonts w:ascii="Charter BT" w:hAnsi="Charter BT"/>
          <w:lang w:val="tr-TR"/>
        </w:rPr>
        <w:t>and</w:t>
      </w:r>
      <w:proofErr w:type="spellEnd"/>
      <w:r w:rsidRPr="00DC7170">
        <w:rPr>
          <w:rFonts w:ascii="Charter BT" w:hAnsi="Charter BT"/>
          <w:lang w:val="tr-TR"/>
        </w:rPr>
        <w:t xml:space="preserve"> </w:t>
      </w:r>
      <w:proofErr w:type="spellStart"/>
      <w:r w:rsidRPr="00DC7170">
        <w:rPr>
          <w:rFonts w:ascii="Charter BT" w:hAnsi="Charter BT"/>
          <w:lang w:val="tr-TR"/>
        </w:rPr>
        <w:t>ethics</w:t>
      </w:r>
      <w:proofErr w:type="spellEnd"/>
      <w:r w:rsidRPr="00DC7170">
        <w:rPr>
          <w:rFonts w:ascii="Charter BT" w:hAnsi="Charter BT"/>
          <w:lang w:val="tr-TR"/>
        </w:rPr>
        <w:t xml:space="preserve"> </w:t>
      </w:r>
      <w:proofErr w:type="spellStart"/>
      <w:r w:rsidRPr="00DC7170">
        <w:rPr>
          <w:rFonts w:ascii="Charter BT" w:hAnsi="Charter BT"/>
          <w:lang w:val="tr-TR"/>
        </w:rPr>
        <w:t>during</w:t>
      </w:r>
      <w:proofErr w:type="spellEnd"/>
      <w:r w:rsidRPr="00DC7170">
        <w:rPr>
          <w:rFonts w:ascii="Charter BT" w:hAnsi="Charter BT"/>
          <w:lang w:val="tr-TR"/>
        </w:rPr>
        <w:t xml:space="preserve"> </w:t>
      </w:r>
      <w:proofErr w:type="spellStart"/>
      <w:r w:rsidRPr="00DC7170">
        <w:rPr>
          <w:rFonts w:ascii="Charter BT" w:hAnsi="Charter BT"/>
          <w:lang w:val="tr-TR"/>
        </w:rPr>
        <w:t>my</w:t>
      </w:r>
      <w:proofErr w:type="spellEnd"/>
      <w:r w:rsidRPr="00DC7170">
        <w:rPr>
          <w:rFonts w:ascii="Charter BT" w:hAnsi="Charter BT"/>
          <w:lang w:val="tr-TR"/>
        </w:rPr>
        <w:t xml:space="preserve"> </w:t>
      </w:r>
      <w:proofErr w:type="spellStart"/>
      <w:r w:rsidRPr="00DC7170">
        <w:rPr>
          <w:rFonts w:ascii="Charter BT" w:hAnsi="Charter BT"/>
          <w:lang w:val="tr-TR"/>
        </w:rPr>
        <w:t>Thesis</w:t>
      </w:r>
      <w:proofErr w:type="spellEnd"/>
      <w:r w:rsidRPr="00DC7170">
        <w:rPr>
          <w:rFonts w:ascii="Charter BT" w:hAnsi="Charter BT"/>
          <w:lang w:val="tr-TR"/>
        </w:rPr>
        <w:t xml:space="preserve"> </w:t>
      </w:r>
      <w:proofErr w:type="spellStart"/>
      <w:r w:rsidRPr="00DC7170">
        <w:rPr>
          <w:rFonts w:ascii="Charter BT" w:hAnsi="Charter BT"/>
          <w:lang w:val="tr-TR"/>
        </w:rPr>
        <w:t>Study</w:t>
      </w:r>
      <w:proofErr w:type="spellEnd"/>
      <w:r w:rsidRPr="00DC7170">
        <w:rPr>
          <w:rFonts w:ascii="Charter BT" w:hAnsi="Charter BT"/>
          <w:lang w:val="tr-TR"/>
        </w:rPr>
        <w:t xml:space="preserve"> </w:t>
      </w:r>
      <w:proofErr w:type="spellStart"/>
      <w:r w:rsidRPr="00DC7170">
        <w:rPr>
          <w:rFonts w:ascii="Charter BT" w:hAnsi="Charter BT"/>
          <w:lang w:val="tr-TR"/>
        </w:rPr>
        <w:t>under</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title</w:t>
      </w:r>
      <w:proofErr w:type="spellEnd"/>
      <w:r w:rsidRPr="00DC7170">
        <w:rPr>
          <w:rFonts w:ascii="Charter BT" w:hAnsi="Charter BT"/>
          <w:lang w:val="tr-TR"/>
        </w:rPr>
        <w:t xml:space="preserve"> of </w:t>
      </w:r>
      <w:proofErr w:type="spellStart"/>
      <w:r w:rsidRPr="00DC7170">
        <w:rPr>
          <w:rFonts w:ascii="Charter BT" w:hAnsi="Charter BT"/>
          <w:lang w:val="tr-TR"/>
        </w:rPr>
        <w:t>Location</w:t>
      </w:r>
      <w:proofErr w:type="spellEnd"/>
      <w:r w:rsidRPr="00DC7170">
        <w:rPr>
          <w:rFonts w:ascii="Charter BT" w:hAnsi="Charter BT"/>
          <w:lang w:val="tr-TR"/>
        </w:rPr>
        <w:t xml:space="preserve"> Analysis of </w:t>
      </w:r>
      <w:proofErr w:type="spellStart"/>
      <w:r w:rsidRPr="00DC7170">
        <w:rPr>
          <w:rFonts w:ascii="Charter BT" w:hAnsi="Charter BT"/>
          <w:lang w:val="tr-TR"/>
        </w:rPr>
        <w:t>The</w:t>
      </w:r>
      <w:proofErr w:type="spellEnd"/>
      <w:r>
        <w:rPr>
          <w:rFonts w:ascii="Charter BT" w:hAnsi="Charter BT"/>
          <w:lang w:val="tr-TR"/>
        </w:rPr>
        <w:t xml:space="preserve"> </w:t>
      </w:r>
      <w:proofErr w:type="spellStart"/>
      <w:r w:rsidRPr="00DC7170">
        <w:rPr>
          <w:rFonts w:ascii="Charter BT" w:hAnsi="Charter BT"/>
          <w:lang w:val="tr-TR"/>
        </w:rPr>
        <w:t>Emergency</w:t>
      </w:r>
      <w:proofErr w:type="spellEnd"/>
      <w:r w:rsidRPr="00DC7170">
        <w:rPr>
          <w:rFonts w:ascii="Charter BT" w:hAnsi="Charter BT"/>
          <w:lang w:val="tr-TR"/>
        </w:rPr>
        <w:t xml:space="preserve"> Service </w:t>
      </w:r>
      <w:proofErr w:type="spellStart"/>
      <w:r w:rsidRPr="00DC7170">
        <w:rPr>
          <w:rFonts w:ascii="Charter BT" w:hAnsi="Charter BT"/>
          <w:lang w:val="tr-TR"/>
        </w:rPr>
        <w:t>Centers</w:t>
      </w:r>
      <w:proofErr w:type="spellEnd"/>
      <w:r w:rsidRPr="00DC7170">
        <w:rPr>
          <w:rFonts w:ascii="Charter BT" w:hAnsi="Charter BT"/>
          <w:lang w:val="tr-TR"/>
        </w:rPr>
        <w:t xml:space="preserve"> Of a Case </w:t>
      </w:r>
      <w:proofErr w:type="spellStart"/>
      <w:r w:rsidRPr="00DC7170">
        <w:rPr>
          <w:rFonts w:ascii="Charter BT" w:hAnsi="Charter BT"/>
          <w:lang w:val="tr-TR"/>
        </w:rPr>
        <w:t>Company</w:t>
      </w:r>
      <w:proofErr w:type="spellEnd"/>
      <w:r w:rsidRPr="00DC7170">
        <w:rPr>
          <w:rFonts w:ascii="Charter BT" w:hAnsi="Charter BT"/>
          <w:lang w:val="tr-TR"/>
        </w:rPr>
        <w:t xml:space="preserve"> </w:t>
      </w:r>
      <w:proofErr w:type="spellStart"/>
      <w:r w:rsidRPr="00DC7170">
        <w:rPr>
          <w:rFonts w:ascii="Charter BT" w:hAnsi="Charter BT"/>
          <w:lang w:val="tr-TR"/>
        </w:rPr>
        <w:t>supervised</w:t>
      </w:r>
      <w:proofErr w:type="spellEnd"/>
      <w:r w:rsidRPr="00DC7170">
        <w:rPr>
          <w:rFonts w:ascii="Charter BT" w:hAnsi="Charter BT"/>
          <w:lang w:val="tr-TR"/>
        </w:rPr>
        <w:t xml:space="preserve"> </w:t>
      </w:r>
      <w:proofErr w:type="spellStart"/>
      <w:r w:rsidRPr="00DC7170">
        <w:rPr>
          <w:rFonts w:ascii="Charter BT" w:hAnsi="Charter BT"/>
          <w:lang w:val="tr-TR"/>
        </w:rPr>
        <w:t>by</w:t>
      </w:r>
      <w:proofErr w:type="spellEnd"/>
      <w:r w:rsidRPr="00DC7170">
        <w:rPr>
          <w:rFonts w:ascii="Charter BT" w:hAnsi="Charter BT"/>
          <w:lang w:val="tr-TR"/>
        </w:rPr>
        <w:t xml:space="preserve"> </w:t>
      </w:r>
      <w:proofErr w:type="spellStart"/>
      <w:r w:rsidRPr="00DC7170">
        <w:rPr>
          <w:rFonts w:ascii="Charter BT" w:hAnsi="Charter BT"/>
          <w:lang w:val="tr-TR"/>
        </w:rPr>
        <w:t>my</w:t>
      </w:r>
      <w:proofErr w:type="spellEnd"/>
      <w:r w:rsidRPr="00DC7170">
        <w:rPr>
          <w:rFonts w:ascii="Charter BT" w:hAnsi="Charter BT"/>
          <w:lang w:val="tr-TR"/>
        </w:rPr>
        <w:t xml:space="preserve"> </w:t>
      </w:r>
      <w:proofErr w:type="spellStart"/>
      <w:r w:rsidRPr="00DC7170">
        <w:rPr>
          <w:rFonts w:ascii="Charter BT" w:hAnsi="Charter BT"/>
          <w:lang w:val="tr-TR"/>
        </w:rPr>
        <w:t>supervisor</w:t>
      </w:r>
      <w:proofErr w:type="spellEnd"/>
      <w:r w:rsidRPr="00DC7170">
        <w:rPr>
          <w:rFonts w:ascii="Charter BT" w:hAnsi="Charter BT"/>
          <w:lang w:val="tr-TR"/>
        </w:rPr>
        <w:t>, Prof. Dr.</w:t>
      </w:r>
      <w:r>
        <w:rPr>
          <w:rFonts w:ascii="Charter BT" w:hAnsi="Charter BT"/>
          <w:lang w:val="tr-TR"/>
        </w:rPr>
        <w:t xml:space="preserve"> </w:t>
      </w:r>
      <w:r w:rsidRPr="00DC7170">
        <w:rPr>
          <w:rFonts w:ascii="Charter BT" w:hAnsi="Charter BT"/>
          <w:lang w:val="tr-TR"/>
        </w:rPr>
        <w:t xml:space="preserve">Kim CASEY. </w:t>
      </w:r>
      <w:proofErr w:type="spellStart"/>
      <w:r w:rsidRPr="00DC7170">
        <w:rPr>
          <w:rFonts w:ascii="Charter BT" w:hAnsi="Charter BT"/>
          <w:lang w:val="tr-TR"/>
        </w:rPr>
        <w:t>In</w:t>
      </w:r>
      <w:proofErr w:type="spellEnd"/>
      <w:r w:rsidRPr="00DC7170">
        <w:rPr>
          <w:rFonts w:ascii="Charter BT" w:hAnsi="Charter BT"/>
          <w:lang w:val="tr-TR"/>
        </w:rPr>
        <w:t xml:space="preserve"> </w:t>
      </w:r>
      <w:proofErr w:type="spellStart"/>
      <w:r w:rsidRPr="00DC7170">
        <w:rPr>
          <w:rFonts w:ascii="Charter BT" w:hAnsi="Charter BT"/>
          <w:lang w:val="tr-TR"/>
        </w:rPr>
        <w:t>the</w:t>
      </w:r>
      <w:proofErr w:type="spellEnd"/>
      <w:r w:rsidRPr="00DC7170">
        <w:rPr>
          <w:rFonts w:ascii="Charter BT" w:hAnsi="Charter BT"/>
          <w:lang w:val="tr-TR"/>
        </w:rPr>
        <w:t xml:space="preserve"> </w:t>
      </w:r>
      <w:proofErr w:type="spellStart"/>
      <w:r w:rsidRPr="00DC7170">
        <w:rPr>
          <w:rFonts w:ascii="Charter BT" w:hAnsi="Charter BT"/>
          <w:lang w:val="tr-TR"/>
        </w:rPr>
        <w:t>case</w:t>
      </w:r>
      <w:proofErr w:type="spellEnd"/>
      <w:r w:rsidRPr="00DC7170">
        <w:rPr>
          <w:rFonts w:ascii="Charter BT" w:hAnsi="Charter BT"/>
          <w:lang w:val="tr-TR"/>
        </w:rPr>
        <w:t xml:space="preserve"> of a </w:t>
      </w:r>
      <w:proofErr w:type="spellStart"/>
      <w:r w:rsidRPr="00DC7170">
        <w:rPr>
          <w:rFonts w:ascii="Charter BT" w:hAnsi="Charter BT"/>
          <w:lang w:val="tr-TR"/>
        </w:rPr>
        <w:t>discovery</w:t>
      </w:r>
      <w:proofErr w:type="spellEnd"/>
      <w:r w:rsidRPr="00DC7170">
        <w:rPr>
          <w:rFonts w:ascii="Charter BT" w:hAnsi="Charter BT"/>
          <w:lang w:val="tr-TR"/>
        </w:rPr>
        <w:t xml:space="preserve"> of </w:t>
      </w:r>
      <w:proofErr w:type="spellStart"/>
      <w:r w:rsidRPr="00DC7170">
        <w:rPr>
          <w:rFonts w:ascii="Charter BT" w:hAnsi="Charter BT"/>
          <w:lang w:val="tr-TR"/>
        </w:rPr>
        <w:t>false</w:t>
      </w:r>
      <w:proofErr w:type="spellEnd"/>
      <w:r w:rsidRPr="00DC7170">
        <w:rPr>
          <w:rFonts w:ascii="Charter BT" w:hAnsi="Charter BT"/>
          <w:lang w:val="tr-TR"/>
        </w:rPr>
        <w:t xml:space="preserve"> </w:t>
      </w:r>
      <w:proofErr w:type="spellStart"/>
      <w:r w:rsidRPr="00DC7170">
        <w:rPr>
          <w:rFonts w:ascii="Charter BT" w:hAnsi="Charter BT"/>
          <w:lang w:val="tr-TR"/>
        </w:rPr>
        <w:t>s</w:t>
      </w:r>
      <w:r>
        <w:rPr>
          <w:rFonts w:ascii="Charter BT" w:hAnsi="Charter BT"/>
          <w:lang w:val="tr-TR"/>
        </w:rPr>
        <w:t>tatement</w:t>
      </w:r>
      <w:proofErr w:type="spellEnd"/>
      <w:r>
        <w:rPr>
          <w:rFonts w:ascii="Charter BT" w:hAnsi="Charter BT"/>
          <w:lang w:val="tr-TR"/>
        </w:rPr>
        <w:t xml:space="preserve">, I am </w:t>
      </w:r>
      <w:proofErr w:type="spellStart"/>
      <w:r>
        <w:rPr>
          <w:rFonts w:ascii="Charter BT" w:hAnsi="Charter BT"/>
          <w:lang w:val="tr-TR"/>
        </w:rPr>
        <w:t>to</w:t>
      </w:r>
      <w:proofErr w:type="spellEnd"/>
      <w:r>
        <w:rPr>
          <w:rFonts w:ascii="Charter BT" w:hAnsi="Charter BT"/>
          <w:lang w:val="tr-TR"/>
        </w:rPr>
        <w:t xml:space="preserve"> </w:t>
      </w:r>
      <w:proofErr w:type="spellStart"/>
      <w:r>
        <w:rPr>
          <w:rFonts w:ascii="Charter BT" w:hAnsi="Charter BT"/>
          <w:lang w:val="tr-TR"/>
        </w:rPr>
        <w:t>acknowledge</w:t>
      </w:r>
      <w:proofErr w:type="spellEnd"/>
      <w:r>
        <w:rPr>
          <w:rFonts w:ascii="Charter BT" w:hAnsi="Charter BT"/>
          <w:lang w:val="tr-TR"/>
        </w:rPr>
        <w:t xml:space="preserve"> </w:t>
      </w:r>
      <w:proofErr w:type="spellStart"/>
      <w:r w:rsidRPr="00DC7170">
        <w:rPr>
          <w:rFonts w:ascii="Charter BT" w:hAnsi="Charter BT"/>
          <w:lang w:val="tr-TR"/>
        </w:rPr>
        <w:t>any</w:t>
      </w:r>
      <w:proofErr w:type="spellEnd"/>
      <w:r>
        <w:rPr>
          <w:rFonts w:ascii="Charter BT" w:hAnsi="Charter BT"/>
          <w:lang w:val="tr-TR"/>
        </w:rPr>
        <w:t xml:space="preserve"> </w:t>
      </w:r>
      <w:r w:rsidRPr="00DC7170">
        <w:rPr>
          <w:rFonts w:ascii="Charter BT" w:hAnsi="Charter BT"/>
          <w:lang w:val="tr-TR"/>
        </w:rPr>
        <w:t xml:space="preserve">legal </w:t>
      </w:r>
      <w:proofErr w:type="spellStart"/>
      <w:r w:rsidRPr="00DC7170">
        <w:rPr>
          <w:rFonts w:ascii="Charter BT" w:hAnsi="Charter BT"/>
          <w:lang w:val="tr-TR"/>
        </w:rPr>
        <w:t>consequence</w:t>
      </w:r>
      <w:proofErr w:type="spellEnd"/>
      <w:r>
        <w:rPr>
          <w:rFonts w:ascii="Charter BT" w:hAnsi="Charter BT"/>
          <w:lang w:val="tr-TR"/>
        </w:rPr>
        <w:t>.</w:t>
      </w:r>
    </w:p>
    <w:p w:rsidR="00072850" w:rsidRPr="00563730" w:rsidRDefault="00A52DEB" w:rsidP="00213527">
      <w:pPr>
        <w:jc w:val="right"/>
        <w:rPr>
          <w:rFonts w:ascii="Charter BT" w:hAnsi="Charter BT"/>
        </w:rPr>
      </w:pPr>
      <w:r w:rsidRPr="00A52DEB">
        <w:rPr>
          <w:rFonts w:ascii="Charter BT" w:hAnsi="Charter BT"/>
        </w:rPr>
        <w:t>Kurt MAXWELL</w:t>
      </w:r>
      <w:r w:rsidR="00072850" w:rsidRPr="00563730">
        <w:rPr>
          <w:rFonts w:ascii="Charter BT" w:hAnsi="Charter BT"/>
        </w:rPr>
        <w:tab/>
      </w:r>
    </w:p>
    <w:p w:rsidR="00462B28" w:rsidRDefault="00F73152" w:rsidP="00072850">
      <w:pPr>
        <w:spacing w:line="480" w:lineRule="auto"/>
        <w:ind w:left="5040" w:firstLine="720"/>
        <w:jc w:val="center"/>
        <w:rPr>
          <w:rFonts w:ascii="Charter BT" w:hAnsi="Charter BT"/>
        </w:rPr>
        <w:sectPr w:rsidR="00462B28" w:rsidSect="0029112B">
          <w:type w:val="continuous"/>
          <w:pgSz w:w="11906" w:h="16838"/>
          <w:pgMar w:top="1418" w:right="1418" w:bottom="1418" w:left="1985" w:header="708" w:footer="708" w:gutter="0"/>
          <w:cols w:space="708"/>
          <w:docGrid w:linePitch="360"/>
        </w:sectPr>
      </w:pPr>
      <w:r>
        <w:rPr>
          <w:rFonts w:ascii="Charter BT" w:hAnsi="Charter BT"/>
        </w:rPr>
        <w:t>Signature</w:t>
      </w:r>
    </w:p>
    <w:p w:rsidR="00072850" w:rsidRPr="00563730" w:rsidRDefault="00072850" w:rsidP="00072850">
      <w:pPr>
        <w:spacing w:line="480" w:lineRule="auto"/>
        <w:ind w:left="5040" w:firstLine="720"/>
        <w:jc w:val="center"/>
        <w:rPr>
          <w:rFonts w:ascii="Charter BT" w:hAnsi="Charter BT"/>
        </w:rPr>
        <w:sectPr w:rsidR="00072850" w:rsidRPr="00563730" w:rsidSect="00462B28">
          <w:pgSz w:w="11906" w:h="16838"/>
          <w:pgMar w:top="1418" w:right="1418" w:bottom="1418" w:left="1985" w:header="708" w:footer="708" w:gutter="0"/>
          <w:cols w:space="708"/>
          <w:docGrid w:linePitch="360"/>
        </w:sectPr>
      </w:pPr>
    </w:p>
    <w:p w:rsidR="00072850" w:rsidRDefault="00072850" w:rsidP="00072850">
      <w:pPr>
        <w:spacing w:line="480" w:lineRule="auto"/>
        <w:jc w:val="both"/>
      </w:pPr>
    </w:p>
    <w:p w:rsidR="00072850" w:rsidRDefault="00072850" w:rsidP="00072850">
      <w:pPr>
        <w:tabs>
          <w:tab w:val="left" w:pos="1290"/>
        </w:tabs>
        <w:spacing w:line="480" w:lineRule="auto"/>
        <w:jc w:val="both"/>
      </w:pPr>
      <w:r>
        <w:tab/>
      </w: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072850" w:rsidRDefault="00072850" w:rsidP="00072850">
      <w:pPr>
        <w:spacing w:line="480" w:lineRule="auto"/>
        <w:jc w:val="both"/>
      </w:pPr>
    </w:p>
    <w:p w:rsidR="00CE2420" w:rsidRDefault="00CE2420" w:rsidP="00072850">
      <w:pPr>
        <w:spacing w:line="480" w:lineRule="auto"/>
        <w:jc w:val="both"/>
      </w:pPr>
    </w:p>
    <w:p w:rsidR="00CE2420" w:rsidRDefault="00CE2420" w:rsidP="00072850">
      <w:pPr>
        <w:spacing w:line="480" w:lineRule="auto"/>
        <w:jc w:val="both"/>
      </w:pPr>
    </w:p>
    <w:p w:rsidR="00CE2420" w:rsidRDefault="00CE2420" w:rsidP="00072850">
      <w:pPr>
        <w:spacing w:line="480" w:lineRule="auto"/>
        <w:jc w:val="both"/>
      </w:pPr>
    </w:p>
    <w:p w:rsidR="00072850" w:rsidRPr="00563730" w:rsidRDefault="00072850" w:rsidP="0083222E">
      <w:pPr>
        <w:spacing w:line="240" w:lineRule="auto"/>
        <w:jc w:val="both"/>
        <w:rPr>
          <w:rFonts w:ascii="Charter BT" w:hAnsi="Charter BT"/>
        </w:rPr>
      </w:pPr>
      <w:r w:rsidRPr="00563730">
        <w:rPr>
          <w:rFonts w:ascii="Charter BT" w:hAnsi="Charter BT"/>
        </w:rPr>
        <w:t>This study was supported by the Scientific and Technological Research Council of</w:t>
      </w:r>
    </w:p>
    <w:p w:rsidR="00072850" w:rsidRPr="00563730" w:rsidRDefault="00072850" w:rsidP="0083222E">
      <w:pPr>
        <w:spacing w:line="240" w:lineRule="auto"/>
        <w:jc w:val="both"/>
        <w:rPr>
          <w:rFonts w:ascii="Charter BT" w:hAnsi="Charter BT"/>
        </w:rPr>
        <w:sectPr w:rsidR="00072850" w:rsidRPr="00563730" w:rsidSect="0029112B">
          <w:type w:val="continuous"/>
          <w:pgSz w:w="11906" w:h="16838"/>
          <w:pgMar w:top="1418" w:right="1418" w:bottom="1418" w:left="1985" w:header="709" w:footer="709" w:gutter="0"/>
          <w:cols w:space="708"/>
          <w:docGrid w:linePitch="360"/>
        </w:sectPr>
      </w:pPr>
      <w:r w:rsidRPr="00563730">
        <w:rPr>
          <w:rFonts w:ascii="Charter BT" w:hAnsi="Charter BT"/>
        </w:rPr>
        <w:t xml:space="preserve">Turkey (TUBITAK) Grant No: 2210. </w:t>
      </w:r>
      <w:r w:rsidR="0083222E">
        <w:rPr>
          <w:rFonts w:ascii="Charter BT" w:hAnsi="Charter BT"/>
        </w:rPr>
        <w:t xml:space="preserve"> </w:t>
      </w: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spacing w:line="480" w:lineRule="auto"/>
        <w:jc w:val="both"/>
      </w:pPr>
    </w:p>
    <w:p w:rsidR="00A84D7A" w:rsidRDefault="00A84D7A" w:rsidP="00A84D7A">
      <w:pPr>
        <w:autoSpaceDE w:val="0"/>
        <w:autoSpaceDN w:val="0"/>
        <w:adjustRightInd w:val="0"/>
        <w:jc w:val="right"/>
        <w:rPr>
          <w:rFonts w:ascii="CharterBT-Italic" w:hAnsi="CharterBT-Italic" w:cs="CharterBT-Italic"/>
          <w:i/>
          <w:iCs/>
          <w:sz w:val="23"/>
          <w:szCs w:val="23"/>
          <w:lang w:val="tr-TR" w:eastAsia="tr-TR"/>
        </w:rPr>
      </w:pPr>
      <w:proofErr w:type="spellStart"/>
      <w:r>
        <w:rPr>
          <w:rFonts w:ascii="CharterBT-Italic" w:hAnsi="CharterBT-Italic" w:cs="CharterBT-Italic"/>
          <w:i/>
          <w:iCs/>
          <w:sz w:val="23"/>
          <w:szCs w:val="23"/>
          <w:lang w:val="tr-TR" w:eastAsia="tr-TR"/>
        </w:rPr>
        <w:t>Dedicated</w:t>
      </w:r>
      <w:proofErr w:type="spellEnd"/>
      <w:r>
        <w:rPr>
          <w:rFonts w:ascii="CharterBT-Italic" w:hAnsi="CharterBT-Italic" w:cs="CharterBT-Italic"/>
          <w:i/>
          <w:iCs/>
          <w:sz w:val="23"/>
          <w:szCs w:val="23"/>
          <w:lang w:val="tr-TR" w:eastAsia="tr-TR"/>
        </w:rPr>
        <w:t xml:space="preserve"> </w:t>
      </w:r>
      <w:proofErr w:type="spellStart"/>
      <w:r>
        <w:rPr>
          <w:rFonts w:ascii="CharterBT-Italic" w:hAnsi="CharterBT-Italic" w:cs="CharterBT-Italic"/>
          <w:i/>
          <w:iCs/>
          <w:sz w:val="23"/>
          <w:szCs w:val="23"/>
          <w:lang w:val="tr-TR" w:eastAsia="tr-TR"/>
        </w:rPr>
        <w:t>to</w:t>
      </w:r>
      <w:proofErr w:type="spellEnd"/>
      <w:r>
        <w:rPr>
          <w:rFonts w:ascii="CharterBT-Italic" w:hAnsi="CharterBT-Italic" w:cs="CharterBT-Italic"/>
          <w:i/>
          <w:iCs/>
          <w:sz w:val="23"/>
          <w:szCs w:val="23"/>
          <w:lang w:val="tr-TR" w:eastAsia="tr-TR"/>
        </w:rPr>
        <w:t xml:space="preserve"> </w:t>
      </w:r>
      <w:proofErr w:type="spellStart"/>
      <w:r w:rsidR="00107392">
        <w:rPr>
          <w:rFonts w:ascii="CharterBT-Italic" w:hAnsi="CharterBT-Italic" w:cs="CharterBT-Italic"/>
          <w:i/>
          <w:iCs/>
          <w:sz w:val="23"/>
          <w:szCs w:val="23"/>
          <w:lang w:val="tr-TR" w:eastAsia="tr-TR"/>
        </w:rPr>
        <w:t>my</w:t>
      </w:r>
      <w:proofErr w:type="spellEnd"/>
      <w:r w:rsidR="00107392">
        <w:rPr>
          <w:rFonts w:ascii="CharterBT-Italic" w:hAnsi="CharterBT-Italic" w:cs="CharterBT-Italic"/>
          <w:i/>
          <w:iCs/>
          <w:sz w:val="23"/>
          <w:szCs w:val="23"/>
          <w:lang w:val="tr-TR" w:eastAsia="tr-TR"/>
        </w:rPr>
        <w:t xml:space="preserve"> </w:t>
      </w:r>
      <w:proofErr w:type="spellStart"/>
      <w:r w:rsidR="00107392">
        <w:rPr>
          <w:rFonts w:ascii="CharterBT-Italic" w:hAnsi="CharterBT-Italic" w:cs="CharterBT-Italic"/>
          <w:i/>
          <w:iCs/>
          <w:sz w:val="23"/>
          <w:szCs w:val="23"/>
          <w:lang w:val="tr-TR" w:eastAsia="tr-TR"/>
        </w:rPr>
        <w:t>family</w:t>
      </w:r>
      <w:proofErr w:type="spellEnd"/>
    </w:p>
    <w:p w:rsidR="00CD0AA1" w:rsidRDefault="00A84D7A" w:rsidP="00A84D7A">
      <w:pPr>
        <w:jc w:val="right"/>
        <w:rPr>
          <w:rFonts w:ascii="CharterBT-Italic" w:hAnsi="CharterBT-Italic" w:cs="CharterBT-Italic"/>
          <w:i/>
          <w:iCs/>
          <w:sz w:val="23"/>
          <w:szCs w:val="23"/>
          <w:lang w:val="tr-TR" w:eastAsia="tr-TR"/>
        </w:rPr>
        <w:sectPr w:rsidR="00CD0AA1" w:rsidSect="0029112B">
          <w:type w:val="continuous"/>
          <w:pgSz w:w="11906" w:h="16838"/>
          <w:pgMar w:top="1418" w:right="1418" w:bottom="1418" w:left="1985" w:header="708" w:footer="708" w:gutter="0"/>
          <w:cols w:space="708"/>
          <w:docGrid w:linePitch="360"/>
        </w:sectPr>
      </w:pPr>
      <w:proofErr w:type="spellStart"/>
      <w:r>
        <w:rPr>
          <w:rFonts w:ascii="CharterBT-Italic" w:hAnsi="CharterBT-Italic" w:cs="CharterBT-Italic"/>
          <w:i/>
          <w:iCs/>
          <w:sz w:val="23"/>
          <w:szCs w:val="23"/>
          <w:lang w:val="tr-TR" w:eastAsia="tr-TR"/>
        </w:rPr>
        <w:t>and</w:t>
      </w:r>
      <w:proofErr w:type="spellEnd"/>
      <w:r>
        <w:rPr>
          <w:rFonts w:ascii="CharterBT-Italic" w:hAnsi="CharterBT-Italic" w:cs="CharterBT-Italic"/>
          <w:i/>
          <w:iCs/>
          <w:sz w:val="23"/>
          <w:szCs w:val="23"/>
          <w:lang w:val="tr-TR" w:eastAsia="tr-TR"/>
        </w:rPr>
        <w:t xml:space="preserve"> </w:t>
      </w:r>
      <w:proofErr w:type="spellStart"/>
      <w:r w:rsidR="00107392">
        <w:rPr>
          <w:rFonts w:ascii="CharterBT-Italic" w:hAnsi="CharterBT-Italic" w:cs="CharterBT-Italic"/>
          <w:i/>
          <w:iCs/>
          <w:sz w:val="23"/>
          <w:szCs w:val="23"/>
          <w:lang w:val="tr-TR" w:eastAsia="tr-TR"/>
        </w:rPr>
        <w:t>my</w:t>
      </w:r>
      <w:proofErr w:type="spellEnd"/>
      <w:r w:rsidR="00107392">
        <w:rPr>
          <w:rFonts w:ascii="CharterBT-Italic" w:hAnsi="CharterBT-Italic" w:cs="CharterBT-Italic"/>
          <w:i/>
          <w:iCs/>
          <w:sz w:val="23"/>
          <w:szCs w:val="23"/>
          <w:lang w:val="tr-TR" w:eastAsia="tr-TR"/>
        </w:rPr>
        <w:t xml:space="preserve"> </w:t>
      </w:r>
      <w:proofErr w:type="spellStart"/>
      <w:r w:rsidR="00107392">
        <w:rPr>
          <w:rFonts w:ascii="CharterBT-Italic" w:hAnsi="CharterBT-Italic" w:cs="CharterBT-Italic"/>
          <w:i/>
          <w:iCs/>
          <w:sz w:val="23"/>
          <w:szCs w:val="23"/>
          <w:lang w:val="tr-TR" w:eastAsia="tr-TR"/>
        </w:rPr>
        <w:t>best</w:t>
      </w:r>
      <w:proofErr w:type="spellEnd"/>
      <w:r w:rsidR="00107392">
        <w:rPr>
          <w:rFonts w:ascii="CharterBT-Italic" w:hAnsi="CharterBT-Italic" w:cs="CharterBT-Italic"/>
          <w:i/>
          <w:iCs/>
          <w:sz w:val="23"/>
          <w:szCs w:val="23"/>
          <w:lang w:val="tr-TR" w:eastAsia="tr-TR"/>
        </w:rPr>
        <w:t xml:space="preserve"> </w:t>
      </w:r>
      <w:proofErr w:type="spellStart"/>
      <w:r w:rsidR="00107392">
        <w:rPr>
          <w:rFonts w:ascii="CharterBT-Italic" w:hAnsi="CharterBT-Italic" w:cs="CharterBT-Italic"/>
          <w:i/>
          <w:iCs/>
          <w:sz w:val="23"/>
          <w:szCs w:val="23"/>
          <w:lang w:val="tr-TR" w:eastAsia="tr-TR"/>
        </w:rPr>
        <w:t>friend</w:t>
      </w:r>
      <w:proofErr w:type="spellEnd"/>
      <w:r w:rsidR="00CD0AA1">
        <w:rPr>
          <w:rFonts w:ascii="CharterBT-Italic" w:hAnsi="CharterBT-Italic" w:cs="CharterBT-Italic"/>
          <w:i/>
          <w:iCs/>
          <w:sz w:val="23"/>
          <w:szCs w:val="23"/>
          <w:lang w:val="tr-TR" w:eastAsia="tr-TR"/>
        </w:rPr>
        <w:t xml:space="preserve"> </w:t>
      </w:r>
    </w:p>
    <w:p w:rsidR="00462B28" w:rsidRDefault="00462B28" w:rsidP="00244827">
      <w:pPr>
        <w:pStyle w:val="ThankContent"/>
        <w:sectPr w:rsidR="00462B28" w:rsidSect="0029112B">
          <w:type w:val="continuous"/>
          <w:pgSz w:w="11906" w:h="16838"/>
          <w:pgMar w:top="1418" w:right="1418" w:bottom="1418" w:left="1985" w:header="708" w:footer="708" w:gutter="0"/>
          <w:cols w:space="708"/>
          <w:docGrid w:linePitch="360"/>
        </w:sectPr>
      </w:pPr>
    </w:p>
    <w:p w:rsidR="00244827" w:rsidRPr="00CB3EF9" w:rsidRDefault="00577471" w:rsidP="00244827">
      <w:pPr>
        <w:pStyle w:val="ThankContent"/>
      </w:pPr>
      <w:r w:rsidRPr="00577471">
        <w:lastRenderedPageBreak/>
        <w:t>ACKNOWLEDGEMENTS</w:t>
      </w:r>
    </w:p>
    <w:p w:rsidR="00244827" w:rsidRDefault="00244827" w:rsidP="00A84D7A">
      <w:pPr>
        <w:jc w:val="right"/>
      </w:pPr>
    </w:p>
    <w:p w:rsidR="00863841" w:rsidRDefault="001E7759" w:rsidP="00096B41">
      <w:pPr>
        <w:jc w:val="both"/>
        <w:rPr>
          <w:rFonts w:ascii="Charter BT" w:hAnsi="Charter BT"/>
        </w:rPr>
      </w:pPr>
      <w:proofErr w:type="spellStart"/>
      <w:r w:rsidRPr="001E7759">
        <w:rPr>
          <w:rFonts w:ascii="Charter BT" w:hAnsi="Charter BT"/>
        </w:rPr>
        <w:t>Yıldız</w:t>
      </w:r>
      <w:proofErr w:type="spellEnd"/>
      <w:r w:rsidRPr="001E7759">
        <w:rPr>
          <w:rFonts w:ascii="Charter BT" w:hAnsi="Charter BT"/>
        </w:rPr>
        <w:t xml:space="preserve"> Technical University is one of the seven govern</w:t>
      </w:r>
      <w:r w:rsidR="00CC2561">
        <w:rPr>
          <w:rFonts w:ascii="Charter BT" w:hAnsi="Charter BT"/>
        </w:rPr>
        <w:t>ment universities situated in İ</w:t>
      </w:r>
      <w:r w:rsidRPr="001E7759">
        <w:rPr>
          <w:rFonts w:ascii="Charter BT" w:hAnsi="Charter BT"/>
        </w:rPr>
        <w:t>stanbul besides being the 3rd oldest university of Turkey with its history dating back</w:t>
      </w:r>
      <w:r w:rsidR="00096B41">
        <w:rPr>
          <w:rFonts w:ascii="Charter BT" w:hAnsi="Charter BT"/>
        </w:rPr>
        <w:t xml:space="preserve"> </w:t>
      </w:r>
      <w:r w:rsidRPr="001E7759">
        <w:rPr>
          <w:rFonts w:ascii="Charter BT" w:hAnsi="Charter BT"/>
        </w:rPr>
        <w:t>to 1911.It is regarded as one of the best universities in the country as well. Our university</w:t>
      </w:r>
      <w:r w:rsidR="00711B64">
        <w:rPr>
          <w:rFonts w:ascii="Charter BT" w:hAnsi="Charter BT"/>
        </w:rPr>
        <w:t xml:space="preserve"> </w:t>
      </w:r>
      <w:r w:rsidRPr="001E7759">
        <w:rPr>
          <w:rFonts w:ascii="Charter BT" w:hAnsi="Charter BT"/>
        </w:rPr>
        <w:t>has 10 Faculties, 2 Institutes, the Vocational School of Higher Education, the Vocational School for National Palaces and Historical Buildings, the Vocational School for Foreign Languages and more than 25,000 students.</w:t>
      </w:r>
      <w:r>
        <w:rPr>
          <w:rFonts w:ascii="Charter BT" w:hAnsi="Charter BT"/>
        </w:rPr>
        <w:t xml:space="preserve"> </w:t>
      </w:r>
    </w:p>
    <w:p w:rsidR="008522B2" w:rsidRDefault="001E7759" w:rsidP="001E7759">
      <w:pPr>
        <w:jc w:val="both"/>
        <w:rPr>
          <w:rFonts w:ascii="Charter BT" w:hAnsi="Charter BT"/>
        </w:rPr>
      </w:pPr>
      <w:r w:rsidRPr="001E7759">
        <w:rPr>
          <w:rFonts w:ascii="Charter BT" w:hAnsi="Charter BT"/>
        </w:rPr>
        <w:t>The Istanbul State Engineering and Architectural Academy and affiliated schools of</w:t>
      </w:r>
      <w:r>
        <w:rPr>
          <w:rFonts w:ascii="Charter BT" w:hAnsi="Charter BT"/>
        </w:rPr>
        <w:t xml:space="preserve"> </w:t>
      </w:r>
      <w:r w:rsidRPr="001E7759">
        <w:rPr>
          <w:rFonts w:ascii="Charter BT" w:hAnsi="Charter BT"/>
        </w:rPr>
        <w:t xml:space="preserve">engineering and the related faculties and departments of the </w:t>
      </w:r>
      <w:proofErr w:type="spellStart"/>
      <w:r w:rsidRPr="001E7759">
        <w:rPr>
          <w:rFonts w:ascii="Charter BT" w:hAnsi="Charter BT"/>
        </w:rPr>
        <w:t>Kocaeli</w:t>
      </w:r>
      <w:proofErr w:type="spellEnd"/>
      <w:r w:rsidRPr="001E7759">
        <w:rPr>
          <w:rFonts w:ascii="Charter BT" w:hAnsi="Charter BT"/>
        </w:rPr>
        <w:t xml:space="preserve"> State Engineering</w:t>
      </w:r>
      <w:r>
        <w:rPr>
          <w:rFonts w:ascii="Charter BT" w:hAnsi="Charter BT"/>
        </w:rPr>
        <w:t xml:space="preserve"> </w:t>
      </w:r>
      <w:r w:rsidRPr="001E7759">
        <w:rPr>
          <w:rFonts w:ascii="Charter BT" w:hAnsi="Charter BT"/>
        </w:rPr>
        <w:t xml:space="preserve">and Architecture Academy and the </w:t>
      </w:r>
      <w:proofErr w:type="spellStart"/>
      <w:r w:rsidRPr="001E7759">
        <w:rPr>
          <w:rFonts w:ascii="Charter BT" w:hAnsi="Charter BT"/>
        </w:rPr>
        <w:t>Kocaeli</w:t>
      </w:r>
      <w:proofErr w:type="spellEnd"/>
      <w:r w:rsidRPr="001E7759">
        <w:rPr>
          <w:rFonts w:ascii="Charter BT" w:hAnsi="Charter BT"/>
        </w:rPr>
        <w:t xml:space="preserve"> Vocational School were merged to form</w:t>
      </w:r>
      <w:r>
        <w:rPr>
          <w:rFonts w:ascii="Charter BT" w:hAnsi="Charter BT"/>
        </w:rPr>
        <w:t xml:space="preserve"> </w:t>
      </w:r>
      <w:proofErr w:type="spellStart"/>
      <w:r w:rsidRPr="001E7759">
        <w:rPr>
          <w:rFonts w:ascii="Charter BT" w:hAnsi="Charter BT"/>
        </w:rPr>
        <w:t>Yıldız</w:t>
      </w:r>
      <w:proofErr w:type="spellEnd"/>
      <w:r w:rsidRPr="001E7759">
        <w:rPr>
          <w:rFonts w:ascii="Charter BT" w:hAnsi="Charter BT"/>
        </w:rPr>
        <w:t xml:space="preserve"> University with decree law no.41 dated 20 June 1982 and Law no. 2809 dated</w:t>
      </w:r>
      <w:r>
        <w:rPr>
          <w:rFonts w:ascii="Charter BT" w:hAnsi="Charter BT"/>
        </w:rPr>
        <w:t xml:space="preserve"> </w:t>
      </w:r>
      <w:r w:rsidRPr="001E7759">
        <w:rPr>
          <w:rFonts w:ascii="Charter BT" w:hAnsi="Charter BT"/>
        </w:rPr>
        <w:t>30 March 1982 which accepted the decree law with changes.</w:t>
      </w:r>
      <w:r>
        <w:rPr>
          <w:rFonts w:ascii="Charter BT" w:hAnsi="Charter BT"/>
        </w:rPr>
        <w:t xml:space="preserve"> </w:t>
      </w:r>
    </w:p>
    <w:p w:rsidR="008522B2" w:rsidRDefault="001E7759" w:rsidP="001E7759">
      <w:pPr>
        <w:jc w:val="both"/>
        <w:rPr>
          <w:rFonts w:ascii="Charter BT" w:hAnsi="Charter BT"/>
        </w:rPr>
      </w:pPr>
      <w:r w:rsidRPr="001E7759">
        <w:rPr>
          <w:rFonts w:ascii="Charter BT" w:hAnsi="Charter BT"/>
        </w:rPr>
        <w:t>The new university incorporated the departments of Science-Literature and Engineering,</w:t>
      </w:r>
      <w:r>
        <w:rPr>
          <w:rFonts w:ascii="Charter BT" w:hAnsi="Charter BT"/>
        </w:rPr>
        <w:t xml:space="preserve"> </w:t>
      </w:r>
      <w:r w:rsidRPr="001E7759">
        <w:rPr>
          <w:rFonts w:ascii="Charter BT" w:hAnsi="Charter BT"/>
        </w:rPr>
        <w:t xml:space="preserve">the Vocational School in </w:t>
      </w:r>
      <w:proofErr w:type="spellStart"/>
      <w:r w:rsidRPr="001E7759">
        <w:rPr>
          <w:rFonts w:ascii="Charter BT" w:hAnsi="Charter BT"/>
        </w:rPr>
        <w:t>Kocaeli</w:t>
      </w:r>
      <w:proofErr w:type="spellEnd"/>
      <w:r w:rsidRPr="001E7759">
        <w:rPr>
          <w:rFonts w:ascii="Charter BT" w:hAnsi="Charter BT"/>
        </w:rPr>
        <w:t>, a Science Institute, a Social Sciences Institute</w:t>
      </w:r>
      <w:r>
        <w:rPr>
          <w:rFonts w:ascii="Charter BT" w:hAnsi="Charter BT"/>
        </w:rPr>
        <w:t xml:space="preserve"> </w:t>
      </w:r>
      <w:r w:rsidRPr="001E7759">
        <w:rPr>
          <w:rFonts w:ascii="Charter BT" w:hAnsi="Charter BT"/>
        </w:rPr>
        <w:t>and the Foreign Languages, Atatürk Principles and the History of Revolution, Turkish</w:t>
      </w:r>
      <w:r>
        <w:rPr>
          <w:rFonts w:ascii="Charter BT" w:hAnsi="Charter BT"/>
        </w:rPr>
        <w:t xml:space="preserve"> </w:t>
      </w:r>
      <w:r w:rsidRPr="001E7759">
        <w:rPr>
          <w:rFonts w:ascii="Charter BT" w:hAnsi="Charter BT"/>
        </w:rPr>
        <w:t>Language, Physical Education and Fine Arts departments affiliated with the Rectorate.</w:t>
      </w:r>
      <w:r>
        <w:rPr>
          <w:rFonts w:ascii="Charter BT" w:hAnsi="Charter BT"/>
        </w:rPr>
        <w:t xml:space="preserve"> </w:t>
      </w:r>
    </w:p>
    <w:p w:rsidR="001E7759" w:rsidRPr="001E7759" w:rsidRDefault="001E7759" w:rsidP="001E7759">
      <w:pPr>
        <w:jc w:val="both"/>
        <w:rPr>
          <w:rFonts w:ascii="Charter BT" w:hAnsi="Charter BT"/>
        </w:rPr>
      </w:pPr>
      <w:proofErr w:type="spellStart"/>
      <w:r w:rsidRPr="001E7759">
        <w:rPr>
          <w:rFonts w:ascii="Charter BT" w:hAnsi="Charter BT"/>
        </w:rPr>
        <w:t>Yıldız</w:t>
      </w:r>
      <w:proofErr w:type="spellEnd"/>
      <w:r w:rsidRPr="001E7759">
        <w:rPr>
          <w:rFonts w:ascii="Charter BT" w:hAnsi="Charter BT"/>
        </w:rPr>
        <w:t xml:space="preserve"> Technical University is one of the seven government universities situated in</w:t>
      </w:r>
      <w:r>
        <w:rPr>
          <w:rFonts w:ascii="Charter BT" w:hAnsi="Charter BT"/>
        </w:rPr>
        <w:t xml:space="preserve"> I</w:t>
      </w:r>
      <w:r w:rsidRPr="001E7759">
        <w:rPr>
          <w:rFonts w:ascii="Charter BT" w:hAnsi="Charter BT"/>
        </w:rPr>
        <w:t>stanbul besides being the 3rd oldest university of Turkey with its history dating back</w:t>
      </w:r>
      <w:r>
        <w:rPr>
          <w:rFonts w:ascii="Charter BT" w:hAnsi="Charter BT"/>
        </w:rPr>
        <w:t xml:space="preserve"> </w:t>
      </w:r>
      <w:r w:rsidRPr="001E7759">
        <w:rPr>
          <w:rFonts w:ascii="Charter BT" w:hAnsi="Charter BT"/>
        </w:rPr>
        <w:t>to 1911.It is regarded as one of the best universities in the country as well.</w:t>
      </w:r>
    </w:p>
    <w:p w:rsidR="00592ABC" w:rsidRPr="006A42C8" w:rsidRDefault="003307F7" w:rsidP="001E7759">
      <w:pPr>
        <w:jc w:val="right"/>
        <w:rPr>
          <w:rFonts w:ascii="Charter BT" w:hAnsi="Charter BT" w:cs="CharterBT-Roman"/>
          <w:szCs w:val="24"/>
          <w:lang w:val="tr-TR" w:eastAsia="tr-TR"/>
        </w:rPr>
        <w:sectPr w:rsidR="00592ABC" w:rsidRPr="006A42C8" w:rsidSect="00210048">
          <w:pgSz w:w="11906" w:h="16838"/>
          <w:pgMar w:top="1418" w:right="1418" w:bottom="1418" w:left="1985" w:header="708" w:footer="708" w:gutter="0"/>
          <w:pgNumType w:fmt="upperRoman" w:start="5"/>
          <w:cols w:space="708"/>
          <w:docGrid w:linePitch="360"/>
        </w:sectPr>
      </w:pPr>
      <w:r w:rsidRPr="003307F7">
        <w:rPr>
          <w:rFonts w:ascii="Charter BT" w:hAnsi="Charter BT" w:cs="CharterBT-Roman"/>
          <w:szCs w:val="24"/>
          <w:lang w:val="tr-TR" w:eastAsia="tr-TR"/>
        </w:rPr>
        <w:t>Kurt MAXWELL</w:t>
      </w:r>
    </w:p>
    <w:p w:rsidR="001C3BF8" w:rsidRDefault="001C3BF8" w:rsidP="001E7759">
      <w:pPr>
        <w:jc w:val="right"/>
        <w:rPr>
          <w:rFonts w:ascii="Charter BT" w:hAnsi="Charter BT" w:cs="CharterBT-Roman"/>
          <w:sz w:val="23"/>
          <w:szCs w:val="23"/>
          <w:lang w:val="tr-TR" w:eastAsia="tr-TR"/>
        </w:rPr>
        <w:sectPr w:rsidR="001C3BF8" w:rsidSect="00462B28">
          <w:pgSz w:w="11906" w:h="16838"/>
          <w:pgMar w:top="1418" w:right="1418" w:bottom="1418" w:left="1985" w:header="708" w:footer="708" w:gutter="0"/>
          <w:cols w:space="708"/>
          <w:docGrid w:linePitch="360"/>
        </w:sectPr>
      </w:pPr>
    </w:p>
    <w:p w:rsidR="002431E1" w:rsidRDefault="00B655AD" w:rsidP="002431E1">
      <w:pPr>
        <w:pStyle w:val="ThankContent"/>
      </w:pPr>
      <w:r w:rsidRPr="00B655AD">
        <w:t>TABLE OF CONTENTS</w:t>
      </w:r>
    </w:p>
    <w:p w:rsidR="002431E1" w:rsidRDefault="002431E1" w:rsidP="00AC0594">
      <w:pPr>
        <w:pStyle w:val="TOC1"/>
      </w:pPr>
    </w:p>
    <w:p w:rsidR="00C21EA3" w:rsidRDefault="00B66DE8">
      <w:pPr>
        <w:pStyle w:val="TOC1"/>
        <w:rPr>
          <w:rFonts w:asciiTheme="minorHAnsi" w:eastAsiaTheme="minorEastAsia" w:hAnsiTheme="minorHAnsi" w:cstheme="minorBidi"/>
          <w:noProof/>
          <w:sz w:val="22"/>
          <w:szCs w:val="22"/>
          <w:lang w:val="tr-TR" w:eastAsia="tr-TR"/>
        </w:rPr>
      </w:pPr>
      <w:r>
        <w:fldChar w:fldCharType="begin"/>
      </w:r>
      <w:r>
        <w:instrText xml:space="preserve"> TOC \h \z \t "Başlık 1;3;FrontPages;1;Chapters;1;MainTitle;2;Appendixes;1" </w:instrText>
      </w:r>
      <w:r>
        <w:fldChar w:fldCharType="separate"/>
      </w:r>
      <w:hyperlink w:anchor="_Toc531960633" w:history="1">
        <w:r w:rsidR="00C21EA3" w:rsidRPr="00B35786">
          <w:rPr>
            <w:rStyle w:val="Hyperlink"/>
            <w:rFonts w:eastAsiaTheme="majorEastAsia"/>
            <w:noProof/>
          </w:rPr>
          <w:t>LIST OF SYMBOLS</w:t>
        </w:r>
        <w:r w:rsidR="00C21EA3">
          <w:rPr>
            <w:noProof/>
            <w:webHidden/>
          </w:rPr>
          <w:tab/>
        </w:r>
        <w:r w:rsidR="00C21EA3">
          <w:rPr>
            <w:noProof/>
            <w:webHidden/>
          </w:rPr>
          <w:fldChar w:fldCharType="begin"/>
        </w:r>
        <w:r w:rsidR="00C21EA3">
          <w:rPr>
            <w:noProof/>
            <w:webHidden/>
          </w:rPr>
          <w:instrText xml:space="preserve"> PAGEREF _Toc531960633 \h </w:instrText>
        </w:r>
        <w:r w:rsidR="00C21EA3">
          <w:rPr>
            <w:noProof/>
            <w:webHidden/>
          </w:rPr>
        </w:r>
        <w:r w:rsidR="00C21EA3">
          <w:rPr>
            <w:noProof/>
            <w:webHidden/>
          </w:rPr>
          <w:fldChar w:fldCharType="separate"/>
        </w:r>
        <w:r w:rsidR="00C21EA3">
          <w:rPr>
            <w:noProof/>
            <w:webHidden/>
          </w:rPr>
          <w:t>8</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4" w:history="1">
        <w:r w:rsidR="00C21EA3" w:rsidRPr="00B35786">
          <w:rPr>
            <w:rStyle w:val="Hyperlink"/>
            <w:rFonts w:eastAsiaTheme="majorEastAsia"/>
            <w:noProof/>
          </w:rPr>
          <w:t>LIST OF ABBREVIATIONS</w:t>
        </w:r>
        <w:r w:rsidR="00C21EA3">
          <w:rPr>
            <w:noProof/>
            <w:webHidden/>
          </w:rPr>
          <w:tab/>
        </w:r>
        <w:r w:rsidR="00C21EA3">
          <w:rPr>
            <w:noProof/>
            <w:webHidden/>
          </w:rPr>
          <w:fldChar w:fldCharType="begin"/>
        </w:r>
        <w:r w:rsidR="00C21EA3">
          <w:rPr>
            <w:noProof/>
            <w:webHidden/>
          </w:rPr>
          <w:instrText xml:space="preserve"> PAGEREF _Toc531960634 \h </w:instrText>
        </w:r>
        <w:r w:rsidR="00C21EA3">
          <w:rPr>
            <w:noProof/>
            <w:webHidden/>
          </w:rPr>
        </w:r>
        <w:r w:rsidR="00C21EA3">
          <w:rPr>
            <w:noProof/>
            <w:webHidden/>
          </w:rPr>
          <w:fldChar w:fldCharType="separate"/>
        </w:r>
        <w:r w:rsidR="00C21EA3">
          <w:rPr>
            <w:noProof/>
            <w:webHidden/>
          </w:rPr>
          <w:t>9</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5" w:history="1">
        <w:r w:rsidR="00C21EA3" w:rsidRPr="00B35786">
          <w:rPr>
            <w:rStyle w:val="Hyperlink"/>
            <w:rFonts w:eastAsiaTheme="majorEastAsia"/>
            <w:noProof/>
          </w:rPr>
          <w:t>LIST OF FIGURES</w:t>
        </w:r>
        <w:r w:rsidR="00C21EA3">
          <w:rPr>
            <w:noProof/>
            <w:webHidden/>
          </w:rPr>
          <w:tab/>
        </w:r>
        <w:r w:rsidR="00C21EA3">
          <w:rPr>
            <w:noProof/>
            <w:webHidden/>
          </w:rPr>
          <w:fldChar w:fldCharType="begin"/>
        </w:r>
        <w:r w:rsidR="00C21EA3">
          <w:rPr>
            <w:noProof/>
            <w:webHidden/>
          </w:rPr>
          <w:instrText xml:space="preserve"> PAGEREF _Toc531960635 \h </w:instrText>
        </w:r>
        <w:r w:rsidR="00C21EA3">
          <w:rPr>
            <w:noProof/>
            <w:webHidden/>
          </w:rPr>
        </w:r>
        <w:r w:rsidR="00C21EA3">
          <w:rPr>
            <w:noProof/>
            <w:webHidden/>
          </w:rPr>
          <w:fldChar w:fldCharType="separate"/>
        </w:r>
        <w:r w:rsidR="00C21EA3">
          <w:rPr>
            <w:noProof/>
            <w:webHidden/>
          </w:rPr>
          <w:t>10</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6" w:history="1">
        <w:r w:rsidR="00C21EA3" w:rsidRPr="00B35786">
          <w:rPr>
            <w:rStyle w:val="Hyperlink"/>
            <w:rFonts w:eastAsiaTheme="majorEastAsia"/>
            <w:noProof/>
          </w:rPr>
          <w:t>LIST OF TABLES</w:t>
        </w:r>
        <w:r w:rsidR="00C21EA3">
          <w:rPr>
            <w:noProof/>
            <w:webHidden/>
          </w:rPr>
          <w:tab/>
        </w:r>
        <w:r w:rsidR="00C21EA3">
          <w:rPr>
            <w:noProof/>
            <w:webHidden/>
          </w:rPr>
          <w:fldChar w:fldCharType="begin"/>
        </w:r>
        <w:r w:rsidR="00C21EA3">
          <w:rPr>
            <w:noProof/>
            <w:webHidden/>
          </w:rPr>
          <w:instrText xml:space="preserve"> PAGEREF _Toc531960636 \h </w:instrText>
        </w:r>
        <w:r w:rsidR="00C21EA3">
          <w:rPr>
            <w:noProof/>
            <w:webHidden/>
          </w:rPr>
        </w:r>
        <w:r w:rsidR="00C21EA3">
          <w:rPr>
            <w:noProof/>
            <w:webHidden/>
          </w:rPr>
          <w:fldChar w:fldCharType="separate"/>
        </w:r>
        <w:r w:rsidR="00C21EA3">
          <w:rPr>
            <w:noProof/>
            <w:webHidden/>
          </w:rPr>
          <w:t>11</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7" w:history="1">
        <w:r w:rsidR="00C21EA3" w:rsidRPr="00B35786">
          <w:rPr>
            <w:rStyle w:val="Hyperlink"/>
            <w:rFonts w:eastAsiaTheme="majorEastAsia"/>
            <w:noProof/>
          </w:rPr>
          <w:t>ABSTRACT</w:t>
        </w:r>
        <w:r w:rsidR="00C21EA3">
          <w:rPr>
            <w:noProof/>
            <w:webHidden/>
          </w:rPr>
          <w:tab/>
        </w:r>
        <w:r w:rsidR="00C21EA3">
          <w:rPr>
            <w:noProof/>
            <w:webHidden/>
          </w:rPr>
          <w:fldChar w:fldCharType="begin"/>
        </w:r>
        <w:r w:rsidR="00C21EA3">
          <w:rPr>
            <w:noProof/>
            <w:webHidden/>
          </w:rPr>
          <w:instrText xml:space="preserve"> PAGEREF _Toc531960637 \h </w:instrText>
        </w:r>
        <w:r w:rsidR="00C21EA3">
          <w:rPr>
            <w:noProof/>
            <w:webHidden/>
          </w:rPr>
        </w:r>
        <w:r w:rsidR="00C21EA3">
          <w:rPr>
            <w:noProof/>
            <w:webHidden/>
          </w:rPr>
          <w:fldChar w:fldCharType="separate"/>
        </w:r>
        <w:r w:rsidR="00C21EA3">
          <w:rPr>
            <w:noProof/>
            <w:webHidden/>
          </w:rPr>
          <w:t>12</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8" w:history="1">
        <w:r w:rsidR="00C21EA3" w:rsidRPr="00B35786">
          <w:rPr>
            <w:rStyle w:val="Hyperlink"/>
            <w:rFonts w:eastAsiaTheme="majorEastAsia"/>
            <w:noProof/>
          </w:rPr>
          <w:t>ÖZET</w:t>
        </w:r>
        <w:r w:rsidR="00C21EA3">
          <w:rPr>
            <w:noProof/>
            <w:webHidden/>
          </w:rPr>
          <w:tab/>
        </w:r>
        <w:r w:rsidR="00C21EA3">
          <w:rPr>
            <w:noProof/>
            <w:webHidden/>
          </w:rPr>
          <w:fldChar w:fldCharType="begin"/>
        </w:r>
        <w:r w:rsidR="00C21EA3">
          <w:rPr>
            <w:noProof/>
            <w:webHidden/>
          </w:rPr>
          <w:instrText xml:space="preserve"> PAGEREF _Toc531960638 \h </w:instrText>
        </w:r>
        <w:r w:rsidR="00C21EA3">
          <w:rPr>
            <w:noProof/>
            <w:webHidden/>
          </w:rPr>
        </w:r>
        <w:r w:rsidR="00C21EA3">
          <w:rPr>
            <w:noProof/>
            <w:webHidden/>
          </w:rPr>
          <w:fldChar w:fldCharType="separate"/>
        </w:r>
        <w:r w:rsidR="00C21EA3">
          <w:rPr>
            <w:noProof/>
            <w:webHidden/>
          </w:rPr>
          <w:t>14</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39" w:history="1">
        <w:r w:rsidR="00C21EA3" w:rsidRPr="00B35786">
          <w:rPr>
            <w:rStyle w:val="Hyperlink"/>
            <w:rFonts w:eastAsiaTheme="majorEastAsia"/>
            <w:noProof/>
          </w:rPr>
          <w:t>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39 \h </w:instrText>
        </w:r>
        <w:r w:rsidR="00C21EA3">
          <w:rPr>
            <w:noProof/>
            <w:webHidden/>
          </w:rPr>
        </w:r>
        <w:r w:rsidR="00C21EA3">
          <w:rPr>
            <w:noProof/>
            <w:webHidden/>
          </w:rPr>
          <w:fldChar w:fldCharType="separate"/>
        </w:r>
        <w:r w:rsidR="00C21EA3">
          <w:rPr>
            <w:noProof/>
            <w:webHidden/>
          </w:rPr>
          <w:t>1</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0" w:history="1">
        <w:r w:rsidR="00C21EA3" w:rsidRPr="00B35786">
          <w:rPr>
            <w:rStyle w:val="Hyperlink"/>
            <w:rFonts w:eastAsiaTheme="majorEastAsia"/>
            <w:noProof/>
          </w:rPr>
          <w:t>1.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Literature Review</w:t>
        </w:r>
        <w:r w:rsidR="00C21EA3">
          <w:rPr>
            <w:noProof/>
            <w:webHidden/>
          </w:rPr>
          <w:tab/>
        </w:r>
        <w:r w:rsidR="00C21EA3">
          <w:rPr>
            <w:noProof/>
            <w:webHidden/>
          </w:rPr>
          <w:fldChar w:fldCharType="begin"/>
        </w:r>
        <w:r w:rsidR="00C21EA3">
          <w:rPr>
            <w:noProof/>
            <w:webHidden/>
          </w:rPr>
          <w:instrText xml:space="preserve"> PAGEREF _Toc531960640 \h </w:instrText>
        </w:r>
        <w:r w:rsidR="00C21EA3">
          <w:rPr>
            <w:noProof/>
            <w:webHidden/>
          </w:rPr>
        </w:r>
        <w:r w:rsidR="00C21EA3">
          <w:rPr>
            <w:noProof/>
            <w:webHidden/>
          </w:rPr>
          <w:fldChar w:fldCharType="separate"/>
        </w:r>
        <w:r w:rsidR="00C21EA3">
          <w:rPr>
            <w:noProof/>
            <w:webHidden/>
          </w:rPr>
          <w:t>1</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41" w:history="1">
        <w:r w:rsidR="00C21EA3" w:rsidRPr="00B35786">
          <w:rPr>
            <w:rStyle w:val="Hyperlink"/>
          </w:rPr>
          <w:t>1.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41 \h </w:instrText>
        </w:r>
        <w:r w:rsidR="00C21EA3">
          <w:rPr>
            <w:webHidden/>
          </w:rPr>
        </w:r>
        <w:r w:rsidR="00C21EA3">
          <w:rPr>
            <w:webHidden/>
          </w:rPr>
          <w:fldChar w:fldCharType="separate"/>
        </w:r>
        <w:r w:rsidR="00C21EA3">
          <w:rPr>
            <w:webHidden/>
          </w:rPr>
          <w:t>1</w:t>
        </w:r>
        <w:r w:rsidR="00C21EA3">
          <w:rPr>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2" w:history="1">
        <w:r w:rsidR="00C21EA3" w:rsidRPr="00B35786">
          <w:rPr>
            <w:rStyle w:val="Hyperlink"/>
            <w:rFonts w:eastAsiaTheme="majorEastAsia"/>
            <w:noProof/>
          </w:rPr>
          <w:t>1.2</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Objective of the Thesis</w:t>
        </w:r>
        <w:r w:rsidR="00C21EA3">
          <w:rPr>
            <w:noProof/>
            <w:webHidden/>
          </w:rPr>
          <w:tab/>
        </w:r>
        <w:r w:rsidR="00C21EA3">
          <w:rPr>
            <w:noProof/>
            <w:webHidden/>
          </w:rPr>
          <w:fldChar w:fldCharType="begin"/>
        </w:r>
        <w:r w:rsidR="00C21EA3">
          <w:rPr>
            <w:noProof/>
            <w:webHidden/>
          </w:rPr>
          <w:instrText xml:space="preserve"> PAGEREF _Toc531960642 \h </w:instrText>
        </w:r>
        <w:r w:rsidR="00C21EA3">
          <w:rPr>
            <w:noProof/>
            <w:webHidden/>
          </w:rPr>
        </w:r>
        <w:r w:rsidR="00C21EA3">
          <w:rPr>
            <w:noProof/>
            <w:webHidden/>
          </w:rPr>
          <w:fldChar w:fldCharType="separate"/>
        </w:r>
        <w:r w:rsidR="00C21EA3">
          <w:rPr>
            <w:noProof/>
            <w:webHidden/>
          </w:rPr>
          <w:t>4</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3" w:history="1">
        <w:r w:rsidR="00C21EA3" w:rsidRPr="00B35786">
          <w:rPr>
            <w:rStyle w:val="Hyperlink"/>
            <w:rFonts w:eastAsiaTheme="majorEastAsia"/>
            <w:noProof/>
          </w:rPr>
          <w:t>1.3</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Hypothesis</w:t>
        </w:r>
        <w:r w:rsidR="00C21EA3">
          <w:rPr>
            <w:noProof/>
            <w:webHidden/>
          </w:rPr>
          <w:tab/>
        </w:r>
        <w:r w:rsidR="00C21EA3">
          <w:rPr>
            <w:noProof/>
            <w:webHidden/>
          </w:rPr>
          <w:fldChar w:fldCharType="begin"/>
        </w:r>
        <w:r w:rsidR="00C21EA3">
          <w:rPr>
            <w:noProof/>
            <w:webHidden/>
          </w:rPr>
          <w:instrText xml:space="preserve"> PAGEREF _Toc531960643 \h </w:instrText>
        </w:r>
        <w:r w:rsidR="00C21EA3">
          <w:rPr>
            <w:noProof/>
            <w:webHidden/>
          </w:rPr>
        </w:r>
        <w:r w:rsidR="00C21EA3">
          <w:rPr>
            <w:noProof/>
            <w:webHidden/>
          </w:rPr>
          <w:fldChar w:fldCharType="separate"/>
        </w:r>
        <w:r w:rsidR="00C21EA3">
          <w:rPr>
            <w:noProof/>
            <w:webHidden/>
          </w:rPr>
          <w:t>4</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44" w:history="1">
        <w:r w:rsidR="00C21EA3" w:rsidRPr="00B35786">
          <w:rPr>
            <w:rStyle w:val="Hyperlink"/>
            <w:rFonts w:eastAsiaTheme="majorEastAsia"/>
            <w:noProof/>
          </w:rPr>
          <w:t>2</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44 \h </w:instrText>
        </w:r>
        <w:r w:rsidR="00C21EA3">
          <w:rPr>
            <w:noProof/>
            <w:webHidden/>
          </w:rPr>
        </w:r>
        <w:r w:rsidR="00C21EA3">
          <w:rPr>
            <w:noProof/>
            <w:webHidden/>
          </w:rPr>
          <w:fldChar w:fldCharType="separate"/>
        </w:r>
        <w:r w:rsidR="00C21EA3">
          <w:rPr>
            <w:noProof/>
            <w:webHidden/>
          </w:rPr>
          <w:t>5</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5" w:history="1">
        <w:r w:rsidR="00C21EA3" w:rsidRPr="00B35786">
          <w:rPr>
            <w:rStyle w:val="Hyperlink"/>
            <w:rFonts w:eastAsiaTheme="majorEastAsia"/>
            <w:noProof/>
          </w:rPr>
          <w:t>2.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SubTitle</w:t>
        </w:r>
        <w:r w:rsidR="00C21EA3">
          <w:rPr>
            <w:noProof/>
            <w:webHidden/>
          </w:rPr>
          <w:tab/>
        </w:r>
        <w:r w:rsidR="00C21EA3">
          <w:rPr>
            <w:noProof/>
            <w:webHidden/>
          </w:rPr>
          <w:fldChar w:fldCharType="begin"/>
        </w:r>
        <w:r w:rsidR="00C21EA3">
          <w:rPr>
            <w:noProof/>
            <w:webHidden/>
          </w:rPr>
          <w:instrText xml:space="preserve"> PAGEREF _Toc531960645 \h </w:instrText>
        </w:r>
        <w:r w:rsidR="00C21EA3">
          <w:rPr>
            <w:noProof/>
            <w:webHidden/>
          </w:rPr>
        </w:r>
        <w:r w:rsidR="00C21EA3">
          <w:rPr>
            <w:noProof/>
            <w:webHidden/>
          </w:rPr>
          <w:fldChar w:fldCharType="separate"/>
        </w:r>
        <w:r w:rsidR="00C21EA3">
          <w:rPr>
            <w:noProof/>
            <w:webHidden/>
          </w:rPr>
          <w:t>5</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46" w:history="1">
        <w:r w:rsidR="00C21EA3" w:rsidRPr="00B35786">
          <w:rPr>
            <w:rStyle w:val="Hyperlink"/>
          </w:rPr>
          <w:t>2.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46 \h </w:instrText>
        </w:r>
        <w:r w:rsidR="00C21EA3">
          <w:rPr>
            <w:webHidden/>
          </w:rPr>
        </w:r>
        <w:r w:rsidR="00C21EA3">
          <w:rPr>
            <w:webHidden/>
          </w:rPr>
          <w:fldChar w:fldCharType="separate"/>
        </w:r>
        <w:r w:rsidR="00C21EA3">
          <w:rPr>
            <w:webHidden/>
          </w:rPr>
          <w:t>5</w:t>
        </w:r>
        <w:r w:rsidR="00C21EA3">
          <w:rPr>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7" w:history="1">
        <w:r w:rsidR="00C21EA3" w:rsidRPr="00B35786">
          <w:rPr>
            <w:rStyle w:val="Hyperlink"/>
            <w:rFonts w:eastAsiaTheme="majorEastAsia"/>
            <w:noProof/>
          </w:rPr>
          <w:t>2.2</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Literature Review</w:t>
        </w:r>
        <w:r w:rsidR="00C21EA3">
          <w:rPr>
            <w:noProof/>
            <w:webHidden/>
          </w:rPr>
          <w:tab/>
        </w:r>
        <w:r w:rsidR="00C21EA3">
          <w:rPr>
            <w:noProof/>
            <w:webHidden/>
          </w:rPr>
          <w:fldChar w:fldCharType="begin"/>
        </w:r>
        <w:r w:rsidR="00C21EA3">
          <w:rPr>
            <w:noProof/>
            <w:webHidden/>
          </w:rPr>
          <w:instrText xml:space="preserve"> PAGEREF _Toc531960647 \h </w:instrText>
        </w:r>
        <w:r w:rsidR="00C21EA3">
          <w:rPr>
            <w:noProof/>
            <w:webHidden/>
          </w:rPr>
        </w:r>
        <w:r w:rsidR="00C21EA3">
          <w:rPr>
            <w:noProof/>
            <w:webHidden/>
          </w:rPr>
          <w:fldChar w:fldCharType="separate"/>
        </w:r>
        <w:r w:rsidR="00C21EA3">
          <w:rPr>
            <w:noProof/>
            <w:webHidden/>
          </w:rPr>
          <w:t>8</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48" w:history="1">
        <w:r w:rsidR="00C21EA3" w:rsidRPr="00B35786">
          <w:rPr>
            <w:rStyle w:val="Hyperlink"/>
            <w:rFonts w:eastAsiaTheme="majorEastAsia"/>
            <w:noProof/>
          </w:rPr>
          <w:t>2.3</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Sample Subtitle</w:t>
        </w:r>
        <w:r w:rsidR="00C21EA3">
          <w:rPr>
            <w:noProof/>
            <w:webHidden/>
          </w:rPr>
          <w:tab/>
        </w:r>
        <w:r w:rsidR="00C21EA3">
          <w:rPr>
            <w:noProof/>
            <w:webHidden/>
          </w:rPr>
          <w:fldChar w:fldCharType="begin"/>
        </w:r>
        <w:r w:rsidR="00C21EA3">
          <w:rPr>
            <w:noProof/>
            <w:webHidden/>
          </w:rPr>
          <w:instrText xml:space="preserve"> PAGEREF _Toc531960648 \h </w:instrText>
        </w:r>
        <w:r w:rsidR="00C21EA3">
          <w:rPr>
            <w:noProof/>
            <w:webHidden/>
          </w:rPr>
        </w:r>
        <w:r w:rsidR="00C21EA3">
          <w:rPr>
            <w:noProof/>
            <w:webHidden/>
          </w:rPr>
          <w:fldChar w:fldCharType="separate"/>
        </w:r>
        <w:r w:rsidR="00C21EA3">
          <w:rPr>
            <w:noProof/>
            <w:webHidden/>
          </w:rPr>
          <w:t>8</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49" w:history="1">
        <w:r w:rsidR="00C21EA3" w:rsidRPr="00B35786">
          <w:rPr>
            <w:rStyle w:val="Hyperlink"/>
            <w:rFonts w:eastAsiaTheme="majorEastAsia"/>
            <w:noProof/>
          </w:rPr>
          <w:t>3</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49 \h </w:instrText>
        </w:r>
        <w:r w:rsidR="00C21EA3">
          <w:rPr>
            <w:noProof/>
            <w:webHidden/>
          </w:rPr>
        </w:r>
        <w:r w:rsidR="00C21EA3">
          <w:rPr>
            <w:noProof/>
            <w:webHidden/>
          </w:rPr>
          <w:fldChar w:fldCharType="separate"/>
        </w:r>
        <w:r w:rsidR="00C21EA3">
          <w:rPr>
            <w:noProof/>
            <w:webHidden/>
          </w:rPr>
          <w:t>9</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50" w:history="1">
        <w:r w:rsidR="00C21EA3" w:rsidRPr="00B35786">
          <w:rPr>
            <w:rStyle w:val="Hyperlink"/>
            <w:rFonts w:eastAsiaTheme="majorEastAsia"/>
            <w:noProof/>
          </w:rPr>
          <w:t>3.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SubTitle</w:t>
        </w:r>
        <w:r w:rsidR="00C21EA3">
          <w:rPr>
            <w:noProof/>
            <w:webHidden/>
          </w:rPr>
          <w:tab/>
        </w:r>
        <w:r w:rsidR="00C21EA3">
          <w:rPr>
            <w:noProof/>
            <w:webHidden/>
          </w:rPr>
          <w:fldChar w:fldCharType="begin"/>
        </w:r>
        <w:r w:rsidR="00C21EA3">
          <w:rPr>
            <w:noProof/>
            <w:webHidden/>
          </w:rPr>
          <w:instrText xml:space="preserve"> PAGEREF _Toc531960650 \h </w:instrText>
        </w:r>
        <w:r w:rsidR="00C21EA3">
          <w:rPr>
            <w:noProof/>
            <w:webHidden/>
          </w:rPr>
        </w:r>
        <w:r w:rsidR="00C21EA3">
          <w:rPr>
            <w:noProof/>
            <w:webHidden/>
          </w:rPr>
          <w:fldChar w:fldCharType="separate"/>
        </w:r>
        <w:r w:rsidR="00C21EA3">
          <w:rPr>
            <w:noProof/>
            <w:webHidden/>
          </w:rPr>
          <w:t>9</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51" w:history="1">
        <w:r w:rsidR="00C21EA3" w:rsidRPr="00B35786">
          <w:rPr>
            <w:rStyle w:val="Hyperlink"/>
          </w:rPr>
          <w:t>3.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51 \h </w:instrText>
        </w:r>
        <w:r w:rsidR="00C21EA3">
          <w:rPr>
            <w:webHidden/>
          </w:rPr>
        </w:r>
        <w:r w:rsidR="00C21EA3">
          <w:rPr>
            <w:webHidden/>
          </w:rPr>
          <w:fldChar w:fldCharType="separate"/>
        </w:r>
        <w:r w:rsidR="00C21EA3">
          <w:rPr>
            <w:webHidden/>
          </w:rPr>
          <w:t>9</w:t>
        </w:r>
        <w:r w:rsidR="00C21EA3">
          <w:rPr>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52" w:history="1">
        <w:r w:rsidR="00C21EA3" w:rsidRPr="00B35786">
          <w:rPr>
            <w:rStyle w:val="Hyperlink"/>
            <w:rFonts w:eastAsiaTheme="majorEastAsia"/>
            <w:noProof/>
          </w:rPr>
          <w:t>3.2</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Literature Review</w:t>
        </w:r>
        <w:r w:rsidR="00C21EA3">
          <w:rPr>
            <w:noProof/>
            <w:webHidden/>
          </w:rPr>
          <w:tab/>
        </w:r>
        <w:r w:rsidR="00C21EA3">
          <w:rPr>
            <w:noProof/>
            <w:webHidden/>
          </w:rPr>
          <w:fldChar w:fldCharType="begin"/>
        </w:r>
        <w:r w:rsidR="00C21EA3">
          <w:rPr>
            <w:noProof/>
            <w:webHidden/>
          </w:rPr>
          <w:instrText xml:space="preserve"> PAGEREF _Toc531960652 \h </w:instrText>
        </w:r>
        <w:r w:rsidR="00C21EA3">
          <w:rPr>
            <w:noProof/>
            <w:webHidden/>
          </w:rPr>
        </w:r>
        <w:r w:rsidR="00C21EA3">
          <w:rPr>
            <w:noProof/>
            <w:webHidden/>
          </w:rPr>
          <w:fldChar w:fldCharType="separate"/>
        </w:r>
        <w:r w:rsidR="00C21EA3">
          <w:rPr>
            <w:noProof/>
            <w:webHidden/>
          </w:rPr>
          <w:t>11</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53" w:history="1">
        <w:r w:rsidR="00C21EA3" w:rsidRPr="00B35786">
          <w:rPr>
            <w:rStyle w:val="Hyperlink"/>
            <w:rFonts w:eastAsiaTheme="majorEastAsia"/>
            <w:noProof/>
          </w:rPr>
          <w:t>4</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53 \h </w:instrText>
        </w:r>
        <w:r w:rsidR="00C21EA3">
          <w:rPr>
            <w:noProof/>
            <w:webHidden/>
          </w:rPr>
        </w:r>
        <w:r w:rsidR="00C21EA3">
          <w:rPr>
            <w:noProof/>
            <w:webHidden/>
          </w:rPr>
          <w:fldChar w:fldCharType="separate"/>
        </w:r>
        <w:r w:rsidR="00C21EA3">
          <w:rPr>
            <w:noProof/>
            <w:webHidden/>
          </w:rPr>
          <w:t>12</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54" w:history="1">
        <w:r w:rsidR="00C21EA3" w:rsidRPr="00B35786">
          <w:rPr>
            <w:rStyle w:val="Hyperlink"/>
            <w:rFonts w:eastAsiaTheme="majorEastAsia"/>
            <w:noProof/>
          </w:rPr>
          <w:t>4.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SubTitle</w:t>
        </w:r>
        <w:r w:rsidR="00C21EA3">
          <w:rPr>
            <w:noProof/>
            <w:webHidden/>
          </w:rPr>
          <w:tab/>
        </w:r>
        <w:r w:rsidR="00C21EA3">
          <w:rPr>
            <w:noProof/>
            <w:webHidden/>
          </w:rPr>
          <w:fldChar w:fldCharType="begin"/>
        </w:r>
        <w:r w:rsidR="00C21EA3">
          <w:rPr>
            <w:noProof/>
            <w:webHidden/>
          </w:rPr>
          <w:instrText xml:space="preserve"> PAGEREF _Toc531960654 \h </w:instrText>
        </w:r>
        <w:r w:rsidR="00C21EA3">
          <w:rPr>
            <w:noProof/>
            <w:webHidden/>
          </w:rPr>
        </w:r>
        <w:r w:rsidR="00C21EA3">
          <w:rPr>
            <w:noProof/>
            <w:webHidden/>
          </w:rPr>
          <w:fldChar w:fldCharType="separate"/>
        </w:r>
        <w:r w:rsidR="00C21EA3">
          <w:rPr>
            <w:noProof/>
            <w:webHidden/>
          </w:rPr>
          <w:t>12</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55" w:history="1">
        <w:r w:rsidR="00C21EA3" w:rsidRPr="00B35786">
          <w:rPr>
            <w:rStyle w:val="Hyperlink"/>
          </w:rPr>
          <w:t>4.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55 \h </w:instrText>
        </w:r>
        <w:r w:rsidR="00C21EA3">
          <w:rPr>
            <w:webHidden/>
          </w:rPr>
        </w:r>
        <w:r w:rsidR="00C21EA3">
          <w:rPr>
            <w:webHidden/>
          </w:rPr>
          <w:fldChar w:fldCharType="separate"/>
        </w:r>
        <w:r w:rsidR="00C21EA3">
          <w:rPr>
            <w:webHidden/>
          </w:rPr>
          <w:t>13</w:t>
        </w:r>
        <w:r w:rsidR="00C21EA3">
          <w:rPr>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56" w:history="1">
        <w:r w:rsidR="00C21EA3" w:rsidRPr="00B35786">
          <w:rPr>
            <w:rStyle w:val="Hyperlink"/>
            <w:rFonts w:eastAsiaTheme="majorEastAsia"/>
            <w:noProof/>
          </w:rPr>
          <w:t>5</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56 \h </w:instrText>
        </w:r>
        <w:r w:rsidR="00C21EA3">
          <w:rPr>
            <w:noProof/>
            <w:webHidden/>
          </w:rPr>
        </w:r>
        <w:r w:rsidR="00C21EA3">
          <w:rPr>
            <w:noProof/>
            <w:webHidden/>
          </w:rPr>
          <w:fldChar w:fldCharType="separate"/>
        </w:r>
        <w:r w:rsidR="00C21EA3">
          <w:rPr>
            <w:noProof/>
            <w:webHidden/>
          </w:rPr>
          <w:t>16</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57" w:history="1">
        <w:r w:rsidR="00C21EA3" w:rsidRPr="00B35786">
          <w:rPr>
            <w:rStyle w:val="Hyperlink"/>
            <w:rFonts w:eastAsiaTheme="majorEastAsia"/>
            <w:noProof/>
          </w:rPr>
          <w:t>5.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SubTitle</w:t>
        </w:r>
        <w:r w:rsidR="00C21EA3">
          <w:rPr>
            <w:noProof/>
            <w:webHidden/>
          </w:rPr>
          <w:tab/>
        </w:r>
        <w:r w:rsidR="00C21EA3">
          <w:rPr>
            <w:noProof/>
            <w:webHidden/>
          </w:rPr>
          <w:fldChar w:fldCharType="begin"/>
        </w:r>
        <w:r w:rsidR="00C21EA3">
          <w:rPr>
            <w:noProof/>
            <w:webHidden/>
          </w:rPr>
          <w:instrText xml:space="preserve"> PAGEREF _Toc531960657 \h </w:instrText>
        </w:r>
        <w:r w:rsidR="00C21EA3">
          <w:rPr>
            <w:noProof/>
            <w:webHidden/>
          </w:rPr>
        </w:r>
        <w:r w:rsidR="00C21EA3">
          <w:rPr>
            <w:noProof/>
            <w:webHidden/>
          </w:rPr>
          <w:fldChar w:fldCharType="separate"/>
        </w:r>
        <w:r w:rsidR="00C21EA3">
          <w:rPr>
            <w:noProof/>
            <w:webHidden/>
          </w:rPr>
          <w:t>16</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58" w:history="1">
        <w:r w:rsidR="00C21EA3" w:rsidRPr="00B35786">
          <w:rPr>
            <w:rStyle w:val="Hyperlink"/>
          </w:rPr>
          <w:t>5.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58 \h </w:instrText>
        </w:r>
        <w:r w:rsidR="00C21EA3">
          <w:rPr>
            <w:webHidden/>
          </w:rPr>
        </w:r>
        <w:r w:rsidR="00C21EA3">
          <w:rPr>
            <w:webHidden/>
          </w:rPr>
          <w:fldChar w:fldCharType="separate"/>
        </w:r>
        <w:r w:rsidR="00C21EA3">
          <w:rPr>
            <w:webHidden/>
          </w:rPr>
          <w:t>16</w:t>
        </w:r>
        <w:r w:rsidR="00C21EA3">
          <w:rPr>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59" w:history="1">
        <w:r w:rsidR="00C21EA3" w:rsidRPr="00B35786">
          <w:rPr>
            <w:rStyle w:val="Hyperlink"/>
            <w:rFonts w:eastAsiaTheme="majorEastAsia"/>
            <w:noProof/>
          </w:rPr>
          <w:t>6</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w:t>
        </w:r>
        <w:r w:rsidR="00C21EA3">
          <w:rPr>
            <w:noProof/>
            <w:webHidden/>
          </w:rPr>
          <w:tab/>
        </w:r>
        <w:r w:rsidR="00C21EA3">
          <w:rPr>
            <w:noProof/>
            <w:webHidden/>
          </w:rPr>
          <w:fldChar w:fldCharType="begin"/>
        </w:r>
        <w:r w:rsidR="00C21EA3">
          <w:rPr>
            <w:noProof/>
            <w:webHidden/>
          </w:rPr>
          <w:instrText xml:space="preserve"> PAGEREF _Toc531960659 \h </w:instrText>
        </w:r>
        <w:r w:rsidR="00C21EA3">
          <w:rPr>
            <w:noProof/>
            <w:webHidden/>
          </w:rPr>
        </w:r>
        <w:r w:rsidR="00C21EA3">
          <w:rPr>
            <w:noProof/>
            <w:webHidden/>
          </w:rPr>
          <w:fldChar w:fldCharType="separate"/>
        </w:r>
        <w:r w:rsidR="00C21EA3">
          <w:rPr>
            <w:noProof/>
            <w:webHidden/>
          </w:rPr>
          <w:t>19</w:t>
        </w:r>
        <w:r w:rsidR="00C21EA3">
          <w:rPr>
            <w:noProof/>
            <w:webHidden/>
          </w:rPr>
          <w:fldChar w:fldCharType="end"/>
        </w:r>
      </w:hyperlink>
    </w:p>
    <w:p w:rsidR="00C21EA3" w:rsidRDefault="00A3796C">
      <w:pPr>
        <w:pStyle w:val="TOC2"/>
        <w:rPr>
          <w:rFonts w:asciiTheme="minorHAnsi" w:eastAsiaTheme="minorEastAsia" w:hAnsiTheme="minorHAnsi" w:cstheme="minorBidi"/>
          <w:noProof/>
          <w:sz w:val="22"/>
          <w:szCs w:val="22"/>
          <w:lang w:val="tr-TR" w:eastAsia="tr-TR"/>
        </w:rPr>
      </w:pPr>
      <w:hyperlink w:anchor="_Toc531960660" w:history="1">
        <w:r w:rsidR="00C21EA3" w:rsidRPr="00B35786">
          <w:rPr>
            <w:rStyle w:val="Hyperlink"/>
            <w:rFonts w:eastAsiaTheme="majorEastAsia"/>
            <w:noProof/>
          </w:rPr>
          <w:t>6.1</w:t>
        </w:r>
        <w:r w:rsidR="00C21EA3">
          <w:rPr>
            <w:rFonts w:asciiTheme="minorHAnsi" w:eastAsiaTheme="minorEastAsia" w:hAnsiTheme="minorHAnsi" w:cstheme="minorBidi"/>
            <w:noProof/>
            <w:sz w:val="22"/>
            <w:szCs w:val="22"/>
            <w:lang w:val="tr-TR" w:eastAsia="tr-TR"/>
          </w:rPr>
          <w:tab/>
        </w:r>
        <w:r w:rsidR="00C21EA3" w:rsidRPr="00B35786">
          <w:rPr>
            <w:rStyle w:val="Hyperlink"/>
            <w:rFonts w:eastAsiaTheme="majorEastAsia"/>
            <w:noProof/>
          </w:rPr>
          <w:t>IntroductionSubTitle</w:t>
        </w:r>
        <w:r w:rsidR="00C21EA3">
          <w:rPr>
            <w:noProof/>
            <w:webHidden/>
          </w:rPr>
          <w:tab/>
        </w:r>
        <w:r w:rsidR="00C21EA3">
          <w:rPr>
            <w:noProof/>
            <w:webHidden/>
          </w:rPr>
          <w:fldChar w:fldCharType="begin"/>
        </w:r>
        <w:r w:rsidR="00C21EA3">
          <w:rPr>
            <w:noProof/>
            <w:webHidden/>
          </w:rPr>
          <w:instrText xml:space="preserve"> PAGEREF _Toc531960660 \h </w:instrText>
        </w:r>
        <w:r w:rsidR="00C21EA3">
          <w:rPr>
            <w:noProof/>
            <w:webHidden/>
          </w:rPr>
        </w:r>
        <w:r w:rsidR="00C21EA3">
          <w:rPr>
            <w:noProof/>
            <w:webHidden/>
          </w:rPr>
          <w:fldChar w:fldCharType="separate"/>
        </w:r>
        <w:r w:rsidR="00C21EA3">
          <w:rPr>
            <w:noProof/>
            <w:webHidden/>
          </w:rPr>
          <w:t>19</w:t>
        </w:r>
        <w:r w:rsidR="00C21EA3">
          <w:rPr>
            <w:noProof/>
            <w:webHidden/>
          </w:rPr>
          <w:fldChar w:fldCharType="end"/>
        </w:r>
      </w:hyperlink>
    </w:p>
    <w:p w:rsidR="00C21EA3" w:rsidRDefault="00A3796C">
      <w:pPr>
        <w:pStyle w:val="TOC3"/>
        <w:rPr>
          <w:rFonts w:asciiTheme="minorHAnsi" w:eastAsiaTheme="minorEastAsia" w:hAnsiTheme="minorHAnsi" w:cstheme="minorBidi"/>
          <w:sz w:val="22"/>
          <w:szCs w:val="22"/>
          <w:lang w:val="tr-TR" w:eastAsia="tr-TR"/>
        </w:rPr>
      </w:pPr>
      <w:hyperlink w:anchor="_Toc531960661" w:history="1">
        <w:r w:rsidR="00C21EA3" w:rsidRPr="00B35786">
          <w:rPr>
            <w:rStyle w:val="Hyperlink"/>
          </w:rPr>
          <w:t>6.1.1</w:t>
        </w:r>
        <w:r w:rsidR="00C21EA3">
          <w:rPr>
            <w:rFonts w:asciiTheme="minorHAnsi" w:eastAsiaTheme="minorEastAsia" w:hAnsiTheme="minorHAnsi" w:cstheme="minorBidi"/>
            <w:sz w:val="22"/>
            <w:szCs w:val="22"/>
            <w:lang w:val="tr-TR" w:eastAsia="tr-TR"/>
          </w:rPr>
          <w:tab/>
        </w:r>
        <w:r w:rsidR="00C21EA3" w:rsidRPr="00B35786">
          <w:rPr>
            <w:rStyle w:val="Hyperlink"/>
            <w:lang w:val="tr-TR" w:eastAsia="tr-TR"/>
          </w:rPr>
          <w:t>IntroductionSubSubTitle</w:t>
        </w:r>
        <w:r w:rsidR="00C21EA3">
          <w:rPr>
            <w:webHidden/>
          </w:rPr>
          <w:tab/>
        </w:r>
        <w:r w:rsidR="00C21EA3">
          <w:rPr>
            <w:webHidden/>
          </w:rPr>
          <w:fldChar w:fldCharType="begin"/>
        </w:r>
        <w:r w:rsidR="00C21EA3">
          <w:rPr>
            <w:webHidden/>
          </w:rPr>
          <w:instrText xml:space="preserve"> PAGEREF _Toc531960661 \h </w:instrText>
        </w:r>
        <w:r w:rsidR="00C21EA3">
          <w:rPr>
            <w:webHidden/>
          </w:rPr>
        </w:r>
        <w:r w:rsidR="00C21EA3">
          <w:rPr>
            <w:webHidden/>
          </w:rPr>
          <w:fldChar w:fldCharType="separate"/>
        </w:r>
        <w:r w:rsidR="00C21EA3">
          <w:rPr>
            <w:webHidden/>
          </w:rPr>
          <w:t>19</w:t>
        </w:r>
        <w:r w:rsidR="00C21EA3">
          <w:rPr>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62" w:history="1">
        <w:r w:rsidR="00C21EA3" w:rsidRPr="00B35786">
          <w:rPr>
            <w:rStyle w:val="Hyperlink"/>
            <w:rFonts w:eastAsiaTheme="majorEastAsia"/>
            <w:noProof/>
          </w:rPr>
          <w:t>A Erasmus Policy</w:t>
        </w:r>
        <w:r w:rsidR="00C21EA3">
          <w:rPr>
            <w:noProof/>
            <w:webHidden/>
          </w:rPr>
          <w:tab/>
        </w:r>
        <w:r w:rsidR="00C21EA3">
          <w:rPr>
            <w:noProof/>
            <w:webHidden/>
          </w:rPr>
          <w:fldChar w:fldCharType="begin"/>
        </w:r>
        <w:r w:rsidR="00C21EA3">
          <w:rPr>
            <w:noProof/>
            <w:webHidden/>
          </w:rPr>
          <w:instrText xml:space="preserve"> PAGEREF _Toc531960662 \h </w:instrText>
        </w:r>
        <w:r w:rsidR="00C21EA3">
          <w:rPr>
            <w:noProof/>
            <w:webHidden/>
          </w:rPr>
        </w:r>
        <w:r w:rsidR="00C21EA3">
          <w:rPr>
            <w:noProof/>
            <w:webHidden/>
          </w:rPr>
          <w:fldChar w:fldCharType="separate"/>
        </w:r>
        <w:r w:rsidR="00C21EA3">
          <w:rPr>
            <w:noProof/>
            <w:webHidden/>
          </w:rPr>
          <w:t>22</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63" w:history="1">
        <w:r w:rsidR="00C21EA3" w:rsidRPr="00B35786">
          <w:rPr>
            <w:rStyle w:val="Hyperlink"/>
            <w:rFonts w:eastAsiaTheme="majorEastAsia"/>
            <w:noProof/>
          </w:rPr>
          <w:t>B Erasmus Country Codes</w:t>
        </w:r>
        <w:r w:rsidR="00C21EA3">
          <w:rPr>
            <w:noProof/>
            <w:webHidden/>
          </w:rPr>
          <w:tab/>
        </w:r>
        <w:r w:rsidR="00C21EA3">
          <w:rPr>
            <w:noProof/>
            <w:webHidden/>
          </w:rPr>
          <w:fldChar w:fldCharType="begin"/>
        </w:r>
        <w:r w:rsidR="00C21EA3">
          <w:rPr>
            <w:noProof/>
            <w:webHidden/>
          </w:rPr>
          <w:instrText xml:space="preserve"> PAGEREF _Toc531960663 \h </w:instrText>
        </w:r>
        <w:r w:rsidR="00C21EA3">
          <w:rPr>
            <w:noProof/>
            <w:webHidden/>
          </w:rPr>
        </w:r>
        <w:r w:rsidR="00C21EA3">
          <w:rPr>
            <w:noProof/>
            <w:webHidden/>
          </w:rPr>
          <w:fldChar w:fldCharType="separate"/>
        </w:r>
        <w:r w:rsidR="00C21EA3">
          <w:rPr>
            <w:noProof/>
            <w:webHidden/>
          </w:rPr>
          <w:t>23</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64" w:history="1">
        <w:r w:rsidR="00C21EA3" w:rsidRPr="00B35786">
          <w:rPr>
            <w:rStyle w:val="Hyperlink"/>
            <w:rFonts w:eastAsiaTheme="majorEastAsia"/>
            <w:noProof/>
          </w:rPr>
          <w:t>References</w:t>
        </w:r>
        <w:r w:rsidR="00C21EA3">
          <w:rPr>
            <w:noProof/>
            <w:webHidden/>
          </w:rPr>
          <w:tab/>
        </w:r>
        <w:r w:rsidR="00C21EA3">
          <w:rPr>
            <w:noProof/>
            <w:webHidden/>
          </w:rPr>
          <w:fldChar w:fldCharType="begin"/>
        </w:r>
        <w:r w:rsidR="00C21EA3">
          <w:rPr>
            <w:noProof/>
            <w:webHidden/>
          </w:rPr>
          <w:instrText xml:space="preserve"> PAGEREF _Toc531960664 \h </w:instrText>
        </w:r>
        <w:r w:rsidR="00C21EA3">
          <w:rPr>
            <w:noProof/>
            <w:webHidden/>
          </w:rPr>
        </w:r>
        <w:r w:rsidR="00C21EA3">
          <w:rPr>
            <w:noProof/>
            <w:webHidden/>
          </w:rPr>
          <w:fldChar w:fldCharType="separate"/>
        </w:r>
        <w:r w:rsidR="00C21EA3">
          <w:rPr>
            <w:noProof/>
            <w:webHidden/>
          </w:rPr>
          <w:t>24</w:t>
        </w:r>
        <w:r w:rsidR="00C21EA3">
          <w:rPr>
            <w:noProof/>
            <w:webHidden/>
          </w:rPr>
          <w:fldChar w:fldCharType="end"/>
        </w:r>
      </w:hyperlink>
    </w:p>
    <w:p w:rsidR="00C21EA3" w:rsidRDefault="00A3796C">
      <w:pPr>
        <w:pStyle w:val="TOC1"/>
        <w:rPr>
          <w:rFonts w:asciiTheme="minorHAnsi" w:eastAsiaTheme="minorEastAsia" w:hAnsiTheme="minorHAnsi" w:cstheme="minorBidi"/>
          <w:noProof/>
          <w:sz w:val="22"/>
          <w:szCs w:val="22"/>
          <w:lang w:val="tr-TR" w:eastAsia="tr-TR"/>
        </w:rPr>
      </w:pPr>
      <w:hyperlink w:anchor="_Toc531960665" w:history="1">
        <w:r w:rsidR="00C21EA3" w:rsidRPr="00B35786">
          <w:rPr>
            <w:rStyle w:val="Hyperlink"/>
            <w:rFonts w:eastAsiaTheme="majorEastAsia"/>
            <w:noProof/>
          </w:rPr>
          <w:t>Publications from the thesis</w:t>
        </w:r>
        <w:r w:rsidR="00C21EA3">
          <w:rPr>
            <w:noProof/>
            <w:webHidden/>
          </w:rPr>
          <w:tab/>
        </w:r>
        <w:r w:rsidR="00C21EA3">
          <w:rPr>
            <w:noProof/>
            <w:webHidden/>
          </w:rPr>
          <w:fldChar w:fldCharType="begin"/>
        </w:r>
        <w:r w:rsidR="00C21EA3">
          <w:rPr>
            <w:noProof/>
            <w:webHidden/>
          </w:rPr>
          <w:instrText xml:space="preserve"> PAGEREF _Toc531960665 \h </w:instrText>
        </w:r>
        <w:r w:rsidR="00C21EA3">
          <w:rPr>
            <w:noProof/>
            <w:webHidden/>
          </w:rPr>
        </w:r>
        <w:r w:rsidR="00C21EA3">
          <w:rPr>
            <w:noProof/>
            <w:webHidden/>
          </w:rPr>
          <w:fldChar w:fldCharType="separate"/>
        </w:r>
        <w:r w:rsidR="00C21EA3">
          <w:rPr>
            <w:noProof/>
            <w:webHidden/>
          </w:rPr>
          <w:t>25</w:t>
        </w:r>
        <w:r w:rsidR="00C21EA3">
          <w:rPr>
            <w:noProof/>
            <w:webHidden/>
          </w:rPr>
          <w:fldChar w:fldCharType="end"/>
        </w:r>
      </w:hyperlink>
    </w:p>
    <w:p w:rsidR="001E7759" w:rsidRPr="001E7759" w:rsidRDefault="00B66DE8" w:rsidP="00AC0594">
      <w:pPr>
        <w:pStyle w:val="TOC"/>
      </w:pPr>
      <w:r>
        <w:fldChar w:fldCharType="end"/>
      </w:r>
    </w:p>
    <w:p w:rsidR="001C3BF8" w:rsidRDefault="001C3BF8" w:rsidP="00DB6595">
      <w:pPr>
        <w:jc w:val="center"/>
        <w:rPr>
          <w:rFonts w:ascii="Charter BT" w:hAnsi="Charter BT"/>
        </w:rPr>
        <w:sectPr w:rsidR="001C3BF8" w:rsidSect="0029112B">
          <w:type w:val="continuous"/>
          <w:pgSz w:w="11906" w:h="16838"/>
          <w:pgMar w:top="1418" w:right="1418" w:bottom="1418" w:left="1985" w:header="708" w:footer="708" w:gutter="0"/>
          <w:cols w:space="708"/>
          <w:docGrid w:linePitch="360"/>
        </w:sectPr>
      </w:pPr>
    </w:p>
    <w:p w:rsidR="007A568C" w:rsidRPr="001E7759" w:rsidRDefault="00E976CD" w:rsidP="007A568C">
      <w:pPr>
        <w:pStyle w:val="FrontPages"/>
      </w:pPr>
      <w:bookmarkStart w:id="0" w:name="_Toc475111620"/>
      <w:bookmarkStart w:id="1" w:name="_Toc475117376"/>
      <w:bookmarkStart w:id="2" w:name="_Toc531960633"/>
      <w:r w:rsidRPr="00E976CD">
        <w:lastRenderedPageBreak/>
        <w:t>LIST OF SYMBOLS</w:t>
      </w:r>
      <w:bookmarkEnd w:id="0"/>
      <w:bookmarkEnd w:id="1"/>
      <w:bookmarkEnd w:id="2"/>
    </w:p>
    <w:p w:rsidR="000F2C27" w:rsidRDefault="000F2C27" w:rsidP="000F2C27">
      <w:pPr>
        <w:jc w:val="both"/>
        <w:rPr>
          <w:rFonts w:ascii="Charter BT" w:hAnsi="Charter BT"/>
        </w:rPr>
      </w:pPr>
    </w:p>
    <w:p w:rsidR="008A4B80" w:rsidRPr="008A4B80" w:rsidRDefault="008A4B80" w:rsidP="0046029D">
      <w:pPr>
        <w:jc w:val="both"/>
        <w:rPr>
          <w:rFonts w:ascii="Charter BT" w:hAnsi="Charter BT"/>
          <w:lang w:val="tr-TR"/>
        </w:rPr>
      </w:pPr>
      <w:proofErr w:type="spellStart"/>
      <w:r>
        <w:rPr>
          <w:rFonts w:ascii="Charter BT" w:hAnsi="Charter BT"/>
          <w:lang w:val="tr-TR"/>
        </w:rPr>
        <w:t>Ai</w:t>
      </w:r>
      <w:proofErr w:type="spellEnd"/>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Activities</w:t>
      </w:r>
      <w:proofErr w:type="spellEnd"/>
      <w:r w:rsidRPr="008A4B80">
        <w:rPr>
          <w:rFonts w:ascii="Charter BT" w:hAnsi="Charter BT"/>
          <w:lang w:val="tr-TR"/>
        </w:rPr>
        <w:t xml:space="preserve"> of Daily Life</w:t>
      </w:r>
    </w:p>
    <w:p w:rsidR="008A4B80" w:rsidRPr="008A4B80" w:rsidRDefault="008A4B80" w:rsidP="0046029D">
      <w:pPr>
        <w:jc w:val="both"/>
        <w:rPr>
          <w:rFonts w:ascii="Charter BT" w:hAnsi="Charter BT"/>
          <w:lang w:val="tr-TR"/>
        </w:rPr>
      </w:pPr>
      <w:r>
        <w:rPr>
          <w:rFonts w:ascii="Charter BT" w:hAnsi="Charter BT"/>
          <w:lang w:val="tr-TR"/>
        </w:rPr>
        <w:t>C</w:t>
      </w:r>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Alternate</w:t>
      </w:r>
      <w:proofErr w:type="spellEnd"/>
      <w:r w:rsidRPr="008A4B80">
        <w:rPr>
          <w:rFonts w:ascii="Charter BT" w:hAnsi="Charter BT"/>
          <w:lang w:val="tr-TR"/>
        </w:rPr>
        <w:t xml:space="preserve"> Step Test</w:t>
      </w:r>
    </w:p>
    <w:p w:rsidR="008A4B80" w:rsidRPr="008A4B80" w:rsidRDefault="008A4B80" w:rsidP="0046029D">
      <w:pPr>
        <w:jc w:val="both"/>
        <w:rPr>
          <w:rFonts w:ascii="Charter BT" w:hAnsi="Charter BT"/>
          <w:lang w:val="tr-TR"/>
        </w:rPr>
      </w:pPr>
      <w:r>
        <w:rPr>
          <w:rFonts w:ascii="Charter BT" w:hAnsi="Charter BT"/>
          <w:lang w:val="tr-TR"/>
        </w:rPr>
        <w:t>C</w:t>
      </w:r>
      <w:r>
        <w:rPr>
          <w:rFonts w:ascii="Charter BT" w:hAnsi="Charter BT"/>
          <w:lang w:val="tr-TR"/>
        </w:rPr>
        <w:tab/>
      </w:r>
      <w:r w:rsidR="00595A5E">
        <w:rPr>
          <w:rFonts w:ascii="Charter BT" w:hAnsi="Charter BT"/>
          <w:lang w:val="tr-TR"/>
        </w:rPr>
        <w:tab/>
      </w:r>
      <w:r w:rsidRPr="008A4B80">
        <w:rPr>
          <w:rFonts w:ascii="Charter BT" w:hAnsi="Charter BT"/>
          <w:lang w:val="tr-TR"/>
        </w:rPr>
        <w:t xml:space="preserve">Body </w:t>
      </w:r>
      <w:proofErr w:type="spellStart"/>
      <w:r w:rsidRPr="008A4B80">
        <w:rPr>
          <w:rFonts w:ascii="Charter BT" w:hAnsi="Charter BT"/>
          <w:lang w:val="tr-TR"/>
        </w:rPr>
        <w:t>Mass</w:t>
      </w:r>
      <w:proofErr w:type="spellEnd"/>
      <w:r w:rsidRPr="008A4B80">
        <w:rPr>
          <w:rFonts w:ascii="Charter BT" w:hAnsi="Charter BT"/>
          <w:lang w:val="tr-TR"/>
        </w:rPr>
        <w:t xml:space="preserve"> Index</w:t>
      </w:r>
    </w:p>
    <w:p w:rsidR="008A4B80" w:rsidRPr="008A4B80" w:rsidRDefault="008A4B80" w:rsidP="0046029D">
      <w:pPr>
        <w:jc w:val="both"/>
        <w:rPr>
          <w:rFonts w:ascii="Charter BT" w:hAnsi="Charter BT"/>
          <w:lang w:val="tr-TR"/>
        </w:rPr>
      </w:pPr>
      <w:r>
        <w:rPr>
          <w:rFonts w:ascii="Charter BT" w:hAnsi="Charter BT"/>
          <w:lang w:val="tr-TR"/>
        </w:rPr>
        <w:t>CR</w:t>
      </w:r>
      <w:r>
        <w:rPr>
          <w:rFonts w:ascii="Charter BT" w:hAnsi="Charter BT"/>
          <w:lang w:val="tr-TR"/>
        </w:rPr>
        <w:tab/>
      </w:r>
      <w:r w:rsidR="00595A5E">
        <w:rPr>
          <w:rFonts w:ascii="Charter BT" w:hAnsi="Charter BT"/>
          <w:lang w:val="tr-TR"/>
        </w:rPr>
        <w:tab/>
      </w:r>
      <w:r w:rsidRPr="008A4B80">
        <w:rPr>
          <w:rFonts w:ascii="Charter BT" w:hAnsi="Charter BT"/>
          <w:lang w:val="tr-TR"/>
        </w:rPr>
        <w:t xml:space="preserve">Cross Step </w:t>
      </w:r>
      <w:proofErr w:type="spellStart"/>
      <w:r w:rsidRPr="008A4B80">
        <w:rPr>
          <w:rFonts w:ascii="Charter BT" w:hAnsi="Charter BT"/>
          <w:lang w:val="tr-TR"/>
        </w:rPr>
        <w:t>moving</w:t>
      </w:r>
      <w:proofErr w:type="spellEnd"/>
      <w:r w:rsidRPr="008A4B80">
        <w:rPr>
          <w:rFonts w:ascii="Charter BT" w:hAnsi="Charter BT"/>
          <w:lang w:val="tr-TR"/>
        </w:rPr>
        <w:t xml:space="preserve"> on </w:t>
      </w:r>
      <w:proofErr w:type="spellStart"/>
      <w:r w:rsidRPr="008A4B80">
        <w:rPr>
          <w:rFonts w:ascii="Charter BT" w:hAnsi="Charter BT"/>
          <w:lang w:val="tr-TR"/>
        </w:rPr>
        <w:t>Four</w:t>
      </w:r>
      <w:proofErr w:type="spellEnd"/>
      <w:r w:rsidRPr="008A4B80">
        <w:rPr>
          <w:rFonts w:ascii="Charter BT" w:hAnsi="Charter BT"/>
          <w:lang w:val="tr-TR"/>
        </w:rPr>
        <w:t xml:space="preserve"> </w:t>
      </w:r>
      <w:proofErr w:type="spellStart"/>
      <w:r w:rsidRPr="008A4B80">
        <w:rPr>
          <w:rFonts w:ascii="Charter BT" w:hAnsi="Charter BT"/>
          <w:lang w:val="tr-TR"/>
        </w:rPr>
        <w:t>Stops</w:t>
      </w:r>
      <w:proofErr w:type="spellEnd"/>
    </w:p>
    <w:p w:rsidR="008A4B80" w:rsidRPr="008A4B80" w:rsidRDefault="008A4B80" w:rsidP="0046029D">
      <w:pPr>
        <w:jc w:val="both"/>
        <w:rPr>
          <w:rFonts w:ascii="Charter BT" w:hAnsi="Charter BT"/>
          <w:lang w:val="tr-TR"/>
        </w:rPr>
      </w:pPr>
      <w:proofErr w:type="gramStart"/>
      <w:r w:rsidRPr="008A4B80">
        <w:rPr>
          <w:rFonts w:ascii="Charter BT" w:hAnsi="Charter BT"/>
          <w:i/>
          <w:iCs/>
          <w:lang w:val="tr-TR"/>
        </w:rPr>
        <w:t>f</w:t>
      </w:r>
      <w:proofErr w:type="gramEnd"/>
      <w:r w:rsidRPr="008A4B80">
        <w:rPr>
          <w:rFonts w:ascii="Charter BT" w:hAnsi="Charter BT"/>
          <w:i/>
          <w:iCs/>
          <w:lang w:val="tr-TR"/>
        </w:rPr>
        <w:t xml:space="preserve"> c</w:t>
      </w:r>
      <w:r w:rsidRPr="008A4B80">
        <w:rPr>
          <w:rFonts w:ascii="Charter BT" w:hAnsi="Charter BT"/>
          <w:lang w:val="tr-TR"/>
        </w:rPr>
        <w:t>(.</w:t>
      </w:r>
      <w:r>
        <w:rPr>
          <w:rFonts w:ascii="Charter BT" w:hAnsi="Charter BT"/>
          <w:lang w:val="tr-TR"/>
        </w:rPr>
        <w:t>)</w:t>
      </w:r>
      <w:r>
        <w:rPr>
          <w:rFonts w:ascii="Charter BT" w:hAnsi="Charter BT"/>
          <w:lang w:val="tr-TR"/>
        </w:rPr>
        <w:tab/>
      </w:r>
      <w:r w:rsidR="00595A5E">
        <w:rPr>
          <w:rFonts w:ascii="Charter BT" w:hAnsi="Charter BT"/>
          <w:lang w:val="tr-TR"/>
        </w:rPr>
        <w:tab/>
      </w:r>
      <w:proofErr w:type="spellStart"/>
      <w:r w:rsidRPr="008A4B80">
        <w:rPr>
          <w:rFonts w:ascii="Charter BT" w:hAnsi="Charter BT"/>
          <w:lang w:val="tr-TR"/>
        </w:rPr>
        <w:t>Dynamic</w:t>
      </w:r>
      <w:proofErr w:type="spellEnd"/>
      <w:r w:rsidRPr="008A4B80">
        <w:rPr>
          <w:rFonts w:ascii="Charter BT" w:hAnsi="Charter BT"/>
          <w:lang w:val="tr-TR"/>
        </w:rPr>
        <w:t xml:space="preserve"> </w:t>
      </w:r>
      <w:proofErr w:type="spellStart"/>
      <w:r w:rsidRPr="008A4B80">
        <w:rPr>
          <w:rFonts w:ascii="Charter BT" w:hAnsi="Charter BT"/>
          <w:lang w:val="tr-TR"/>
        </w:rPr>
        <w:t>Bayesian</w:t>
      </w:r>
      <w:proofErr w:type="spellEnd"/>
      <w:r w:rsidRPr="008A4B80">
        <w:rPr>
          <w:rFonts w:ascii="Charter BT" w:hAnsi="Charter BT"/>
          <w:lang w:val="tr-TR"/>
        </w:rPr>
        <w:t xml:space="preserve"> Networks</w:t>
      </w:r>
    </w:p>
    <w:p w:rsidR="008A4B80" w:rsidRPr="008A4B80" w:rsidRDefault="008A4B80" w:rsidP="0046029D">
      <w:pPr>
        <w:jc w:val="both"/>
        <w:rPr>
          <w:rFonts w:ascii="Charter BT" w:hAnsi="Charter BT"/>
          <w:lang w:val="tr-TR"/>
        </w:rPr>
      </w:pPr>
      <w:r w:rsidRPr="008A4B80">
        <w:rPr>
          <w:rFonts w:ascii="Charter BT" w:hAnsi="Charter BT"/>
          <w:i/>
          <w:iCs/>
          <w:lang w:val="tr-TR"/>
        </w:rPr>
        <w:t>_H</w:t>
      </w:r>
      <w:r>
        <w:rPr>
          <w:rFonts w:ascii="Charter BT" w:hAnsi="Charter BT"/>
          <w:i/>
          <w:iCs/>
          <w:lang w:val="tr-TR"/>
        </w:rPr>
        <w:tab/>
      </w:r>
      <w:r w:rsidR="00595A5E">
        <w:rPr>
          <w:rFonts w:ascii="Charter BT" w:hAnsi="Charter BT"/>
          <w:i/>
          <w:iCs/>
          <w:lang w:val="tr-TR"/>
        </w:rPr>
        <w:tab/>
      </w:r>
      <w:proofErr w:type="spellStart"/>
      <w:r w:rsidRPr="008A4B80">
        <w:rPr>
          <w:rFonts w:ascii="Charter BT" w:hAnsi="Charter BT"/>
          <w:lang w:val="tr-TR"/>
        </w:rPr>
        <w:t>Demura’s</w:t>
      </w:r>
      <w:proofErr w:type="spellEnd"/>
      <w:r w:rsidRPr="008A4B80">
        <w:rPr>
          <w:rFonts w:ascii="Charter BT" w:hAnsi="Charter BT"/>
          <w:lang w:val="tr-TR"/>
        </w:rPr>
        <w:t xml:space="preserve"> Fall Risk </w:t>
      </w:r>
      <w:proofErr w:type="spellStart"/>
      <w:r w:rsidRPr="008A4B80">
        <w:rPr>
          <w:rFonts w:ascii="Charter BT" w:hAnsi="Charter BT"/>
          <w:lang w:val="tr-TR"/>
        </w:rPr>
        <w:t>Assessment</w:t>
      </w:r>
      <w:proofErr w:type="spellEnd"/>
      <w:r w:rsidRPr="008A4B80">
        <w:rPr>
          <w:rFonts w:ascii="Charter BT" w:hAnsi="Charter BT"/>
          <w:lang w:val="tr-TR"/>
        </w:rPr>
        <w:t xml:space="preserve"> Chart</w:t>
      </w:r>
    </w:p>
    <w:p w:rsidR="006715EE" w:rsidRPr="000F2C27" w:rsidRDefault="008A4B80" w:rsidP="0046029D">
      <w:pPr>
        <w:jc w:val="both"/>
        <w:rPr>
          <w:rFonts w:ascii="Charter BT" w:hAnsi="Charter BT"/>
        </w:rPr>
        <w:sectPr w:rsidR="006715EE" w:rsidRPr="000F2C27" w:rsidSect="0029112B">
          <w:pgSz w:w="11906" w:h="16838"/>
          <w:pgMar w:top="1418" w:right="1418" w:bottom="1418" w:left="1985" w:header="708" w:footer="708" w:gutter="0"/>
          <w:cols w:space="708"/>
          <w:docGrid w:linePitch="360"/>
        </w:sectPr>
      </w:pPr>
      <w:r w:rsidRPr="008A4B80">
        <w:rPr>
          <w:rFonts w:ascii="Charter BT" w:hAnsi="Charter BT"/>
          <w:i/>
          <w:iCs/>
          <w:lang w:val="tr-TR"/>
        </w:rPr>
        <w:t xml:space="preserve">_i </w:t>
      </w:r>
      <w:r>
        <w:rPr>
          <w:rFonts w:ascii="Charter BT" w:hAnsi="Charter BT"/>
          <w:i/>
          <w:iCs/>
          <w:lang w:val="tr-TR"/>
        </w:rPr>
        <w:tab/>
      </w:r>
      <w:r w:rsidR="00595A5E">
        <w:rPr>
          <w:rFonts w:ascii="Charter BT" w:hAnsi="Charter BT"/>
          <w:i/>
          <w:iCs/>
          <w:lang w:val="tr-TR"/>
        </w:rPr>
        <w:tab/>
      </w:r>
      <w:proofErr w:type="spellStart"/>
      <w:r w:rsidRPr="008A4B80">
        <w:rPr>
          <w:rFonts w:ascii="Charter BT" w:hAnsi="Charter BT"/>
          <w:lang w:val="tr-TR"/>
        </w:rPr>
        <w:t>Electromyography</w:t>
      </w:r>
      <w:proofErr w:type="spellEnd"/>
    </w:p>
    <w:p w:rsidR="00A1329F" w:rsidRPr="00A1329F" w:rsidRDefault="00A1329F" w:rsidP="00A1329F">
      <w:bookmarkStart w:id="3" w:name="_Toc475111621"/>
    </w:p>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Default="00A1329F" w:rsidP="00A1329F"/>
    <w:p w:rsidR="00A1329F" w:rsidRDefault="00A1329F" w:rsidP="00A1329F"/>
    <w:p w:rsidR="00A1329F" w:rsidRDefault="00A1329F" w:rsidP="00A1329F">
      <w:pPr>
        <w:tabs>
          <w:tab w:val="center" w:pos="4251"/>
        </w:tabs>
      </w:pPr>
      <w:r>
        <w:tab/>
      </w:r>
    </w:p>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Pr="00A1329F" w:rsidRDefault="00A1329F" w:rsidP="00A1329F"/>
    <w:p w:rsidR="00A1329F" w:rsidRDefault="00A1329F" w:rsidP="00A1329F"/>
    <w:p w:rsidR="00A1329F" w:rsidRDefault="00A1329F" w:rsidP="00A1329F"/>
    <w:p w:rsidR="0029112B" w:rsidRPr="00A1329F" w:rsidRDefault="00A1329F" w:rsidP="00A1329F">
      <w:pPr>
        <w:tabs>
          <w:tab w:val="center" w:pos="4251"/>
        </w:tabs>
        <w:sectPr w:rsidR="0029112B" w:rsidRPr="00A1329F" w:rsidSect="0029112B">
          <w:type w:val="continuous"/>
          <w:pgSz w:w="11906" w:h="16838"/>
          <w:pgMar w:top="1418" w:right="1418" w:bottom="1418" w:left="1985" w:header="708" w:footer="708" w:gutter="0"/>
          <w:cols w:space="708"/>
          <w:docGrid w:linePitch="360"/>
        </w:sectPr>
      </w:pPr>
      <w:r>
        <w:tab/>
      </w:r>
    </w:p>
    <w:p w:rsidR="007A568C" w:rsidRDefault="00B62A4B" w:rsidP="006715EE">
      <w:pPr>
        <w:pStyle w:val="FrontPages"/>
      </w:pPr>
      <w:bookmarkStart w:id="4" w:name="_Toc475117377"/>
      <w:bookmarkStart w:id="5" w:name="_Toc531960634"/>
      <w:r w:rsidRPr="00B62A4B">
        <w:lastRenderedPageBreak/>
        <w:t>LIST OF ABBREVIATIONS</w:t>
      </w:r>
      <w:bookmarkEnd w:id="3"/>
      <w:bookmarkEnd w:id="4"/>
      <w:bookmarkEnd w:id="5"/>
    </w:p>
    <w:p w:rsidR="00283EDC" w:rsidRDefault="00283EDC" w:rsidP="00F62535">
      <w:pPr>
        <w:rPr>
          <w:rFonts w:ascii="Charter BT" w:hAnsi="Charter BT"/>
        </w:rPr>
      </w:pPr>
    </w:p>
    <w:p w:rsidR="00F62535" w:rsidRPr="00F62535" w:rsidRDefault="00F62535" w:rsidP="00F62535">
      <w:pPr>
        <w:rPr>
          <w:rFonts w:ascii="Charter BT" w:hAnsi="Charter BT"/>
        </w:rPr>
      </w:pPr>
      <w:r>
        <w:rPr>
          <w:rFonts w:ascii="Charter BT" w:hAnsi="Charter BT"/>
        </w:rPr>
        <w:t>ADL</w:t>
      </w:r>
      <w:r>
        <w:rPr>
          <w:rFonts w:ascii="Charter BT" w:hAnsi="Charter BT"/>
        </w:rPr>
        <w:tab/>
      </w:r>
      <w:r w:rsidR="00595A5E">
        <w:rPr>
          <w:rFonts w:ascii="Charter BT" w:hAnsi="Charter BT"/>
        </w:rPr>
        <w:tab/>
      </w:r>
      <w:r w:rsidRPr="00F62535">
        <w:rPr>
          <w:rFonts w:ascii="Charter BT" w:hAnsi="Charter BT"/>
        </w:rPr>
        <w:t>Activities of Daily Life</w:t>
      </w:r>
    </w:p>
    <w:p w:rsidR="00F62535" w:rsidRPr="00F62535" w:rsidRDefault="00F62535" w:rsidP="00F62535">
      <w:pPr>
        <w:rPr>
          <w:rFonts w:ascii="Charter BT" w:hAnsi="Charter BT"/>
        </w:rPr>
      </w:pPr>
      <w:r>
        <w:rPr>
          <w:rFonts w:ascii="Charter BT" w:hAnsi="Charter BT"/>
        </w:rPr>
        <w:t>AST</w:t>
      </w:r>
      <w:r>
        <w:rPr>
          <w:rFonts w:ascii="Charter BT" w:hAnsi="Charter BT"/>
        </w:rPr>
        <w:tab/>
      </w:r>
      <w:r w:rsidR="00595A5E">
        <w:rPr>
          <w:rFonts w:ascii="Charter BT" w:hAnsi="Charter BT"/>
        </w:rPr>
        <w:tab/>
      </w:r>
      <w:r w:rsidRPr="00F62535">
        <w:rPr>
          <w:rFonts w:ascii="Charter BT" w:hAnsi="Charter BT"/>
        </w:rPr>
        <w:t xml:space="preserve"> Step Test</w:t>
      </w:r>
    </w:p>
    <w:p w:rsidR="00F62535" w:rsidRPr="00F62535" w:rsidRDefault="00F62535" w:rsidP="00F62535">
      <w:pPr>
        <w:rPr>
          <w:rFonts w:ascii="Charter BT" w:hAnsi="Charter BT"/>
        </w:rPr>
      </w:pPr>
      <w:r>
        <w:rPr>
          <w:rFonts w:ascii="Charter BT" w:hAnsi="Charter BT"/>
        </w:rPr>
        <w:t>BMI</w:t>
      </w:r>
      <w:r>
        <w:rPr>
          <w:rFonts w:ascii="Charter BT" w:hAnsi="Charter BT"/>
        </w:rPr>
        <w:tab/>
      </w:r>
      <w:r w:rsidR="00595A5E">
        <w:rPr>
          <w:rFonts w:ascii="Charter BT" w:hAnsi="Charter BT"/>
        </w:rPr>
        <w:tab/>
      </w:r>
      <w:r w:rsidRPr="00F62535">
        <w:rPr>
          <w:rFonts w:ascii="Charter BT" w:hAnsi="Charter BT"/>
        </w:rPr>
        <w:t>Body Mass Index</w:t>
      </w:r>
    </w:p>
    <w:p w:rsidR="00F62535" w:rsidRPr="00F62535" w:rsidRDefault="00F62535" w:rsidP="00F62535">
      <w:pPr>
        <w:rPr>
          <w:rFonts w:ascii="Charter BT" w:hAnsi="Charter BT"/>
        </w:rPr>
      </w:pPr>
      <w:r>
        <w:rPr>
          <w:rFonts w:ascii="Charter BT" w:hAnsi="Charter BT"/>
        </w:rPr>
        <w:t>CSFT</w:t>
      </w:r>
      <w:r>
        <w:rPr>
          <w:rFonts w:ascii="Charter BT" w:hAnsi="Charter BT"/>
        </w:rPr>
        <w:tab/>
      </w:r>
      <w:r w:rsidR="00595A5E">
        <w:rPr>
          <w:rFonts w:ascii="Charter BT" w:hAnsi="Charter BT"/>
        </w:rPr>
        <w:tab/>
      </w:r>
      <w:r w:rsidRPr="00F62535">
        <w:rPr>
          <w:rFonts w:ascii="Charter BT" w:hAnsi="Charter BT"/>
        </w:rPr>
        <w:t>Cross Step moving on Four Stops</w:t>
      </w:r>
    </w:p>
    <w:p w:rsidR="00F62535" w:rsidRPr="00F62535" w:rsidRDefault="00F62535" w:rsidP="00F62535">
      <w:pPr>
        <w:rPr>
          <w:rFonts w:ascii="Charter BT" w:hAnsi="Charter BT"/>
        </w:rPr>
      </w:pPr>
      <w:r>
        <w:rPr>
          <w:rFonts w:ascii="Charter BT" w:hAnsi="Charter BT"/>
        </w:rPr>
        <w:t>DBN</w:t>
      </w:r>
      <w:r>
        <w:rPr>
          <w:rFonts w:ascii="Charter BT" w:hAnsi="Charter BT"/>
        </w:rPr>
        <w:tab/>
      </w:r>
      <w:r w:rsidR="00595A5E">
        <w:rPr>
          <w:rFonts w:ascii="Charter BT" w:hAnsi="Charter BT"/>
        </w:rPr>
        <w:tab/>
      </w:r>
      <w:r w:rsidRPr="00F62535">
        <w:rPr>
          <w:rFonts w:ascii="Charter BT" w:hAnsi="Charter BT"/>
        </w:rPr>
        <w:t>Dynamic Bayesian Networks</w:t>
      </w:r>
    </w:p>
    <w:p w:rsidR="00F62535" w:rsidRPr="00F62535" w:rsidRDefault="00F62535" w:rsidP="00F62535">
      <w:pPr>
        <w:rPr>
          <w:rFonts w:ascii="Charter BT" w:hAnsi="Charter BT"/>
        </w:rPr>
      </w:pPr>
      <w:r w:rsidRPr="00F62535">
        <w:rPr>
          <w:rFonts w:ascii="Charter BT" w:hAnsi="Charter BT"/>
        </w:rPr>
        <w:t xml:space="preserve">DFRAC </w:t>
      </w:r>
      <w:r w:rsidR="00595A5E">
        <w:rPr>
          <w:rFonts w:ascii="Charter BT" w:hAnsi="Charter BT"/>
        </w:rPr>
        <w:tab/>
      </w:r>
      <w:proofErr w:type="spellStart"/>
      <w:r w:rsidRPr="00F62535">
        <w:rPr>
          <w:rFonts w:ascii="Charter BT" w:hAnsi="Charter BT"/>
        </w:rPr>
        <w:t>Demura’s</w:t>
      </w:r>
      <w:proofErr w:type="spellEnd"/>
      <w:r w:rsidRPr="00F62535">
        <w:rPr>
          <w:rFonts w:ascii="Charter BT" w:hAnsi="Charter BT"/>
        </w:rPr>
        <w:t xml:space="preserve"> Fall Risk Assessment Chart</w:t>
      </w:r>
    </w:p>
    <w:p w:rsidR="00F62535" w:rsidRPr="00F62535" w:rsidRDefault="00F62535" w:rsidP="00F62535">
      <w:pPr>
        <w:rPr>
          <w:rFonts w:ascii="Charter BT" w:hAnsi="Charter BT"/>
        </w:rPr>
      </w:pPr>
      <w:r>
        <w:rPr>
          <w:rFonts w:ascii="Charter BT" w:hAnsi="Charter BT"/>
        </w:rPr>
        <w:t>EMG</w:t>
      </w:r>
      <w:r>
        <w:rPr>
          <w:rFonts w:ascii="Charter BT" w:hAnsi="Charter BT"/>
        </w:rPr>
        <w:tab/>
      </w:r>
      <w:r w:rsidR="00595A5E">
        <w:rPr>
          <w:rFonts w:ascii="Charter BT" w:hAnsi="Charter BT"/>
        </w:rPr>
        <w:tab/>
      </w:r>
      <w:r w:rsidRPr="00F62535">
        <w:rPr>
          <w:rFonts w:ascii="Charter BT" w:hAnsi="Charter BT"/>
        </w:rPr>
        <w:t>Electromyography</w:t>
      </w:r>
    </w:p>
    <w:p w:rsidR="00F62535" w:rsidRPr="00F62535" w:rsidRDefault="00F62535" w:rsidP="00F62535">
      <w:pPr>
        <w:rPr>
          <w:rFonts w:ascii="Charter BT" w:hAnsi="Charter BT"/>
        </w:rPr>
      </w:pPr>
      <w:r>
        <w:rPr>
          <w:rFonts w:ascii="Charter BT" w:hAnsi="Charter BT"/>
        </w:rPr>
        <w:t>FEUP</w:t>
      </w:r>
      <w:r>
        <w:rPr>
          <w:rFonts w:ascii="Charter BT" w:hAnsi="Charter BT"/>
        </w:rPr>
        <w:tab/>
      </w:r>
      <w:r w:rsidR="00595A5E">
        <w:rPr>
          <w:rFonts w:ascii="Charter BT" w:hAnsi="Charter BT"/>
        </w:rPr>
        <w:tab/>
      </w:r>
      <w:proofErr w:type="spellStart"/>
      <w:r w:rsidRPr="00F62535">
        <w:rPr>
          <w:rFonts w:ascii="Charter BT" w:hAnsi="Charter BT"/>
        </w:rPr>
        <w:t>Faculdade</w:t>
      </w:r>
      <w:proofErr w:type="spellEnd"/>
      <w:r w:rsidRPr="00F62535">
        <w:rPr>
          <w:rFonts w:ascii="Charter BT" w:hAnsi="Charter BT"/>
        </w:rPr>
        <w:t xml:space="preserve"> de </w:t>
      </w:r>
      <w:proofErr w:type="spellStart"/>
      <w:r w:rsidRPr="00F62535">
        <w:rPr>
          <w:rFonts w:ascii="Charter BT" w:hAnsi="Charter BT"/>
        </w:rPr>
        <w:t>Engenharia</w:t>
      </w:r>
      <w:proofErr w:type="spellEnd"/>
      <w:r w:rsidRPr="00F62535">
        <w:rPr>
          <w:rFonts w:ascii="Charter BT" w:hAnsi="Charter BT"/>
        </w:rPr>
        <w:t xml:space="preserve"> da </w:t>
      </w:r>
      <w:proofErr w:type="spellStart"/>
      <w:r w:rsidRPr="00F62535">
        <w:rPr>
          <w:rFonts w:ascii="Charter BT" w:hAnsi="Charter BT"/>
        </w:rPr>
        <w:t>Universidade</w:t>
      </w:r>
      <w:proofErr w:type="spellEnd"/>
      <w:r w:rsidRPr="00F62535">
        <w:rPr>
          <w:rFonts w:ascii="Charter BT" w:hAnsi="Charter BT"/>
        </w:rPr>
        <w:t xml:space="preserve"> do Porto</w:t>
      </w:r>
    </w:p>
    <w:p w:rsidR="00F62535" w:rsidRPr="00F62535" w:rsidRDefault="00F62535" w:rsidP="00F62535">
      <w:pPr>
        <w:rPr>
          <w:rFonts w:ascii="Charter BT" w:hAnsi="Charter BT"/>
        </w:rPr>
      </w:pPr>
      <w:r>
        <w:rPr>
          <w:rFonts w:ascii="Charter BT" w:hAnsi="Charter BT"/>
        </w:rPr>
        <w:t>FPRI</w:t>
      </w:r>
      <w:r>
        <w:rPr>
          <w:rFonts w:ascii="Charter BT" w:hAnsi="Charter BT"/>
        </w:rPr>
        <w:tab/>
      </w:r>
      <w:r w:rsidR="00595A5E">
        <w:rPr>
          <w:rFonts w:ascii="Charter BT" w:hAnsi="Charter BT"/>
        </w:rPr>
        <w:tab/>
      </w:r>
      <w:r w:rsidRPr="00F62535">
        <w:rPr>
          <w:rFonts w:ascii="Charter BT" w:hAnsi="Charter BT"/>
        </w:rPr>
        <w:t>Fall Prediction and Risk Index</w:t>
      </w:r>
    </w:p>
    <w:p w:rsidR="00F62535" w:rsidRPr="00F62535" w:rsidRDefault="00F62535" w:rsidP="00F62535">
      <w:pPr>
        <w:rPr>
          <w:rFonts w:ascii="Charter BT" w:hAnsi="Charter BT"/>
        </w:rPr>
      </w:pPr>
      <w:r>
        <w:rPr>
          <w:rFonts w:ascii="Charter BT" w:hAnsi="Charter BT"/>
        </w:rPr>
        <w:t>FR</w:t>
      </w:r>
      <w:r>
        <w:rPr>
          <w:rFonts w:ascii="Charter BT" w:hAnsi="Charter BT"/>
        </w:rPr>
        <w:tab/>
      </w:r>
      <w:r w:rsidR="00595A5E">
        <w:rPr>
          <w:rFonts w:ascii="Charter BT" w:hAnsi="Charter BT"/>
        </w:rPr>
        <w:tab/>
      </w:r>
      <w:r w:rsidRPr="00F62535">
        <w:rPr>
          <w:rFonts w:ascii="Charter BT" w:hAnsi="Charter BT"/>
        </w:rPr>
        <w:t>Fall Probability</w:t>
      </w:r>
    </w:p>
    <w:p w:rsidR="00F62535" w:rsidRPr="00F62535" w:rsidRDefault="00F62535" w:rsidP="00F62535">
      <w:pPr>
        <w:rPr>
          <w:rFonts w:ascii="Charter BT" w:hAnsi="Charter BT"/>
        </w:rPr>
      </w:pPr>
      <w:r>
        <w:rPr>
          <w:rFonts w:ascii="Charter BT" w:hAnsi="Charter BT"/>
        </w:rPr>
        <w:t>FRI</w:t>
      </w:r>
      <w:r>
        <w:rPr>
          <w:rFonts w:ascii="Charter BT" w:hAnsi="Charter BT"/>
        </w:rPr>
        <w:tab/>
      </w:r>
      <w:r w:rsidR="00595A5E">
        <w:rPr>
          <w:rFonts w:ascii="Charter BT" w:hAnsi="Charter BT"/>
        </w:rPr>
        <w:tab/>
      </w:r>
      <w:r w:rsidRPr="00F62535">
        <w:rPr>
          <w:rFonts w:ascii="Charter BT" w:hAnsi="Charter BT"/>
        </w:rPr>
        <w:t>Fall Risk Index</w:t>
      </w:r>
    </w:p>
    <w:p w:rsidR="00F62535" w:rsidRPr="00F62535" w:rsidRDefault="00F62535" w:rsidP="00F62535">
      <w:pPr>
        <w:rPr>
          <w:rFonts w:ascii="Charter BT" w:hAnsi="Charter BT"/>
        </w:rPr>
      </w:pPr>
      <w:r>
        <w:rPr>
          <w:rFonts w:ascii="Charter BT" w:hAnsi="Charter BT"/>
        </w:rPr>
        <w:t>GDP</w:t>
      </w:r>
      <w:r>
        <w:rPr>
          <w:rFonts w:ascii="Charter BT" w:hAnsi="Charter BT"/>
        </w:rPr>
        <w:tab/>
      </w:r>
      <w:r w:rsidR="00595A5E">
        <w:rPr>
          <w:rFonts w:ascii="Charter BT" w:hAnsi="Charter BT"/>
        </w:rPr>
        <w:tab/>
      </w:r>
      <w:r w:rsidRPr="00F62535">
        <w:rPr>
          <w:rFonts w:ascii="Charter BT" w:hAnsi="Charter BT"/>
        </w:rPr>
        <w:t>Gross Domestic Product</w:t>
      </w:r>
    </w:p>
    <w:p w:rsidR="00F62535" w:rsidRPr="00F62535" w:rsidRDefault="00F62535" w:rsidP="00F62535">
      <w:pPr>
        <w:rPr>
          <w:rFonts w:ascii="Charter BT" w:hAnsi="Charter BT"/>
        </w:rPr>
      </w:pPr>
      <w:r w:rsidRPr="00F62535">
        <w:rPr>
          <w:rFonts w:ascii="Charter BT" w:hAnsi="Charter BT"/>
        </w:rPr>
        <w:t xml:space="preserve">GUGT </w:t>
      </w:r>
      <w:r w:rsidR="00595A5E">
        <w:rPr>
          <w:rFonts w:ascii="Charter BT" w:hAnsi="Charter BT"/>
        </w:rPr>
        <w:tab/>
      </w:r>
      <w:r w:rsidRPr="00F62535">
        <w:rPr>
          <w:rFonts w:ascii="Charter BT" w:hAnsi="Charter BT"/>
        </w:rPr>
        <w:t>Get-Up-ang-Go Test</w:t>
      </w:r>
    </w:p>
    <w:p w:rsidR="00F62535" w:rsidRPr="00F62535" w:rsidRDefault="00F62535" w:rsidP="00F62535">
      <w:pPr>
        <w:rPr>
          <w:rFonts w:ascii="Charter BT" w:hAnsi="Charter BT"/>
        </w:rPr>
      </w:pPr>
      <w:r>
        <w:rPr>
          <w:rFonts w:ascii="Charter BT" w:hAnsi="Charter BT"/>
        </w:rPr>
        <w:t>LABIOMEP</w:t>
      </w:r>
      <w:r>
        <w:rPr>
          <w:rFonts w:ascii="Charter BT" w:hAnsi="Charter BT"/>
        </w:rPr>
        <w:tab/>
      </w:r>
      <w:proofErr w:type="spellStart"/>
      <w:r w:rsidRPr="00F62535">
        <w:rPr>
          <w:rFonts w:ascii="Charter BT" w:hAnsi="Charter BT"/>
        </w:rPr>
        <w:t>Laboratório</w:t>
      </w:r>
      <w:proofErr w:type="spellEnd"/>
      <w:r w:rsidRPr="00F62535">
        <w:rPr>
          <w:rFonts w:ascii="Charter BT" w:hAnsi="Charter BT"/>
        </w:rPr>
        <w:t xml:space="preserve"> de </w:t>
      </w:r>
      <w:proofErr w:type="spellStart"/>
      <w:r w:rsidRPr="00F62535">
        <w:rPr>
          <w:rFonts w:ascii="Charter BT" w:hAnsi="Charter BT"/>
        </w:rPr>
        <w:t>Biomecânica</w:t>
      </w:r>
      <w:proofErr w:type="spellEnd"/>
      <w:r w:rsidRPr="00F62535">
        <w:rPr>
          <w:rFonts w:ascii="Charter BT" w:hAnsi="Charter BT"/>
        </w:rPr>
        <w:t xml:space="preserve"> do Porto</w:t>
      </w:r>
    </w:p>
    <w:p w:rsidR="00F62535" w:rsidRPr="00F62535" w:rsidRDefault="00F62535" w:rsidP="00F62535">
      <w:pPr>
        <w:rPr>
          <w:rFonts w:ascii="Charter BT" w:hAnsi="Charter BT"/>
        </w:rPr>
      </w:pPr>
      <w:r>
        <w:rPr>
          <w:rFonts w:ascii="Charter BT" w:hAnsi="Charter BT"/>
        </w:rPr>
        <w:t>MEMs</w:t>
      </w:r>
      <w:r>
        <w:rPr>
          <w:rFonts w:ascii="Charter BT" w:hAnsi="Charter BT"/>
        </w:rPr>
        <w:tab/>
      </w:r>
      <w:r w:rsidR="00595A5E">
        <w:rPr>
          <w:rFonts w:ascii="Charter BT" w:hAnsi="Charter BT"/>
        </w:rPr>
        <w:tab/>
      </w:r>
      <w:r w:rsidRPr="00F62535">
        <w:rPr>
          <w:rFonts w:ascii="Charter BT" w:hAnsi="Charter BT"/>
        </w:rPr>
        <w:t>Micro-Electromechanics</w:t>
      </w:r>
    </w:p>
    <w:p w:rsidR="00F62535" w:rsidRPr="00F62535" w:rsidRDefault="00F62535" w:rsidP="00F62535">
      <w:pPr>
        <w:rPr>
          <w:rFonts w:ascii="Charter BT" w:hAnsi="Charter BT"/>
        </w:rPr>
      </w:pPr>
      <w:r>
        <w:rPr>
          <w:rFonts w:ascii="Charter BT" w:hAnsi="Charter BT"/>
        </w:rPr>
        <w:t>MTC</w:t>
      </w:r>
      <w:r>
        <w:rPr>
          <w:rFonts w:ascii="Charter BT" w:hAnsi="Charter BT"/>
        </w:rPr>
        <w:tab/>
      </w:r>
      <w:r w:rsidR="00595A5E">
        <w:rPr>
          <w:rFonts w:ascii="Charter BT" w:hAnsi="Charter BT"/>
        </w:rPr>
        <w:tab/>
      </w:r>
      <w:r w:rsidRPr="00F62535">
        <w:rPr>
          <w:rFonts w:ascii="Charter BT" w:hAnsi="Charter BT"/>
        </w:rPr>
        <w:t>Minimum Toe Clearance</w:t>
      </w:r>
    </w:p>
    <w:p w:rsidR="00F62535" w:rsidRPr="00F62535" w:rsidRDefault="00F62535" w:rsidP="00F62535">
      <w:pPr>
        <w:rPr>
          <w:rFonts w:ascii="Charter BT" w:hAnsi="Charter BT"/>
        </w:rPr>
      </w:pPr>
      <w:r>
        <w:rPr>
          <w:rFonts w:ascii="Charter BT" w:hAnsi="Charter BT"/>
        </w:rPr>
        <w:t>PCA</w:t>
      </w:r>
      <w:r>
        <w:rPr>
          <w:rFonts w:ascii="Charter BT" w:hAnsi="Charter BT"/>
        </w:rPr>
        <w:tab/>
      </w:r>
      <w:r w:rsidR="00595A5E">
        <w:rPr>
          <w:rFonts w:ascii="Charter BT" w:hAnsi="Charter BT"/>
        </w:rPr>
        <w:tab/>
      </w:r>
      <w:r w:rsidRPr="00F62535">
        <w:rPr>
          <w:rFonts w:ascii="Charter BT" w:hAnsi="Charter BT"/>
        </w:rPr>
        <w:t>Principal Components Analysis</w:t>
      </w:r>
    </w:p>
    <w:p w:rsidR="00F62535" w:rsidRPr="00F62535" w:rsidRDefault="00F62535" w:rsidP="00F62535">
      <w:pPr>
        <w:rPr>
          <w:rFonts w:ascii="Charter BT" w:hAnsi="Charter BT"/>
        </w:rPr>
      </w:pPr>
      <w:r>
        <w:rPr>
          <w:rFonts w:ascii="Charter BT" w:hAnsi="Charter BT"/>
        </w:rPr>
        <w:t>PPA</w:t>
      </w:r>
      <w:r>
        <w:rPr>
          <w:rFonts w:ascii="Charter BT" w:hAnsi="Charter BT"/>
        </w:rPr>
        <w:tab/>
      </w:r>
      <w:r w:rsidR="00595A5E">
        <w:rPr>
          <w:rFonts w:ascii="Charter BT" w:hAnsi="Charter BT"/>
        </w:rPr>
        <w:tab/>
      </w:r>
      <w:r w:rsidRPr="00F62535">
        <w:rPr>
          <w:rFonts w:ascii="Charter BT" w:hAnsi="Charter BT"/>
        </w:rPr>
        <w:t>Physiological Profile Assessment</w:t>
      </w:r>
    </w:p>
    <w:p w:rsidR="00F62535" w:rsidRPr="00F62535" w:rsidRDefault="00F62535" w:rsidP="00F62535">
      <w:pPr>
        <w:rPr>
          <w:rFonts w:ascii="Charter BT" w:hAnsi="Charter BT"/>
        </w:rPr>
      </w:pPr>
      <w:r>
        <w:rPr>
          <w:rFonts w:ascii="Charter BT" w:hAnsi="Charter BT"/>
        </w:rPr>
        <w:t>PPP</w:t>
      </w:r>
      <w:r>
        <w:rPr>
          <w:rFonts w:ascii="Charter BT" w:hAnsi="Charter BT"/>
        </w:rPr>
        <w:tab/>
      </w:r>
      <w:r w:rsidR="00595A5E">
        <w:rPr>
          <w:rFonts w:ascii="Charter BT" w:hAnsi="Charter BT"/>
        </w:rPr>
        <w:tab/>
      </w:r>
      <w:r w:rsidRPr="00F62535">
        <w:rPr>
          <w:rFonts w:ascii="Charter BT" w:hAnsi="Charter BT"/>
        </w:rPr>
        <w:t>Purchasing Power Parities</w:t>
      </w:r>
    </w:p>
    <w:p w:rsidR="00A1329F" w:rsidRDefault="00F62535" w:rsidP="00C30E99">
      <w:pPr>
        <w:rPr>
          <w:rFonts w:ascii="Charter BT" w:hAnsi="Charter BT"/>
        </w:rPr>
      </w:pPr>
      <w:r>
        <w:rPr>
          <w:rFonts w:ascii="Charter BT" w:hAnsi="Charter BT"/>
        </w:rPr>
        <w:t>SMWT</w:t>
      </w:r>
      <w:r>
        <w:rPr>
          <w:rFonts w:ascii="Charter BT" w:hAnsi="Charter BT"/>
        </w:rPr>
        <w:tab/>
      </w:r>
      <w:r w:rsidR="00595A5E">
        <w:rPr>
          <w:rFonts w:ascii="Charter BT" w:hAnsi="Charter BT"/>
        </w:rPr>
        <w:tab/>
      </w:r>
      <w:r w:rsidRPr="00F62535">
        <w:rPr>
          <w:rFonts w:ascii="Charter BT" w:hAnsi="Charter BT"/>
        </w:rPr>
        <w:t>Six Meter Walking Test</w:t>
      </w:r>
      <w:bookmarkStart w:id="6" w:name="_Toc475111622"/>
    </w:p>
    <w:p w:rsidR="00F90B17" w:rsidRDefault="00F90B17" w:rsidP="00C30E99"/>
    <w:p w:rsidR="0029112B" w:rsidRPr="00A1329F" w:rsidRDefault="0029112B" w:rsidP="00A1329F">
      <w:pPr>
        <w:sectPr w:rsidR="0029112B" w:rsidRPr="00A1329F" w:rsidSect="0029112B">
          <w:type w:val="continuous"/>
          <w:pgSz w:w="11906" w:h="16838"/>
          <w:pgMar w:top="1418" w:right="1418" w:bottom="1418" w:left="1985" w:header="708" w:footer="708" w:gutter="0"/>
          <w:cols w:space="708"/>
          <w:docGrid w:linePitch="360"/>
        </w:sectPr>
      </w:pPr>
    </w:p>
    <w:p w:rsidR="00EA5F1F" w:rsidRDefault="00D0698C" w:rsidP="00DC7419">
      <w:pPr>
        <w:pStyle w:val="FrontPages"/>
      </w:pPr>
      <w:bookmarkStart w:id="7" w:name="_Toc475117378"/>
      <w:bookmarkStart w:id="8" w:name="_Toc531960635"/>
      <w:r w:rsidRPr="00D0698C">
        <w:lastRenderedPageBreak/>
        <w:t>LIST OF FIGURES</w:t>
      </w:r>
      <w:bookmarkEnd w:id="6"/>
      <w:bookmarkEnd w:id="7"/>
      <w:bookmarkEnd w:id="8"/>
    </w:p>
    <w:p w:rsidR="00861173" w:rsidRPr="008F1B32" w:rsidRDefault="00493B2F" w:rsidP="00330275">
      <w:pPr>
        <w:pStyle w:val="TableofFigures"/>
        <w:sectPr w:rsidR="00861173" w:rsidRPr="008F1B32" w:rsidSect="0029112B">
          <w:pgSz w:w="11906" w:h="16838"/>
          <w:pgMar w:top="1418" w:right="1418" w:bottom="1418" w:left="1985" w:header="708" w:footer="708" w:gutter="0"/>
          <w:cols w:space="708"/>
          <w:docGrid w:linePitch="360"/>
        </w:sectPr>
      </w:pPr>
      <w:r w:rsidRPr="008F1B32">
        <w:fldChar w:fldCharType="begin"/>
      </w:r>
      <w:r w:rsidRPr="008F1B32">
        <w:instrText xml:space="preserve"> TOC \h \z \c "Şekil" </w:instrText>
      </w:r>
      <w:r w:rsidRPr="008F1B32">
        <w:fldChar w:fldCharType="end"/>
      </w:r>
    </w:p>
    <w:bookmarkStart w:id="9" w:name="_Toc475111623"/>
    <w:p w:rsidR="00DC7419" w:rsidRDefault="00DC7419">
      <w:pPr>
        <w:pStyle w:val="TableofFigures"/>
        <w:rPr>
          <w:rFonts w:asciiTheme="minorHAnsi" w:eastAsiaTheme="minorEastAsia" w:hAnsiTheme="minorHAnsi"/>
          <w:noProof/>
          <w:sz w:val="22"/>
          <w:lang w:val="tr-TR" w:eastAsia="tr-TR"/>
        </w:rPr>
      </w:pPr>
      <w:r>
        <w:fldChar w:fldCharType="begin"/>
      </w:r>
      <w:r>
        <w:instrText xml:space="preserve"> TOC \h \z \c "Figure" </w:instrText>
      </w:r>
      <w:r>
        <w:fldChar w:fldCharType="separate"/>
      </w:r>
      <w:hyperlink w:anchor="_Toc536434803" w:history="1">
        <w:r w:rsidRPr="00383C6A">
          <w:rPr>
            <w:rStyle w:val="Hyperlink"/>
            <w:b/>
            <w:noProof/>
          </w:rPr>
          <w:t xml:space="preserve">Figure 1.1 </w:t>
        </w:r>
        <w:r w:rsidRPr="00383C6A">
          <w:rPr>
            <w:rStyle w:val="Hyperlink"/>
            <w:noProof/>
          </w:rPr>
          <w:t>Sample Figure</w:t>
        </w:r>
        <w:r>
          <w:rPr>
            <w:noProof/>
            <w:webHidden/>
          </w:rPr>
          <w:tab/>
        </w:r>
        <w:r>
          <w:rPr>
            <w:noProof/>
            <w:webHidden/>
          </w:rPr>
          <w:fldChar w:fldCharType="begin"/>
        </w:r>
        <w:r>
          <w:rPr>
            <w:noProof/>
            <w:webHidden/>
          </w:rPr>
          <w:instrText xml:space="preserve"> PAGEREF _Toc536434803 \h </w:instrText>
        </w:r>
        <w:r>
          <w:rPr>
            <w:noProof/>
            <w:webHidden/>
          </w:rPr>
        </w:r>
        <w:r>
          <w:rPr>
            <w:noProof/>
            <w:webHidden/>
          </w:rPr>
          <w:fldChar w:fldCharType="separate"/>
        </w:r>
        <w:r>
          <w:rPr>
            <w:noProof/>
            <w:webHidden/>
          </w:rPr>
          <w:t>2</w:t>
        </w:r>
        <w:r>
          <w:rPr>
            <w:noProof/>
            <w:webHidden/>
          </w:rPr>
          <w:fldChar w:fldCharType="end"/>
        </w:r>
      </w:hyperlink>
    </w:p>
    <w:p w:rsidR="00DC7419" w:rsidRDefault="00A3796C">
      <w:pPr>
        <w:pStyle w:val="TableofFigures"/>
        <w:rPr>
          <w:rFonts w:asciiTheme="minorHAnsi" w:eastAsiaTheme="minorEastAsia" w:hAnsiTheme="minorHAnsi"/>
          <w:noProof/>
          <w:sz w:val="22"/>
          <w:lang w:val="tr-TR" w:eastAsia="tr-TR"/>
        </w:rPr>
      </w:pPr>
      <w:hyperlink w:anchor="_Toc536434804" w:history="1">
        <w:r w:rsidR="00DC7419" w:rsidRPr="00383C6A">
          <w:rPr>
            <w:rStyle w:val="Hyperlink"/>
            <w:b/>
            <w:noProof/>
          </w:rPr>
          <w:t>Figure 1.2</w:t>
        </w:r>
        <w:r w:rsidR="00DC7419" w:rsidRPr="00383C6A">
          <w:rPr>
            <w:rStyle w:val="Hyperlink"/>
            <w:noProof/>
          </w:rPr>
          <w:t xml:space="preserve"> Sample Figure</w:t>
        </w:r>
        <w:r w:rsidR="00DC7419">
          <w:rPr>
            <w:noProof/>
            <w:webHidden/>
          </w:rPr>
          <w:tab/>
        </w:r>
        <w:r w:rsidR="00DC7419">
          <w:rPr>
            <w:noProof/>
            <w:webHidden/>
          </w:rPr>
          <w:fldChar w:fldCharType="begin"/>
        </w:r>
        <w:r w:rsidR="00DC7419">
          <w:rPr>
            <w:noProof/>
            <w:webHidden/>
          </w:rPr>
          <w:instrText xml:space="preserve"> PAGEREF _Toc536434804 \h </w:instrText>
        </w:r>
        <w:r w:rsidR="00DC7419">
          <w:rPr>
            <w:noProof/>
            <w:webHidden/>
          </w:rPr>
        </w:r>
        <w:r w:rsidR="00DC7419">
          <w:rPr>
            <w:noProof/>
            <w:webHidden/>
          </w:rPr>
          <w:fldChar w:fldCharType="separate"/>
        </w:r>
        <w:r w:rsidR="00DC7419">
          <w:rPr>
            <w:noProof/>
            <w:webHidden/>
          </w:rPr>
          <w:t>3</w:t>
        </w:r>
        <w:r w:rsidR="00DC7419">
          <w:rPr>
            <w:noProof/>
            <w:webHidden/>
          </w:rPr>
          <w:fldChar w:fldCharType="end"/>
        </w:r>
      </w:hyperlink>
    </w:p>
    <w:p w:rsidR="00DC7419" w:rsidRDefault="00A3796C">
      <w:pPr>
        <w:pStyle w:val="TableofFigures"/>
        <w:rPr>
          <w:rFonts w:asciiTheme="minorHAnsi" w:eastAsiaTheme="minorEastAsia" w:hAnsiTheme="minorHAnsi"/>
          <w:noProof/>
          <w:sz w:val="22"/>
          <w:lang w:val="tr-TR" w:eastAsia="tr-TR"/>
        </w:rPr>
      </w:pPr>
      <w:hyperlink w:anchor="_Toc536434805" w:history="1">
        <w:r w:rsidR="00DC7419" w:rsidRPr="00383C6A">
          <w:rPr>
            <w:rStyle w:val="Hyperlink"/>
            <w:b/>
            <w:noProof/>
          </w:rPr>
          <w:t>Figure 3.1</w:t>
        </w:r>
        <w:r w:rsidR="00DC7419" w:rsidRPr="00383C6A">
          <w:rPr>
            <w:rStyle w:val="Hyperlink"/>
            <w:noProof/>
          </w:rPr>
          <w:t xml:space="preserve"> Sample Figure</w:t>
        </w:r>
        <w:r w:rsidR="00DC7419">
          <w:rPr>
            <w:noProof/>
            <w:webHidden/>
          </w:rPr>
          <w:tab/>
        </w:r>
        <w:r w:rsidR="00DC7419">
          <w:rPr>
            <w:noProof/>
            <w:webHidden/>
          </w:rPr>
          <w:fldChar w:fldCharType="begin"/>
        </w:r>
        <w:r w:rsidR="00DC7419">
          <w:rPr>
            <w:noProof/>
            <w:webHidden/>
          </w:rPr>
          <w:instrText xml:space="preserve"> PAGEREF _Toc536434805 \h </w:instrText>
        </w:r>
        <w:r w:rsidR="00DC7419">
          <w:rPr>
            <w:noProof/>
            <w:webHidden/>
          </w:rPr>
        </w:r>
        <w:r w:rsidR="00DC7419">
          <w:rPr>
            <w:noProof/>
            <w:webHidden/>
          </w:rPr>
          <w:fldChar w:fldCharType="separate"/>
        </w:r>
        <w:r w:rsidR="00DC7419">
          <w:rPr>
            <w:noProof/>
            <w:webHidden/>
          </w:rPr>
          <w:t>10</w:t>
        </w:r>
        <w:r w:rsidR="00DC7419">
          <w:rPr>
            <w:noProof/>
            <w:webHidden/>
          </w:rPr>
          <w:fldChar w:fldCharType="end"/>
        </w:r>
      </w:hyperlink>
    </w:p>
    <w:p w:rsidR="00DC7419" w:rsidRDefault="00A3796C">
      <w:pPr>
        <w:pStyle w:val="TableofFigures"/>
        <w:rPr>
          <w:rFonts w:asciiTheme="minorHAnsi" w:eastAsiaTheme="minorEastAsia" w:hAnsiTheme="minorHAnsi"/>
          <w:noProof/>
          <w:sz w:val="22"/>
          <w:lang w:val="tr-TR" w:eastAsia="tr-TR"/>
        </w:rPr>
      </w:pPr>
      <w:hyperlink w:anchor="_Toc536434806" w:history="1">
        <w:r w:rsidR="00DC7419" w:rsidRPr="00383C6A">
          <w:rPr>
            <w:rStyle w:val="Hyperlink"/>
            <w:b/>
            <w:noProof/>
          </w:rPr>
          <w:t>Figure 4.1</w:t>
        </w:r>
        <w:r w:rsidR="00DC7419" w:rsidRPr="00383C6A">
          <w:rPr>
            <w:rStyle w:val="Hyperlink"/>
            <w:noProof/>
          </w:rPr>
          <w:t xml:space="preserve"> Sample Figure</w:t>
        </w:r>
        <w:r w:rsidR="00DC7419">
          <w:rPr>
            <w:noProof/>
            <w:webHidden/>
          </w:rPr>
          <w:tab/>
        </w:r>
        <w:r w:rsidR="00DC7419">
          <w:rPr>
            <w:noProof/>
            <w:webHidden/>
          </w:rPr>
          <w:fldChar w:fldCharType="begin"/>
        </w:r>
        <w:r w:rsidR="00DC7419">
          <w:rPr>
            <w:noProof/>
            <w:webHidden/>
          </w:rPr>
          <w:instrText xml:space="preserve"> PAGEREF _Toc536434806 \h </w:instrText>
        </w:r>
        <w:r w:rsidR="00DC7419">
          <w:rPr>
            <w:noProof/>
            <w:webHidden/>
          </w:rPr>
        </w:r>
        <w:r w:rsidR="00DC7419">
          <w:rPr>
            <w:noProof/>
            <w:webHidden/>
          </w:rPr>
          <w:fldChar w:fldCharType="separate"/>
        </w:r>
        <w:r w:rsidR="00DC7419">
          <w:rPr>
            <w:noProof/>
            <w:webHidden/>
          </w:rPr>
          <w:t>13</w:t>
        </w:r>
        <w:r w:rsidR="00DC7419">
          <w:rPr>
            <w:noProof/>
            <w:webHidden/>
          </w:rPr>
          <w:fldChar w:fldCharType="end"/>
        </w:r>
      </w:hyperlink>
    </w:p>
    <w:p w:rsidR="00DC7419" w:rsidRDefault="00A3796C">
      <w:pPr>
        <w:pStyle w:val="TableofFigures"/>
        <w:rPr>
          <w:rFonts w:asciiTheme="minorHAnsi" w:eastAsiaTheme="minorEastAsia" w:hAnsiTheme="minorHAnsi"/>
          <w:noProof/>
          <w:sz w:val="22"/>
          <w:lang w:val="tr-TR" w:eastAsia="tr-TR"/>
        </w:rPr>
      </w:pPr>
      <w:hyperlink w:anchor="_Toc536434807" w:history="1">
        <w:r w:rsidR="00DC7419" w:rsidRPr="00383C6A">
          <w:rPr>
            <w:rStyle w:val="Hyperlink"/>
            <w:b/>
            <w:noProof/>
          </w:rPr>
          <w:t>Figure 4.2</w:t>
        </w:r>
        <w:r w:rsidR="00DC7419" w:rsidRPr="00383C6A">
          <w:rPr>
            <w:rStyle w:val="Hyperlink"/>
            <w:noProof/>
          </w:rPr>
          <w:t xml:space="preserve"> Örnek Resim Örnek Resim Örnek Resim Örnek Resim Örnek Resim Örnek Resim Örnek Resim Örnek Resim Örnek Resim Örnek Resim</w:t>
        </w:r>
        <w:r w:rsidR="00DC7419">
          <w:rPr>
            <w:noProof/>
            <w:webHidden/>
          </w:rPr>
          <w:tab/>
        </w:r>
        <w:r w:rsidR="00DC7419">
          <w:rPr>
            <w:noProof/>
            <w:webHidden/>
          </w:rPr>
          <w:fldChar w:fldCharType="begin"/>
        </w:r>
        <w:r w:rsidR="00DC7419">
          <w:rPr>
            <w:noProof/>
            <w:webHidden/>
          </w:rPr>
          <w:instrText xml:space="preserve"> PAGEREF _Toc536434807 \h </w:instrText>
        </w:r>
        <w:r w:rsidR="00DC7419">
          <w:rPr>
            <w:noProof/>
            <w:webHidden/>
          </w:rPr>
        </w:r>
        <w:r w:rsidR="00DC7419">
          <w:rPr>
            <w:noProof/>
            <w:webHidden/>
          </w:rPr>
          <w:fldChar w:fldCharType="separate"/>
        </w:r>
        <w:r w:rsidR="00DC7419">
          <w:rPr>
            <w:noProof/>
            <w:webHidden/>
          </w:rPr>
          <w:t>15</w:t>
        </w:r>
        <w:r w:rsidR="00DC7419">
          <w:rPr>
            <w:noProof/>
            <w:webHidden/>
          </w:rPr>
          <w:fldChar w:fldCharType="end"/>
        </w:r>
      </w:hyperlink>
    </w:p>
    <w:p w:rsidR="0029112B" w:rsidRDefault="00DC7419" w:rsidP="007823B2">
      <w:pPr>
        <w:pStyle w:val="FrontPages"/>
        <w:sectPr w:rsidR="0029112B" w:rsidSect="0029112B">
          <w:type w:val="continuous"/>
          <w:pgSz w:w="11906" w:h="16838"/>
          <w:pgMar w:top="1418" w:right="1418" w:bottom="1418" w:left="1985" w:header="708" w:footer="708" w:gutter="0"/>
          <w:cols w:space="708"/>
          <w:docGrid w:linePitch="360"/>
        </w:sectPr>
      </w:pPr>
      <w:r>
        <w:fldChar w:fldCharType="end"/>
      </w:r>
    </w:p>
    <w:p w:rsidR="00283EDC" w:rsidRDefault="00F56809" w:rsidP="007823B2">
      <w:pPr>
        <w:pStyle w:val="FrontPages"/>
      </w:pPr>
      <w:bookmarkStart w:id="10" w:name="_Toc475117379"/>
      <w:bookmarkStart w:id="11" w:name="_Toc531960636"/>
      <w:r w:rsidRPr="00F56809">
        <w:lastRenderedPageBreak/>
        <w:t>LIST OF TABLES</w:t>
      </w:r>
      <w:bookmarkEnd w:id="9"/>
      <w:bookmarkEnd w:id="10"/>
      <w:bookmarkEnd w:id="11"/>
    </w:p>
    <w:p w:rsidR="001C5222" w:rsidRDefault="001C5222" w:rsidP="001C5222">
      <w:pPr>
        <w:rPr>
          <w:rFonts w:ascii="Charter BT" w:hAnsi="Charter BT"/>
        </w:rPr>
      </w:pPr>
    </w:p>
    <w:p w:rsidR="00B51425" w:rsidRDefault="0010597B">
      <w:pPr>
        <w:pStyle w:val="TableofFigures"/>
        <w:rPr>
          <w:rFonts w:asciiTheme="minorHAnsi" w:eastAsiaTheme="minorEastAsia" w:hAnsiTheme="minorHAnsi"/>
          <w:noProof/>
          <w:sz w:val="22"/>
          <w:lang w:val="tr-TR" w:eastAsia="tr-TR"/>
        </w:rPr>
      </w:pPr>
      <w:r>
        <w:fldChar w:fldCharType="begin"/>
      </w:r>
      <w:r>
        <w:instrText xml:space="preserve"> TOC \h \z \c "Table" </w:instrText>
      </w:r>
      <w:r>
        <w:fldChar w:fldCharType="separate"/>
      </w:r>
      <w:hyperlink w:anchor="_Toc536438988" w:history="1">
        <w:r w:rsidR="00B51425" w:rsidRPr="002355FC">
          <w:rPr>
            <w:rStyle w:val="Hyperlink"/>
            <w:b/>
            <w:noProof/>
          </w:rPr>
          <w:t>Table 1.1</w:t>
        </w:r>
        <w:r w:rsidR="00B51425" w:rsidRPr="002355FC">
          <w:rPr>
            <w:rStyle w:val="Hyperlink"/>
            <w:noProof/>
          </w:rPr>
          <w:t xml:space="preserve"> Sample Table</w:t>
        </w:r>
        <w:r w:rsidR="00B51425">
          <w:rPr>
            <w:noProof/>
            <w:webHidden/>
          </w:rPr>
          <w:tab/>
        </w:r>
        <w:r w:rsidR="00B51425">
          <w:rPr>
            <w:noProof/>
            <w:webHidden/>
          </w:rPr>
          <w:fldChar w:fldCharType="begin"/>
        </w:r>
        <w:r w:rsidR="00B51425">
          <w:rPr>
            <w:noProof/>
            <w:webHidden/>
          </w:rPr>
          <w:instrText xml:space="preserve"> PAGEREF _Toc536438988 \h </w:instrText>
        </w:r>
        <w:r w:rsidR="00B51425">
          <w:rPr>
            <w:noProof/>
            <w:webHidden/>
          </w:rPr>
        </w:r>
        <w:r w:rsidR="00B51425">
          <w:rPr>
            <w:noProof/>
            <w:webHidden/>
          </w:rPr>
          <w:fldChar w:fldCharType="separate"/>
        </w:r>
        <w:r w:rsidR="00B51425">
          <w:rPr>
            <w:noProof/>
            <w:webHidden/>
          </w:rPr>
          <w:t>3</w:t>
        </w:r>
        <w:r w:rsidR="00B51425">
          <w:rPr>
            <w:noProof/>
            <w:webHidden/>
          </w:rPr>
          <w:fldChar w:fldCharType="end"/>
        </w:r>
      </w:hyperlink>
    </w:p>
    <w:p w:rsidR="00B51425" w:rsidRDefault="00A3796C">
      <w:pPr>
        <w:pStyle w:val="TableofFigures"/>
        <w:rPr>
          <w:rFonts w:asciiTheme="minorHAnsi" w:eastAsiaTheme="minorEastAsia" w:hAnsiTheme="minorHAnsi"/>
          <w:noProof/>
          <w:sz w:val="22"/>
          <w:lang w:val="tr-TR" w:eastAsia="tr-TR"/>
        </w:rPr>
      </w:pPr>
      <w:hyperlink w:anchor="_Toc536438989" w:history="1">
        <w:r w:rsidR="00B51425" w:rsidRPr="002355FC">
          <w:rPr>
            <w:rStyle w:val="Hyperlink"/>
            <w:b/>
            <w:noProof/>
          </w:rPr>
          <w:t>Table 1.2</w:t>
        </w:r>
        <w:r w:rsidR="00B51425" w:rsidRPr="002355FC">
          <w:rPr>
            <w:rStyle w:val="Hyperlink"/>
            <w:noProof/>
          </w:rPr>
          <w:t xml:space="preserve"> Sample Table</w:t>
        </w:r>
        <w:r w:rsidR="00B51425">
          <w:rPr>
            <w:noProof/>
            <w:webHidden/>
          </w:rPr>
          <w:tab/>
        </w:r>
        <w:r w:rsidR="00B51425">
          <w:rPr>
            <w:noProof/>
            <w:webHidden/>
          </w:rPr>
          <w:fldChar w:fldCharType="begin"/>
        </w:r>
        <w:r w:rsidR="00B51425">
          <w:rPr>
            <w:noProof/>
            <w:webHidden/>
          </w:rPr>
          <w:instrText xml:space="preserve"> PAGEREF _Toc536438989 \h </w:instrText>
        </w:r>
        <w:r w:rsidR="00B51425">
          <w:rPr>
            <w:noProof/>
            <w:webHidden/>
          </w:rPr>
        </w:r>
        <w:r w:rsidR="00B51425">
          <w:rPr>
            <w:noProof/>
            <w:webHidden/>
          </w:rPr>
          <w:fldChar w:fldCharType="separate"/>
        </w:r>
        <w:r w:rsidR="00B51425">
          <w:rPr>
            <w:noProof/>
            <w:webHidden/>
          </w:rPr>
          <w:t>4</w:t>
        </w:r>
        <w:r w:rsidR="00B51425">
          <w:rPr>
            <w:noProof/>
            <w:webHidden/>
          </w:rPr>
          <w:fldChar w:fldCharType="end"/>
        </w:r>
      </w:hyperlink>
    </w:p>
    <w:p w:rsidR="00B51425" w:rsidRDefault="00A3796C">
      <w:pPr>
        <w:pStyle w:val="TableofFigures"/>
        <w:rPr>
          <w:rFonts w:asciiTheme="minorHAnsi" w:eastAsiaTheme="minorEastAsia" w:hAnsiTheme="minorHAnsi"/>
          <w:noProof/>
          <w:sz w:val="22"/>
          <w:lang w:val="tr-TR" w:eastAsia="tr-TR"/>
        </w:rPr>
      </w:pPr>
      <w:hyperlink w:anchor="_Toc536438990" w:history="1">
        <w:r w:rsidR="00B51425" w:rsidRPr="002355FC">
          <w:rPr>
            <w:rStyle w:val="Hyperlink"/>
            <w:b/>
            <w:noProof/>
          </w:rPr>
          <w:t>Table 2.1</w:t>
        </w:r>
        <w:r w:rsidR="00B51425" w:rsidRPr="002355FC">
          <w:rPr>
            <w:rStyle w:val="Hyperlink"/>
            <w:noProof/>
          </w:rPr>
          <w:t xml:space="preserve"> Sample Table</w:t>
        </w:r>
        <w:r w:rsidR="00B51425">
          <w:rPr>
            <w:noProof/>
            <w:webHidden/>
          </w:rPr>
          <w:tab/>
        </w:r>
        <w:r w:rsidR="00B51425">
          <w:rPr>
            <w:noProof/>
            <w:webHidden/>
          </w:rPr>
          <w:fldChar w:fldCharType="begin"/>
        </w:r>
        <w:r w:rsidR="00B51425">
          <w:rPr>
            <w:noProof/>
            <w:webHidden/>
          </w:rPr>
          <w:instrText xml:space="preserve"> PAGEREF _Toc536438990 \h </w:instrText>
        </w:r>
        <w:r w:rsidR="00B51425">
          <w:rPr>
            <w:noProof/>
            <w:webHidden/>
          </w:rPr>
        </w:r>
        <w:r w:rsidR="00B51425">
          <w:rPr>
            <w:noProof/>
            <w:webHidden/>
          </w:rPr>
          <w:fldChar w:fldCharType="separate"/>
        </w:r>
        <w:r w:rsidR="00B51425">
          <w:rPr>
            <w:noProof/>
            <w:webHidden/>
          </w:rPr>
          <w:t>6</w:t>
        </w:r>
        <w:r w:rsidR="00B51425">
          <w:rPr>
            <w:noProof/>
            <w:webHidden/>
          </w:rPr>
          <w:fldChar w:fldCharType="end"/>
        </w:r>
      </w:hyperlink>
    </w:p>
    <w:p w:rsidR="00ED2179" w:rsidRDefault="0010597B" w:rsidP="001E004D">
      <w:pPr>
        <w:pStyle w:val="ListOfTables"/>
        <w:sectPr w:rsidR="00ED2179" w:rsidSect="0029112B">
          <w:pgSz w:w="11906" w:h="16838"/>
          <w:pgMar w:top="1418" w:right="1418" w:bottom="1418" w:left="1985" w:header="708" w:footer="708" w:gutter="0"/>
          <w:cols w:space="708"/>
          <w:docGrid w:linePitch="360"/>
        </w:sectPr>
      </w:pPr>
      <w:r>
        <w:fldChar w:fldCharType="end"/>
      </w:r>
    </w:p>
    <w:p w:rsidR="0029112B" w:rsidRDefault="0029112B" w:rsidP="00C0130D">
      <w:pPr>
        <w:pStyle w:val="FrontPages"/>
        <w:sectPr w:rsidR="0029112B" w:rsidSect="0029112B">
          <w:type w:val="continuous"/>
          <w:pgSz w:w="11906" w:h="16838"/>
          <w:pgMar w:top="1418" w:right="1418" w:bottom="1418" w:left="1985" w:header="708" w:footer="708" w:gutter="0"/>
          <w:cols w:space="708"/>
          <w:docGrid w:linePitch="360"/>
        </w:sectPr>
      </w:pPr>
      <w:bookmarkStart w:id="12" w:name="_Toc475111624"/>
    </w:p>
    <w:p w:rsidR="00423965" w:rsidRDefault="00485E2A" w:rsidP="00C0130D">
      <w:pPr>
        <w:pStyle w:val="FrontPages"/>
      </w:pPr>
      <w:bookmarkStart w:id="13" w:name="_Toc475117380"/>
      <w:bookmarkStart w:id="14" w:name="_Toc531960637"/>
      <w:r>
        <w:lastRenderedPageBreak/>
        <w:t>ABSTRACT</w:t>
      </w:r>
      <w:bookmarkEnd w:id="12"/>
      <w:bookmarkEnd w:id="13"/>
      <w:bookmarkEnd w:id="14"/>
    </w:p>
    <w:p w:rsidR="008F7AFF" w:rsidRDefault="008F7AFF" w:rsidP="00A84D7A">
      <w:pPr>
        <w:jc w:val="right"/>
        <w:rPr>
          <w:rFonts w:ascii="Charter BT" w:hAnsi="Charter BT"/>
        </w:rPr>
      </w:pPr>
    </w:p>
    <w:p w:rsidR="00FE3267" w:rsidRDefault="00FE3267" w:rsidP="00A84D7A">
      <w:pPr>
        <w:jc w:val="right"/>
        <w:rPr>
          <w:rFonts w:ascii="Charter BT" w:hAnsi="Charter BT"/>
        </w:rPr>
      </w:pPr>
    </w:p>
    <w:p w:rsidR="00FE3267" w:rsidRPr="00CE405A" w:rsidRDefault="00FE3267" w:rsidP="00EF33E6">
      <w:pPr>
        <w:spacing w:after="0" w:line="240" w:lineRule="auto"/>
        <w:jc w:val="center"/>
        <w:rPr>
          <w:rFonts w:ascii="Charter BT" w:hAnsi="Charter BT"/>
          <w:b/>
          <w:bCs/>
          <w:sz w:val="32"/>
          <w:szCs w:val="32"/>
          <w:lang w:val="tr-TR"/>
        </w:rPr>
      </w:pPr>
      <w:proofErr w:type="spellStart"/>
      <w:r w:rsidRPr="00CE405A">
        <w:rPr>
          <w:rFonts w:ascii="Charter BT" w:hAnsi="Charter BT"/>
          <w:b/>
          <w:bCs/>
          <w:sz w:val="32"/>
          <w:szCs w:val="32"/>
          <w:lang w:val="tr-TR"/>
        </w:rPr>
        <w:t>Location</w:t>
      </w:r>
      <w:proofErr w:type="spellEnd"/>
      <w:r w:rsidRPr="00CE405A">
        <w:rPr>
          <w:rFonts w:ascii="Charter BT" w:hAnsi="Charter BT"/>
          <w:b/>
          <w:bCs/>
          <w:sz w:val="32"/>
          <w:szCs w:val="32"/>
          <w:lang w:val="tr-TR"/>
        </w:rPr>
        <w:t xml:space="preserve"> </w:t>
      </w:r>
      <w:proofErr w:type="spellStart"/>
      <w:r w:rsidRPr="00CE405A">
        <w:rPr>
          <w:rFonts w:ascii="Charter BT" w:hAnsi="Charter BT"/>
          <w:b/>
          <w:bCs/>
          <w:sz w:val="32"/>
          <w:szCs w:val="32"/>
          <w:lang w:val="tr-TR"/>
        </w:rPr>
        <w:t>Analysıs</w:t>
      </w:r>
      <w:proofErr w:type="spellEnd"/>
      <w:r w:rsidRPr="00CE405A">
        <w:rPr>
          <w:rFonts w:ascii="Charter BT" w:hAnsi="Charter BT"/>
          <w:b/>
          <w:bCs/>
          <w:sz w:val="32"/>
          <w:szCs w:val="32"/>
          <w:lang w:val="tr-TR"/>
        </w:rPr>
        <w:t xml:space="preserve"> of </w:t>
      </w:r>
      <w:proofErr w:type="spellStart"/>
      <w:r w:rsidRPr="00CE405A">
        <w:rPr>
          <w:rFonts w:ascii="Charter BT" w:hAnsi="Charter BT"/>
          <w:b/>
          <w:bCs/>
          <w:sz w:val="32"/>
          <w:szCs w:val="32"/>
          <w:lang w:val="tr-TR"/>
        </w:rPr>
        <w:t>the</w:t>
      </w:r>
      <w:proofErr w:type="spellEnd"/>
      <w:r w:rsidRPr="00CE405A">
        <w:rPr>
          <w:rFonts w:ascii="Charter BT" w:hAnsi="Charter BT"/>
          <w:b/>
          <w:bCs/>
          <w:sz w:val="32"/>
          <w:szCs w:val="32"/>
          <w:lang w:val="tr-TR"/>
        </w:rPr>
        <w:t xml:space="preserve"> </w:t>
      </w:r>
      <w:proofErr w:type="spellStart"/>
      <w:r w:rsidRPr="00CE405A">
        <w:rPr>
          <w:rFonts w:ascii="Charter BT" w:hAnsi="Charter BT"/>
          <w:b/>
          <w:bCs/>
          <w:sz w:val="32"/>
          <w:szCs w:val="32"/>
          <w:lang w:val="tr-TR"/>
        </w:rPr>
        <w:t>Emergency</w:t>
      </w:r>
      <w:proofErr w:type="spellEnd"/>
      <w:r w:rsidRPr="00CE405A">
        <w:rPr>
          <w:rFonts w:ascii="Charter BT" w:hAnsi="Charter BT"/>
          <w:b/>
          <w:bCs/>
          <w:sz w:val="32"/>
          <w:szCs w:val="32"/>
          <w:lang w:val="tr-TR"/>
        </w:rPr>
        <w:t xml:space="preserve"> </w:t>
      </w:r>
      <w:proofErr w:type="spellStart"/>
      <w:r w:rsidRPr="00CE405A">
        <w:rPr>
          <w:rFonts w:ascii="Charter BT" w:hAnsi="Charter BT"/>
          <w:b/>
          <w:bCs/>
          <w:sz w:val="32"/>
          <w:szCs w:val="32"/>
          <w:lang w:val="tr-TR"/>
        </w:rPr>
        <w:t>Servıce</w:t>
      </w:r>
      <w:proofErr w:type="spellEnd"/>
      <w:r w:rsidRPr="00CE405A">
        <w:rPr>
          <w:rFonts w:ascii="Charter BT" w:hAnsi="Charter BT"/>
          <w:b/>
          <w:bCs/>
          <w:sz w:val="32"/>
          <w:szCs w:val="32"/>
          <w:lang w:val="tr-TR"/>
        </w:rPr>
        <w:t xml:space="preserve"> </w:t>
      </w:r>
      <w:proofErr w:type="spellStart"/>
      <w:r w:rsidRPr="00CE405A">
        <w:rPr>
          <w:rFonts w:ascii="Charter BT" w:hAnsi="Charter BT"/>
          <w:b/>
          <w:bCs/>
          <w:sz w:val="32"/>
          <w:szCs w:val="32"/>
          <w:lang w:val="tr-TR"/>
        </w:rPr>
        <w:t>Centers</w:t>
      </w:r>
      <w:proofErr w:type="spellEnd"/>
      <w:r w:rsidRPr="00CE405A">
        <w:rPr>
          <w:rFonts w:ascii="Charter BT" w:hAnsi="Charter BT"/>
          <w:b/>
          <w:bCs/>
          <w:sz w:val="32"/>
          <w:szCs w:val="32"/>
          <w:lang w:val="tr-TR"/>
        </w:rPr>
        <w:t xml:space="preserve"> of</w:t>
      </w:r>
    </w:p>
    <w:p w:rsidR="00FE3267" w:rsidRPr="00CE405A" w:rsidRDefault="00F73152" w:rsidP="00EF33E6">
      <w:pPr>
        <w:jc w:val="center"/>
        <w:rPr>
          <w:rFonts w:ascii="Charter BT" w:hAnsi="Charter BT"/>
          <w:sz w:val="32"/>
          <w:szCs w:val="32"/>
        </w:rPr>
      </w:pPr>
      <w:proofErr w:type="gramStart"/>
      <w:r w:rsidRPr="00CE405A">
        <w:rPr>
          <w:rFonts w:ascii="Charter BT" w:hAnsi="Charter BT"/>
          <w:b/>
          <w:bCs/>
          <w:sz w:val="32"/>
          <w:szCs w:val="32"/>
          <w:lang w:val="tr-TR"/>
        </w:rPr>
        <w:t>a</w:t>
      </w:r>
      <w:proofErr w:type="gramEnd"/>
      <w:r w:rsidRPr="00CE405A">
        <w:rPr>
          <w:rFonts w:ascii="Charter BT" w:hAnsi="Charter BT"/>
          <w:b/>
          <w:bCs/>
          <w:sz w:val="32"/>
          <w:szCs w:val="32"/>
          <w:lang w:val="tr-TR"/>
        </w:rPr>
        <w:t xml:space="preserve"> </w:t>
      </w:r>
      <w:r w:rsidR="00FE3267" w:rsidRPr="00CE405A">
        <w:rPr>
          <w:rFonts w:ascii="Charter BT" w:hAnsi="Charter BT"/>
          <w:b/>
          <w:bCs/>
          <w:sz w:val="32"/>
          <w:szCs w:val="32"/>
          <w:lang w:val="tr-TR"/>
        </w:rPr>
        <w:t xml:space="preserve">Case </w:t>
      </w:r>
      <w:proofErr w:type="spellStart"/>
      <w:r w:rsidR="00FE3267" w:rsidRPr="00CE405A">
        <w:rPr>
          <w:rFonts w:ascii="Charter BT" w:hAnsi="Charter BT"/>
          <w:b/>
          <w:bCs/>
          <w:sz w:val="32"/>
          <w:szCs w:val="32"/>
          <w:lang w:val="tr-TR"/>
        </w:rPr>
        <w:t>company</w:t>
      </w:r>
      <w:proofErr w:type="spellEnd"/>
    </w:p>
    <w:p w:rsidR="00EF33E6" w:rsidRDefault="00EF33E6" w:rsidP="00EF33E6">
      <w:pPr>
        <w:jc w:val="center"/>
        <w:rPr>
          <w:rFonts w:ascii="Charter BT" w:hAnsi="Charter BT"/>
        </w:rPr>
      </w:pPr>
      <w:r w:rsidRPr="00EF33E6">
        <w:rPr>
          <w:rFonts w:ascii="Charter BT" w:hAnsi="Charter BT"/>
        </w:rPr>
        <w:t>Kurt MAXWELL</w:t>
      </w:r>
    </w:p>
    <w:p w:rsidR="00EF33E6" w:rsidRDefault="00EF33E6" w:rsidP="00EF33E6">
      <w:pPr>
        <w:jc w:val="center"/>
        <w:rPr>
          <w:rFonts w:ascii="Charter BT" w:hAnsi="Charter BT"/>
        </w:rPr>
      </w:pPr>
    </w:p>
    <w:p w:rsidR="00EF33E6" w:rsidRDefault="00EF33E6" w:rsidP="00EF33E6">
      <w:pPr>
        <w:jc w:val="center"/>
        <w:rPr>
          <w:rFonts w:ascii="Charter BT" w:hAnsi="Charter BT"/>
        </w:rPr>
      </w:pPr>
      <w:r w:rsidRPr="00EF33E6">
        <w:rPr>
          <w:rFonts w:ascii="Charter BT" w:hAnsi="Charter BT"/>
        </w:rPr>
        <w:t>Department of Computer Engineering</w:t>
      </w:r>
    </w:p>
    <w:p w:rsidR="00EF33E6" w:rsidRDefault="00EF33E6" w:rsidP="00EF33E6">
      <w:pPr>
        <w:jc w:val="center"/>
        <w:rPr>
          <w:rFonts w:ascii="Charter BT" w:hAnsi="Charter BT"/>
        </w:rPr>
      </w:pPr>
      <w:r w:rsidRPr="00EF33E6">
        <w:rPr>
          <w:rFonts w:ascii="Charter BT" w:hAnsi="Charter BT"/>
        </w:rPr>
        <w:t>Doctor of Philosophy Thesis</w:t>
      </w:r>
    </w:p>
    <w:p w:rsidR="00EF33E6" w:rsidRDefault="00EF33E6" w:rsidP="00EF33E6">
      <w:pPr>
        <w:jc w:val="center"/>
        <w:rPr>
          <w:rFonts w:ascii="Charter BT" w:hAnsi="Charter BT"/>
        </w:rPr>
      </w:pPr>
    </w:p>
    <w:p w:rsidR="00EF33E6" w:rsidRDefault="00EF33E6" w:rsidP="00EF33E6">
      <w:pPr>
        <w:jc w:val="center"/>
        <w:rPr>
          <w:rFonts w:ascii="Charter BT" w:hAnsi="Charter BT"/>
        </w:rPr>
      </w:pPr>
      <w:r w:rsidRPr="00EF33E6">
        <w:rPr>
          <w:rFonts w:ascii="Charter BT" w:hAnsi="Charter BT"/>
        </w:rPr>
        <w:t>Advisor: Prof. Dr. Kim CASEY</w:t>
      </w:r>
    </w:p>
    <w:p w:rsidR="00EF33E6" w:rsidRDefault="00EF33E6" w:rsidP="00EF33E6">
      <w:pPr>
        <w:jc w:val="center"/>
        <w:rPr>
          <w:rFonts w:ascii="Charter BT" w:hAnsi="Charter BT"/>
        </w:rPr>
      </w:pPr>
      <w:r w:rsidRPr="00EF33E6">
        <w:rPr>
          <w:rFonts w:ascii="Charter BT" w:hAnsi="Charter BT"/>
        </w:rPr>
        <w:t>Co-advisor: Assoc. Prof. Dr. Eusebia MOSELEY</w:t>
      </w:r>
    </w:p>
    <w:p w:rsidR="00EF33E6" w:rsidRDefault="00EF33E6" w:rsidP="00EF33E6">
      <w:pPr>
        <w:jc w:val="center"/>
        <w:rPr>
          <w:rFonts w:ascii="Charter BT" w:hAnsi="Charter BT"/>
        </w:rPr>
      </w:pPr>
    </w:p>
    <w:p w:rsidR="008E7314" w:rsidRDefault="00C257DD" w:rsidP="00707A33">
      <w:pPr>
        <w:jc w:val="both"/>
        <w:rPr>
          <w:rFonts w:ascii="Charter BT" w:hAnsi="Charter BT"/>
        </w:rPr>
      </w:pPr>
      <w:r w:rsidRPr="004D08D7">
        <w:rPr>
          <w:rFonts w:ascii="Charter BT" w:hAnsi="Charter BT"/>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If one chooses to include a copyright notice, it should appear before the signature page and after the title page (page ii). This can be achieved by clicking Insert &gt; break &gt; page break &gt;ok.  Additionally, the page number should not appear on the copyright notice page. This can be achieved by clicking Insert &gt; page numbers &gt; format &gt; start numbering at. I have used this thesis template to answer typical questions that grad students need addressed before they begin writing their theses. When writing an abstract, </w:t>
      </w:r>
      <w:proofErr w:type="spellStart"/>
      <w:r w:rsidRPr="004D08D7">
        <w:rPr>
          <w:rFonts w:ascii="Charter BT" w:hAnsi="Charter BT"/>
        </w:rPr>
        <w:t>bare</w:t>
      </w:r>
      <w:proofErr w:type="spellEnd"/>
      <w:r w:rsidRPr="004D08D7">
        <w:rPr>
          <w:rFonts w:ascii="Charter BT" w:hAnsi="Charter BT"/>
        </w:rPr>
        <w:t xml:space="preserve"> in mind an abstract is a short descriptive summary of your thesis. The number of words accepted might vary e.g. 200-250 words. An MS thesis abstract need not exceed two pages. Abstracts are typically written last although they are the most important part of the thesis. They should have a little bit of everything: the background, the scope of your project, the purpose, findings and conclusions. An </w:t>
      </w:r>
      <w:r w:rsidRPr="004D08D7">
        <w:rPr>
          <w:rFonts w:ascii="Charter BT" w:hAnsi="Charter BT"/>
        </w:rPr>
        <w:lastRenderedPageBreak/>
        <w:t>abstract is neither paragraphed nor cited. It should not be written as a literature review or a discussion of results. In a simplistic manner, your abstract, in a few words, should answer the questions: why should we care about your research; how did you get your results; what did you learn, find, create, invent; and finally what do your results imply?</w:t>
      </w:r>
      <w:r w:rsidR="007E1508" w:rsidRPr="007E1508">
        <w:rPr>
          <w:noProof/>
        </w:rPr>
        <w:t xml:space="preserve"> </w:t>
      </w:r>
      <w:r w:rsidR="008E7314" w:rsidRPr="004D08D7">
        <w:rPr>
          <w:rFonts w:ascii="Charter BT" w:hAnsi="Charter BT"/>
        </w:rPr>
        <w:t xml:space="preserve"> </w:t>
      </w: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C7013" w:rsidRDefault="001C7013" w:rsidP="00707A33">
      <w:pPr>
        <w:jc w:val="both"/>
        <w:rPr>
          <w:rFonts w:ascii="Charter BT" w:hAnsi="Charter BT"/>
        </w:rPr>
      </w:pPr>
    </w:p>
    <w:p w:rsidR="0015633C" w:rsidRDefault="0015633C" w:rsidP="00707A33">
      <w:pPr>
        <w:jc w:val="both"/>
        <w:rPr>
          <w:rFonts w:ascii="Charter BT" w:hAnsi="Charter BT"/>
        </w:rPr>
      </w:pPr>
    </w:p>
    <w:p w:rsidR="0015633C" w:rsidRDefault="0015633C" w:rsidP="00707A33">
      <w:pPr>
        <w:jc w:val="both"/>
        <w:rPr>
          <w:rFonts w:ascii="Charter BT" w:hAnsi="Charter BT"/>
        </w:rPr>
      </w:pPr>
    </w:p>
    <w:p w:rsidR="0015633C" w:rsidRPr="004D08D7" w:rsidRDefault="0015633C" w:rsidP="00707A33">
      <w:pPr>
        <w:jc w:val="both"/>
        <w:rPr>
          <w:rFonts w:ascii="Charter BT" w:hAnsi="Charter BT"/>
        </w:rPr>
        <w:sectPr w:rsidR="0015633C" w:rsidRPr="004D08D7" w:rsidSect="0029112B">
          <w:pgSz w:w="11906" w:h="16838"/>
          <w:pgMar w:top="1418" w:right="1418" w:bottom="1418" w:left="1985" w:header="708" w:footer="708" w:gutter="0"/>
          <w:cols w:space="708"/>
          <w:docGrid w:linePitch="360"/>
        </w:sectPr>
      </w:pPr>
    </w:p>
    <w:p w:rsidR="001C7013" w:rsidRDefault="002D5CE4" w:rsidP="001E4FA7">
      <w:pPr>
        <w:sectPr w:rsidR="001C7013" w:rsidSect="0029112B">
          <w:type w:val="continuous"/>
          <w:pgSz w:w="11906" w:h="16838"/>
          <w:pgMar w:top="1418" w:right="1418" w:bottom="1418" w:left="1985" w:header="708" w:footer="708" w:gutter="0"/>
          <w:cols w:space="708"/>
          <w:docGrid w:linePitch="360"/>
        </w:sectPr>
      </w:pPr>
      <w:bookmarkStart w:id="15" w:name="_Toc476569888"/>
      <w:bookmarkStart w:id="16" w:name="_Toc476569941"/>
      <w:bookmarkStart w:id="17" w:name="_Toc476570322"/>
      <w:bookmarkStart w:id="18" w:name="_Toc476570643"/>
      <w:bookmarkStart w:id="19" w:name="_Toc476573194"/>
      <w:bookmarkStart w:id="20" w:name="_Toc476573361"/>
      <w:bookmarkStart w:id="21" w:name="_Toc476573403"/>
      <w:bookmarkStart w:id="22" w:name="_Toc476574179"/>
      <w:bookmarkStart w:id="23" w:name="_Toc476574238"/>
      <w:bookmarkStart w:id="24" w:name="_Toc476574391"/>
      <w:bookmarkStart w:id="25" w:name="_Toc476574463"/>
      <w:bookmarkStart w:id="26" w:name="_Toc476602461"/>
      <w:bookmarkStart w:id="27" w:name="_Toc476602820"/>
      <w:bookmarkStart w:id="28" w:name="_Toc476603194"/>
      <w:bookmarkStart w:id="29" w:name="_Toc476603294"/>
      <w:bookmarkStart w:id="30" w:name="_Toc476603393"/>
      <w:bookmarkStart w:id="31" w:name="_Toc476603584"/>
      <w:bookmarkStart w:id="32" w:name="_Toc531857160"/>
      <w:bookmarkStart w:id="33" w:name="_Toc531858343"/>
      <w:bookmarkStart w:id="34" w:name="_Toc531858395"/>
      <w:bookmarkStart w:id="35" w:name="_Toc475111625"/>
      <w:r w:rsidRPr="007E1508">
        <w:rPr>
          <w:noProof/>
          <w:lang w:val="tr-TR" w:eastAsia="tr-TR"/>
        </w:rPr>
        <mc:AlternateContent>
          <mc:Choice Requires="wpg">
            <w:drawing>
              <wp:anchor distT="0" distB="0" distL="114300" distR="114300" simplePos="0" relativeHeight="251664896" behindDoc="0" locked="0" layoutInCell="1" allowOverlap="1" wp14:anchorId="30276F7D" wp14:editId="73ECCC73">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rsidR="00C34F83" w:rsidRPr="0091591E" w:rsidRDefault="00C34F83" w:rsidP="007E1508">
                              <w:pPr>
                                <w:spacing w:after="0"/>
                                <w:rPr>
                                  <w:rFonts w:ascii="Charter BT" w:hAnsi="Charter BT"/>
                                  <w:u w:val="single"/>
                                </w:rPr>
                              </w:pPr>
                              <w:r>
                                <w:rPr>
                                  <w:rFonts w:ascii="Charter BT" w:hAnsi="Charter BT"/>
                                  <w:u w:val="single"/>
                                </w:rPr>
                                <w:t xml:space="preserve">                                                                            </w:t>
                              </w:r>
                            </w:p>
                            <w:p w:rsidR="00C34F83" w:rsidRDefault="002D5CE4" w:rsidP="007E1508">
                              <w:pPr>
                                <w:spacing w:after="0"/>
                                <w:jc w:val="center"/>
                                <w:rPr>
                                  <w:rFonts w:ascii="Charter BT" w:hAnsi="Charter BT"/>
                                </w:rPr>
                              </w:pPr>
                              <w:r>
                                <w:rPr>
                                  <w:rFonts w:ascii="Charter BT" w:hAnsi="Charter BT"/>
                                </w:rPr>
                                <w:t>YILDIZ TECH</w:t>
                              </w:r>
                              <w:r w:rsidR="00C34F83">
                                <w:rPr>
                                  <w:rFonts w:ascii="Charter BT" w:hAnsi="Charter BT"/>
                                </w:rPr>
                                <w:t>N</w:t>
                              </w:r>
                              <w:r w:rsidR="00F73152">
                                <w:rPr>
                                  <w:rFonts w:ascii="Charter BT" w:hAnsi="Charter BT"/>
                                </w:rPr>
                                <w:t>I</w:t>
                              </w:r>
                              <w:r>
                                <w:rPr>
                                  <w:rFonts w:ascii="Charter BT" w:hAnsi="Charter BT"/>
                                </w:rPr>
                                <w:t>CAL</w:t>
                              </w:r>
                              <w:r w:rsidR="00C34F83">
                                <w:rPr>
                                  <w:rFonts w:ascii="Charter BT" w:hAnsi="Charter BT"/>
                                </w:rPr>
                                <w:t xml:space="preserve"> </w:t>
                              </w:r>
                              <w:r>
                                <w:rPr>
                                  <w:rFonts w:ascii="Charter BT" w:hAnsi="Charter BT"/>
                                </w:rPr>
                                <w:t>U</w:t>
                              </w:r>
                              <w:r w:rsidR="00C34F83">
                                <w:rPr>
                                  <w:rFonts w:ascii="Charter BT" w:hAnsi="Charter BT"/>
                                </w:rPr>
                                <w:t>N</w:t>
                              </w:r>
                              <w:r>
                                <w:rPr>
                                  <w:rFonts w:ascii="Charter BT" w:hAnsi="Charter BT"/>
                                </w:rPr>
                                <w:t>I</w:t>
                              </w:r>
                              <w:r w:rsidR="00C34F83">
                                <w:rPr>
                                  <w:rFonts w:ascii="Charter BT" w:hAnsi="Charter BT"/>
                                </w:rPr>
                                <w:t>VERS</w:t>
                              </w:r>
                              <w:r w:rsidR="00F73152">
                                <w:rPr>
                                  <w:rFonts w:ascii="Charter BT" w:hAnsi="Charter BT"/>
                                </w:rPr>
                                <w:t>I</w:t>
                              </w:r>
                              <w:bookmarkStart w:id="36" w:name="_GoBack"/>
                              <w:bookmarkEnd w:id="36"/>
                              <w:r w:rsidR="00C34F83">
                                <w:rPr>
                                  <w:rFonts w:ascii="Charter BT" w:hAnsi="Charter BT"/>
                                </w:rPr>
                                <w:t>T</w:t>
                              </w:r>
                              <w:r>
                                <w:rPr>
                                  <w:rFonts w:ascii="Charter BT" w:hAnsi="Charter BT"/>
                                </w:rPr>
                                <w:t xml:space="preserve">Y </w:t>
                              </w:r>
                              <w:r>
                                <w:rPr>
                                  <w:rFonts w:ascii="Charter BT" w:hAnsi="Charter BT"/>
                                </w:rPr>
                                <w:br/>
                              </w:r>
                              <w:r w:rsidRPr="002D5CE4">
                                <w:rPr>
                                  <w:rFonts w:ascii="Charter BT" w:hAnsi="Charter BT"/>
                                </w:rPr>
                                <w:t>GRADUATE SCHOOL OF NATURAL AND APPLIED SCIENCES</w:t>
                              </w:r>
                            </w:p>
                            <w:p w:rsidR="00C34F83" w:rsidRDefault="00C34F83" w:rsidP="007E1508">
                              <w:pPr>
                                <w:jc w:val="center"/>
                              </w:pPr>
                              <w:r>
                                <w:rPr>
                                  <w:rFonts w:ascii="Charter BT" w:hAnsi="Charter BT"/>
                                </w:rP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0276F7D" id="Grup 13" o:spid="_x0000_s1026" style="position:absolute;margin-left:2pt;margin-top:619.1pt;width:424.5pt;height:75.75pt;z-index:25166489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">
                <v:shapetype id="_x0000_t202" coordsize="21600,21600" o:spt="202" path="m,l,21600r21600,l21600,xe">
                  <v:stroke joinstyle="miter"/>
                  <v:path gradientshapeok="t" o:connecttype="rect"/>
                </v:shapetype>
                <v:shape id="Metin Kutusu 2" o:spid="_x0000_s1027"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C34F83" w:rsidRPr="0091591E" w:rsidRDefault="00C34F83" w:rsidP="007E1508">
                        <w:pPr>
                          <w:spacing w:after="0"/>
                          <w:rPr>
                            <w:rFonts w:ascii="Charter BT" w:hAnsi="Charter BT"/>
                            <w:u w:val="single"/>
                          </w:rPr>
                        </w:pPr>
                        <w:r>
                          <w:rPr>
                            <w:rFonts w:ascii="Charter BT" w:hAnsi="Charter BT"/>
                            <w:u w:val="single"/>
                          </w:rPr>
                          <w:t xml:space="preserve">                                                                            </w:t>
                        </w:r>
                      </w:p>
                      <w:p w:rsidR="00C34F83" w:rsidRDefault="002D5CE4" w:rsidP="007E1508">
                        <w:pPr>
                          <w:spacing w:after="0"/>
                          <w:jc w:val="center"/>
                          <w:rPr>
                            <w:rFonts w:ascii="Charter BT" w:hAnsi="Charter BT"/>
                          </w:rPr>
                        </w:pPr>
                        <w:r>
                          <w:rPr>
                            <w:rFonts w:ascii="Charter BT" w:hAnsi="Charter BT"/>
                          </w:rPr>
                          <w:t>YILDIZ TECH</w:t>
                        </w:r>
                        <w:r w:rsidR="00C34F83">
                          <w:rPr>
                            <w:rFonts w:ascii="Charter BT" w:hAnsi="Charter BT"/>
                          </w:rPr>
                          <w:t>N</w:t>
                        </w:r>
                        <w:r w:rsidR="00F73152">
                          <w:rPr>
                            <w:rFonts w:ascii="Charter BT" w:hAnsi="Charter BT"/>
                          </w:rPr>
                          <w:t>I</w:t>
                        </w:r>
                        <w:r>
                          <w:rPr>
                            <w:rFonts w:ascii="Charter BT" w:hAnsi="Charter BT"/>
                          </w:rPr>
                          <w:t>CAL</w:t>
                        </w:r>
                        <w:r w:rsidR="00C34F83">
                          <w:rPr>
                            <w:rFonts w:ascii="Charter BT" w:hAnsi="Charter BT"/>
                          </w:rPr>
                          <w:t xml:space="preserve"> </w:t>
                        </w:r>
                        <w:r>
                          <w:rPr>
                            <w:rFonts w:ascii="Charter BT" w:hAnsi="Charter BT"/>
                          </w:rPr>
                          <w:t>U</w:t>
                        </w:r>
                        <w:r w:rsidR="00C34F83">
                          <w:rPr>
                            <w:rFonts w:ascii="Charter BT" w:hAnsi="Charter BT"/>
                          </w:rPr>
                          <w:t>N</w:t>
                        </w:r>
                        <w:r>
                          <w:rPr>
                            <w:rFonts w:ascii="Charter BT" w:hAnsi="Charter BT"/>
                          </w:rPr>
                          <w:t>I</w:t>
                        </w:r>
                        <w:r w:rsidR="00C34F83">
                          <w:rPr>
                            <w:rFonts w:ascii="Charter BT" w:hAnsi="Charter BT"/>
                          </w:rPr>
                          <w:t>VERS</w:t>
                        </w:r>
                        <w:r w:rsidR="00F73152">
                          <w:rPr>
                            <w:rFonts w:ascii="Charter BT" w:hAnsi="Charter BT"/>
                          </w:rPr>
                          <w:t>I</w:t>
                        </w:r>
                        <w:bookmarkStart w:id="37" w:name="_GoBack"/>
                        <w:bookmarkEnd w:id="37"/>
                        <w:r w:rsidR="00C34F83">
                          <w:rPr>
                            <w:rFonts w:ascii="Charter BT" w:hAnsi="Charter BT"/>
                          </w:rPr>
                          <w:t>T</w:t>
                        </w:r>
                        <w:r>
                          <w:rPr>
                            <w:rFonts w:ascii="Charter BT" w:hAnsi="Charter BT"/>
                          </w:rPr>
                          <w:t xml:space="preserve">Y </w:t>
                        </w:r>
                        <w:r>
                          <w:rPr>
                            <w:rFonts w:ascii="Charter BT" w:hAnsi="Charter BT"/>
                          </w:rPr>
                          <w:br/>
                        </w:r>
                        <w:r w:rsidRPr="002D5CE4">
                          <w:rPr>
                            <w:rFonts w:ascii="Charter BT" w:hAnsi="Charter BT"/>
                          </w:rPr>
                          <w:t>GRADUATE SCHOOL OF NATURAL AND APPLIED SCIENCES</w:t>
                        </w:r>
                      </w:p>
                      <w:p w:rsidR="00C34F83" w:rsidRDefault="00C34F83" w:rsidP="007E1508">
                        <w:pPr>
                          <w:jc w:val="center"/>
                        </w:pPr>
                        <w:r>
                          <w:rPr>
                            <w:rFonts w:ascii="Charter BT" w:hAnsi="Charter BT"/>
                          </w:rPr>
                          <w:t>FEN BİLİMLERİ ENSTİTÜSÜ</w:t>
                        </w:r>
                      </w:p>
                    </w:txbxContent>
                  </v:textbox>
                </v:shape>
                <v:line id="Düz Bağlayıcı 16"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29112B" w:rsidRDefault="0029112B" w:rsidP="001E4FA7">
      <w:pPr>
        <w:sectPr w:rsidR="0029112B" w:rsidSect="001C7013">
          <w:pgSz w:w="11906" w:h="16838"/>
          <w:pgMar w:top="1418" w:right="1418" w:bottom="1418" w:left="1985" w:header="708" w:footer="708" w:gutter="0"/>
          <w:cols w:space="708"/>
          <w:docGrid w:linePitch="360"/>
        </w:sectPr>
      </w:pPr>
    </w:p>
    <w:p w:rsidR="008E7314" w:rsidRDefault="003678CD" w:rsidP="008E7314">
      <w:pPr>
        <w:pStyle w:val="FrontPages"/>
      </w:pPr>
      <w:bookmarkStart w:id="38" w:name="_Toc475117381"/>
      <w:bookmarkStart w:id="39" w:name="_Toc531960638"/>
      <w:r>
        <w:t>ÖZET</w:t>
      </w:r>
      <w:bookmarkEnd w:id="35"/>
      <w:bookmarkEnd w:id="38"/>
      <w:bookmarkEnd w:id="39"/>
    </w:p>
    <w:p w:rsidR="008E7314" w:rsidRDefault="008E7314" w:rsidP="008E7314">
      <w:pPr>
        <w:jc w:val="right"/>
        <w:rPr>
          <w:rFonts w:ascii="Charter BT" w:hAnsi="Charter BT"/>
        </w:rPr>
      </w:pPr>
    </w:p>
    <w:p w:rsidR="0049748B" w:rsidRDefault="0049748B" w:rsidP="0049748B">
      <w:pPr>
        <w:spacing w:after="0" w:line="240" w:lineRule="auto"/>
        <w:jc w:val="center"/>
        <w:rPr>
          <w:rFonts w:ascii="Charter BT" w:hAnsi="Charter BT"/>
          <w:b/>
          <w:bCs/>
          <w:sz w:val="34"/>
          <w:szCs w:val="34"/>
          <w:lang w:val="tr-TR"/>
        </w:rPr>
      </w:pPr>
    </w:p>
    <w:p w:rsidR="0049748B" w:rsidRPr="00607DF0" w:rsidRDefault="0049748B" w:rsidP="0049748B">
      <w:pPr>
        <w:spacing w:after="0" w:line="240" w:lineRule="auto"/>
        <w:jc w:val="center"/>
        <w:rPr>
          <w:rFonts w:ascii="Charter BT" w:hAnsi="Charter BT"/>
          <w:b/>
          <w:bCs/>
          <w:sz w:val="32"/>
          <w:szCs w:val="32"/>
          <w:lang w:val="tr-TR"/>
        </w:rPr>
      </w:pPr>
      <w:r w:rsidRPr="00607DF0">
        <w:rPr>
          <w:rFonts w:ascii="Charter BT" w:hAnsi="Charter BT"/>
          <w:b/>
          <w:bCs/>
          <w:sz w:val="32"/>
          <w:szCs w:val="32"/>
          <w:lang w:val="tr-TR"/>
        </w:rPr>
        <w:t>Düzlemsel Homotetik Hareketler Altında Yüksek</w:t>
      </w:r>
    </w:p>
    <w:p w:rsidR="0049748B" w:rsidRPr="00607DF0" w:rsidRDefault="0049748B" w:rsidP="0049748B">
      <w:pPr>
        <w:jc w:val="center"/>
        <w:rPr>
          <w:rFonts w:ascii="Charter BT" w:hAnsi="Charter BT"/>
          <w:sz w:val="32"/>
          <w:szCs w:val="32"/>
        </w:rPr>
      </w:pPr>
      <w:r w:rsidRPr="00607DF0">
        <w:rPr>
          <w:rFonts w:ascii="Charter BT" w:hAnsi="Charter BT"/>
          <w:b/>
          <w:bCs/>
          <w:sz w:val="32"/>
          <w:szCs w:val="32"/>
          <w:lang w:val="tr-TR"/>
        </w:rPr>
        <w:t xml:space="preserve">Mertebeden İvmeler Ve </w:t>
      </w:r>
      <w:proofErr w:type="spellStart"/>
      <w:r w:rsidRPr="00607DF0">
        <w:rPr>
          <w:rFonts w:ascii="Charter BT" w:hAnsi="Charter BT"/>
          <w:b/>
          <w:bCs/>
          <w:sz w:val="32"/>
          <w:szCs w:val="32"/>
          <w:lang w:val="tr-TR"/>
        </w:rPr>
        <w:t>Poller</w:t>
      </w:r>
      <w:proofErr w:type="spellEnd"/>
    </w:p>
    <w:p w:rsidR="0049748B" w:rsidRDefault="0049748B" w:rsidP="0049748B">
      <w:pPr>
        <w:jc w:val="center"/>
        <w:rPr>
          <w:rFonts w:ascii="Charter BT" w:hAnsi="Charter BT"/>
        </w:rPr>
      </w:pPr>
      <w:r w:rsidRPr="00EF33E6">
        <w:rPr>
          <w:rFonts w:ascii="Charter BT" w:hAnsi="Charter BT"/>
        </w:rPr>
        <w:t>Kurt MAXWELL</w:t>
      </w:r>
    </w:p>
    <w:p w:rsidR="0049748B" w:rsidRDefault="0049748B" w:rsidP="0049748B">
      <w:pPr>
        <w:jc w:val="center"/>
        <w:rPr>
          <w:rFonts w:ascii="Charter BT" w:hAnsi="Charter BT"/>
        </w:rPr>
      </w:pPr>
    </w:p>
    <w:p w:rsidR="0049748B" w:rsidRDefault="007E1FEA" w:rsidP="0049748B">
      <w:pPr>
        <w:jc w:val="center"/>
        <w:rPr>
          <w:rFonts w:ascii="Charter BT" w:hAnsi="Charter BT"/>
        </w:rPr>
      </w:pPr>
      <w:proofErr w:type="spellStart"/>
      <w:r w:rsidRPr="007E1FEA">
        <w:rPr>
          <w:rFonts w:ascii="Charter BT" w:hAnsi="Charter BT"/>
        </w:rPr>
        <w:t>Bilgisayar</w:t>
      </w:r>
      <w:proofErr w:type="spellEnd"/>
      <w:r w:rsidRPr="007E1FEA">
        <w:rPr>
          <w:rFonts w:ascii="Charter BT" w:hAnsi="Charter BT"/>
        </w:rPr>
        <w:t xml:space="preserve"> </w:t>
      </w:r>
      <w:proofErr w:type="spellStart"/>
      <w:r w:rsidRPr="007E1FEA">
        <w:rPr>
          <w:rFonts w:ascii="Charter BT" w:hAnsi="Charter BT"/>
        </w:rPr>
        <w:t>Mühendisliği</w:t>
      </w:r>
      <w:proofErr w:type="spellEnd"/>
      <w:r w:rsidRPr="007E1FEA">
        <w:rPr>
          <w:rFonts w:ascii="Charter BT" w:hAnsi="Charter BT"/>
        </w:rPr>
        <w:t xml:space="preserve"> </w:t>
      </w:r>
      <w:proofErr w:type="spellStart"/>
      <w:r w:rsidRPr="007E1FEA">
        <w:rPr>
          <w:rFonts w:ascii="Charter BT" w:hAnsi="Charter BT"/>
        </w:rPr>
        <w:t>Bölümü</w:t>
      </w:r>
      <w:proofErr w:type="spellEnd"/>
    </w:p>
    <w:p w:rsidR="0049748B" w:rsidRDefault="0049748B" w:rsidP="0049748B">
      <w:pPr>
        <w:jc w:val="center"/>
        <w:rPr>
          <w:rFonts w:ascii="Charter BT" w:hAnsi="Charter BT"/>
        </w:rPr>
      </w:pPr>
      <w:proofErr w:type="spellStart"/>
      <w:r w:rsidRPr="00EF33E6">
        <w:rPr>
          <w:rFonts w:ascii="Charter BT" w:hAnsi="Charter BT"/>
        </w:rPr>
        <w:t>Do</w:t>
      </w:r>
      <w:r w:rsidR="007E1FEA">
        <w:rPr>
          <w:rFonts w:ascii="Charter BT" w:hAnsi="Charter BT"/>
        </w:rPr>
        <w:t>ktora</w:t>
      </w:r>
      <w:proofErr w:type="spellEnd"/>
      <w:r w:rsidR="007E1FEA">
        <w:rPr>
          <w:rFonts w:ascii="Charter BT" w:hAnsi="Charter BT"/>
        </w:rPr>
        <w:t xml:space="preserve"> </w:t>
      </w:r>
      <w:proofErr w:type="spellStart"/>
      <w:r w:rsidR="007E1FEA">
        <w:rPr>
          <w:rFonts w:ascii="Charter BT" w:hAnsi="Charter BT"/>
        </w:rPr>
        <w:t>Tezi</w:t>
      </w:r>
      <w:proofErr w:type="spellEnd"/>
    </w:p>
    <w:p w:rsidR="0049748B" w:rsidRDefault="0049748B" w:rsidP="0049748B">
      <w:pPr>
        <w:jc w:val="center"/>
        <w:rPr>
          <w:rFonts w:ascii="Charter BT" w:hAnsi="Charter BT"/>
        </w:rPr>
      </w:pPr>
    </w:p>
    <w:p w:rsidR="0049748B" w:rsidRDefault="00E503DE" w:rsidP="0049748B">
      <w:pPr>
        <w:jc w:val="center"/>
        <w:rPr>
          <w:rFonts w:ascii="Charter BT" w:hAnsi="Charter BT"/>
        </w:rPr>
      </w:pPr>
      <w:proofErr w:type="spellStart"/>
      <w:r>
        <w:rPr>
          <w:rFonts w:ascii="Charter BT" w:hAnsi="Charter BT"/>
        </w:rPr>
        <w:t>Danışman</w:t>
      </w:r>
      <w:proofErr w:type="spellEnd"/>
      <w:r w:rsidR="0049748B" w:rsidRPr="00EF33E6">
        <w:rPr>
          <w:rFonts w:ascii="Charter BT" w:hAnsi="Charter BT"/>
        </w:rPr>
        <w:t>: Prof. Dr. Kim CASEY</w:t>
      </w:r>
    </w:p>
    <w:p w:rsidR="0049748B" w:rsidRDefault="00E503DE" w:rsidP="0049748B">
      <w:pPr>
        <w:jc w:val="center"/>
        <w:rPr>
          <w:rFonts w:ascii="Charter BT" w:hAnsi="Charter BT"/>
        </w:rPr>
      </w:pPr>
      <w:proofErr w:type="spellStart"/>
      <w:r>
        <w:rPr>
          <w:rFonts w:ascii="Charter BT" w:hAnsi="Charter BT"/>
        </w:rPr>
        <w:t>Eş-Danışman</w:t>
      </w:r>
      <w:proofErr w:type="spellEnd"/>
      <w:r w:rsidR="0049748B" w:rsidRPr="00EF33E6">
        <w:rPr>
          <w:rFonts w:ascii="Charter BT" w:hAnsi="Charter BT"/>
        </w:rPr>
        <w:t>: Assoc. Prof. Dr. Eusebia MOSELEY</w:t>
      </w:r>
    </w:p>
    <w:p w:rsidR="0049748B" w:rsidRDefault="0049748B" w:rsidP="00707A33">
      <w:pPr>
        <w:jc w:val="both"/>
        <w:rPr>
          <w:rFonts w:ascii="Charter BT" w:hAnsi="Charter BT"/>
        </w:rPr>
      </w:pPr>
    </w:p>
    <w:p w:rsidR="00FF14E7" w:rsidRDefault="008E7314" w:rsidP="00707A33">
      <w:pPr>
        <w:jc w:val="both"/>
        <w:rPr>
          <w:rFonts w:ascii="Charter BT" w:hAnsi="Charter BT"/>
        </w:rPr>
      </w:pPr>
      <w:r w:rsidRPr="004D08D7">
        <w:rPr>
          <w:rFonts w:ascii="Charter BT" w:hAnsi="Charter BT"/>
        </w:rPr>
        <w:t xml:space="preserve">All the pages have been formatted in the accepted font and margin alignment. This is a simple MS thesis template that can be used for directly typing in your content. However, if you paste your text into the document, do so with caution as pasting could produce varying results. When directly typing into the title page and signature page, the appropriate information should be filled in the required fonts.  If one chooses to include a copyright notice, it should appear before the signature page and after the title page (page ii). This can be achieved by clicking Insert &gt; break &gt; page break &gt;ok.  Additionally, the page number should not appear on the copyright notice page. This can be achieved by clicking Insert &gt; page numbers &gt; format &gt; start numbering at. I have used this thesis template to answer typical questions that grad students need addressed before they begin writing their theses. When writing an abstract, </w:t>
      </w:r>
      <w:proofErr w:type="spellStart"/>
      <w:r w:rsidRPr="004D08D7">
        <w:rPr>
          <w:rFonts w:ascii="Charter BT" w:hAnsi="Charter BT"/>
        </w:rPr>
        <w:t>bare</w:t>
      </w:r>
      <w:proofErr w:type="spellEnd"/>
      <w:r w:rsidRPr="004D08D7">
        <w:rPr>
          <w:rFonts w:ascii="Charter BT" w:hAnsi="Charter BT"/>
        </w:rPr>
        <w:t xml:space="preserve"> in mind an abstract is a short descriptive summary of your thesis. The number of words accepted might vary e.g. 200-250 words. An MS thesis abstract need not exceed two pages. Abstracts are typically written last although they are the </w:t>
      </w:r>
      <w:r w:rsidRPr="004D08D7">
        <w:rPr>
          <w:rFonts w:ascii="Charter BT" w:hAnsi="Charter BT"/>
        </w:rPr>
        <w:lastRenderedPageBreak/>
        <w:t>most important part of the thesis. They should have a little bit of everything: the background, the scope of your project, the purpose, findings and conclusions. An abstract is neither paragraphed nor cited. It should not be written as a literature review or a discussion of results. In a simplistic manner, your abstract, in a few words, should answer the questions: why should we care about your research; how did you get your results; what did you learn, find, create, invent; and finally what do your results imply?</w:t>
      </w:r>
      <w:r w:rsidR="001B7C5D" w:rsidRPr="004D08D7">
        <w:rPr>
          <w:rFonts w:ascii="Charter BT" w:hAnsi="Charter BT"/>
        </w:rPr>
        <w:t xml:space="preserve"> </w:t>
      </w:r>
      <w:r w:rsidR="00FF14E7">
        <w:rPr>
          <w:rFonts w:ascii="Charter BT" w:hAnsi="Charter BT"/>
        </w:rPr>
        <w:t xml:space="preserve"> </w:t>
      </w:r>
    </w:p>
    <w:p w:rsidR="00F72952" w:rsidRDefault="00F72952" w:rsidP="00707A33">
      <w:pPr>
        <w:jc w:val="both"/>
        <w:rPr>
          <w:rFonts w:ascii="Charter BT" w:hAnsi="Charter BT"/>
        </w:rPr>
      </w:pPr>
    </w:p>
    <w:p w:rsidR="00F72952" w:rsidRDefault="00F72952" w:rsidP="00707A33">
      <w:pPr>
        <w:jc w:val="both"/>
        <w:rPr>
          <w:rFonts w:ascii="Charter BT" w:hAnsi="Charter BT"/>
        </w:rPr>
      </w:pPr>
    </w:p>
    <w:p w:rsidR="00F72952" w:rsidRDefault="00F72952" w:rsidP="00707A33">
      <w:pPr>
        <w:jc w:val="both"/>
        <w:rPr>
          <w:rFonts w:ascii="Charter BT" w:hAnsi="Charter BT"/>
        </w:rPr>
      </w:pPr>
    </w:p>
    <w:p w:rsidR="00F72952" w:rsidRDefault="00F72952" w:rsidP="00707A33">
      <w:pPr>
        <w:jc w:val="both"/>
        <w:rPr>
          <w:rFonts w:ascii="Charter BT" w:hAnsi="Charter BT"/>
        </w:rPr>
      </w:pPr>
    </w:p>
    <w:bookmarkStart w:id="40" w:name="_Toc476558802"/>
    <w:bookmarkStart w:id="41" w:name="_Toc476560824"/>
    <w:bookmarkStart w:id="42" w:name="_Toc476560884"/>
    <w:bookmarkStart w:id="43" w:name="_Toc476569890"/>
    <w:bookmarkStart w:id="44" w:name="_Toc476569943"/>
    <w:bookmarkStart w:id="45" w:name="_Toc476570324"/>
    <w:bookmarkStart w:id="46" w:name="_Toc476570645"/>
    <w:bookmarkStart w:id="47" w:name="_Toc476573196"/>
    <w:bookmarkStart w:id="48" w:name="_Toc476573363"/>
    <w:bookmarkStart w:id="49" w:name="_Toc476573405"/>
    <w:bookmarkStart w:id="50" w:name="_Toc476574393"/>
    <w:bookmarkStart w:id="51" w:name="_Toc476574465"/>
    <w:bookmarkStart w:id="52" w:name="_Toc476602463"/>
    <w:bookmarkStart w:id="53" w:name="_Toc476603296"/>
    <w:bookmarkStart w:id="54" w:name="_Toc476603395"/>
    <w:bookmarkStart w:id="55" w:name="_Toc476603586"/>
    <w:bookmarkStart w:id="56" w:name="_Toc531858345"/>
    <w:bookmarkStart w:id="57" w:name="_Toc531858397"/>
    <w:p w:rsidR="00171268" w:rsidRDefault="00184734" w:rsidP="001E4FA7">
      <w:pPr>
        <w:sectPr w:rsidR="00171268" w:rsidSect="0029112B">
          <w:type w:val="continuous"/>
          <w:pgSz w:w="11906" w:h="16838"/>
          <w:pgMar w:top="1418" w:right="1418" w:bottom="1418" w:left="1985" w:header="708" w:footer="708" w:gutter="0"/>
          <w:cols w:space="708"/>
          <w:docGrid w:linePitch="360"/>
        </w:sectPr>
      </w:pPr>
      <w:r>
        <w:rPr>
          <w:noProof/>
          <w:lang w:val="tr-TR" w:eastAsia="tr-TR"/>
        </w:rPr>
        <mc:AlternateContent>
          <mc:Choice Requires="wpg">
            <w:drawing>
              <wp:anchor distT="0" distB="0" distL="114300" distR="114300" simplePos="0" relativeHeight="251662848" behindDoc="0" locked="0" layoutInCell="1" allowOverlap="1">
                <wp:simplePos x="0" y="0"/>
                <wp:positionH relativeFrom="margin">
                  <wp:posOffset>130175</wp:posOffset>
                </wp:positionH>
                <wp:positionV relativeFrom="margin">
                  <wp:posOffset>7938770</wp:posOffset>
                </wp:positionV>
                <wp:extent cx="5391150" cy="1019175"/>
                <wp:effectExtent l="0" t="0" r="0" b="9525"/>
                <wp:wrapNone/>
                <wp:docPr id="9" name="Grup 9"/>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17"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rsidR="00C34F83" w:rsidRPr="0091591E" w:rsidRDefault="00C34F83" w:rsidP="0091591E">
                              <w:pPr>
                                <w:spacing w:after="0"/>
                                <w:rPr>
                                  <w:rFonts w:ascii="Charter BT" w:hAnsi="Charter BT"/>
                                  <w:u w:val="single"/>
                                </w:rPr>
                              </w:pPr>
                              <w:r>
                                <w:rPr>
                                  <w:rFonts w:ascii="Charter BT" w:hAnsi="Charter BT"/>
                                  <w:u w:val="single"/>
                                </w:rPr>
                                <w:t xml:space="preserve">                                       </w:t>
                              </w:r>
                            </w:p>
                            <w:p w:rsidR="00C34F83" w:rsidRDefault="00C34F83" w:rsidP="00B13A8A">
                              <w:pPr>
                                <w:spacing w:after="0"/>
                                <w:jc w:val="center"/>
                                <w:rPr>
                                  <w:rFonts w:ascii="Charter BT" w:hAnsi="Charter BT"/>
                                </w:rPr>
                              </w:pPr>
                              <w:r>
                                <w:rPr>
                                  <w:rFonts w:ascii="Charter BT" w:hAnsi="Charter BT"/>
                                </w:rPr>
                                <w:t>YILDIZ TEKNİK ÜNİVERSİTESİ</w:t>
                              </w:r>
                              <w:r w:rsidR="00683C60">
                                <w:rPr>
                                  <w:rFonts w:ascii="Charter BT" w:hAnsi="Charter BT"/>
                                </w:rPr>
                                <w:t xml:space="preserve"> </w:t>
                              </w:r>
                              <w:r w:rsidR="00683C60">
                                <w:rPr>
                                  <w:rFonts w:ascii="Charter BT" w:hAnsi="Charter BT"/>
                                </w:rPr>
                                <w:br/>
                              </w:r>
                              <w:r w:rsidR="00683C60" w:rsidRPr="00683C60">
                                <w:rPr>
                                  <w:rFonts w:ascii="Charter BT" w:hAnsi="Charter BT"/>
                                </w:rPr>
                                <w:t>FEN BİLİMLERİ ENSTİTÜSÜ</w:t>
                              </w:r>
                            </w:p>
                            <w:p w:rsidR="00C34F83" w:rsidRDefault="00C34F83" w:rsidP="00B13A8A">
                              <w:pPr>
                                <w:jc w:val="center"/>
                              </w:pPr>
                              <w:r>
                                <w:rPr>
                                  <w:rFonts w:ascii="Charter BT" w:hAnsi="Charter BT"/>
                                </w:rPr>
                                <w:t>FEN BİLİMLERİ ENSTİTÜSÜ</w:t>
                              </w:r>
                            </w:p>
                          </w:txbxContent>
                        </wps:txbx>
                        <wps:bodyPr rot="0" vert="horz" wrap="square" lIns="91440" tIns="45720" rIns="91440" bIns="45720" anchor="t" anchorCtr="0">
                          <a:noAutofit/>
                        </wps:bodyPr>
                      </wps:wsp>
                      <wps:wsp>
                        <wps:cNvPr id="5" name="Düz Bağlayıcı 5"/>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up 9" o:spid="_x0000_s1029" style="position:absolute;margin-left:10.25pt;margin-top:625.1pt;width:424.5pt;height:80.25pt;z-index:25166284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">
                <v:shape id="Metin Kutusu 2" o:spid="_x0000_s1030"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rsidR="00C34F83" w:rsidRPr="0091591E" w:rsidRDefault="00C34F83" w:rsidP="0091591E">
                        <w:pPr>
                          <w:spacing w:after="0"/>
                          <w:rPr>
                            <w:rFonts w:ascii="Charter BT" w:hAnsi="Charter BT"/>
                            <w:u w:val="single"/>
                          </w:rPr>
                        </w:pPr>
                        <w:r>
                          <w:rPr>
                            <w:rFonts w:ascii="Charter BT" w:hAnsi="Charter BT"/>
                            <w:u w:val="single"/>
                          </w:rPr>
                          <w:t xml:space="preserve">                                       </w:t>
                        </w:r>
                      </w:p>
                      <w:p w:rsidR="00C34F83" w:rsidRDefault="00C34F83" w:rsidP="00B13A8A">
                        <w:pPr>
                          <w:spacing w:after="0"/>
                          <w:jc w:val="center"/>
                          <w:rPr>
                            <w:rFonts w:ascii="Charter BT" w:hAnsi="Charter BT"/>
                          </w:rPr>
                        </w:pPr>
                        <w:r>
                          <w:rPr>
                            <w:rFonts w:ascii="Charter BT" w:hAnsi="Charter BT"/>
                          </w:rPr>
                          <w:t>YILDIZ TEKNİK ÜNİVERSİTESİ</w:t>
                        </w:r>
                        <w:r w:rsidR="00683C60">
                          <w:rPr>
                            <w:rFonts w:ascii="Charter BT" w:hAnsi="Charter BT"/>
                          </w:rPr>
                          <w:t xml:space="preserve"> </w:t>
                        </w:r>
                        <w:r w:rsidR="00683C60">
                          <w:rPr>
                            <w:rFonts w:ascii="Charter BT" w:hAnsi="Charter BT"/>
                          </w:rPr>
                          <w:br/>
                        </w:r>
                        <w:r w:rsidR="00683C60" w:rsidRPr="00683C60">
                          <w:rPr>
                            <w:rFonts w:ascii="Charter BT" w:hAnsi="Charter BT"/>
                          </w:rPr>
                          <w:t>FEN BİLİMLERİ ENSTİTÜSÜ</w:t>
                        </w:r>
                      </w:p>
                      <w:p w:rsidR="00C34F83" w:rsidRDefault="00C34F83" w:rsidP="00B13A8A">
                        <w:pPr>
                          <w:jc w:val="center"/>
                        </w:pPr>
                        <w:r>
                          <w:rPr>
                            <w:rFonts w:ascii="Charter BT" w:hAnsi="Charter BT"/>
                          </w:rPr>
                          <w:t>FEN BİLİMLERİ ENSTİTÜSÜ</w:t>
                        </w:r>
                      </w:p>
                    </w:txbxContent>
                  </v:textbox>
                </v:shape>
                <v:line id="Düz Bağlayıcı 5"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" strokecolor="black [3200]" strokeweight=".5pt">
                  <v:stroke joinstyle="miter"/>
                </v:line>
                <w10:wrap anchorx="margin" anchory="margin"/>
              </v:group>
            </w:pict>
          </mc:Fallback>
        </mc:AlternateConten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rsidR="00861173" w:rsidRPr="00F526BC" w:rsidRDefault="00F526BC" w:rsidP="00A138CF">
      <w:pPr>
        <w:pStyle w:val="Chapters"/>
        <w:pBdr>
          <w:bottom w:val="single" w:sz="4" w:space="14" w:color="auto"/>
        </w:pBdr>
        <w:spacing w:after="120"/>
        <w:rPr>
          <w:sz w:val="35"/>
        </w:rPr>
      </w:pPr>
      <w:r>
        <w:lastRenderedPageBreak/>
        <w:br/>
      </w:r>
      <w:bookmarkStart w:id="58" w:name="_Toc475111626"/>
      <w:bookmarkStart w:id="59" w:name="_Toc475117382"/>
      <w:bookmarkStart w:id="60" w:name="_Toc531960639"/>
      <w:proofErr w:type="spellStart"/>
      <w:r w:rsidR="008A44DA" w:rsidRPr="00F526BC">
        <w:rPr>
          <w:sz w:val="35"/>
        </w:rPr>
        <w:t>Introduction</w:t>
      </w:r>
      <w:bookmarkEnd w:id="58"/>
      <w:bookmarkEnd w:id="59"/>
      <w:bookmarkEnd w:id="60"/>
      <w:proofErr w:type="spellEnd"/>
    </w:p>
    <w:p w:rsidR="00FC1E2A" w:rsidRDefault="00FC1E2A" w:rsidP="00C257DD">
      <w:pPr>
        <w:jc w:val="both"/>
        <w:rPr>
          <w:rFonts w:ascii="CharterBT-Bold" w:hAnsi="CharterBT-Bold" w:cs="CharterBT-Bold"/>
          <w:b/>
          <w:bCs/>
          <w:sz w:val="35"/>
          <w:szCs w:val="35"/>
          <w:lang w:val="tr-TR" w:eastAsia="tr-TR"/>
        </w:rPr>
      </w:pPr>
    </w:p>
    <w:p w:rsidR="008A44DA" w:rsidRDefault="003F271A" w:rsidP="004D1BD5">
      <w:pPr>
        <w:pStyle w:val="MainTitle"/>
      </w:pPr>
      <w:bookmarkStart w:id="61" w:name="_Toc475111627"/>
      <w:bookmarkStart w:id="62" w:name="_Toc475117383"/>
      <w:r>
        <w:t xml:space="preserve"> </w:t>
      </w:r>
      <w:bookmarkStart w:id="63" w:name="_Toc531960640"/>
      <w:proofErr w:type="spellStart"/>
      <w:r w:rsidR="004D1BD5" w:rsidRPr="004D1BD5">
        <w:t>Literature</w:t>
      </w:r>
      <w:proofErr w:type="spellEnd"/>
      <w:r w:rsidR="004D1BD5" w:rsidRPr="004D1BD5">
        <w:t xml:space="preserve"> </w:t>
      </w:r>
      <w:proofErr w:type="spellStart"/>
      <w:r w:rsidR="004D1BD5" w:rsidRPr="004D1BD5">
        <w:t>Review</w:t>
      </w:r>
      <w:bookmarkEnd w:id="61"/>
      <w:bookmarkEnd w:id="62"/>
      <w:bookmarkEnd w:id="63"/>
      <w:proofErr w:type="spellEnd"/>
    </w:p>
    <w:p w:rsidR="002E22C9" w:rsidRDefault="002E22C9" w:rsidP="00491689">
      <w:pPr>
        <w:jc w:val="both"/>
        <w:rPr>
          <w:rFonts w:ascii="Charter BT" w:hAnsi="Charter BT"/>
        </w:rPr>
      </w:pPr>
      <w:bookmarkStart w:id="64" w:name="OLE_LINK1"/>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2E22C9" w:rsidRDefault="002E22C9" w:rsidP="0049168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2E22C9" w:rsidRDefault="002E22C9" w:rsidP="0049168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A8065D" w:rsidRDefault="002E22C9" w:rsidP="0049168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bookmarkEnd w:id="64"/>
      <w:r>
        <w:rPr>
          <w:rFonts w:ascii="Charter BT" w:hAnsi="Charter BT"/>
        </w:rPr>
        <w:t xml:space="preserve"> </w:t>
      </w:r>
    </w:p>
    <w:p w:rsidR="008A44DA" w:rsidRPr="00C257DD" w:rsidRDefault="008A44DA" w:rsidP="00A55ACA">
      <w:pPr>
        <w:pStyle w:val="Heading1"/>
        <w:rPr>
          <w:sz w:val="22"/>
          <w:szCs w:val="22"/>
        </w:rPr>
      </w:pPr>
      <w:bookmarkStart w:id="65" w:name="_Toc475111628"/>
      <w:bookmarkStart w:id="66" w:name="_Toc475117384"/>
      <w:bookmarkStart w:id="67" w:name="_Toc531960641"/>
      <w:proofErr w:type="spellStart"/>
      <w:r w:rsidRPr="008A44DA">
        <w:rPr>
          <w:lang w:val="tr-TR" w:eastAsia="tr-TR"/>
        </w:rPr>
        <w:t>Introduction</w:t>
      </w:r>
      <w:r>
        <w:rPr>
          <w:lang w:val="tr-TR" w:eastAsia="tr-TR"/>
        </w:rPr>
        <w:t>SubSubTitle</w:t>
      </w:r>
      <w:bookmarkEnd w:id="65"/>
      <w:bookmarkEnd w:id="66"/>
      <w:bookmarkEnd w:id="67"/>
      <w:proofErr w:type="spellEnd"/>
    </w:p>
    <w:p w:rsidR="00834AB7" w:rsidRDefault="00834AB7" w:rsidP="00CB0C1A">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834AB7" w:rsidRDefault="00834AB7" w:rsidP="00CB0C1A">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834AB7" w:rsidRDefault="00834AB7" w:rsidP="00CB0C1A">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4B7652" w:rsidRPr="004B7652" w:rsidRDefault="004B7652" w:rsidP="00CB0C1A">
      <w:pPr>
        <w:jc w:val="both"/>
        <w:rPr>
          <w:rFonts w:ascii="Charter BT" w:hAnsi="Charter BT"/>
        </w:rPr>
      </w:pPr>
      <w:r w:rsidRPr="004B7652">
        <w:rPr>
          <w:rFonts w:ascii="Charter BT" w:hAnsi="Charter BT"/>
        </w:rPr>
        <w:t xml:space="preserve">All the pages have been formatted in the accepted font and margin alignment. This is a simple MS thesis template that can be used for directly typing in your content. </w:t>
      </w:r>
    </w:p>
    <w:p w:rsidR="00330275" w:rsidRDefault="004B7652" w:rsidP="00330275">
      <w:pPr>
        <w:pStyle w:val="Figures"/>
      </w:pPr>
      <w:r w:rsidRPr="004B7652">
        <w:drawing>
          <wp:inline distT="0" distB="0" distL="0" distR="0" wp14:anchorId="2BC5C770" wp14:editId="5D80EA87">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rsidR="004B7652" w:rsidRPr="00330275" w:rsidRDefault="00330275" w:rsidP="00330275">
      <w:pPr>
        <w:pStyle w:val="Figures"/>
        <w:rPr>
          <w:rFonts w:asciiTheme="minorHAnsi" w:hAnsiTheme="minorHAnsi"/>
          <w:b/>
        </w:rPr>
      </w:pPr>
      <w:bookmarkStart w:id="68" w:name="_Toc536434803"/>
      <w:r w:rsidRPr="00330275">
        <w:rPr>
          <w:b/>
        </w:rPr>
        <w:t xml:space="preserve">Figure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Figure \* ARABIC \s 1 </w:instrText>
      </w:r>
      <w:r>
        <w:rPr>
          <w:b/>
        </w:rPr>
        <w:fldChar w:fldCharType="separate"/>
      </w:r>
      <w:r>
        <w:rPr>
          <w:b/>
        </w:rPr>
        <w:t>1</w:t>
      </w:r>
      <w:r>
        <w:rPr>
          <w:b/>
        </w:rPr>
        <w:fldChar w:fldCharType="end"/>
      </w:r>
      <w:r>
        <w:rPr>
          <w:b/>
        </w:rPr>
        <w:t xml:space="preserve"> </w:t>
      </w:r>
      <w:r w:rsidRPr="00330275">
        <w:t>Sample Figure</w:t>
      </w:r>
      <w:bookmarkEnd w:id="68"/>
    </w:p>
    <w:p w:rsidR="00A55ACA" w:rsidRPr="00C637A9" w:rsidRDefault="00834AB7" w:rsidP="00C257DD">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220D8F" w:rsidRPr="00220D8F" w:rsidRDefault="00631B12" w:rsidP="00220D8F">
      <w:pPr>
        <w:pStyle w:val="Heading2"/>
        <w:rPr>
          <w:sz w:val="22"/>
          <w:szCs w:val="22"/>
        </w:rPr>
      </w:pPr>
      <w:bookmarkStart w:id="69" w:name="_Toc475111629"/>
      <w:bookmarkStart w:id="70" w:name="_Toc475117385"/>
      <w:proofErr w:type="spellStart"/>
      <w:r w:rsidRPr="008A44DA">
        <w:rPr>
          <w:lang w:val="tr-TR" w:eastAsia="tr-TR"/>
        </w:rPr>
        <w:t>Introduction</w:t>
      </w:r>
      <w:r>
        <w:rPr>
          <w:lang w:val="tr-TR" w:eastAsia="tr-TR"/>
        </w:rPr>
        <w:t>SubSubSubTitle</w:t>
      </w:r>
      <w:bookmarkEnd w:id="69"/>
      <w:bookmarkEnd w:id="70"/>
      <w:proofErr w:type="spellEnd"/>
    </w:p>
    <w:p w:rsidR="00834AB7" w:rsidRDefault="00834AB7" w:rsidP="00CB0C1A">
      <w:pPr>
        <w:jc w:val="both"/>
        <w:rPr>
          <w:rFonts w:ascii="Charter BT" w:hAnsi="Charter BT"/>
        </w:rPr>
      </w:pPr>
      <w:bookmarkStart w:id="71" w:name="OLE_LINK2"/>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w:t>
      </w:r>
      <w:r>
        <w:rPr>
          <w:rFonts w:ascii="Charter BT" w:hAnsi="Charter BT"/>
        </w:rPr>
        <w:lastRenderedPageBreak/>
        <w:t xml:space="preserve">university has 10 Faculties, 2 Institutes, the Vocational School of Higher Education, the Vocational School for National Palaces and Historical Buildings, the Vocational School for Foreign Languages and more than 25,000 students. </w:t>
      </w:r>
    </w:p>
    <w:p w:rsidR="00330275" w:rsidRDefault="00EA2A43" w:rsidP="00330275">
      <w:pPr>
        <w:pStyle w:val="Figures"/>
      </w:pPr>
      <w:r w:rsidRPr="004B7652">
        <w:drawing>
          <wp:inline distT="0" distB="0" distL="0" distR="0" wp14:anchorId="2C814ABC" wp14:editId="771CEB81">
            <wp:extent cx="5120279" cy="2000250"/>
            <wp:effectExtent l="0" t="0" r="444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8558" cy="2003484"/>
                    </a:xfrm>
                    <a:prstGeom prst="rect">
                      <a:avLst/>
                    </a:prstGeom>
                  </pic:spPr>
                </pic:pic>
              </a:graphicData>
            </a:graphic>
          </wp:inline>
        </w:drawing>
      </w:r>
    </w:p>
    <w:p w:rsidR="00EA2A43" w:rsidRPr="004B7652" w:rsidRDefault="00330275" w:rsidP="00330275">
      <w:pPr>
        <w:pStyle w:val="Figures"/>
        <w:rPr>
          <w:rFonts w:asciiTheme="minorHAnsi" w:hAnsiTheme="minorHAnsi"/>
        </w:rPr>
      </w:pPr>
      <w:bookmarkStart w:id="72" w:name="_Toc536434804"/>
      <w:r w:rsidRPr="00330275">
        <w:rPr>
          <w:b/>
        </w:rPr>
        <w:t xml:space="preserve">Figure </w:t>
      </w:r>
      <w:r>
        <w:rPr>
          <w:b/>
        </w:rPr>
        <w:fldChar w:fldCharType="begin"/>
      </w:r>
      <w:r>
        <w:rPr>
          <w:b/>
        </w:rPr>
        <w:instrText xml:space="preserve"> STYLEREF 1 \s </w:instrText>
      </w:r>
      <w:r>
        <w:rPr>
          <w:b/>
        </w:rPr>
        <w:fldChar w:fldCharType="separate"/>
      </w:r>
      <w:r>
        <w:rPr>
          <w:b/>
        </w:rPr>
        <w:t>1</w:t>
      </w:r>
      <w:r>
        <w:rPr>
          <w:b/>
        </w:rPr>
        <w:fldChar w:fldCharType="end"/>
      </w:r>
      <w:r>
        <w:rPr>
          <w:b/>
        </w:rPr>
        <w:t>.</w:t>
      </w:r>
      <w:r>
        <w:rPr>
          <w:b/>
        </w:rPr>
        <w:fldChar w:fldCharType="begin"/>
      </w:r>
      <w:r>
        <w:rPr>
          <w:b/>
        </w:rPr>
        <w:instrText xml:space="preserve"> SEQ Figure \* ARABIC \s 1 </w:instrText>
      </w:r>
      <w:r>
        <w:rPr>
          <w:b/>
        </w:rPr>
        <w:fldChar w:fldCharType="separate"/>
      </w:r>
      <w:r>
        <w:rPr>
          <w:b/>
        </w:rPr>
        <w:t>2</w:t>
      </w:r>
      <w:r>
        <w:rPr>
          <w:b/>
        </w:rPr>
        <w:fldChar w:fldCharType="end"/>
      </w:r>
      <w:r>
        <w:t xml:space="preserve"> Sample Figure</w:t>
      </w:r>
      <w:bookmarkEnd w:id="72"/>
    </w:p>
    <w:p w:rsidR="00834AB7" w:rsidRDefault="00330275" w:rsidP="00CB0C1A">
      <w:pPr>
        <w:jc w:val="both"/>
        <w:rPr>
          <w:rFonts w:ascii="Charter BT" w:hAnsi="Charter BT"/>
        </w:rPr>
      </w:pPr>
      <w:r>
        <w:rPr>
          <w:rFonts w:ascii="Charter BT" w:hAnsi="Charter BT"/>
        </w:rPr>
        <w:t xml:space="preserve"> </w:t>
      </w:r>
      <w:r w:rsidR="00834AB7">
        <w:rPr>
          <w:rFonts w:ascii="Charter BT" w:hAnsi="Charter BT"/>
        </w:rPr>
        <w:t xml:space="preserve">The Istanbul State Engineering and Architectural Academy and affiliated schools of engineering and the related faculties and departments of the </w:t>
      </w:r>
      <w:proofErr w:type="spellStart"/>
      <w:r w:rsidR="00834AB7">
        <w:rPr>
          <w:rFonts w:ascii="Charter BT" w:hAnsi="Charter BT"/>
        </w:rPr>
        <w:t>Kocaeli</w:t>
      </w:r>
      <w:proofErr w:type="spellEnd"/>
      <w:r w:rsidR="00834AB7">
        <w:rPr>
          <w:rFonts w:ascii="Charter BT" w:hAnsi="Charter BT"/>
        </w:rPr>
        <w:t xml:space="preserve"> State Engineering and Architecture Academy and the </w:t>
      </w:r>
      <w:proofErr w:type="spellStart"/>
      <w:r w:rsidR="00834AB7">
        <w:rPr>
          <w:rFonts w:ascii="Charter BT" w:hAnsi="Charter BT"/>
        </w:rPr>
        <w:t>Kocaeli</w:t>
      </w:r>
      <w:proofErr w:type="spellEnd"/>
      <w:r w:rsidR="00834AB7">
        <w:rPr>
          <w:rFonts w:ascii="Charter BT" w:hAnsi="Charter BT"/>
        </w:rPr>
        <w:t xml:space="preserve"> Vocational School were merged to form </w:t>
      </w:r>
      <w:proofErr w:type="spellStart"/>
      <w:r w:rsidR="00834AB7">
        <w:rPr>
          <w:rFonts w:ascii="Charter BT" w:hAnsi="Charter BT"/>
        </w:rPr>
        <w:t>Yıldız</w:t>
      </w:r>
      <w:proofErr w:type="spellEnd"/>
      <w:r w:rsidR="00834AB7">
        <w:rPr>
          <w:rFonts w:ascii="Charter BT" w:hAnsi="Charter BT"/>
        </w:rPr>
        <w:t xml:space="preserve"> University with decree law no.41 dated 20 June 1982 and Law no. 2809 dated 30 March 1982 which accepted the decree law with changes.</w:t>
      </w:r>
    </w:p>
    <w:p w:rsidR="00420001" w:rsidRPr="00330275" w:rsidRDefault="00834AB7" w:rsidP="00330275">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w:t>
      </w:r>
      <w:r w:rsidR="00C637A9">
        <w:rPr>
          <w:rFonts w:ascii="Charter BT" w:hAnsi="Charter BT"/>
        </w:rPr>
        <w:t xml:space="preserve">affiliated with the Rectorate. </w:t>
      </w:r>
    </w:p>
    <w:p w:rsidR="00330275" w:rsidRDefault="00330275" w:rsidP="00330275">
      <w:pPr>
        <w:pStyle w:val="Tables"/>
      </w:pPr>
      <w:bookmarkStart w:id="73" w:name="_Toc536438988"/>
      <w:r w:rsidRPr="00330275">
        <w:rPr>
          <w:b/>
        </w:rPr>
        <w:t xml:space="preserve">Table </w:t>
      </w:r>
      <w:r w:rsidR="0076592B">
        <w:rPr>
          <w:b/>
        </w:rPr>
        <w:fldChar w:fldCharType="begin"/>
      </w:r>
      <w:r w:rsidR="0076592B">
        <w:rPr>
          <w:b/>
        </w:rPr>
        <w:instrText xml:space="preserve"> STYLEREF 1 \s </w:instrText>
      </w:r>
      <w:r w:rsidR="0076592B">
        <w:rPr>
          <w:b/>
        </w:rPr>
        <w:fldChar w:fldCharType="separate"/>
      </w:r>
      <w:r w:rsidR="0076592B">
        <w:rPr>
          <w:b/>
          <w:noProof/>
        </w:rPr>
        <w:t>1</w:t>
      </w:r>
      <w:r w:rsidR="0076592B">
        <w:rPr>
          <w:b/>
        </w:rPr>
        <w:fldChar w:fldCharType="end"/>
      </w:r>
      <w:r w:rsidR="0076592B">
        <w:rPr>
          <w:b/>
        </w:rPr>
        <w:t>.</w:t>
      </w:r>
      <w:r w:rsidR="0076592B">
        <w:rPr>
          <w:b/>
        </w:rPr>
        <w:fldChar w:fldCharType="begin"/>
      </w:r>
      <w:r w:rsidR="0076592B">
        <w:rPr>
          <w:b/>
        </w:rPr>
        <w:instrText xml:space="preserve"> SEQ Table \* ARABIC \s 1 </w:instrText>
      </w:r>
      <w:r w:rsidR="0076592B">
        <w:rPr>
          <w:b/>
        </w:rPr>
        <w:fldChar w:fldCharType="separate"/>
      </w:r>
      <w:r w:rsidR="0076592B">
        <w:rPr>
          <w:b/>
          <w:noProof/>
        </w:rPr>
        <w:t>1</w:t>
      </w:r>
      <w:r w:rsidR="0076592B">
        <w:rPr>
          <w:b/>
        </w:rPr>
        <w:fldChar w:fldCharType="end"/>
      </w:r>
      <w:r>
        <w:t xml:space="preserve"> Sample Table</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6034"/>
      </w:tblGrid>
      <w:tr w:rsidR="00420001" w:rsidRPr="00A460AA" w:rsidTr="00330275">
        <w:tc>
          <w:tcPr>
            <w:tcW w:w="2459" w:type="dxa"/>
          </w:tcPr>
          <w:p w:rsidR="00420001" w:rsidRPr="00420001" w:rsidRDefault="00420001" w:rsidP="00420001">
            <w:pPr>
              <w:pStyle w:val="Tables"/>
              <w:rPr>
                <w:rFonts w:eastAsia="Times New Roman" w:cs="Times New Roman"/>
                <w:b/>
                <w:szCs w:val="20"/>
              </w:rPr>
            </w:pPr>
            <w:r w:rsidRPr="00420001">
              <w:rPr>
                <w:rFonts w:eastAsia="Times New Roman" w:cs="Times New Roman"/>
                <w:b/>
                <w:szCs w:val="20"/>
              </w:rPr>
              <w:t>Step #</w:t>
            </w:r>
          </w:p>
        </w:tc>
        <w:tc>
          <w:tcPr>
            <w:tcW w:w="6034" w:type="dxa"/>
          </w:tcPr>
          <w:p w:rsidR="00420001" w:rsidRPr="00420001" w:rsidRDefault="00420001" w:rsidP="00420001">
            <w:pPr>
              <w:pStyle w:val="Tables"/>
              <w:rPr>
                <w:rFonts w:eastAsia="Times New Roman" w:cs="Times New Roman"/>
                <w:b/>
                <w:szCs w:val="20"/>
              </w:rPr>
            </w:pPr>
            <w:r w:rsidRPr="00420001">
              <w:rPr>
                <w:rFonts w:eastAsia="Times New Roman" w:cs="Times New Roman"/>
                <w:b/>
                <w:szCs w:val="20"/>
              </w:rPr>
              <w:t>Instruction</w:t>
            </w:r>
          </w:p>
        </w:tc>
      </w:tr>
      <w:tr w:rsidR="00420001" w:rsidRPr="00A460AA" w:rsidTr="00330275">
        <w:tc>
          <w:tcPr>
            <w:tcW w:w="245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Create table caption</w:t>
            </w:r>
          </w:p>
        </w:tc>
        <w:tc>
          <w:tcPr>
            <w:tcW w:w="6034"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Insert, reference, caption, table</w:t>
            </w:r>
          </w:p>
        </w:tc>
      </w:tr>
      <w:tr w:rsidR="00420001" w:rsidRPr="00A460AA" w:rsidTr="00330275">
        <w:tc>
          <w:tcPr>
            <w:tcW w:w="245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Format the caption</w:t>
            </w:r>
          </w:p>
        </w:tc>
        <w:tc>
          <w:tcPr>
            <w:tcW w:w="6034"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Format, style, “thesis-table-caption”</w:t>
            </w:r>
          </w:p>
        </w:tc>
      </w:tr>
      <w:tr w:rsidR="00420001" w:rsidRPr="00A460AA" w:rsidTr="00330275">
        <w:tc>
          <w:tcPr>
            <w:tcW w:w="2459"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Create table</w:t>
            </w:r>
          </w:p>
        </w:tc>
        <w:tc>
          <w:tcPr>
            <w:tcW w:w="6034" w:type="dxa"/>
          </w:tcPr>
          <w:p w:rsidR="00420001" w:rsidRPr="00420001" w:rsidRDefault="00420001" w:rsidP="00420001">
            <w:pPr>
              <w:pStyle w:val="Tables"/>
              <w:rPr>
                <w:rFonts w:eastAsia="Times New Roman" w:cs="Times New Roman"/>
                <w:szCs w:val="20"/>
              </w:rPr>
            </w:pPr>
            <w:r w:rsidRPr="00420001">
              <w:rPr>
                <w:rFonts w:eastAsia="Times New Roman" w:cs="Times New Roman"/>
                <w:szCs w:val="20"/>
              </w:rPr>
              <w:t>Table, insert…</w:t>
            </w:r>
          </w:p>
        </w:tc>
      </w:tr>
    </w:tbl>
    <w:p w:rsidR="00420001" w:rsidRDefault="00420001" w:rsidP="00834AB7">
      <w:pPr>
        <w:jc w:val="both"/>
        <w:rPr>
          <w:rFonts w:ascii="Charter BT" w:hAnsi="Charter BT"/>
        </w:rPr>
      </w:pPr>
    </w:p>
    <w:p w:rsidR="00A8065D" w:rsidRDefault="00834AB7" w:rsidP="006A4041">
      <w:pPr>
        <w:jc w:val="both"/>
        <w:rPr>
          <w:rFonts w:ascii="Charter BT" w:hAnsi="Charter BT"/>
        </w:rPr>
      </w:pPr>
      <w:proofErr w:type="spellStart"/>
      <w:r>
        <w:rPr>
          <w:rFonts w:ascii="Charter BT" w:hAnsi="Charter BT"/>
        </w:rPr>
        <w:lastRenderedPageBreak/>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bookmarkEnd w:id="71"/>
      <w:r>
        <w:rPr>
          <w:rFonts w:ascii="Charter BT" w:hAnsi="Charter BT"/>
        </w:rPr>
        <w:t>.</w:t>
      </w:r>
    </w:p>
    <w:p w:rsidR="00A8065D" w:rsidRDefault="00A8065D" w:rsidP="006A4041">
      <w:pPr>
        <w:jc w:val="both"/>
      </w:pPr>
    </w:p>
    <w:p w:rsidR="003F5A96" w:rsidRDefault="00DB7855" w:rsidP="00DB7855">
      <w:pPr>
        <w:pStyle w:val="MainTitle"/>
        <w:numPr>
          <w:ilvl w:val="1"/>
          <w:numId w:val="1"/>
        </w:numPr>
        <w:ind w:left="851" w:hanging="425"/>
      </w:pPr>
      <w:bookmarkStart w:id="74" w:name="_Toc531960642"/>
      <w:proofErr w:type="spellStart"/>
      <w:r w:rsidRPr="00DB7855">
        <w:t>Objective</w:t>
      </w:r>
      <w:proofErr w:type="spellEnd"/>
      <w:r w:rsidRPr="00DB7855">
        <w:t xml:space="preserve"> of </w:t>
      </w:r>
      <w:proofErr w:type="spellStart"/>
      <w:r w:rsidRPr="00DB7855">
        <w:t>the</w:t>
      </w:r>
      <w:proofErr w:type="spellEnd"/>
      <w:r w:rsidRPr="00DB7855">
        <w:t xml:space="preserve"> </w:t>
      </w:r>
      <w:proofErr w:type="spellStart"/>
      <w:r w:rsidRPr="00DB7855">
        <w:t>Thesis</w:t>
      </w:r>
      <w:bookmarkEnd w:id="74"/>
      <w:proofErr w:type="spellEnd"/>
    </w:p>
    <w:p w:rsidR="003F5A96" w:rsidRDefault="003F5A96" w:rsidP="003F5A9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76592B" w:rsidRDefault="0076592B" w:rsidP="0076592B">
      <w:pPr>
        <w:pStyle w:val="Tables"/>
      </w:pPr>
      <w:bookmarkStart w:id="75" w:name="_Toc536438989"/>
      <w:r w:rsidRPr="0076592B">
        <w:rPr>
          <w:b/>
        </w:rPr>
        <w:t xml:space="preserve">Table </w:t>
      </w:r>
      <w:r w:rsidRPr="0076592B">
        <w:rPr>
          <w:b/>
        </w:rPr>
        <w:fldChar w:fldCharType="begin"/>
      </w:r>
      <w:r w:rsidRPr="0076592B">
        <w:rPr>
          <w:b/>
        </w:rPr>
        <w:instrText xml:space="preserve"> STYLEREF 1 \s </w:instrText>
      </w:r>
      <w:r w:rsidRPr="0076592B">
        <w:rPr>
          <w:b/>
        </w:rPr>
        <w:fldChar w:fldCharType="separate"/>
      </w:r>
      <w:r w:rsidRPr="0076592B">
        <w:rPr>
          <w:b/>
          <w:noProof/>
        </w:rPr>
        <w:t>1</w:t>
      </w:r>
      <w:r w:rsidRPr="0076592B">
        <w:rPr>
          <w:b/>
        </w:rPr>
        <w:fldChar w:fldCharType="end"/>
      </w:r>
      <w:r w:rsidRPr="0076592B">
        <w:rPr>
          <w:b/>
        </w:rPr>
        <w:t>.</w:t>
      </w:r>
      <w:r w:rsidRPr="0076592B">
        <w:rPr>
          <w:b/>
        </w:rPr>
        <w:fldChar w:fldCharType="begin"/>
      </w:r>
      <w:r w:rsidRPr="0076592B">
        <w:rPr>
          <w:b/>
        </w:rPr>
        <w:instrText xml:space="preserve"> SEQ Table \* ARABIC \s 1 </w:instrText>
      </w:r>
      <w:r w:rsidRPr="0076592B">
        <w:rPr>
          <w:b/>
        </w:rPr>
        <w:fldChar w:fldCharType="separate"/>
      </w:r>
      <w:r w:rsidRPr="0076592B">
        <w:rPr>
          <w:b/>
          <w:noProof/>
        </w:rPr>
        <w:t>2</w:t>
      </w:r>
      <w:r w:rsidRPr="0076592B">
        <w:rPr>
          <w:b/>
        </w:rPr>
        <w:fldChar w:fldCharType="end"/>
      </w:r>
      <w:r>
        <w:t xml:space="preserve"> Sample Table</w:t>
      </w:r>
      <w:bookmarkEnd w:id="75"/>
    </w:p>
    <w:tbl>
      <w:tblPr>
        <w:tblStyle w:val="TableGrid"/>
        <w:tblW w:w="0" w:type="auto"/>
        <w:tblLook w:val="04A0" w:firstRow="1" w:lastRow="0" w:firstColumn="1" w:lastColumn="0" w:noHBand="0" w:noVBand="1"/>
      </w:tblPr>
      <w:tblGrid>
        <w:gridCol w:w="2831"/>
        <w:gridCol w:w="2831"/>
        <w:gridCol w:w="2831"/>
      </w:tblGrid>
      <w:tr w:rsidR="0076592B" w:rsidTr="0076592B">
        <w:tc>
          <w:tcPr>
            <w:tcW w:w="2831" w:type="dxa"/>
          </w:tcPr>
          <w:p w:rsidR="0076592B" w:rsidRDefault="0076592B" w:rsidP="006A4041">
            <w:pPr>
              <w:jc w:val="both"/>
            </w:pPr>
          </w:p>
        </w:tc>
        <w:tc>
          <w:tcPr>
            <w:tcW w:w="2831" w:type="dxa"/>
          </w:tcPr>
          <w:p w:rsidR="0076592B" w:rsidRDefault="0076592B" w:rsidP="006A4041">
            <w:pPr>
              <w:jc w:val="both"/>
            </w:pPr>
          </w:p>
        </w:tc>
        <w:tc>
          <w:tcPr>
            <w:tcW w:w="2831" w:type="dxa"/>
          </w:tcPr>
          <w:p w:rsidR="0076592B" w:rsidRDefault="0076592B" w:rsidP="006A4041">
            <w:pPr>
              <w:jc w:val="both"/>
            </w:pPr>
          </w:p>
        </w:tc>
      </w:tr>
      <w:tr w:rsidR="0076592B" w:rsidTr="0076592B">
        <w:tc>
          <w:tcPr>
            <w:tcW w:w="2831" w:type="dxa"/>
          </w:tcPr>
          <w:p w:rsidR="0076592B" w:rsidRDefault="0076592B" w:rsidP="006A4041">
            <w:pPr>
              <w:jc w:val="both"/>
            </w:pPr>
          </w:p>
        </w:tc>
        <w:tc>
          <w:tcPr>
            <w:tcW w:w="2831" w:type="dxa"/>
          </w:tcPr>
          <w:p w:rsidR="0076592B" w:rsidRDefault="0076592B" w:rsidP="006A4041">
            <w:pPr>
              <w:jc w:val="both"/>
            </w:pPr>
          </w:p>
        </w:tc>
        <w:tc>
          <w:tcPr>
            <w:tcW w:w="2831" w:type="dxa"/>
          </w:tcPr>
          <w:p w:rsidR="0076592B" w:rsidRDefault="0076592B" w:rsidP="006A4041">
            <w:pPr>
              <w:jc w:val="both"/>
            </w:pPr>
          </w:p>
        </w:tc>
      </w:tr>
      <w:tr w:rsidR="0076592B" w:rsidTr="0076592B">
        <w:tc>
          <w:tcPr>
            <w:tcW w:w="2831" w:type="dxa"/>
          </w:tcPr>
          <w:p w:rsidR="0076592B" w:rsidRDefault="0076592B" w:rsidP="006A4041">
            <w:pPr>
              <w:jc w:val="both"/>
            </w:pPr>
          </w:p>
        </w:tc>
        <w:tc>
          <w:tcPr>
            <w:tcW w:w="2831" w:type="dxa"/>
          </w:tcPr>
          <w:p w:rsidR="0076592B" w:rsidRDefault="0076592B" w:rsidP="006A4041">
            <w:pPr>
              <w:jc w:val="both"/>
            </w:pPr>
          </w:p>
        </w:tc>
        <w:tc>
          <w:tcPr>
            <w:tcW w:w="2831" w:type="dxa"/>
          </w:tcPr>
          <w:p w:rsidR="0076592B" w:rsidRDefault="0076592B" w:rsidP="006A4041">
            <w:pPr>
              <w:jc w:val="both"/>
            </w:pPr>
          </w:p>
        </w:tc>
      </w:tr>
    </w:tbl>
    <w:p w:rsidR="003F5A96" w:rsidRDefault="003F5A96" w:rsidP="006A4041">
      <w:pPr>
        <w:jc w:val="both"/>
      </w:pPr>
    </w:p>
    <w:p w:rsidR="006B4A44" w:rsidRDefault="008D00FF" w:rsidP="008314F2">
      <w:pPr>
        <w:pStyle w:val="MainTitle"/>
        <w:numPr>
          <w:ilvl w:val="1"/>
          <w:numId w:val="1"/>
        </w:numPr>
        <w:ind w:left="851" w:hanging="425"/>
      </w:pPr>
      <w:bookmarkStart w:id="76" w:name="_Toc531960643"/>
      <w:proofErr w:type="spellStart"/>
      <w:r>
        <w:t>Hypothesis</w:t>
      </w:r>
      <w:bookmarkEnd w:id="76"/>
      <w:proofErr w:type="spellEnd"/>
    </w:p>
    <w:p w:rsidR="006B4A44" w:rsidRDefault="006B4A44" w:rsidP="006B4A44">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6B4A44" w:rsidRPr="00A8065D" w:rsidRDefault="006B4A44" w:rsidP="006A4041">
      <w:pPr>
        <w:jc w:val="both"/>
        <w:sectPr w:rsidR="006B4A44" w:rsidRPr="00A8065D" w:rsidSect="00AE2685">
          <w:footerReference w:type="default" r:id="rId11"/>
          <w:pgSz w:w="11906" w:h="16838"/>
          <w:pgMar w:top="1418" w:right="1418" w:bottom="1418" w:left="1985" w:header="708" w:footer="708" w:gutter="0"/>
          <w:pgNumType w:start="1"/>
          <w:cols w:space="708"/>
          <w:docGrid w:linePitch="360"/>
        </w:sectPr>
      </w:pPr>
    </w:p>
    <w:p w:rsidR="00804BB6" w:rsidRDefault="00804BB6" w:rsidP="00171268">
      <w:pPr>
        <w:pStyle w:val="Chapters"/>
        <w:sectPr w:rsidR="00804BB6" w:rsidSect="0029112B">
          <w:type w:val="continuous"/>
          <w:pgSz w:w="11906" w:h="16838"/>
          <w:pgMar w:top="1418" w:right="1418" w:bottom="1418" w:left="1985" w:header="708" w:footer="708" w:gutter="0"/>
          <w:cols w:space="708"/>
          <w:docGrid w:linePitch="360"/>
        </w:sectPr>
      </w:pPr>
    </w:p>
    <w:p w:rsidR="00171268" w:rsidRPr="00171268" w:rsidRDefault="00171268" w:rsidP="005F043A">
      <w:pPr>
        <w:pStyle w:val="Chapters"/>
        <w:rPr>
          <w:sz w:val="35"/>
        </w:rPr>
      </w:pPr>
      <w:r>
        <w:lastRenderedPageBreak/>
        <w:br/>
      </w:r>
      <w:bookmarkStart w:id="77" w:name="_Toc475117386"/>
      <w:bookmarkStart w:id="78" w:name="_Toc531960644"/>
      <w:proofErr w:type="spellStart"/>
      <w:r w:rsidRPr="00171268">
        <w:rPr>
          <w:sz w:val="35"/>
        </w:rPr>
        <w:t>Introduction</w:t>
      </w:r>
      <w:bookmarkEnd w:id="77"/>
      <w:bookmarkEnd w:id="78"/>
      <w:proofErr w:type="spellEnd"/>
    </w:p>
    <w:p w:rsidR="00CA5A10" w:rsidRDefault="00CA5A10" w:rsidP="00CA5A10">
      <w:pPr>
        <w:jc w:val="both"/>
        <w:rPr>
          <w:rFonts w:ascii="CharterBT-Bold" w:hAnsi="CharterBT-Bold" w:cs="CharterBT-Bold"/>
          <w:b/>
          <w:bCs/>
          <w:sz w:val="35"/>
          <w:szCs w:val="35"/>
          <w:lang w:val="tr-TR" w:eastAsia="tr-TR"/>
        </w:rPr>
      </w:pPr>
    </w:p>
    <w:p w:rsidR="00CA5A10" w:rsidRDefault="00CA5A10" w:rsidP="008314F2">
      <w:pPr>
        <w:pStyle w:val="MainTitle"/>
        <w:numPr>
          <w:ilvl w:val="1"/>
          <w:numId w:val="14"/>
        </w:numPr>
        <w:ind w:left="851" w:hanging="425"/>
      </w:pPr>
      <w:bookmarkStart w:id="79" w:name="_Toc531960645"/>
      <w:proofErr w:type="spellStart"/>
      <w:r w:rsidRPr="008A44DA">
        <w:t>Introduction</w:t>
      </w:r>
      <w:r>
        <w:t>SubTitle</w:t>
      </w:r>
      <w:bookmarkEnd w:id="79"/>
      <w:proofErr w:type="spellEnd"/>
    </w:p>
    <w:p w:rsidR="00E8284E" w:rsidRDefault="00E8284E" w:rsidP="00D83FD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8284E" w:rsidRDefault="00E8284E" w:rsidP="00D83FD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D83FD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E8284E" w:rsidRPr="000F2CCC" w:rsidRDefault="00E8284E" w:rsidP="000F2CCC">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CA5A10">
      <w:pPr>
        <w:pStyle w:val="Heading1"/>
        <w:rPr>
          <w:sz w:val="22"/>
          <w:szCs w:val="22"/>
        </w:rPr>
      </w:pPr>
      <w:bookmarkStart w:id="80" w:name="_Toc475111632"/>
      <w:bookmarkStart w:id="81" w:name="_Toc475117388"/>
      <w:bookmarkStart w:id="82" w:name="_Toc531960646"/>
      <w:proofErr w:type="spellStart"/>
      <w:r w:rsidRPr="008A44DA">
        <w:rPr>
          <w:lang w:val="tr-TR" w:eastAsia="tr-TR"/>
        </w:rPr>
        <w:t>Introduction</w:t>
      </w:r>
      <w:r>
        <w:rPr>
          <w:lang w:val="tr-TR" w:eastAsia="tr-TR"/>
        </w:rPr>
        <w:t>SubSubTitle</w:t>
      </w:r>
      <w:bookmarkEnd w:id="80"/>
      <w:bookmarkEnd w:id="81"/>
      <w:bookmarkEnd w:id="82"/>
      <w:proofErr w:type="spellEnd"/>
    </w:p>
    <w:p w:rsidR="00E8284E" w:rsidRDefault="00E8284E" w:rsidP="00D83FD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F172A6" w:rsidRPr="00330275" w:rsidRDefault="00330275" w:rsidP="00330275">
      <w:pPr>
        <w:pStyle w:val="Tables"/>
      </w:pPr>
      <w:bookmarkStart w:id="83" w:name="_Toc536438990"/>
      <w:r w:rsidRPr="00330275">
        <w:rPr>
          <w:b/>
        </w:rPr>
        <w:t xml:space="preserve">Table </w:t>
      </w:r>
      <w:r w:rsidR="0076592B">
        <w:rPr>
          <w:b/>
        </w:rPr>
        <w:fldChar w:fldCharType="begin"/>
      </w:r>
      <w:r w:rsidR="0076592B">
        <w:rPr>
          <w:b/>
        </w:rPr>
        <w:instrText xml:space="preserve"> STYLEREF 1 \s </w:instrText>
      </w:r>
      <w:r w:rsidR="0076592B">
        <w:rPr>
          <w:b/>
        </w:rPr>
        <w:fldChar w:fldCharType="separate"/>
      </w:r>
      <w:r w:rsidR="0076592B">
        <w:rPr>
          <w:b/>
          <w:noProof/>
        </w:rPr>
        <w:t>2</w:t>
      </w:r>
      <w:r w:rsidR="0076592B">
        <w:rPr>
          <w:b/>
        </w:rPr>
        <w:fldChar w:fldCharType="end"/>
      </w:r>
      <w:r w:rsidR="0076592B">
        <w:rPr>
          <w:b/>
        </w:rPr>
        <w:t>.</w:t>
      </w:r>
      <w:r w:rsidR="0076592B">
        <w:rPr>
          <w:b/>
        </w:rPr>
        <w:fldChar w:fldCharType="begin"/>
      </w:r>
      <w:r w:rsidR="0076592B">
        <w:rPr>
          <w:b/>
        </w:rPr>
        <w:instrText xml:space="preserve"> SEQ Table \* ARABIC \s 1 </w:instrText>
      </w:r>
      <w:r w:rsidR="0076592B">
        <w:rPr>
          <w:b/>
        </w:rPr>
        <w:fldChar w:fldCharType="separate"/>
      </w:r>
      <w:r w:rsidR="0076592B">
        <w:rPr>
          <w:b/>
          <w:noProof/>
        </w:rPr>
        <w:t>1</w:t>
      </w:r>
      <w:r w:rsidR="0076592B">
        <w:rPr>
          <w:b/>
        </w:rPr>
        <w:fldChar w:fldCharType="end"/>
      </w:r>
      <w:r>
        <w:t xml:space="preserve"> Sample Table</w:t>
      </w:r>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9"/>
        <w:gridCol w:w="6034"/>
      </w:tblGrid>
      <w:tr w:rsidR="00F172A6" w:rsidRPr="00A460AA" w:rsidTr="001A75FB">
        <w:tc>
          <w:tcPr>
            <w:tcW w:w="2547" w:type="dxa"/>
          </w:tcPr>
          <w:p w:rsidR="00F172A6" w:rsidRPr="00420001" w:rsidRDefault="00F172A6" w:rsidP="00E16CA8">
            <w:pPr>
              <w:pStyle w:val="Tables"/>
              <w:rPr>
                <w:rFonts w:eastAsia="Times New Roman" w:cs="Times New Roman"/>
                <w:b/>
                <w:szCs w:val="20"/>
              </w:rPr>
            </w:pPr>
            <w:r w:rsidRPr="00420001">
              <w:rPr>
                <w:rFonts w:eastAsia="Times New Roman" w:cs="Times New Roman"/>
                <w:b/>
                <w:szCs w:val="20"/>
              </w:rPr>
              <w:t>Step #</w:t>
            </w:r>
          </w:p>
        </w:tc>
        <w:tc>
          <w:tcPr>
            <w:tcW w:w="6309" w:type="dxa"/>
          </w:tcPr>
          <w:p w:rsidR="00F172A6" w:rsidRPr="00420001" w:rsidRDefault="00F172A6" w:rsidP="00E16CA8">
            <w:pPr>
              <w:pStyle w:val="Tables"/>
              <w:rPr>
                <w:rFonts w:eastAsia="Times New Roman" w:cs="Times New Roman"/>
                <w:b/>
                <w:szCs w:val="20"/>
              </w:rPr>
            </w:pPr>
            <w:r w:rsidRPr="00420001">
              <w:rPr>
                <w:rFonts w:eastAsia="Times New Roman" w:cs="Times New Roman"/>
                <w:b/>
                <w:szCs w:val="20"/>
              </w:rPr>
              <w:t>Instruction</w:t>
            </w: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Create table caption</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Insert, reference, caption, table</w:t>
            </w: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Format the caption</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Format, style, “thesis-table-caption”</w:t>
            </w: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1A75FB" w:rsidRPr="00A460AA" w:rsidTr="001A75FB">
        <w:tc>
          <w:tcPr>
            <w:tcW w:w="2547" w:type="dxa"/>
          </w:tcPr>
          <w:p w:rsidR="001A75FB" w:rsidRPr="00420001" w:rsidRDefault="001A75FB" w:rsidP="00E16CA8">
            <w:pPr>
              <w:pStyle w:val="Tables"/>
              <w:rPr>
                <w:rFonts w:eastAsia="Times New Roman" w:cs="Times New Roman"/>
                <w:szCs w:val="20"/>
              </w:rPr>
            </w:pPr>
          </w:p>
        </w:tc>
        <w:tc>
          <w:tcPr>
            <w:tcW w:w="6309" w:type="dxa"/>
          </w:tcPr>
          <w:p w:rsidR="001A75FB" w:rsidRPr="00420001" w:rsidRDefault="001A75FB" w:rsidP="00E16CA8">
            <w:pPr>
              <w:pStyle w:val="Tables"/>
              <w:rPr>
                <w:rFonts w:eastAsia="Times New Roman" w:cs="Times New Roman"/>
                <w:szCs w:val="20"/>
              </w:rPr>
            </w:pPr>
          </w:p>
        </w:tc>
      </w:tr>
      <w:tr w:rsidR="00F172A6" w:rsidRPr="00A460AA" w:rsidTr="001A75FB">
        <w:tc>
          <w:tcPr>
            <w:tcW w:w="2547"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Create table</w:t>
            </w:r>
          </w:p>
        </w:tc>
        <w:tc>
          <w:tcPr>
            <w:tcW w:w="6309" w:type="dxa"/>
          </w:tcPr>
          <w:p w:rsidR="00F172A6" w:rsidRPr="00420001" w:rsidRDefault="00F172A6" w:rsidP="00E16CA8">
            <w:pPr>
              <w:pStyle w:val="Tables"/>
              <w:rPr>
                <w:rFonts w:eastAsia="Times New Roman" w:cs="Times New Roman"/>
                <w:szCs w:val="20"/>
              </w:rPr>
            </w:pPr>
            <w:r w:rsidRPr="00420001">
              <w:rPr>
                <w:rFonts w:eastAsia="Times New Roman" w:cs="Times New Roman"/>
                <w:szCs w:val="20"/>
              </w:rPr>
              <w:t>Table, insert…</w:t>
            </w:r>
          </w:p>
        </w:tc>
      </w:tr>
    </w:tbl>
    <w:p w:rsidR="00F172A6" w:rsidRDefault="00F172A6" w:rsidP="00E8284E">
      <w:pPr>
        <w:jc w:val="both"/>
        <w:rPr>
          <w:rFonts w:ascii="Charter BT" w:hAnsi="Charter BT"/>
        </w:rPr>
      </w:pPr>
    </w:p>
    <w:p w:rsidR="00E8284E" w:rsidRDefault="00E8284E" w:rsidP="005E07F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5E07F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5E07F1" w:rsidRPr="003C4090" w:rsidRDefault="00E8284E" w:rsidP="003C409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CA5A10" w:rsidP="00CA5A10">
      <w:pPr>
        <w:pStyle w:val="Heading2"/>
        <w:rPr>
          <w:sz w:val="22"/>
          <w:szCs w:val="22"/>
        </w:rPr>
      </w:pPr>
      <w:bookmarkStart w:id="84" w:name="_Toc475111633"/>
      <w:bookmarkStart w:id="85" w:name="_Toc475117389"/>
      <w:proofErr w:type="spellStart"/>
      <w:r w:rsidRPr="008A44DA">
        <w:rPr>
          <w:lang w:val="tr-TR" w:eastAsia="tr-TR"/>
        </w:rPr>
        <w:t>Introduction</w:t>
      </w:r>
      <w:r>
        <w:rPr>
          <w:lang w:val="tr-TR" w:eastAsia="tr-TR"/>
        </w:rPr>
        <w:t>SubSubSubTitle</w:t>
      </w:r>
      <w:bookmarkEnd w:id="84"/>
      <w:bookmarkEnd w:id="85"/>
      <w:proofErr w:type="spellEnd"/>
    </w:p>
    <w:p w:rsidR="00E8284E" w:rsidRDefault="00E8284E" w:rsidP="005E07F1">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8284E" w:rsidRDefault="00E8284E" w:rsidP="005E07F1">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w:t>
      </w:r>
      <w:r>
        <w:rPr>
          <w:rFonts w:ascii="Charter BT" w:hAnsi="Charter BT"/>
        </w:rPr>
        <w:lastRenderedPageBreak/>
        <w:t xml:space="preserve">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8284E" w:rsidRDefault="00E8284E" w:rsidP="005E07F1">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3433A2" w:rsidRDefault="003433A2" w:rsidP="008314F2">
      <w:pPr>
        <w:pStyle w:val="MainTitle"/>
        <w:numPr>
          <w:ilvl w:val="1"/>
          <w:numId w:val="1"/>
        </w:numPr>
        <w:ind w:left="851" w:hanging="425"/>
      </w:pPr>
      <w:bookmarkStart w:id="86" w:name="_Toc531960647"/>
      <w:proofErr w:type="spellStart"/>
      <w:r w:rsidRPr="004D1BD5">
        <w:t>Literature</w:t>
      </w:r>
      <w:proofErr w:type="spellEnd"/>
      <w:r w:rsidRPr="004D1BD5">
        <w:t xml:space="preserve"> </w:t>
      </w:r>
      <w:proofErr w:type="spellStart"/>
      <w:r w:rsidRPr="004D1BD5">
        <w:t>Review</w:t>
      </w:r>
      <w:bookmarkEnd w:id="86"/>
      <w:proofErr w:type="spellEnd"/>
    </w:p>
    <w:p w:rsidR="003433A2" w:rsidRDefault="003433A2" w:rsidP="003433A2">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21747" w:rsidRDefault="00BD3D0F" w:rsidP="00BD3D0F">
      <w:pPr>
        <w:pStyle w:val="MainTitle"/>
        <w:numPr>
          <w:ilvl w:val="1"/>
          <w:numId w:val="1"/>
        </w:numPr>
        <w:ind w:left="851" w:hanging="425"/>
      </w:pPr>
      <w:bookmarkStart w:id="87" w:name="_Toc531960648"/>
      <w:proofErr w:type="spellStart"/>
      <w:r>
        <w:t>Sample</w:t>
      </w:r>
      <w:proofErr w:type="spellEnd"/>
      <w:r>
        <w:t xml:space="preserve"> </w:t>
      </w:r>
      <w:proofErr w:type="spellStart"/>
      <w:r>
        <w:t>Subtitle</w:t>
      </w:r>
      <w:bookmarkEnd w:id="87"/>
      <w:proofErr w:type="spellEnd"/>
    </w:p>
    <w:p w:rsidR="00521747" w:rsidRDefault="00521747" w:rsidP="00521747">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CA5A10" w:rsidRPr="00A8065D" w:rsidRDefault="00E8284E" w:rsidP="00857F06">
      <w:pPr>
        <w:jc w:val="both"/>
        <w:sectPr w:rsidR="00CA5A10" w:rsidRPr="00A8065D" w:rsidSect="00804BB6">
          <w:pgSz w:w="11906" w:h="16838"/>
          <w:pgMar w:top="1418" w:right="1418" w:bottom="1418" w:left="1985" w:header="708" w:footer="708" w:gutter="0"/>
          <w:cols w:space="708"/>
          <w:docGrid w:linePitch="360"/>
        </w:sect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5E07F1">
      <w:pPr>
        <w:jc w:val="both"/>
        <w:rPr>
          <w:rFonts w:ascii="Charter BT" w:hAnsi="Charter BT"/>
          <w:sz w:val="22"/>
          <w:szCs w:val="22"/>
        </w:rPr>
      </w:pPr>
    </w:p>
    <w:p w:rsidR="00804BB6" w:rsidRDefault="00804BB6" w:rsidP="00273AA0">
      <w:pPr>
        <w:pStyle w:val="Chapters"/>
        <w:numPr>
          <w:ilvl w:val="0"/>
          <w:numId w:val="0"/>
        </w:numPr>
        <w:pBdr>
          <w:bottom w:val="single" w:sz="4" w:space="14" w:color="auto"/>
        </w:pBdr>
        <w:spacing w:after="120"/>
        <w:ind w:left="720"/>
        <w:jc w:val="center"/>
        <w:sectPr w:rsidR="00804BB6" w:rsidSect="0029112B">
          <w:type w:val="continuous"/>
          <w:pgSz w:w="11906" w:h="16838"/>
          <w:pgMar w:top="1418" w:right="1418" w:bottom="1418" w:left="1985" w:header="708" w:footer="708" w:gutter="0"/>
          <w:cols w:space="708"/>
          <w:docGrid w:linePitch="360"/>
        </w:sectPr>
      </w:pPr>
    </w:p>
    <w:p w:rsidR="00CA5A10" w:rsidRPr="00F526BC" w:rsidRDefault="00CA5A10" w:rsidP="00CA5A10">
      <w:pPr>
        <w:pStyle w:val="Chapters"/>
        <w:pBdr>
          <w:bottom w:val="single" w:sz="4" w:space="14" w:color="auto"/>
        </w:pBdr>
        <w:rPr>
          <w:sz w:val="35"/>
        </w:rPr>
      </w:pPr>
      <w:r>
        <w:lastRenderedPageBreak/>
        <w:br/>
      </w:r>
      <w:bookmarkStart w:id="88" w:name="_Toc475111634"/>
      <w:bookmarkStart w:id="89" w:name="_Toc475117390"/>
      <w:bookmarkStart w:id="90" w:name="_Toc531960649"/>
      <w:proofErr w:type="spellStart"/>
      <w:r w:rsidRPr="00F526BC">
        <w:rPr>
          <w:sz w:val="35"/>
        </w:rPr>
        <w:t>Introduction</w:t>
      </w:r>
      <w:bookmarkEnd w:id="88"/>
      <w:bookmarkEnd w:id="89"/>
      <w:bookmarkEnd w:id="90"/>
      <w:proofErr w:type="spellEnd"/>
    </w:p>
    <w:p w:rsidR="00CA5A10" w:rsidRDefault="00CA5A10" w:rsidP="00CA5A10">
      <w:pPr>
        <w:jc w:val="both"/>
        <w:rPr>
          <w:rFonts w:ascii="CharterBT-Bold" w:hAnsi="CharterBT-Bold" w:cs="CharterBT-Bold"/>
          <w:b/>
          <w:bCs/>
          <w:sz w:val="35"/>
          <w:szCs w:val="35"/>
          <w:lang w:val="tr-TR" w:eastAsia="tr-TR"/>
        </w:rPr>
      </w:pPr>
    </w:p>
    <w:p w:rsidR="00CA5A10" w:rsidRDefault="00CA5A10" w:rsidP="008314F2">
      <w:pPr>
        <w:pStyle w:val="MainTitle"/>
        <w:numPr>
          <w:ilvl w:val="1"/>
          <w:numId w:val="16"/>
        </w:numPr>
        <w:ind w:left="851" w:hanging="425"/>
      </w:pPr>
      <w:bookmarkStart w:id="91" w:name="_Toc475111635"/>
      <w:bookmarkStart w:id="92" w:name="_Toc475117391"/>
      <w:bookmarkStart w:id="93" w:name="_Toc531960650"/>
      <w:proofErr w:type="spellStart"/>
      <w:r w:rsidRPr="008A44DA">
        <w:t>Introduction</w:t>
      </w:r>
      <w:r>
        <w:t>SubTitle</w:t>
      </w:r>
      <w:bookmarkEnd w:id="91"/>
      <w:bookmarkEnd w:id="92"/>
      <w:bookmarkEnd w:id="93"/>
      <w:proofErr w:type="spellEnd"/>
    </w:p>
    <w:p w:rsidR="001743D4" w:rsidRDefault="001743D4"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1743D4" w:rsidRDefault="001743D4"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1743D4" w:rsidRDefault="001743D4" w:rsidP="0047152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1743D4" w:rsidP="00471520">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CA5A10">
      <w:pPr>
        <w:pStyle w:val="Heading1"/>
        <w:rPr>
          <w:sz w:val="22"/>
          <w:szCs w:val="22"/>
        </w:rPr>
      </w:pPr>
      <w:bookmarkStart w:id="94" w:name="_Toc475111636"/>
      <w:bookmarkStart w:id="95" w:name="_Toc475117392"/>
      <w:bookmarkStart w:id="96" w:name="_Toc531960651"/>
      <w:proofErr w:type="spellStart"/>
      <w:r w:rsidRPr="008A44DA">
        <w:rPr>
          <w:lang w:val="tr-TR" w:eastAsia="tr-TR"/>
        </w:rPr>
        <w:t>Introduction</w:t>
      </w:r>
      <w:r>
        <w:rPr>
          <w:lang w:val="tr-TR" w:eastAsia="tr-TR"/>
        </w:rPr>
        <w:t>SubSubTitle</w:t>
      </w:r>
      <w:bookmarkEnd w:id="94"/>
      <w:bookmarkEnd w:id="95"/>
      <w:bookmarkEnd w:id="96"/>
      <w:proofErr w:type="spellEnd"/>
    </w:p>
    <w:p w:rsidR="001743D4" w:rsidRDefault="001743D4"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330275" w:rsidRDefault="00375978" w:rsidP="00330275">
      <w:pPr>
        <w:pStyle w:val="Figures"/>
      </w:pPr>
      <w:r w:rsidRPr="004B7652">
        <w:drawing>
          <wp:inline distT="0" distB="0" distL="0" distR="0" wp14:anchorId="2C814ABC" wp14:editId="771CEB81">
            <wp:extent cx="5095897" cy="1990725"/>
            <wp:effectExtent l="0" t="0" r="952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375978" w:rsidRPr="00330275" w:rsidRDefault="00330275" w:rsidP="00330275">
      <w:pPr>
        <w:pStyle w:val="Figures"/>
        <w:rPr>
          <w:rFonts w:asciiTheme="minorHAnsi" w:hAnsiTheme="minorHAnsi"/>
        </w:rPr>
      </w:pPr>
      <w:bookmarkStart w:id="97" w:name="_Toc536434805"/>
      <w:r w:rsidRPr="00330275">
        <w:rPr>
          <w:b/>
        </w:rPr>
        <w:t xml:space="preserve">Figure </w:t>
      </w:r>
      <w:r>
        <w:rPr>
          <w:b/>
        </w:rPr>
        <w:fldChar w:fldCharType="begin"/>
      </w:r>
      <w:r>
        <w:rPr>
          <w:b/>
        </w:rPr>
        <w:instrText xml:space="preserve"> STYLEREF 1 \s </w:instrText>
      </w:r>
      <w:r>
        <w:rPr>
          <w:b/>
        </w:rPr>
        <w:fldChar w:fldCharType="separate"/>
      </w:r>
      <w:r>
        <w:rPr>
          <w:b/>
        </w:rPr>
        <w:t>3</w:t>
      </w:r>
      <w:r>
        <w:rPr>
          <w:b/>
        </w:rPr>
        <w:fldChar w:fldCharType="end"/>
      </w:r>
      <w:r>
        <w:rPr>
          <w:b/>
        </w:rPr>
        <w:t>.</w:t>
      </w:r>
      <w:r>
        <w:rPr>
          <w:b/>
        </w:rPr>
        <w:fldChar w:fldCharType="begin"/>
      </w:r>
      <w:r>
        <w:rPr>
          <w:b/>
        </w:rPr>
        <w:instrText xml:space="preserve"> SEQ Figure \* ARABIC \s 1 </w:instrText>
      </w:r>
      <w:r>
        <w:rPr>
          <w:b/>
        </w:rPr>
        <w:fldChar w:fldCharType="separate"/>
      </w:r>
      <w:r>
        <w:rPr>
          <w:b/>
        </w:rPr>
        <w:t>1</w:t>
      </w:r>
      <w:r>
        <w:rPr>
          <w:b/>
        </w:rPr>
        <w:fldChar w:fldCharType="end"/>
      </w:r>
      <w:r>
        <w:t xml:space="preserve"> Sample Figure</w:t>
      </w:r>
      <w:bookmarkEnd w:id="97"/>
    </w:p>
    <w:p w:rsidR="001743D4" w:rsidRDefault="001743D4"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1743D4" w:rsidRDefault="001743D4" w:rsidP="0040520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471520" w:rsidRPr="00471520" w:rsidRDefault="001743D4" w:rsidP="00273AA0">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w:t>
      </w:r>
      <w:r w:rsidR="005375EF">
        <w:rPr>
          <w:rFonts w:ascii="Charter BT" w:hAnsi="Charter BT"/>
        </w:rPr>
        <w:t xml:space="preserve"> </w:t>
      </w:r>
      <w:r>
        <w:rPr>
          <w:rFonts w:ascii="Charter BT" w:hAnsi="Charter BT"/>
        </w:rPr>
        <w:t>in ˙Istanbul besides being the 3rd oldest university of Turkey with its history dating back to 1911.It is regarded as one of the best universities in the country as well.</w:t>
      </w:r>
    </w:p>
    <w:p w:rsidR="00CA5A10" w:rsidRPr="00220D8F" w:rsidRDefault="00CA5A10" w:rsidP="00CA5A10">
      <w:pPr>
        <w:pStyle w:val="Heading2"/>
        <w:rPr>
          <w:sz w:val="22"/>
          <w:szCs w:val="22"/>
        </w:rPr>
      </w:pPr>
      <w:bookmarkStart w:id="98" w:name="_Toc475111637"/>
      <w:bookmarkStart w:id="99" w:name="_Toc475117393"/>
      <w:proofErr w:type="spellStart"/>
      <w:r w:rsidRPr="008A44DA">
        <w:rPr>
          <w:lang w:val="tr-TR" w:eastAsia="tr-TR"/>
        </w:rPr>
        <w:t>Introduction</w:t>
      </w:r>
      <w:r>
        <w:rPr>
          <w:lang w:val="tr-TR" w:eastAsia="tr-TR"/>
        </w:rPr>
        <w:t>SubSubSubTitle</w:t>
      </w:r>
      <w:bookmarkEnd w:id="98"/>
      <w:bookmarkEnd w:id="99"/>
      <w:proofErr w:type="spellEnd"/>
    </w:p>
    <w:p w:rsidR="00D64B30" w:rsidRDefault="00D64B30" w:rsidP="0047152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D64B30" w:rsidRDefault="00D64B30" w:rsidP="0047152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64B30" w:rsidRDefault="00D64B30" w:rsidP="0047152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D64B30" w:rsidP="006B737E">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10194" w:rsidRDefault="00C10194" w:rsidP="006B737E">
      <w:pPr>
        <w:jc w:val="both"/>
      </w:pPr>
    </w:p>
    <w:p w:rsidR="00052198" w:rsidRDefault="00052198" w:rsidP="008314F2">
      <w:pPr>
        <w:pStyle w:val="MainTitle"/>
        <w:numPr>
          <w:ilvl w:val="1"/>
          <w:numId w:val="1"/>
        </w:numPr>
        <w:ind w:left="851" w:hanging="425"/>
      </w:pPr>
      <w:bookmarkStart w:id="100" w:name="_Toc531960652"/>
      <w:proofErr w:type="spellStart"/>
      <w:r w:rsidRPr="004D1BD5">
        <w:t>Literature</w:t>
      </w:r>
      <w:proofErr w:type="spellEnd"/>
      <w:r w:rsidRPr="004D1BD5">
        <w:t xml:space="preserve"> </w:t>
      </w:r>
      <w:proofErr w:type="spellStart"/>
      <w:r w:rsidRPr="004D1BD5">
        <w:t>Review</w:t>
      </w:r>
      <w:bookmarkEnd w:id="100"/>
      <w:proofErr w:type="spellEnd"/>
    </w:p>
    <w:p w:rsidR="00052198" w:rsidRDefault="00052198" w:rsidP="00052198">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052198" w:rsidRDefault="00052198" w:rsidP="006B737E">
      <w:pPr>
        <w:jc w:val="both"/>
        <w:sectPr w:rsidR="00052198" w:rsidSect="00804BB6">
          <w:pgSz w:w="11906" w:h="16838"/>
          <w:pgMar w:top="1418" w:right="1418" w:bottom="1418" w:left="1985" w:header="708" w:footer="708" w:gutter="0"/>
          <w:cols w:space="708"/>
          <w:docGrid w:linePitch="360"/>
        </w:sectPr>
      </w:pPr>
    </w:p>
    <w:p w:rsidR="00CA5A10" w:rsidRPr="00A8065D" w:rsidRDefault="00CA5A10" w:rsidP="00471520">
      <w:pPr>
        <w:sectPr w:rsidR="00CA5A10" w:rsidRPr="00A8065D" w:rsidSect="00804BB6">
          <w:pgSz w:w="11906" w:h="16838"/>
          <w:pgMar w:top="1418" w:right="1418" w:bottom="1418" w:left="1985" w:header="708" w:footer="708" w:gutter="0"/>
          <w:cols w:space="708"/>
          <w:docGrid w:linePitch="360"/>
        </w:sectPr>
      </w:pPr>
    </w:p>
    <w:p w:rsidR="00CA5A10" w:rsidRPr="00C257DD" w:rsidRDefault="00CA5A10" w:rsidP="00CA5A10">
      <w:pPr>
        <w:jc w:val="both"/>
        <w:rPr>
          <w:rFonts w:ascii="Charter BT" w:hAnsi="Charter BT"/>
          <w:sz w:val="22"/>
          <w:szCs w:val="22"/>
        </w:rPr>
      </w:pPr>
    </w:p>
    <w:p w:rsidR="00CA5A10" w:rsidRPr="00F526BC" w:rsidRDefault="00CA5A10" w:rsidP="001E0D8E">
      <w:pPr>
        <w:pStyle w:val="Chapters"/>
        <w:pBdr>
          <w:bottom w:val="single" w:sz="4" w:space="14" w:color="auto"/>
        </w:pBdr>
        <w:ind w:left="714" w:hanging="357"/>
        <w:rPr>
          <w:sz w:val="35"/>
        </w:rPr>
      </w:pPr>
      <w:r>
        <w:br/>
      </w:r>
      <w:bookmarkStart w:id="101" w:name="_Toc475111638"/>
      <w:bookmarkStart w:id="102" w:name="_Toc475117394"/>
      <w:bookmarkStart w:id="103" w:name="_Toc531960653"/>
      <w:proofErr w:type="spellStart"/>
      <w:r w:rsidRPr="00F526BC">
        <w:rPr>
          <w:sz w:val="35"/>
        </w:rPr>
        <w:t>Introduction</w:t>
      </w:r>
      <w:bookmarkEnd w:id="101"/>
      <w:bookmarkEnd w:id="102"/>
      <w:bookmarkEnd w:id="103"/>
      <w:proofErr w:type="spellEnd"/>
    </w:p>
    <w:p w:rsidR="00CA5A10" w:rsidRDefault="00CA5A10" w:rsidP="00CA5A10">
      <w:pPr>
        <w:jc w:val="both"/>
        <w:rPr>
          <w:rFonts w:ascii="CharterBT-Bold" w:hAnsi="CharterBT-Bold" w:cs="CharterBT-Bold"/>
          <w:b/>
          <w:bCs/>
          <w:sz w:val="35"/>
          <w:szCs w:val="35"/>
          <w:lang w:val="tr-TR" w:eastAsia="tr-TR"/>
        </w:rPr>
      </w:pPr>
    </w:p>
    <w:p w:rsidR="00CA5A10" w:rsidRDefault="00CA5A10" w:rsidP="003F5A96">
      <w:pPr>
        <w:pStyle w:val="MainTitle"/>
        <w:numPr>
          <w:ilvl w:val="0"/>
          <w:numId w:val="11"/>
        </w:numPr>
      </w:pPr>
      <w:bookmarkStart w:id="104" w:name="_Toc475111639"/>
      <w:bookmarkStart w:id="105" w:name="_Toc475117395"/>
      <w:bookmarkStart w:id="106" w:name="_Toc531960654"/>
      <w:proofErr w:type="spellStart"/>
      <w:r w:rsidRPr="008A44DA">
        <w:t>Introduction</w:t>
      </w:r>
      <w:r>
        <w:t>SubTitle</w:t>
      </w:r>
      <w:bookmarkEnd w:id="104"/>
      <w:bookmarkEnd w:id="105"/>
      <w:bookmarkEnd w:id="106"/>
      <w:proofErr w:type="spellEnd"/>
    </w:p>
    <w:p w:rsidR="008E63B0" w:rsidRDefault="008E63B0" w:rsidP="008E63B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8E63B0" w:rsidRDefault="008E63B0" w:rsidP="008E63B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8E63B0" w:rsidRDefault="008E63B0" w:rsidP="008E63B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8E63B0" w:rsidP="002B4E65">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CA5A10">
      <w:pPr>
        <w:pStyle w:val="Heading1"/>
        <w:rPr>
          <w:sz w:val="22"/>
          <w:szCs w:val="22"/>
        </w:rPr>
      </w:pPr>
      <w:bookmarkStart w:id="107" w:name="_Toc475111640"/>
      <w:bookmarkStart w:id="108" w:name="_Toc475117396"/>
      <w:bookmarkStart w:id="109" w:name="_Toc531960655"/>
      <w:proofErr w:type="spellStart"/>
      <w:r w:rsidRPr="008A44DA">
        <w:rPr>
          <w:lang w:val="tr-TR" w:eastAsia="tr-TR"/>
        </w:rPr>
        <w:lastRenderedPageBreak/>
        <w:t>Introduction</w:t>
      </w:r>
      <w:r>
        <w:rPr>
          <w:lang w:val="tr-TR" w:eastAsia="tr-TR"/>
        </w:rPr>
        <w:t>SubSubTitle</w:t>
      </w:r>
      <w:bookmarkEnd w:id="107"/>
      <w:bookmarkEnd w:id="108"/>
      <w:bookmarkEnd w:id="109"/>
      <w:proofErr w:type="spellEnd"/>
    </w:p>
    <w:p w:rsidR="00574AB6" w:rsidRDefault="00574AB6" w:rsidP="00574AB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74AB6" w:rsidRDefault="00574AB6" w:rsidP="00574AB6">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74AB6" w:rsidRDefault="00574AB6" w:rsidP="00574AB6">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574AB6" w:rsidP="00CA5A1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330275" w:rsidRDefault="00F43290" w:rsidP="00330275">
      <w:pPr>
        <w:pStyle w:val="Figures"/>
      </w:pPr>
      <w:r w:rsidRPr="004B7652">
        <w:drawing>
          <wp:inline distT="0" distB="0" distL="0" distR="0" wp14:anchorId="5C9C6B76" wp14:editId="77D3848D">
            <wp:extent cx="5095897" cy="1990725"/>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F43290" w:rsidRPr="004B7652" w:rsidRDefault="00330275" w:rsidP="00330275">
      <w:pPr>
        <w:pStyle w:val="Figures"/>
        <w:rPr>
          <w:rFonts w:asciiTheme="minorHAnsi" w:hAnsiTheme="minorHAnsi"/>
        </w:rPr>
      </w:pPr>
      <w:bookmarkStart w:id="110" w:name="_Toc536434806"/>
      <w:r w:rsidRPr="00330275">
        <w:rPr>
          <w:b/>
        </w:rPr>
        <w:t xml:space="preserve">Figure </w:t>
      </w:r>
      <w:r>
        <w:rPr>
          <w:b/>
        </w:rPr>
        <w:fldChar w:fldCharType="begin"/>
      </w:r>
      <w:r>
        <w:rPr>
          <w:b/>
        </w:rPr>
        <w:instrText xml:space="preserve"> STYLEREF 1 \s </w:instrText>
      </w:r>
      <w:r>
        <w:rPr>
          <w:b/>
        </w:rPr>
        <w:fldChar w:fldCharType="separate"/>
      </w:r>
      <w:r>
        <w:rPr>
          <w:b/>
        </w:rPr>
        <w:t>4</w:t>
      </w:r>
      <w:r>
        <w:rPr>
          <w:b/>
        </w:rPr>
        <w:fldChar w:fldCharType="end"/>
      </w:r>
      <w:r>
        <w:rPr>
          <w:b/>
        </w:rPr>
        <w:t>.</w:t>
      </w:r>
      <w:r>
        <w:rPr>
          <w:b/>
        </w:rPr>
        <w:fldChar w:fldCharType="begin"/>
      </w:r>
      <w:r>
        <w:rPr>
          <w:b/>
        </w:rPr>
        <w:instrText xml:space="preserve"> SEQ Figure \* ARABIC \s 1 </w:instrText>
      </w:r>
      <w:r>
        <w:rPr>
          <w:b/>
        </w:rPr>
        <w:fldChar w:fldCharType="separate"/>
      </w:r>
      <w:r>
        <w:rPr>
          <w:b/>
        </w:rPr>
        <w:t>1</w:t>
      </w:r>
      <w:r>
        <w:rPr>
          <w:b/>
        </w:rPr>
        <w:fldChar w:fldCharType="end"/>
      </w:r>
      <w:r>
        <w:t xml:space="preserve"> Sample Figure</w:t>
      </w:r>
      <w:bookmarkEnd w:id="110"/>
    </w:p>
    <w:p w:rsidR="00F43290" w:rsidRPr="00A46F8C" w:rsidRDefault="00F43290" w:rsidP="00CA5A10">
      <w:pPr>
        <w:jc w:val="both"/>
      </w:pPr>
    </w:p>
    <w:p w:rsidR="00CA5A10" w:rsidRPr="00A46F8C" w:rsidRDefault="00CA5A10" w:rsidP="00CA5A10">
      <w:pPr>
        <w:pStyle w:val="Heading2"/>
        <w:rPr>
          <w:sz w:val="22"/>
          <w:szCs w:val="22"/>
        </w:rPr>
      </w:pPr>
      <w:bookmarkStart w:id="111" w:name="_Toc475111641"/>
      <w:bookmarkStart w:id="112" w:name="_Toc475117397"/>
      <w:proofErr w:type="spellStart"/>
      <w:r w:rsidRPr="008A44DA">
        <w:rPr>
          <w:lang w:val="tr-TR" w:eastAsia="tr-TR"/>
        </w:rPr>
        <w:lastRenderedPageBreak/>
        <w:t>Introduction</w:t>
      </w:r>
      <w:r>
        <w:rPr>
          <w:lang w:val="tr-TR" w:eastAsia="tr-TR"/>
        </w:rPr>
        <w:t>SubSubSubTitle</w:t>
      </w:r>
      <w:bookmarkEnd w:id="111"/>
      <w:bookmarkEnd w:id="112"/>
      <w:proofErr w:type="spellEnd"/>
    </w:p>
    <w:p w:rsidR="00574AB6" w:rsidRDefault="00574AB6" w:rsidP="00574AB6">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74AB6" w:rsidRDefault="00574AB6" w:rsidP="00574AB6">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74AB6" w:rsidRDefault="00574AB6" w:rsidP="00574AB6">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574AB6" w:rsidP="00DA0877">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330275" w:rsidRDefault="00F43290" w:rsidP="00330275">
      <w:pPr>
        <w:pStyle w:val="Figures"/>
      </w:pPr>
      <w:r w:rsidRPr="004B7652">
        <w:lastRenderedPageBreak/>
        <w:drawing>
          <wp:inline distT="0" distB="0" distL="0" distR="0" wp14:anchorId="2462A9C4" wp14:editId="781789BC">
            <wp:extent cx="5095897" cy="1990725"/>
            <wp:effectExtent l="0" t="0" r="952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0">
                      <a:extLst>
                        <a:ext uri="{28A0092B-C50C-407E-A947-70E740481C1C}">
                          <a14:useLocalDpi xmlns:a14="http://schemas.microsoft.com/office/drawing/2010/main" val="0"/>
                        </a:ext>
                      </a:extLst>
                    </a:blip>
                    <a:stretch>
                      <a:fillRect/>
                    </a:stretch>
                  </pic:blipFill>
                  <pic:spPr>
                    <a:xfrm>
                      <a:off x="0" y="0"/>
                      <a:ext cx="5124291" cy="2001817"/>
                    </a:xfrm>
                    <a:prstGeom prst="rect">
                      <a:avLst/>
                    </a:prstGeom>
                  </pic:spPr>
                </pic:pic>
              </a:graphicData>
            </a:graphic>
          </wp:inline>
        </w:drawing>
      </w:r>
    </w:p>
    <w:p w:rsidR="00F43290" w:rsidRPr="004B7652" w:rsidRDefault="00330275" w:rsidP="00330275">
      <w:pPr>
        <w:pStyle w:val="Figures"/>
        <w:rPr>
          <w:rFonts w:asciiTheme="minorHAnsi" w:hAnsiTheme="minorHAnsi"/>
        </w:rPr>
      </w:pPr>
      <w:bookmarkStart w:id="113" w:name="_Toc536434807"/>
      <w:r w:rsidRPr="00627F8A">
        <w:rPr>
          <w:b/>
        </w:rPr>
        <w:t xml:space="preserve">Figure </w:t>
      </w:r>
      <w:r w:rsidRPr="00627F8A">
        <w:rPr>
          <w:b/>
        </w:rPr>
        <w:fldChar w:fldCharType="begin"/>
      </w:r>
      <w:r w:rsidRPr="00627F8A">
        <w:rPr>
          <w:b/>
        </w:rPr>
        <w:instrText xml:space="preserve"> STYLEREF 1 \s </w:instrText>
      </w:r>
      <w:r w:rsidRPr="00627F8A">
        <w:rPr>
          <w:b/>
        </w:rPr>
        <w:fldChar w:fldCharType="separate"/>
      </w:r>
      <w:r w:rsidRPr="00627F8A">
        <w:rPr>
          <w:b/>
        </w:rPr>
        <w:t>4</w:t>
      </w:r>
      <w:r w:rsidRPr="00627F8A">
        <w:rPr>
          <w:b/>
        </w:rPr>
        <w:fldChar w:fldCharType="end"/>
      </w:r>
      <w:r w:rsidRPr="00627F8A">
        <w:rPr>
          <w:b/>
        </w:rPr>
        <w:t>.</w:t>
      </w:r>
      <w:r w:rsidRPr="00627F8A">
        <w:rPr>
          <w:b/>
        </w:rPr>
        <w:fldChar w:fldCharType="begin"/>
      </w:r>
      <w:r w:rsidRPr="00627F8A">
        <w:rPr>
          <w:b/>
        </w:rPr>
        <w:instrText xml:space="preserve"> SEQ Figure \* ARABIC \s 1 </w:instrText>
      </w:r>
      <w:r w:rsidRPr="00627F8A">
        <w:rPr>
          <w:b/>
        </w:rPr>
        <w:fldChar w:fldCharType="separate"/>
      </w:r>
      <w:r w:rsidRPr="00627F8A">
        <w:rPr>
          <w:b/>
        </w:rPr>
        <w:t>2</w:t>
      </w:r>
      <w:r w:rsidRPr="00627F8A">
        <w:rPr>
          <w:b/>
        </w:rPr>
        <w:fldChar w:fldCharType="end"/>
      </w:r>
      <w:r>
        <w:t xml:space="preserve"> </w:t>
      </w:r>
      <w:r w:rsidRPr="00BF5D06">
        <w:t>Örnek Resim</w:t>
      </w:r>
      <w:r>
        <w:t xml:space="preserve"> </w:t>
      </w:r>
      <w:r w:rsidRPr="00BF5D06">
        <w:t>Örnek Resim</w:t>
      </w:r>
      <w:r>
        <w:t xml:space="preserve"> </w:t>
      </w:r>
      <w:r w:rsidRPr="00BF5D06">
        <w:t>Örnek Resim</w:t>
      </w:r>
      <w:r>
        <w:t xml:space="preserve"> </w:t>
      </w:r>
      <w:r w:rsidRPr="00BF5D06">
        <w:t>Örnek Resim</w:t>
      </w:r>
      <w:r w:rsidRPr="00705B38">
        <w:t xml:space="preserve"> </w:t>
      </w:r>
      <w:r w:rsidRPr="00BF5D06">
        <w:t>Örnek Resim</w:t>
      </w:r>
      <w:r w:rsidRPr="00705B38">
        <w:t xml:space="preserve"> </w:t>
      </w:r>
      <w:r w:rsidRPr="00BF5D06">
        <w:t>Örnek Resim</w:t>
      </w:r>
      <w:r>
        <w:t xml:space="preserve"> </w:t>
      </w:r>
      <w:r w:rsidRPr="00BF5D06">
        <w:t>Örnek Resim</w:t>
      </w:r>
      <w:r>
        <w:t xml:space="preserve"> </w:t>
      </w:r>
      <w:r w:rsidRPr="00BF5D06">
        <w:t>Örnek Resim</w:t>
      </w:r>
      <w:r>
        <w:t xml:space="preserve"> </w:t>
      </w:r>
      <w:r w:rsidRPr="00BF5D06">
        <w:t>Örnek Resim</w:t>
      </w:r>
      <w:r>
        <w:t xml:space="preserve"> </w:t>
      </w:r>
      <w:r w:rsidRPr="00BF5D06">
        <w:t>Örnek Resim</w:t>
      </w:r>
      <w:bookmarkEnd w:id="113"/>
    </w:p>
    <w:p w:rsidR="00F43290" w:rsidRDefault="00F43290" w:rsidP="00DA0877">
      <w:pPr>
        <w:jc w:val="both"/>
      </w:pPr>
    </w:p>
    <w:p w:rsidR="00F43290" w:rsidRPr="00A8065D" w:rsidRDefault="00F43290" w:rsidP="00DA0877">
      <w:pPr>
        <w:jc w:val="both"/>
        <w:sectPr w:rsidR="00F43290" w:rsidRPr="00A8065D" w:rsidSect="0029112B">
          <w:type w:val="continuous"/>
          <w:pgSz w:w="11906" w:h="16838"/>
          <w:pgMar w:top="1418" w:right="1418" w:bottom="1418" w:left="1985" w:header="708" w:footer="708" w:gutter="0"/>
          <w:cols w:space="708"/>
          <w:docGrid w:linePitch="360"/>
        </w:sectPr>
      </w:pPr>
    </w:p>
    <w:p w:rsidR="00383B9E" w:rsidRDefault="00383B9E" w:rsidP="008D6880">
      <w:pPr>
        <w:pStyle w:val="Chapters"/>
        <w:numPr>
          <w:ilvl w:val="0"/>
          <w:numId w:val="0"/>
        </w:numPr>
        <w:pBdr>
          <w:bottom w:val="single" w:sz="4" w:space="14" w:color="auto"/>
        </w:pBdr>
        <w:ind w:left="720" w:hanging="360"/>
        <w:jc w:val="left"/>
        <w:sectPr w:rsidR="00383B9E" w:rsidSect="0029112B">
          <w:type w:val="continuous"/>
          <w:pgSz w:w="11906" w:h="16838"/>
          <w:pgMar w:top="1418" w:right="1418" w:bottom="1418" w:left="1985" w:header="708" w:footer="708" w:gutter="0"/>
          <w:cols w:space="708"/>
          <w:docGrid w:linePitch="360"/>
        </w:sectPr>
      </w:pPr>
    </w:p>
    <w:p w:rsidR="00CA5A10" w:rsidRPr="00F526BC" w:rsidRDefault="00CA5A10" w:rsidP="00CA5A10">
      <w:pPr>
        <w:pStyle w:val="Chapters"/>
        <w:pBdr>
          <w:bottom w:val="single" w:sz="4" w:space="14" w:color="auto"/>
        </w:pBdr>
        <w:rPr>
          <w:sz w:val="35"/>
        </w:rPr>
      </w:pPr>
      <w:r>
        <w:lastRenderedPageBreak/>
        <w:br/>
      </w:r>
      <w:bookmarkStart w:id="114" w:name="_Toc475111642"/>
      <w:bookmarkStart w:id="115" w:name="_Toc475117398"/>
      <w:bookmarkStart w:id="116" w:name="_Toc531960656"/>
      <w:proofErr w:type="spellStart"/>
      <w:r w:rsidRPr="00F526BC">
        <w:rPr>
          <w:sz w:val="35"/>
        </w:rPr>
        <w:t>Introduction</w:t>
      </w:r>
      <w:bookmarkEnd w:id="114"/>
      <w:bookmarkEnd w:id="115"/>
      <w:bookmarkEnd w:id="116"/>
      <w:proofErr w:type="spellEnd"/>
    </w:p>
    <w:p w:rsidR="00CA5A10" w:rsidRDefault="00CA5A10" w:rsidP="00CA5A10">
      <w:pPr>
        <w:jc w:val="both"/>
        <w:rPr>
          <w:rFonts w:ascii="CharterBT-Bold" w:hAnsi="CharterBT-Bold" w:cs="CharterBT-Bold"/>
          <w:b/>
          <w:bCs/>
          <w:sz w:val="35"/>
          <w:szCs w:val="35"/>
          <w:lang w:val="tr-TR" w:eastAsia="tr-TR"/>
        </w:rPr>
      </w:pPr>
    </w:p>
    <w:p w:rsidR="00CA5A10" w:rsidRDefault="00CA5A10" w:rsidP="00AA38E8">
      <w:pPr>
        <w:pStyle w:val="MainTitle"/>
        <w:numPr>
          <w:ilvl w:val="0"/>
          <w:numId w:val="11"/>
        </w:numPr>
      </w:pPr>
      <w:bookmarkStart w:id="117" w:name="_Toc475111643"/>
      <w:bookmarkStart w:id="118" w:name="_Toc475117399"/>
      <w:bookmarkStart w:id="119" w:name="_Toc531960657"/>
      <w:proofErr w:type="spellStart"/>
      <w:r w:rsidRPr="008A44DA">
        <w:t>Introduction</w:t>
      </w:r>
      <w:r>
        <w:t>SubTitle</w:t>
      </w:r>
      <w:bookmarkEnd w:id="117"/>
      <w:bookmarkEnd w:id="118"/>
      <w:bookmarkEnd w:id="119"/>
      <w:proofErr w:type="spellEnd"/>
    </w:p>
    <w:p w:rsidR="00E432EA" w:rsidRDefault="00E432EA" w:rsidP="00E432EA">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E432EA" w:rsidRDefault="00E432EA" w:rsidP="00E432EA">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432EA" w:rsidRDefault="00E432EA" w:rsidP="00E432EA">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E432EA" w:rsidP="00992F5F">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CA5A10">
      <w:pPr>
        <w:pStyle w:val="Heading1"/>
        <w:rPr>
          <w:sz w:val="22"/>
          <w:szCs w:val="22"/>
        </w:rPr>
      </w:pPr>
      <w:bookmarkStart w:id="120" w:name="_Toc475111644"/>
      <w:bookmarkStart w:id="121" w:name="_Toc475117400"/>
      <w:bookmarkStart w:id="122" w:name="_Toc531960658"/>
      <w:proofErr w:type="spellStart"/>
      <w:r w:rsidRPr="008A44DA">
        <w:rPr>
          <w:lang w:val="tr-TR" w:eastAsia="tr-TR"/>
        </w:rPr>
        <w:t>Introduction</w:t>
      </w:r>
      <w:r>
        <w:rPr>
          <w:lang w:val="tr-TR" w:eastAsia="tr-TR"/>
        </w:rPr>
        <w:t>SubSubTitle</w:t>
      </w:r>
      <w:bookmarkEnd w:id="120"/>
      <w:bookmarkEnd w:id="121"/>
      <w:bookmarkEnd w:id="122"/>
      <w:proofErr w:type="spellEnd"/>
    </w:p>
    <w:p w:rsidR="00EB3550" w:rsidRDefault="00EB3550" w:rsidP="00EB3550">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w:t>
      </w:r>
      <w:r>
        <w:rPr>
          <w:rFonts w:ascii="Charter BT" w:hAnsi="Charter BT"/>
        </w:rPr>
        <w:lastRenderedPageBreak/>
        <w:t xml:space="preserve">university has 10 Faculties, 2 Institutes, the Vocational School of Higher Education, the Vocational School for National Palaces and Historical Buildings, the Vocational School for Foreign Languages and more than 25,000 students. </w:t>
      </w:r>
    </w:p>
    <w:p w:rsidR="00EB3550" w:rsidRDefault="00EB3550" w:rsidP="00EB3550">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B3550" w:rsidRDefault="00EB3550" w:rsidP="00EB3550">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EB3550" w:rsidP="0076473A">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CA5A10" w:rsidP="00CA5A10">
      <w:pPr>
        <w:pStyle w:val="Heading2"/>
        <w:rPr>
          <w:sz w:val="22"/>
          <w:szCs w:val="22"/>
        </w:rPr>
      </w:pPr>
      <w:bookmarkStart w:id="123" w:name="_Toc475111645"/>
      <w:bookmarkStart w:id="124" w:name="_Toc475117401"/>
      <w:proofErr w:type="spellStart"/>
      <w:r w:rsidRPr="008A44DA">
        <w:rPr>
          <w:lang w:val="tr-TR" w:eastAsia="tr-TR"/>
        </w:rPr>
        <w:t>Introduction</w:t>
      </w:r>
      <w:r>
        <w:rPr>
          <w:lang w:val="tr-TR" w:eastAsia="tr-TR"/>
        </w:rPr>
        <w:t>SubSubSubTitle</w:t>
      </w:r>
      <w:bookmarkEnd w:id="123"/>
      <w:bookmarkEnd w:id="124"/>
      <w:proofErr w:type="spellEnd"/>
    </w:p>
    <w:p w:rsidR="005364DC" w:rsidRDefault="005364DC"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5364DC" w:rsidRDefault="005364DC"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5364DC" w:rsidRDefault="005364DC"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w:t>
      </w:r>
      <w:r>
        <w:rPr>
          <w:rFonts w:ascii="Charter BT" w:hAnsi="Charter BT"/>
        </w:rPr>
        <w:lastRenderedPageBreak/>
        <w:t xml:space="preserve">Institute and the Foreign Languages, Atatürk Principles and the History of Revolution, Turkish Language, Physical Education and Fine Arts departments affiliated with the Rectorate. </w:t>
      </w:r>
    </w:p>
    <w:p w:rsidR="00CA5A10" w:rsidRDefault="005364DC" w:rsidP="00415EF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r w:rsidR="00042CAF">
        <w:rPr>
          <w:rFonts w:ascii="Charter BT" w:hAnsi="Charter BT"/>
        </w:rPr>
        <w:t>.</w:t>
      </w:r>
    </w:p>
    <w:p w:rsidR="00CA5A10" w:rsidRPr="00A8065D" w:rsidRDefault="00CA5A10" w:rsidP="00415EF9">
      <w:pPr>
        <w:jc w:val="both"/>
        <w:sectPr w:rsidR="00CA5A10" w:rsidRPr="00A8065D" w:rsidSect="00383B9E">
          <w:pgSz w:w="11906" w:h="16838"/>
          <w:pgMar w:top="1418" w:right="1418" w:bottom="1418" w:left="1985" w:header="708" w:footer="708" w:gutter="0"/>
          <w:cols w:space="708"/>
          <w:docGrid w:linePitch="360"/>
        </w:sectPr>
      </w:pPr>
    </w:p>
    <w:p w:rsidR="00CA5A10" w:rsidRPr="00F526BC" w:rsidRDefault="00CA5A10" w:rsidP="00035778">
      <w:pPr>
        <w:pStyle w:val="Chapters"/>
        <w:pBdr>
          <w:bottom w:val="single" w:sz="4" w:space="14" w:color="auto"/>
        </w:pBdr>
        <w:rPr>
          <w:sz w:val="35"/>
        </w:rPr>
      </w:pPr>
      <w:r>
        <w:lastRenderedPageBreak/>
        <w:br/>
      </w:r>
      <w:bookmarkStart w:id="125" w:name="_Toc475111646"/>
      <w:bookmarkStart w:id="126" w:name="_Toc475117402"/>
      <w:bookmarkStart w:id="127" w:name="_Toc531960659"/>
      <w:proofErr w:type="spellStart"/>
      <w:r w:rsidRPr="00F526BC">
        <w:rPr>
          <w:sz w:val="35"/>
        </w:rPr>
        <w:t>Introduction</w:t>
      </w:r>
      <w:bookmarkEnd w:id="125"/>
      <w:bookmarkEnd w:id="126"/>
      <w:bookmarkEnd w:id="127"/>
      <w:proofErr w:type="spellEnd"/>
    </w:p>
    <w:p w:rsidR="00CA5A10" w:rsidRDefault="00CA5A10" w:rsidP="00CA5A10">
      <w:pPr>
        <w:jc w:val="both"/>
        <w:rPr>
          <w:rFonts w:ascii="CharterBT-Bold" w:hAnsi="CharterBT-Bold" w:cs="CharterBT-Bold"/>
          <w:b/>
          <w:bCs/>
          <w:sz w:val="35"/>
          <w:szCs w:val="35"/>
          <w:lang w:val="tr-TR" w:eastAsia="tr-TR"/>
        </w:rPr>
      </w:pPr>
    </w:p>
    <w:p w:rsidR="00CA5A10" w:rsidRDefault="00CA5A10" w:rsidP="00AA38E8">
      <w:pPr>
        <w:pStyle w:val="MainTitle"/>
        <w:numPr>
          <w:ilvl w:val="0"/>
          <w:numId w:val="11"/>
        </w:numPr>
      </w:pPr>
      <w:bookmarkStart w:id="128" w:name="_Toc475111647"/>
      <w:bookmarkStart w:id="129" w:name="_Toc475117403"/>
      <w:bookmarkStart w:id="130" w:name="_Toc531960660"/>
      <w:proofErr w:type="spellStart"/>
      <w:r w:rsidRPr="008A44DA">
        <w:t>Introduction</w:t>
      </w:r>
      <w:r>
        <w:t>SubTitle</w:t>
      </w:r>
      <w:bookmarkEnd w:id="128"/>
      <w:bookmarkEnd w:id="129"/>
      <w:bookmarkEnd w:id="130"/>
      <w:proofErr w:type="spellEnd"/>
    </w:p>
    <w:p w:rsidR="00D50391" w:rsidRDefault="00D50391"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D50391" w:rsidRDefault="00D50391"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50391" w:rsidRDefault="00D50391"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Default="00D50391" w:rsidP="00415EF9">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C257DD" w:rsidRDefault="00CA5A10" w:rsidP="00CA5A10">
      <w:pPr>
        <w:pStyle w:val="Heading1"/>
        <w:rPr>
          <w:sz w:val="22"/>
          <w:szCs w:val="22"/>
        </w:rPr>
      </w:pPr>
      <w:bookmarkStart w:id="131" w:name="_Toc475111648"/>
      <w:bookmarkStart w:id="132" w:name="_Toc475117404"/>
      <w:bookmarkStart w:id="133" w:name="_Toc531960661"/>
      <w:proofErr w:type="spellStart"/>
      <w:r w:rsidRPr="008A44DA">
        <w:rPr>
          <w:lang w:val="tr-TR" w:eastAsia="tr-TR"/>
        </w:rPr>
        <w:t>Introduction</w:t>
      </w:r>
      <w:r>
        <w:rPr>
          <w:lang w:val="tr-TR" w:eastAsia="tr-TR"/>
        </w:rPr>
        <w:t>SubSubTitle</w:t>
      </w:r>
      <w:bookmarkEnd w:id="131"/>
      <w:bookmarkEnd w:id="132"/>
      <w:bookmarkEnd w:id="133"/>
      <w:proofErr w:type="spellEnd"/>
    </w:p>
    <w:p w:rsidR="00E63A39" w:rsidRDefault="00E63A39"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w:t>
      </w:r>
      <w:r>
        <w:rPr>
          <w:rFonts w:ascii="Charter BT" w:hAnsi="Charter BT"/>
        </w:rPr>
        <w:lastRenderedPageBreak/>
        <w:t xml:space="preserve">the Vocational School for National Palaces and Historical Buildings, the Vocational School for Foreign Languages and more than 25,000 students. </w:t>
      </w:r>
    </w:p>
    <w:p w:rsidR="00E63A39" w:rsidRDefault="00E63A39"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E63A39" w:rsidRDefault="00E63A39"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Revolution, Turkish Language, Physical Education and Fine Arts departments affiliated with the Rectorate. </w:t>
      </w:r>
    </w:p>
    <w:p w:rsidR="00CA5A10" w:rsidRPr="00565D4B" w:rsidRDefault="00E63A39" w:rsidP="00CA5A10">
      <w:pPr>
        <w:jc w:val="both"/>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p>
    <w:p w:rsidR="00CA5A10" w:rsidRPr="00220D8F" w:rsidRDefault="00CA5A10" w:rsidP="00CA5A10">
      <w:pPr>
        <w:pStyle w:val="Heading2"/>
        <w:rPr>
          <w:sz w:val="22"/>
          <w:szCs w:val="22"/>
        </w:rPr>
      </w:pPr>
      <w:bookmarkStart w:id="134" w:name="_Toc475111649"/>
      <w:bookmarkStart w:id="135" w:name="_Toc475117405"/>
      <w:proofErr w:type="spellStart"/>
      <w:r w:rsidRPr="008A44DA">
        <w:rPr>
          <w:lang w:val="tr-TR" w:eastAsia="tr-TR"/>
        </w:rPr>
        <w:t>Introduction</w:t>
      </w:r>
      <w:r>
        <w:rPr>
          <w:lang w:val="tr-TR" w:eastAsia="tr-TR"/>
        </w:rPr>
        <w:t>SubSubSubTitle</w:t>
      </w:r>
      <w:bookmarkEnd w:id="134"/>
      <w:bookmarkEnd w:id="135"/>
      <w:proofErr w:type="spellEnd"/>
    </w:p>
    <w:p w:rsidR="00DA5AEF" w:rsidRDefault="00DA5AEF" w:rsidP="00415EF9">
      <w:pPr>
        <w:jc w:val="both"/>
        <w:rPr>
          <w:rFonts w:ascii="Charter BT" w:hAnsi="Charter BT"/>
        </w:r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 It is regarded as one of the best universities in the country as well. Our university has 10 Faculties, 2 Institutes, the Vocational School of Higher Education, the Vocational School for National Palaces and Historical Buildings, the Vocational School for Foreign Languages and more than 25,000 students. </w:t>
      </w:r>
    </w:p>
    <w:p w:rsidR="00DA5AEF" w:rsidRDefault="00DA5AEF" w:rsidP="00415EF9">
      <w:pPr>
        <w:jc w:val="both"/>
        <w:rPr>
          <w:rFonts w:ascii="Charter BT" w:hAnsi="Charter BT"/>
        </w:rPr>
      </w:pPr>
      <w:r>
        <w:rPr>
          <w:rFonts w:ascii="Charter BT" w:hAnsi="Charter BT"/>
        </w:rPr>
        <w:t xml:space="preserve">The Istanbul State Engineering and Architectural Academy and affiliated schools of engineering and the related faculties and departments of the </w:t>
      </w:r>
      <w:proofErr w:type="spellStart"/>
      <w:r>
        <w:rPr>
          <w:rFonts w:ascii="Charter BT" w:hAnsi="Charter BT"/>
        </w:rPr>
        <w:t>Kocaeli</w:t>
      </w:r>
      <w:proofErr w:type="spellEnd"/>
      <w:r>
        <w:rPr>
          <w:rFonts w:ascii="Charter BT" w:hAnsi="Charter BT"/>
        </w:rPr>
        <w:t xml:space="preserve"> State Engineering and Architecture Academy and the </w:t>
      </w:r>
      <w:proofErr w:type="spellStart"/>
      <w:r>
        <w:rPr>
          <w:rFonts w:ascii="Charter BT" w:hAnsi="Charter BT"/>
        </w:rPr>
        <w:t>Kocaeli</w:t>
      </w:r>
      <w:proofErr w:type="spellEnd"/>
      <w:r>
        <w:rPr>
          <w:rFonts w:ascii="Charter BT" w:hAnsi="Charter BT"/>
        </w:rPr>
        <w:t xml:space="preserve"> Vocational School were merged to form </w:t>
      </w:r>
      <w:proofErr w:type="spellStart"/>
      <w:r>
        <w:rPr>
          <w:rFonts w:ascii="Charter BT" w:hAnsi="Charter BT"/>
        </w:rPr>
        <w:t>Yıldız</w:t>
      </w:r>
      <w:proofErr w:type="spellEnd"/>
      <w:r>
        <w:rPr>
          <w:rFonts w:ascii="Charter BT" w:hAnsi="Charter BT"/>
        </w:rPr>
        <w:t xml:space="preserve"> University with decree law no.41 dated 20 June 1982 and Law no. 2809 dated 30 March 1982 which accepted the decree law with changes.</w:t>
      </w:r>
    </w:p>
    <w:p w:rsidR="00DA5AEF" w:rsidRDefault="00DA5AEF" w:rsidP="00415EF9">
      <w:pPr>
        <w:jc w:val="both"/>
        <w:rPr>
          <w:rFonts w:ascii="Charter BT" w:hAnsi="Charter BT"/>
        </w:rPr>
      </w:pPr>
      <w:r>
        <w:rPr>
          <w:rFonts w:ascii="Charter BT" w:hAnsi="Charter BT"/>
        </w:rPr>
        <w:t xml:space="preserve">The new university incorporated the departments of Science-Literature and Engineering, the Vocational School in </w:t>
      </w:r>
      <w:proofErr w:type="spellStart"/>
      <w:r>
        <w:rPr>
          <w:rFonts w:ascii="Charter BT" w:hAnsi="Charter BT"/>
        </w:rPr>
        <w:t>Kocaeli</w:t>
      </w:r>
      <w:proofErr w:type="spellEnd"/>
      <w:r>
        <w:rPr>
          <w:rFonts w:ascii="Charter BT" w:hAnsi="Charter BT"/>
        </w:rPr>
        <w:t xml:space="preserve">, a Science Institute, a Social Sciences Institute and the Foreign Languages, Atatürk Principles and the History of </w:t>
      </w:r>
      <w:r>
        <w:rPr>
          <w:rFonts w:ascii="Charter BT" w:hAnsi="Charter BT"/>
        </w:rPr>
        <w:lastRenderedPageBreak/>
        <w:t xml:space="preserve">Revolution, Turkish Language, Physical Education and Fine Arts departments affiliated with the Rectorate. </w:t>
      </w:r>
    </w:p>
    <w:p w:rsidR="000A00ED" w:rsidRDefault="00DA5AEF" w:rsidP="00415EF9">
      <w:pPr>
        <w:jc w:val="both"/>
        <w:rPr>
          <w:rFonts w:ascii="Charter BT" w:hAnsi="Charter BT"/>
        </w:rPr>
        <w:sectPr w:rsidR="000A00ED" w:rsidSect="00383B9E">
          <w:pgSz w:w="11906" w:h="16838"/>
          <w:pgMar w:top="1418" w:right="1418" w:bottom="1418" w:left="1985" w:header="708" w:footer="708" w:gutter="0"/>
          <w:cols w:space="708"/>
          <w:docGrid w:linePitch="360"/>
        </w:sectPr>
      </w:pPr>
      <w:proofErr w:type="spellStart"/>
      <w:r>
        <w:rPr>
          <w:rFonts w:ascii="Charter BT" w:hAnsi="Charter BT"/>
        </w:rPr>
        <w:t>Yıldız</w:t>
      </w:r>
      <w:proofErr w:type="spellEnd"/>
      <w:r>
        <w:rPr>
          <w:rFonts w:ascii="Charter BT" w:hAnsi="Charter BT"/>
        </w:rPr>
        <w:t xml:space="preserve"> Technical University is one of the seven government universities situated in ˙Istanbul besides being the 3rd oldest university of Turkey with its history dating back to 1911.It is regarded as one of the best universities in the country as well</w:t>
      </w:r>
      <w:r w:rsidR="00D7171D">
        <w:rPr>
          <w:rFonts w:ascii="Charter BT" w:hAnsi="Charter BT"/>
        </w:rPr>
        <w:t xml:space="preserve">.  </w:t>
      </w:r>
      <w:r w:rsidR="000A00ED">
        <w:rPr>
          <w:rFonts w:ascii="Charter BT" w:hAnsi="Charter BT"/>
        </w:rPr>
        <w:t xml:space="preserve"> </w:t>
      </w:r>
    </w:p>
    <w:p w:rsidR="00383B9E" w:rsidRDefault="00383B9E" w:rsidP="00415EF9">
      <w:pPr>
        <w:pStyle w:val="Appendixes"/>
        <w:ind w:left="357" w:hanging="357"/>
        <w:jc w:val="both"/>
        <w:rPr>
          <w:sz w:val="60"/>
          <w:szCs w:val="60"/>
        </w:rPr>
        <w:sectPr w:rsidR="00383B9E" w:rsidSect="0029112B">
          <w:type w:val="continuous"/>
          <w:pgSz w:w="11906" w:h="16838"/>
          <w:pgMar w:top="1418" w:right="1418" w:bottom="1418" w:left="1985" w:header="708" w:footer="708" w:gutter="0"/>
          <w:cols w:space="708"/>
          <w:docGrid w:linePitch="360"/>
        </w:sectPr>
      </w:pPr>
    </w:p>
    <w:p w:rsidR="000A00ED" w:rsidRPr="00381967" w:rsidRDefault="00A71FA1" w:rsidP="00A71FA1">
      <w:pPr>
        <w:pStyle w:val="Appendixes"/>
        <w:numPr>
          <w:ilvl w:val="0"/>
          <w:numId w:val="0"/>
        </w:numPr>
        <w:ind w:left="360"/>
        <w:rPr>
          <w:szCs w:val="35"/>
        </w:rPr>
      </w:pPr>
      <w:bookmarkStart w:id="136" w:name="_Toc531960662"/>
      <w:r>
        <w:rPr>
          <w:sz w:val="60"/>
          <w:szCs w:val="60"/>
        </w:rPr>
        <w:lastRenderedPageBreak/>
        <w:t>A</w:t>
      </w:r>
      <w:r w:rsidR="00381967">
        <w:rPr>
          <w:sz w:val="60"/>
          <w:szCs w:val="60"/>
        </w:rPr>
        <w:br/>
      </w:r>
      <w:r w:rsidR="000A00ED" w:rsidRPr="00381967">
        <w:rPr>
          <w:szCs w:val="35"/>
        </w:rPr>
        <w:t>E</w:t>
      </w:r>
      <w:r w:rsidR="00381967">
        <w:rPr>
          <w:szCs w:val="35"/>
        </w:rPr>
        <w:t>rasmus</w:t>
      </w:r>
      <w:r w:rsidR="0010157E">
        <w:rPr>
          <w:szCs w:val="35"/>
        </w:rPr>
        <w:t xml:space="preserve"> Policy</w:t>
      </w:r>
      <w:bookmarkEnd w:id="136"/>
    </w:p>
    <w:p w:rsidR="00A50677" w:rsidRDefault="00A50677" w:rsidP="000A00ED">
      <w:pPr>
        <w:sectPr w:rsidR="00A50677" w:rsidSect="00383B9E">
          <w:pgSz w:w="11906" w:h="16838"/>
          <w:pgMar w:top="1418" w:right="1418" w:bottom="1418" w:left="1985" w:header="708" w:footer="708" w:gutter="0"/>
          <w:cols w:space="708"/>
          <w:docGrid w:linePitch="360"/>
        </w:sectPr>
      </w:pPr>
    </w:p>
    <w:p w:rsidR="00383B9E" w:rsidRDefault="00383B9E" w:rsidP="00A50677">
      <w:pPr>
        <w:pStyle w:val="Appendixes"/>
        <w:ind w:left="357" w:hanging="357"/>
        <w:rPr>
          <w:sz w:val="60"/>
          <w:szCs w:val="60"/>
        </w:rPr>
        <w:sectPr w:rsidR="00383B9E" w:rsidSect="0029112B">
          <w:type w:val="continuous"/>
          <w:pgSz w:w="11906" w:h="16838"/>
          <w:pgMar w:top="1418" w:right="1418" w:bottom="1418" w:left="1985" w:header="708" w:footer="708" w:gutter="0"/>
          <w:cols w:space="708"/>
          <w:docGrid w:linePitch="360"/>
        </w:sectPr>
      </w:pPr>
    </w:p>
    <w:p w:rsidR="00A50677" w:rsidRPr="00381967" w:rsidRDefault="00A71FA1" w:rsidP="00A71FA1">
      <w:pPr>
        <w:pStyle w:val="Appendixes"/>
        <w:numPr>
          <w:ilvl w:val="0"/>
          <w:numId w:val="0"/>
        </w:numPr>
        <w:ind w:left="360"/>
        <w:rPr>
          <w:szCs w:val="35"/>
        </w:rPr>
      </w:pPr>
      <w:bookmarkStart w:id="137" w:name="_Toc531960663"/>
      <w:r>
        <w:rPr>
          <w:sz w:val="60"/>
          <w:szCs w:val="60"/>
        </w:rPr>
        <w:lastRenderedPageBreak/>
        <w:t>B</w:t>
      </w:r>
      <w:r w:rsidR="00A50677">
        <w:rPr>
          <w:sz w:val="60"/>
          <w:szCs w:val="60"/>
        </w:rPr>
        <w:br/>
      </w:r>
      <w:r w:rsidR="00A50677" w:rsidRPr="00381967">
        <w:rPr>
          <w:szCs w:val="35"/>
        </w:rPr>
        <w:t>E</w:t>
      </w:r>
      <w:r w:rsidR="00A50677">
        <w:rPr>
          <w:szCs w:val="35"/>
        </w:rPr>
        <w:t>rasmus Country Codes</w:t>
      </w:r>
      <w:bookmarkEnd w:id="137"/>
    </w:p>
    <w:p w:rsidR="007050BE" w:rsidRDefault="00B105A1" w:rsidP="000A00ED">
      <w:pPr>
        <w:sectPr w:rsidR="007050BE" w:rsidSect="00383B9E">
          <w:pgSz w:w="11906" w:h="16838"/>
          <w:pgMar w:top="1418" w:right="1418" w:bottom="1418" w:left="1985" w:header="708" w:footer="708" w:gutter="0"/>
          <w:cols w:space="708"/>
          <w:docGrid w:linePitch="360"/>
        </w:sectPr>
      </w:pPr>
      <w:r>
        <w:t xml:space="preserve"> </w:t>
      </w:r>
    </w:p>
    <w:p w:rsidR="00383B9E" w:rsidRDefault="00383B9E" w:rsidP="00A722E9">
      <w:pPr>
        <w:pStyle w:val="FrontPages"/>
        <w:sectPr w:rsidR="00383B9E" w:rsidSect="0029112B">
          <w:type w:val="continuous"/>
          <w:pgSz w:w="11906" w:h="16838"/>
          <w:pgMar w:top="1418" w:right="1418" w:bottom="1418" w:left="1985" w:header="708" w:footer="708" w:gutter="0"/>
          <w:cols w:space="708"/>
          <w:docGrid w:linePitch="360"/>
        </w:sectPr>
      </w:pPr>
      <w:bookmarkStart w:id="138" w:name="_Toc475111650"/>
    </w:p>
    <w:p w:rsidR="007050BE" w:rsidRPr="00A722E9" w:rsidRDefault="007050BE" w:rsidP="00A722E9">
      <w:pPr>
        <w:pStyle w:val="FrontPages"/>
      </w:pPr>
      <w:bookmarkStart w:id="139" w:name="_Toc475117406"/>
      <w:bookmarkStart w:id="140" w:name="_Toc531960664"/>
      <w:r w:rsidRPr="00A722E9">
        <w:lastRenderedPageBreak/>
        <w:t>References</w:t>
      </w:r>
      <w:bookmarkEnd w:id="138"/>
      <w:bookmarkEnd w:id="139"/>
      <w:bookmarkEnd w:id="140"/>
    </w:p>
    <w:p w:rsidR="00090279" w:rsidRPr="00C208B2" w:rsidRDefault="00090279" w:rsidP="00724718">
      <w:pPr>
        <w:tabs>
          <w:tab w:val="left" w:pos="3780"/>
        </w:tabs>
        <w:spacing w:line="240" w:lineRule="auto"/>
        <w:rPr>
          <w:rFonts w:ascii="Charter BT" w:hAnsi="Charter BT"/>
        </w:rPr>
      </w:pPr>
    </w:p>
    <w:p w:rsidR="00874BD3" w:rsidRPr="00C208B2" w:rsidRDefault="00874BD3" w:rsidP="00A211A8">
      <w:pPr>
        <w:tabs>
          <w:tab w:val="left" w:pos="3780"/>
        </w:tabs>
        <w:spacing w:line="240" w:lineRule="auto"/>
        <w:jc w:val="both"/>
        <w:rPr>
          <w:rFonts w:ascii="Charter BT" w:hAnsi="Charter BT"/>
        </w:rPr>
      </w:pPr>
    </w:p>
    <w:p w:rsidR="00831771" w:rsidRPr="00C208B2" w:rsidRDefault="00831771" w:rsidP="00AB7169">
      <w:pPr>
        <w:tabs>
          <w:tab w:val="left" w:pos="3780"/>
        </w:tabs>
        <w:spacing w:line="240" w:lineRule="auto"/>
        <w:ind w:left="397" w:hanging="397"/>
        <w:jc w:val="both"/>
        <w:rPr>
          <w:rFonts w:ascii="Charter BT" w:hAnsi="Charter BT"/>
          <w:lang w:val="tr-TR"/>
        </w:rPr>
      </w:pPr>
      <w:r w:rsidRPr="00C208B2">
        <w:rPr>
          <w:rFonts w:ascii="Charter BT" w:hAnsi="Charter BT"/>
          <w:lang w:val="tr-TR"/>
        </w:rPr>
        <w:t xml:space="preserve">[1] K. N. </w:t>
      </w:r>
      <w:proofErr w:type="spellStart"/>
      <w:r w:rsidRPr="00C208B2">
        <w:rPr>
          <w:rFonts w:ascii="Charter BT" w:hAnsi="Charter BT"/>
          <w:lang w:val="tr-TR"/>
        </w:rPr>
        <w:t>Rao</w:t>
      </w:r>
      <w:proofErr w:type="spellEnd"/>
      <w:r w:rsidRPr="00C208B2">
        <w:rPr>
          <w:rFonts w:ascii="Charter BT" w:hAnsi="Charter BT"/>
          <w:lang w:val="tr-TR"/>
        </w:rPr>
        <w:t xml:space="preserve">, “A </w:t>
      </w:r>
      <w:proofErr w:type="spellStart"/>
      <w:r w:rsidRPr="00C208B2">
        <w:rPr>
          <w:rFonts w:ascii="Charter BT" w:hAnsi="Charter BT"/>
          <w:lang w:val="tr-TR"/>
        </w:rPr>
        <w:t>novel</w:t>
      </w:r>
      <w:proofErr w:type="spellEnd"/>
      <w:r w:rsidRPr="00C208B2">
        <w:rPr>
          <w:rFonts w:ascii="Charter BT" w:hAnsi="Charter BT"/>
          <w:lang w:val="tr-TR"/>
        </w:rPr>
        <w:t xml:space="preserve"> </w:t>
      </w:r>
      <w:proofErr w:type="spellStart"/>
      <w:r w:rsidRPr="00C208B2">
        <w:rPr>
          <w:rFonts w:ascii="Charter BT" w:hAnsi="Charter BT"/>
          <w:lang w:val="tr-TR"/>
        </w:rPr>
        <w:t>class</w:t>
      </w:r>
      <w:proofErr w:type="spellEnd"/>
      <w:r w:rsidRPr="00C208B2">
        <w:rPr>
          <w:rFonts w:ascii="Charter BT" w:hAnsi="Charter BT"/>
          <w:lang w:val="tr-TR"/>
        </w:rPr>
        <w:t xml:space="preserve"> </w:t>
      </w:r>
      <w:proofErr w:type="spellStart"/>
      <w:r w:rsidRPr="00C208B2">
        <w:rPr>
          <w:rFonts w:ascii="Charter BT" w:hAnsi="Charter BT"/>
          <w:lang w:val="tr-TR"/>
        </w:rPr>
        <w:t>imbalance</w:t>
      </w:r>
      <w:proofErr w:type="spellEnd"/>
      <w:r w:rsidRPr="00C208B2">
        <w:rPr>
          <w:rFonts w:ascii="Charter BT" w:hAnsi="Charter BT"/>
          <w:lang w:val="tr-TR"/>
        </w:rPr>
        <w:t xml:space="preserve"> </w:t>
      </w:r>
      <w:proofErr w:type="spellStart"/>
      <w:r w:rsidRPr="00C208B2">
        <w:rPr>
          <w:rFonts w:ascii="Charter BT" w:hAnsi="Charter BT"/>
          <w:lang w:val="tr-TR"/>
        </w:rPr>
        <w:t>learning</w:t>
      </w:r>
      <w:proofErr w:type="spellEnd"/>
      <w:r w:rsidRPr="00C208B2">
        <w:rPr>
          <w:rFonts w:ascii="Charter BT" w:hAnsi="Charter BT"/>
          <w:lang w:val="tr-TR"/>
        </w:rPr>
        <w:t xml:space="preserve"> </w:t>
      </w:r>
      <w:proofErr w:type="spellStart"/>
      <w:r w:rsidRPr="00C208B2">
        <w:rPr>
          <w:rFonts w:ascii="Charter BT" w:hAnsi="Charter BT"/>
          <w:lang w:val="tr-TR"/>
        </w:rPr>
        <w:t>method</w:t>
      </w:r>
      <w:proofErr w:type="spellEnd"/>
      <w:r w:rsidRPr="00C208B2">
        <w:rPr>
          <w:rFonts w:ascii="Charter BT" w:hAnsi="Charter BT"/>
          <w:lang w:val="tr-TR"/>
        </w:rPr>
        <w:t xml:space="preserve"> </w:t>
      </w:r>
      <w:proofErr w:type="spellStart"/>
      <w:r w:rsidRPr="00C208B2">
        <w:rPr>
          <w:rFonts w:ascii="Charter BT" w:hAnsi="Charter BT"/>
          <w:lang w:val="tr-TR"/>
        </w:rPr>
        <w:t>using</w:t>
      </w:r>
      <w:proofErr w:type="spellEnd"/>
      <w:r w:rsidRPr="00C208B2">
        <w:rPr>
          <w:rFonts w:ascii="Charter BT" w:hAnsi="Charter BT"/>
          <w:lang w:val="tr-TR"/>
        </w:rPr>
        <w:t xml:space="preserve"> </w:t>
      </w:r>
      <w:proofErr w:type="spellStart"/>
      <w:r w:rsidRPr="00C208B2">
        <w:rPr>
          <w:rFonts w:ascii="Charter BT" w:hAnsi="Charter BT"/>
          <w:lang w:val="tr-TR"/>
        </w:rPr>
        <w:t>subset</w:t>
      </w:r>
      <w:proofErr w:type="spellEnd"/>
      <w:r w:rsidRPr="00C208B2">
        <w:rPr>
          <w:rFonts w:ascii="Charter BT" w:hAnsi="Charter BT"/>
          <w:lang w:val="tr-TR"/>
        </w:rPr>
        <w:t xml:space="preserve"> </w:t>
      </w:r>
      <w:proofErr w:type="spellStart"/>
      <w:r w:rsidRPr="00C208B2">
        <w:rPr>
          <w:rFonts w:ascii="Charter BT" w:hAnsi="Charter BT"/>
          <w:lang w:val="tr-TR"/>
        </w:rPr>
        <w:t>filtering</w:t>
      </w:r>
      <w:proofErr w:type="spellEnd"/>
      <w:r w:rsidRPr="00C208B2">
        <w:rPr>
          <w:rFonts w:ascii="Charter BT" w:hAnsi="Charter BT"/>
          <w:lang w:val="tr-TR"/>
        </w:rPr>
        <w:t>,” 2012.</w:t>
      </w:r>
    </w:p>
    <w:p w:rsidR="00831771" w:rsidRPr="00C208B2" w:rsidRDefault="00831771" w:rsidP="00AB7169">
      <w:pPr>
        <w:tabs>
          <w:tab w:val="left" w:pos="3780"/>
        </w:tabs>
        <w:spacing w:line="240" w:lineRule="auto"/>
        <w:ind w:left="397" w:hanging="397"/>
        <w:jc w:val="both"/>
        <w:rPr>
          <w:rFonts w:ascii="Charter BT" w:hAnsi="Charter BT"/>
          <w:lang w:val="tr-TR"/>
        </w:rPr>
      </w:pPr>
      <w:r w:rsidRPr="00C208B2">
        <w:rPr>
          <w:rFonts w:ascii="Charter BT" w:hAnsi="Charter BT"/>
          <w:lang w:val="tr-TR"/>
        </w:rPr>
        <w:t xml:space="preserve">[2] H. </w:t>
      </w:r>
      <w:proofErr w:type="spellStart"/>
      <w:r w:rsidRPr="00C208B2">
        <w:rPr>
          <w:rFonts w:ascii="Charter BT" w:hAnsi="Charter BT"/>
          <w:lang w:val="tr-TR"/>
        </w:rPr>
        <w:t>Guo</w:t>
      </w:r>
      <w:proofErr w:type="spellEnd"/>
      <w:r w:rsidRPr="00C208B2">
        <w:rPr>
          <w:rFonts w:ascii="Charter BT" w:hAnsi="Charter BT"/>
          <w:lang w:val="tr-TR"/>
        </w:rPr>
        <w:t xml:space="preserve"> </w:t>
      </w:r>
      <w:proofErr w:type="spellStart"/>
      <w:r w:rsidRPr="00C208B2">
        <w:rPr>
          <w:rFonts w:ascii="Charter BT" w:hAnsi="Charter BT"/>
          <w:lang w:val="tr-TR"/>
        </w:rPr>
        <w:t>and</w:t>
      </w:r>
      <w:proofErr w:type="spellEnd"/>
      <w:r w:rsidRPr="00C208B2">
        <w:rPr>
          <w:rFonts w:ascii="Charter BT" w:hAnsi="Charter BT"/>
          <w:lang w:val="tr-TR"/>
        </w:rPr>
        <w:t xml:space="preserve"> H. L. </w:t>
      </w:r>
      <w:proofErr w:type="spellStart"/>
      <w:r w:rsidRPr="00C208B2">
        <w:rPr>
          <w:rFonts w:ascii="Charter BT" w:hAnsi="Charter BT"/>
          <w:lang w:val="tr-TR"/>
        </w:rPr>
        <w:t>Viktor</w:t>
      </w:r>
      <w:proofErr w:type="spellEnd"/>
      <w:r w:rsidRPr="00C208B2">
        <w:rPr>
          <w:rFonts w:ascii="Charter BT" w:hAnsi="Charter BT"/>
          <w:lang w:val="tr-TR"/>
        </w:rPr>
        <w:t xml:space="preserve">, “Learning </w:t>
      </w:r>
      <w:proofErr w:type="spellStart"/>
      <w:r w:rsidRPr="00C208B2">
        <w:rPr>
          <w:rFonts w:ascii="Charter BT" w:hAnsi="Charter BT"/>
          <w:lang w:val="tr-TR"/>
        </w:rPr>
        <w:t>from</w:t>
      </w:r>
      <w:proofErr w:type="spellEnd"/>
      <w:r w:rsidRPr="00C208B2">
        <w:rPr>
          <w:rFonts w:ascii="Charter BT" w:hAnsi="Charter BT"/>
          <w:lang w:val="tr-TR"/>
        </w:rPr>
        <w:t xml:space="preserve"> </w:t>
      </w:r>
      <w:proofErr w:type="spellStart"/>
      <w:r w:rsidRPr="00C208B2">
        <w:rPr>
          <w:rFonts w:ascii="Charter BT" w:hAnsi="Charter BT"/>
          <w:lang w:val="tr-TR"/>
        </w:rPr>
        <w:t>imbalanced</w:t>
      </w:r>
      <w:proofErr w:type="spellEnd"/>
      <w:r w:rsidRPr="00C208B2">
        <w:rPr>
          <w:rFonts w:ascii="Charter BT" w:hAnsi="Charter BT"/>
          <w:lang w:val="tr-TR"/>
        </w:rPr>
        <w:t xml:space="preserve"> data </w:t>
      </w:r>
      <w:proofErr w:type="spellStart"/>
      <w:r w:rsidRPr="00C208B2">
        <w:rPr>
          <w:rFonts w:ascii="Charter BT" w:hAnsi="Charter BT"/>
          <w:lang w:val="tr-TR"/>
        </w:rPr>
        <w:t>sets</w:t>
      </w:r>
      <w:proofErr w:type="spellEnd"/>
      <w:r w:rsidRPr="00C208B2">
        <w:rPr>
          <w:rFonts w:ascii="Charter BT" w:hAnsi="Charter BT"/>
          <w:lang w:val="tr-TR"/>
        </w:rPr>
        <w:t xml:space="preserve"> </w:t>
      </w:r>
      <w:proofErr w:type="spellStart"/>
      <w:r w:rsidRPr="00C208B2">
        <w:rPr>
          <w:rFonts w:ascii="Charter BT" w:hAnsi="Charter BT"/>
          <w:lang w:val="tr-TR"/>
        </w:rPr>
        <w:t>with</w:t>
      </w:r>
      <w:proofErr w:type="spellEnd"/>
      <w:r w:rsidRPr="00C208B2">
        <w:rPr>
          <w:rFonts w:ascii="Charter BT" w:hAnsi="Charter BT"/>
          <w:lang w:val="tr-TR"/>
        </w:rPr>
        <w:t xml:space="preserve"> </w:t>
      </w:r>
      <w:proofErr w:type="spellStart"/>
      <w:r w:rsidRPr="00C208B2">
        <w:rPr>
          <w:rFonts w:ascii="Charter BT" w:hAnsi="Charter BT"/>
          <w:lang w:val="tr-TR"/>
        </w:rPr>
        <w:t>boosting</w:t>
      </w:r>
      <w:proofErr w:type="spellEnd"/>
      <w:r w:rsidR="00753CD5" w:rsidRPr="00C208B2">
        <w:rPr>
          <w:rFonts w:ascii="Charter BT" w:hAnsi="Charter BT"/>
          <w:lang w:val="tr-TR"/>
        </w:rPr>
        <w:t xml:space="preserve"> </w:t>
      </w:r>
      <w:proofErr w:type="spellStart"/>
      <w:r w:rsidRPr="00C208B2">
        <w:rPr>
          <w:rFonts w:ascii="Charter BT" w:hAnsi="Charter BT"/>
          <w:lang w:val="tr-TR"/>
        </w:rPr>
        <w:t>and</w:t>
      </w:r>
      <w:proofErr w:type="spellEnd"/>
      <w:r w:rsidR="00724718">
        <w:rPr>
          <w:rFonts w:ascii="Charter BT" w:hAnsi="Charter BT"/>
          <w:lang w:val="tr-TR"/>
        </w:rPr>
        <w:t xml:space="preserve"> </w:t>
      </w:r>
      <w:r w:rsidRPr="00C208B2">
        <w:rPr>
          <w:rFonts w:ascii="Charter BT" w:hAnsi="Charter BT"/>
          <w:lang w:val="tr-TR"/>
        </w:rPr>
        <w:t xml:space="preserve">data </w:t>
      </w:r>
      <w:proofErr w:type="spellStart"/>
      <w:r w:rsidRPr="00C208B2">
        <w:rPr>
          <w:rFonts w:ascii="Charter BT" w:hAnsi="Charter BT"/>
          <w:lang w:val="tr-TR"/>
        </w:rPr>
        <w:t>generation</w:t>
      </w:r>
      <w:proofErr w:type="spellEnd"/>
      <w:r w:rsidRPr="00C208B2">
        <w:rPr>
          <w:rFonts w:ascii="Charter BT" w:hAnsi="Charter BT"/>
          <w:lang w:val="tr-TR"/>
        </w:rPr>
        <w:t xml:space="preserve">: </w:t>
      </w:r>
      <w:proofErr w:type="spellStart"/>
      <w:r w:rsidRPr="00C208B2">
        <w:rPr>
          <w:rFonts w:ascii="Charter BT" w:hAnsi="Charter BT"/>
          <w:lang w:val="tr-TR"/>
        </w:rPr>
        <w:t>The</w:t>
      </w:r>
      <w:proofErr w:type="spellEnd"/>
      <w:r w:rsidRPr="00C208B2">
        <w:rPr>
          <w:rFonts w:ascii="Charter BT" w:hAnsi="Charter BT"/>
          <w:lang w:val="tr-TR"/>
        </w:rPr>
        <w:t xml:space="preserve"> </w:t>
      </w:r>
      <w:proofErr w:type="spellStart"/>
      <w:r w:rsidRPr="00C208B2">
        <w:rPr>
          <w:rFonts w:ascii="Charter BT" w:hAnsi="Charter BT"/>
          <w:lang w:val="tr-TR"/>
        </w:rPr>
        <w:t>databoost</w:t>
      </w:r>
      <w:proofErr w:type="spellEnd"/>
      <w:r w:rsidRPr="00C208B2">
        <w:rPr>
          <w:rFonts w:ascii="Charter BT" w:hAnsi="Charter BT"/>
          <w:lang w:val="tr-TR"/>
        </w:rPr>
        <w:t xml:space="preserve">-im </w:t>
      </w:r>
      <w:proofErr w:type="spellStart"/>
      <w:r w:rsidRPr="00C208B2">
        <w:rPr>
          <w:rFonts w:ascii="Charter BT" w:hAnsi="Charter BT"/>
          <w:lang w:val="tr-TR"/>
        </w:rPr>
        <w:t>approach</w:t>
      </w:r>
      <w:proofErr w:type="spellEnd"/>
      <w:r w:rsidRPr="00C208B2">
        <w:rPr>
          <w:rFonts w:ascii="Charter BT" w:hAnsi="Charter BT"/>
          <w:lang w:val="tr-TR"/>
        </w:rPr>
        <w:t xml:space="preserve">,” </w:t>
      </w:r>
      <w:r w:rsidRPr="00AB7169">
        <w:rPr>
          <w:rFonts w:ascii="Charter BT" w:hAnsi="Charter BT"/>
          <w:lang w:val="tr-TR"/>
        </w:rPr>
        <w:t xml:space="preserve">ACM SIGKDD </w:t>
      </w:r>
      <w:proofErr w:type="spellStart"/>
      <w:r w:rsidRPr="00AB7169">
        <w:rPr>
          <w:rFonts w:ascii="Charter BT" w:hAnsi="Charter BT"/>
          <w:lang w:val="tr-TR"/>
        </w:rPr>
        <w:t>Explorations</w:t>
      </w:r>
      <w:proofErr w:type="spellEnd"/>
      <w:r w:rsidR="00753CD5" w:rsidRPr="00AB7169">
        <w:rPr>
          <w:rFonts w:ascii="Charter BT" w:hAnsi="Charter BT"/>
          <w:lang w:val="tr-TR"/>
        </w:rPr>
        <w:t xml:space="preserve"> </w:t>
      </w:r>
      <w:proofErr w:type="spellStart"/>
      <w:r w:rsidRPr="00AB7169">
        <w:rPr>
          <w:rFonts w:ascii="Charter BT" w:hAnsi="Charter BT"/>
          <w:lang w:val="tr-TR"/>
        </w:rPr>
        <w:t>Newsletter</w:t>
      </w:r>
      <w:proofErr w:type="spellEnd"/>
      <w:r w:rsidRPr="00C208B2">
        <w:rPr>
          <w:rFonts w:ascii="Charter BT" w:hAnsi="Charter BT"/>
          <w:lang w:val="tr-TR"/>
        </w:rPr>
        <w:t xml:space="preserve">, </w:t>
      </w:r>
      <w:proofErr w:type="spellStart"/>
      <w:r w:rsidRPr="00C208B2">
        <w:rPr>
          <w:rFonts w:ascii="Charter BT" w:hAnsi="Charter BT"/>
          <w:lang w:val="tr-TR"/>
        </w:rPr>
        <w:t>vol</w:t>
      </w:r>
      <w:proofErr w:type="spellEnd"/>
      <w:r w:rsidRPr="00C208B2">
        <w:rPr>
          <w:rFonts w:ascii="Charter BT" w:hAnsi="Charter BT"/>
          <w:lang w:val="tr-TR"/>
        </w:rPr>
        <w:t xml:space="preserve">. 6, </w:t>
      </w:r>
      <w:proofErr w:type="spellStart"/>
      <w:r w:rsidRPr="00C208B2">
        <w:rPr>
          <w:rFonts w:ascii="Charter BT" w:hAnsi="Charter BT"/>
          <w:lang w:val="tr-TR"/>
        </w:rPr>
        <w:t>no</w:t>
      </w:r>
      <w:proofErr w:type="spellEnd"/>
      <w:r w:rsidRPr="00C208B2">
        <w:rPr>
          <w:rFonts w:ascii="Charter BT" w:hAnsi="Charter BT"/>
          <w:lang w:val="tr-TR"/>
        </w:rPr>
        <w:t>.</w:t>
      </w:r>
      <w:r w:rsidR="00753CD5" w:rsidRPr="00C208B2">
        <w:rPr>
          <w:rFonts w:ascii="Charter BT" w:hAnsi="Charter BT"/>
          <w:lang w:val="tr-TR"/>
        </w:rPr>
        <w:t xml:space="preserve"> </w:t>
      </w:r>
      <w:r w:rsidRPr="00C208B2">
        <w:rPr>
          <w:rFonts w:ascii="Charter BT" w:hAnsi="Charter BT"/>
          <w:lang w:val="tr-TR"/>
        </w:rPr>
        <w:t xml:space="preserve">1, </w:t>
      </w:r>
      <w:proofErr w:type="spellStart"/>
      <w:r w:rsidRPr="00C208B2">
        <w:rPr>
          <w:rFonts w:ascii="Charter BT" w:hAnsi="Charter BT"/>
          <w:lang w:val="tr-TR"/>
        </w:rPr>
        <w:t>pp</w:t>
      </w:r>
      <w:proofErr w:type="spellEnd"/>
      <w:r w:rsidRPr="00C208B2">
        <w:rPr>
          <w:rFonts w:ascii="Charter BT" w:hAnsi="Charter BT"/>
          <w:lang w:val="tr-TR"/>
        </w:rPr>
        <w:t>. 30–39, 2004.</w:t>
      </w:r>
    </w:p>
    <w:p w:rsidR="00304C38" w:rsidRPr="00AB7169" w:rsidRDefault="00831771" w:rsidP="00AB7169">
      <w:pPr>
        <w:tabs>
          <w:tab w:val="left" w:pos="3780"/>
        </w:tabs>
        <w:spacing w:line="240" w:lineRule="auto"/>
        <w:ind w:left="397" w:hanging="397"/>
        <w:jc w:val="both"/>
        <w:rPr>
          <w:rFonts w:ascii="Charter BT" w:hAnsi="Charter BT"/>
          <w:lang w:val="tr-TR"/>
        </w:rPr>
        <w:sectPr w:rsidR="00304C38" w:rsidRPr="00AB7169" w:rsidSect="00383B9E">
          <w:pgSz w:w="11906" w:h="16838"/>
          <w:pgMar w:top="1418" w:right="1418" w:bottom="1418" w:left="1985" w:header="708" w:footer="708" w:gutter="0"/>
          <w:cols w:space="708"/>
          <w:docGrid w:linePitch="360"/>
        </w:sectPr>
      </w:pPr>
      <w:r w:rsidRPr="00C208B2">
        <w:rPr>
          <w:rFonts w:ascii="Charter BT" w:hAnsi="Charter BT"/>
          <w:lang w:val="tr-TR"/>
        </w:rPr>
        <w:t xml:space="preserve">[3] J. Van </w:t>
      </w:r>
      <w:proofErr w:type="spellStart"/>
      <w:r w:rsidRPr="00C208B2">
        <w:rPr>
          <w:rFonts w:ascii="Charter BT" w:hAnsi="Charter BT"/>
          <w:lang w:val="tr-TR"/>
        </w:rPr>
        <w:t>Hulse</w:t>
      </w:r>
      <w:proofErr w:type="spellEnd"/>
      <w:r w:rsidRPr="00C208B2">
        <w:rPr>
          <w:rFonts w:ascii="Charter BT" w:hAnsi="Charter BT"/>
          <w:lang w:val="tr-TR"/>
        </w:rPr>
        <w:t xml:space="preserve">, T. M. </w:t>
      </w:r>
      <w:proofErr w:type="spellStart"/>
      <w:r w:rsidRPr="00C208B2">
        <w:rPr>
          <w:rFonts w:ascii="Charter BT" w:hAnsi="Charter BT"/>
          <w:lang w:val="tr-TR"/>
        </w:rPr>
        <w:t>Khoshgoftaar</w:t>
      </w:r>
      <w:proofErr w:type="spellEnd"/>
      <w:r w:rsidRPr="00C208B2">
        <w:rPr>
          <w:rFonts w:ascii="Charter BT" w:hAnsi="Charter BT"/>
          <w:lang w:val="tr-TR"/>
        </w:rPr>
        <w:t xml:space="preserve">, </w:t>
      </w:r>
      <w:proofErr w:type="spellStart"/>
      <w:r w:rsidRPr="00C208B2">
        <w:rPr>
          <w:rFonts w:ascii="Charter BT" w:hAnsi="Charter BT"/>
          <w:lang w:val="tr-TR"/>
        </w:rPr>
        <w:t>and</w:t>
      </w:r>
      <w:proofErr w:type="spellEnd"/>
      <w:r w:rsidRPr="00C208B2">
        <w:rPr>
          <w:rFonts w:ascii="Charter BT" w:hAnsi="Charter BT"/>
          <w:lang w:val="tr-TR"/>
        </w:rPr>
        <w:t xml:space="preserve"> A. Napolitano, “</w:t>
      </w:r>
      <w:proofErr w:type="spellStart"/>
      <w:r w:rsidRPr="00C208B2">
        <w:rPr>
          <w:rFonts w:ascii="Charter BT" w:hAnsi="Charter BT"/>
          <w:lang w:val="tr-TR"/>
        </w:rPr>
        <w:t>Experimental</w:t>
      </w:r>
      <w:proofErr w:type="spellEnd"/>
      <w:r w:rsidRPr="00C208B2">
        <w:rPr>
          <w:rFonts w:ascii="Charter BT" w:hAnsi="Charter BT"/>
          <w:lang w:val="tr-TR"/>
        </w:rPr>
        <w:t xml:space="preserve"> </w:t>
      </w:r>
      <w:proofErr w:type="spellStart"/>
      <w:r w:rsidRPr="00C208B2">
        <w:rPr>
          <w:rFonts w:ascii="Charter BT" w:hAnsi="Charter BT"/>
          <w:lang w:val="tr-TR"/>
        </w:rPr>
        <w:t>perspectives</w:t>
      </w:r>
      <w:proofErr w:type="spellEnd"/>
      <w:r w:rsidR="00753CD5" w:rsidRPr="00C208B2">
        <w:rPr>
          <w:rFonts w:ascii="Charter BT" w:hAnsi="Charter BT"/>
          <w:lang w:val="tr-TR"/>
        </w:rPr>
        <w:t xml:space="preserve"> </w:t>
      </w:r>
      <w:r w:rsidRPr="00C208B2">
        <w:rPr>
          <w:rFonts w:ascii="Charter BT" w:hAnsi="Charter BT"/>
          <w:lang w:val="tr-TR"/>
        </w:rPr>
        <w:t xml:space="preserve">on </w:t>
      </w:r>
      <w:proofErr w:type="spellStart"/>
      <w:r w:rsidRPr="00C208B2">
        <w:rPr>
          <w:rFonts w:ascii="Charter BT" w:hAnsi="Charter BT"/>
          <w:lang w:val="tr-TR"/>
        </w:rPr>
        <w:t>learning</w:t>
      </w:r>
      <w:proofErr w:type="spellEnd"/>
      <w:r w:rsidRPr="00C208B2">
        <w:rPr>
          <w:rFonts w:ascii="Charter BT" w:hAnsi="Charter BT"/>
          <w:lang w:val="tr-TR"/>
        </w:rPr>
        <w:t xml:space="preserve"> </w:t>
      </w:r>
      <w:proofErr w:type="spellStart"/>
      <w:r w:rsidRPr="00C208B2">
        <w:rPr>
          <w:rFonts w:ascii="Charter BT" w:hAnsi="Charter BT"/>
          <w:lang w:val="tr-TR"/>
        </w:rPr>
        <w:t>from</w:t>
      </w:r>
      <w:proofErr w:type="spellEnd"/>
      <w:r w:rsidRPr="00C208B2">
        <w:rPr>
          <w:rFonts w:ascii="Charter BT" w:hAnsi="Charter BT"/>
          <w:lang w:val="tr-TR"/>
        </w:rPr>
        <w:t xml:space="preserve"> </w:t>
      </w:r>
      <w:proofErr w:type="spellStart"/>
      <w:r w:rsidRPr="00C208B2">
        <w:rPr>
          <w:rFonts w:ascii="Charter BT" w:hAnsi="Charter BT"/>
          <w:lang w:val="tr-TR"/>
        </w:rPr>
        <w:t>imbalanced</w:t>
      </w:r>
      <w:proofErr w:type="spellEnd"/>
      <w:r w:rsidRPr="00C208B2">
        <w:rPr>
          <w:rFonts w:ascii="Charter BT" w:hAnsi="Charter BT"/>
          <w:lang w:val="tr-TR"/>
        </w:rPr>
        <w:t xml:space="preserve"> data,” in </w:t>
      </w:r>
      <w:proofErr w:type="spellStart"/>
      <w:r w:rsidRPr="00AB7169">
        <w:rPr>
          <w:rFonts w:ascii="Charter BT" w:hAnsi="Charter BT"/>
          <w:lang w:val="tr-TR"/>
        </w:rPr>
        <w:t>Proceedings</w:t>
      </w:r>
      <w:proofErr w:type="spellEnd"/>
      <w:r w:rsidRPr="00AB7169">
        <w:rPr>
          <w:rFonts w:ascii="Charter BT" w:hAnsi="Charter BT"/>
          <w:lang w:val="tr-TR"/>
        </w:rPr>
        <w:t xml:space="preserve"> of </w:t>
      </w:r>
      <w:proofErr w:type="spellStart"/>
      <w:r w:rsidRPr="00AB7169">
        <w:rPr>
          <w:rFonts w:ascii="Charter BT" w:hAnsi="Charter BT"/>
          <w:lang w:val="tr-TR"/>
        </w:rPr>
        <w:t>the</w:t>
      </w:r>
      <w:proofErr w:type="spellEnd"/>
      <w:r w:rsidRPr="00AB7169">
        <w:rPr>
          <w:rFonts w:ascii="Charter BT" w:hAnsi="Charter BT"/>
          <w:lang w:val="tr-TR"/>
        </w:rPr>
        <w:t xml:space="preserve"> 24th </w:t>
      </w:r>
      <w:proofErr w:type="spellStart"/>
      <w:r w:rsidRPr="00AB7169">
        <w:rPr>
          <w:rFonts w:ascii="Charter BT" w:hAnsi="Charter BT"/>
          <w:lang w:val="tr-TR"/>
        </w:rPr>
        <w:t>international</w:t>
      </w:r>
      <w:proofErr w:type="spellEnd"/>
      <w:r w:rsidRPr="00AB7169">
        <w:rPr>
          <w:rFonts w:ascii="Charter BT" w:hAnsi="Charter BT"/>
          <w:lang w:val="tr-TR"/>
        </w:rPr>
        <w:t xml:space="preserve"> </w:t>
      </w:r>
      <w:proofErr w:type="spellStart"/>
      <w:r w:rsidRPr="00AB7169">
        <w:rPr>
          <w:rFonts w:ascii="Charter BT" w:hAnsi="Charter BT"/>
          <w:lang w:val="tr-TR"/>
        </w:rPr>
        <w:t>conference</w:t>
      </w:r>
      <w:proofErr w:type="spellEnd"/>
      <w:r w:rsidR="00753CD5" w:rsidRPr="00AB7169">
        <w:rPr>
          <w:rFonts w:ascii="Charter BT" w:hAnsi="Charter BT"/>
          <w:lang w:val="tr-TR"/>
        </w:rPr>
        <w:t xml:space="preserve"> </w:t>
      </w:r>
      <w:r w:rsidRPr="00AB7169">
        <w:rPr>
          <w:rFonts w:ascii="Charter BT" w:hAnsi="Charter BT"/>
          <w:lang w:val="tr-TR"/>
        </w:rPr>
        <w:t xml:space="preserve">on Machine </w:t>
      </w:r>
      <w:proofErr w:type="spellStart"/>
      <w:r w:rsidRPr="00AB7169">
        <w:rPr>
          <w:rFonts w:ascii="Charter BT" w:hAnsi="Charter BT"/>
          <w:lang w:val="tr-TR"/>
        </w:rPr>
        <w:t>learning</w:t>
      </w:r>
      <w:proofErr w:type="spellEnd"/>
      <w:r w:rsidRPr="00C208B2">
        <w:rPr>
          <w:rFonts w:ascii="Charter BT" w:hAnsi="Charter BT"/>
          <w:lang w:val="tr-TR"/>
        </w:rPr>
        <w:t xml:space="preserve">, ACM, 2007, </w:t>
      </w:r>
      <w:proofErr w:type="spellStart"/>
      <w:r w:rsidRPr="00C208B2">
        <w:rPr>
          <w:rFonts w:ascii="Charter BT" w:hAnsi="Charter BT"/>
          <w:lang w:val="tr-TR"/>
        </w:rPr>
        <w:t>pp</w:t>
      </w:r>
      <w:proofErr w:type="spellEnd"/>
      <w:r w:rsidRPr="00C208B2">
        <w:rPr>
          <w:rFonts w:ascii="Charter BT" w:hAnsi="Charter BT"/>
          <w:lang w:val="tr-TR"/>
        </w:rPr>
        <w:t>. 935–942.</w:t>
      </w:r>
    </w:p>
    <w:p w:rsidR="00383B9E" w:rsidRDefault="00383B9E" w:rsidP="00A722E9">
      <w:pPr>
        <w:pStyle w:val="FrontPages"/>
        <w:sectPr w:rsidR="00383B9E" w:rsidSect="0029112B">
          <w:type w:val="continuous"/>
          <w:pgSz w:w="11906" w:h="16838"/>
          <w:pgMar w:top="1418" w:right="1418" w:bottom="1418" w:left="1985" w:header="708" w:footer="708" w:gutter="0"/>
          <w:cols w:space="708"/>
          <w:docGrid w:linePitch="360"/>
        </w:sectPr>
      </w:pPr>
      <w:bookmarkStart w:id="141" w:name="_Toc475111651"/>
    </w:p>
    <w:p w:rsidR="007050BE" w:rsidRPr="00A722E9" w:rsidRDefault="00874BD3" w:rsidP="00A722E9">
      <w:pPr>
        <w:pStyle w:val="FrontPages"/>
      </w:pPr>
      <w:bookmarkStart w:id="142" w:name="_Toc475117407"/>
      <w:bookmarkStart w:id="143" w:name="_Toc531960665"/>
      <w:r w:rsidRPr="00A722E9">
        <w:lastRenderedPageBreak/>
        <w:t>Publications</w:t>
      </w:r>
      <w:bookmarkEnd w:id="141"/>
      <w:bookmarkEnd w:id="142"/>
      <w:r w:rsidR="00642225">
        <w:t xml:space="preserve"> from the thesis</w:t>
      </w:r>
      <w:bookmarkEnd w:id="143"/>
    </w:p>
    <w:p w:rsidR="00874BD3" w:rsidRDefault="00874BD3" w:rsidP="007050BE">
      <w:pPr>
        <w:tabs>
          <w:tab w:val="left" w:pos="3780"/>
        </w:tabs>
      </w:pPr>
    </w:p>
    <w:p w:rsidR="004E7BF1" w:rsidRDefault="004E7BF1" w:rsidP="004E7BF1">
      <w:pPr>
        <w:tabs>
          <w:tab w:val="left" w:pos="3780"/>
        </w:tabs>
        <w:jc w:val="right"/>
      </w:pPr>
      <w:proofErr w:type="spellStart"/>
      <w:r>
        <w:rPr>
          <w:rFonts w:ascii="CharterBT-Bold" w:eastAsiaTheme="minorHAnsi" w:hAnsi="CharterBT-Bold" w:cs="CharterBT-Bold"/>
          <w:b/>
          <w:bCs/>
          <w:sz w:val="23"/>
          <w:szCs w:val="23"/>
          <w:lang w:val="tr-TR"/>
        </w:rPr>
        <w:t>Contact</w:t>
      </w:r>
      <w:proofErr w:type="spellEnd"/>
      <w:r>
        <w:rPr>
          <w:rFonts w:ascii="CharterBT-Bold" w:eastAsiaTheme="minorHAnsi" w:hAnsi="CharterBT-Bold" w:cs="CharterBT-Bold"/>
          <w:b/>
          <w:bCs/>
          <w:sz w:val="23"/>
          <w:szCs w:val="23"/>
          <w:lang w:val="tr-TR"/>
        </w:rPr>
        <w:t xml:space="preserve"> Information: </w:t>
      </w:r>
      <w:r>
        <w:rPr>
          <w:rFonts w:ascii="CharterBT-Roman" w:eastAsiaTheme="minorHAnsi" w:hAnsi="CharterBT-Roman" w:cs="CharterBT-Roman"/>
          <w:sz w:val="23"/>
          <w:szCs w:val="23"/>
          <w:lang w:val="tr-TR"/>
        </w:rPr>
        <w:t>info@info.com.tr</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roofErr w:type="spellStart"/>
      <w:r w:rsidRPr="00A42840">
        <w:rPr>
          <w:rFonts w:ascii="Charter BT" w:hAnsi="Charter BT" w:cs="CharterBT-Bold"/>
          <w:b/>
          <w:bCs/>
          <w:sz w:val="23"/>
          <w:szCs w:val="23"/>
          <w:lang w:val="tr-TR" w:eastAsia="tr-TR"/>
        </w:rPr>
        <w:t>Papers</w:t>
      </w:r>
      <w:proofErr w:type="spellEnd"/>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sz w:val="23"/>
          <w:szCs w:val="23"/>
          <w:lang w:val="tr-TR" w:eastAsia="tr-TR"/>
        </w:rPr>
        <w:t xml:space="preserve">1.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sz w:val="23"/>
          <w:szCs w:val="23"/>
          <w:lang w:val="tr-TR" w:eastAsia="tr-TR"/>
        </w:rPr>
        <w:t xml:space="preserve">2.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r w:rsidRPr="00A42840">
        <w:rPr>
          <w:rFonts w:ascii="Charter BT" w:hAnsi="Charter BT" w:cs="CharterBT-Bold"/>
          <w:b/>
          <w:bCs/>
          <w:sz w:val="23"/>
          <w:szCs w:val="23"/>
          <w:lang w:val="tr-TR" w:eastAsia="tr-TR"/>
        </w:rPr>
        <w:t xml:space="preserve">Conference </w:t>
      </w:r>
      <w:proofErr w:type="spellStart"/>
      <w:r w:rsidRPr="00A42840">
        <w:rPr>
          <w:rFonts w:ascii="Charter BT" w:hAnsi="Charter BT" w:cs="CharterBT-Bold"/>
          <w:b/>
          <w:bCs/>
          <w:sz w:val="23"/>
          <w:szCs w:val="23"/>
          <w:lang w:val="tr-TR" w:eastAsia="tr-TR"/>
        </w:rPr>
        <w:t>Papers</w:t>
      </w:r>
      <w:proofErr w:type="spellEnd"/>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roofErr w:type="spellStart"/>
      <w:r w:rsidRPr="00A42840">
        <w:rPr>
          <w:rFonts w:ascii="Charter BT" w:hAnsi="Charter BT" w:cs="CharterBT-Bold"/>
          <w:b/>
          <w:bCs/>
          <w:sz w:val="23"/>
          <w:szCs w:val="23"/>
          <w:lang w:val="tr-TR" w:eastAsia="tr-TR"/>
        </w:rPr>
        <w:t>Books</w:t>
      </w:r>
      <w:proofErr w:type="spellEnd"/>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w:t>
      </w:r>
      <w:r w:rsidR="006E2AF7">
        <w:rPr>
          <w:rFonts w:ascii="Charter BT" w:hAnsi="Charter BT" w:cs="CharterBT-Roman"/>
          <w:sz w:val="23"/>
          <w:szCs w:val="23"/>
          <w:lang w:val="tr-TR" w:eastAsia="tr-TR"/>
        </w:rPr>
        <w:t>e</w:t>
      </w:r>
      <w:r w:rsidRPr="00A42840">
        <w:rPr>
          <w:rFonts w:ascii="Charter BT" w:hAnsi="Charter BT" w:cs="CharterBT-Roman"/>
          <w:sz w:val="23"/>
          <w:szCs w:val="23"/>
          <w:lang w:val="tr-TR" w:eastAsia="tr-TR"/>
        </w:rPr>
        <w:t>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roofErr w:type="spellStart"/>
      <w:r w:rsidRPr="00A42840">
        <w:rPr>
          <w:rFonts w:ascii="Charter BT" w:hAnsi="Charter BT" w:cs="CharterBT-Bold"/>
          <w:b/>
          <w:bCs/>
          <w:sz w:val="23"/>
          <w:szCs w:val="23"/>
          <w:lang w:val="tr-TR" w:eastAsia="tr-TR"/>
        </w:rPr>
        <w:t>Projects</w:t>
      </w:r>
      <w:proofErr w:type="spellEnd"/>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A42840" w:rsidRPr="00A42840" w:rsidRDefault="00A42840" w:rsidP="00A42840">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
    <w:p w:rsidR="00A42840" w:rsidRPr="00A42840" w:rsidRDefault="00A42840" w:rsidP="00A42840">
      <w:pPr>
        <w:autoSpaceDE w:val="0"/>
        <w:autoSpaceDN w:val="0"/>
        <w:adjustRightInd w:val="0"/>
        <w:spacing w:after="0" w:line="240" w:lineRule="auto"/>
        <w:rPr>
          <w:rFonts w:ascii="Charter BT" w:hAnsi="Charter BT" w:cs="CharterBT-Bold"/>
          <w:b/>
          <w:bCs/>
          <w:sz w:val="23"/>
          <w:szCs w:val="23"/>
          <w:lang w:val="tr-TR" w:eastAsia="tr-TR"/>
        </w:rPr>
      </w:pPr>
      <w:proofErr w:type="spellStart"/>
      <w:r w:rsidRPr="00A42840">
        <w:rPr>
          <w:rFonts w:ascii="Charter BT" w:hAnsi="Charter BT" w:cs="CharterBT-Bold"/>
          <w:b/>
          <w:bCs/>
          <w:sz w:val="23"/>
          <w:szCs w:val="23"/>
          <w:lang w:val="tr-TR" w:eastAsia="tr-TR"/>
        </w:rPr>
        <w:t>Awards</w:t>
      </w:r>
      <w:proofErr w:type="spellEnd"/>
    </w:p>
    <w:p w:rsidR="00A42840" w:rsidRPr="00A42840" w:rsidRDefault="00A42840" w:rsidP="00A42840">
      <w:pPr>
        <w:autoSpaceDE w:val="0"/>
        <w:autoSpaceDN w:val="0"/>
        <w:adjustRightInd w:val="0"/>
        <w:spacing w:after="0" w:line="240" w:lineRule="auto"/>
        <w:rPr>
          <w:rFonts w:ascii="Charter BT" w:hAnsi="Charter BT" w:cs="CharterBT-Roman"/>
          <w:sz w:val="23"/>
          <w:szCs w:val="23"/>
          <w:lang w:val="tr-TR" w:eastAsia="tr-TR"/>
        </w:rPr>
      </w:pPr>
      <w:r w:rsidRPr="00A42840">
        <w:rPr>
          <w:rFonts w:ascii="Charter BT" w:hAnsi="Charter BT" w:cs="CharterBT-Roman"/>
          <w:b/>
          <w:sz w:val="23"/>
          <w:szCs w:val="23"/>
          <w:lang w:val="tr-TR" w:eastAsia="tr-TR"/>
        </w:rPr>
        <w:t>1</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1</w:t>
      </w:r>
    </w:p>
    <w:p w:rsidR="0026036C" w:rsidRPr="00A03946" w:rsidRDefault="00A42840" w:rsidP="00A03946">
      <w:pPr>
        <w:spacing w:before="240" w:after="0" w:line="480" w:lineRule="auto"/>
        <w:jc w:val="both"/>
        <w:rPr>
          <w:rFonts w:ascii="Charter BT" w:hAnsi="Charter BT" w:cs="CharterBT-Roman"/>
          <w:sz w:val="23"/>
          <w:szCs w:val="23"/>
          <w:lang w:val="tr-TR" w:eastAsia="tr-TR"/>
        </w:rPr>
      </w:pPr>
      <w:r w:rsidRPr="00A42840">
        <w:rPr>
          <w:rFonts w:ascii="Charter BT" w:hAnsi="Charter BT" w:cs="CharterBT-Roman"/>
          <w:b/>
          <w:sz w:val="23"/>
          <w:szCs w:val="23"/>
          <w:lang w:val="tr-TR" w:eastAsia="tr-TR"/>
        </w:rPr>
        <w:t>2</w:t>
      </w:r>
      <w:r w:rsidRPr="00A42840">
        <w:rPr>
          <w:rFonts w:ascii="Charter BT" w:hAnsi="Charter BT" w:cs="CharterBT-Roman"/>
          <w:sz w:val="23"/>
          <w:szCs w:val="23"/>
          <w:lang w:val="tr-TR" w:eastAsia="tr-TR"/>
        </w:rPr>
        <w:t xml:space="preserve">. </w:t>
      </w:r>
      <w:proofErr w:type="spellStart"/>
      <w:r w:rsidRPr="00A42840">
        <w:rPr>
          <w:rFonts w:ascii="Charter BT" w:hAnsi="Charter BT" w:cs="CharterBT-Roman"/>
          <w:sz w:val="23"/>
          <w:szCs w:val="23"/>
          <w:lang w:val="tr-TR" w:eastAsia="tr-TR"/>
        </w:rPr>
        <w:t>Paper</w:t>
      </w:r>
      <w:proofErr w:type="spellEnd"/>
      <w:r w:rsidRPr="00A42840">
        <w:rPr>
          <w:rFonts w:ascii="Charter BT" w:hAnsi="Charter BT" w:cs="CharterBT-Roman"/>
          <w:sz w:val="23"/>
          <w:szCs w:val="23"/>
          <w:lang w:val="tr-TR" w:eastAsia="tr-TR"/>
        </w:rPr>
        <w:t xml:space="preserve"> 2</w:t>
      </w:r>
    </w:p>
    <w:sectPr w:rsidR="0026036C" w:rsidRPr="00A03946"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96C" w:rsidRDefault="00A3796C" w:rsidP="00F526BC">
      <w:pPr>
        <w:spacing w:after="0" w:line="240" w:lineRule="auto"/>
      </w:pPr>
      <w:r>
        <w:separator/>
      </w:r>
    </w:p>
  </w:endnote>
  <w:endnote w:type="continuationSeparator" w:id="0">
    <w:p w:rsidR="00A3796C" w:rsidRDefault="00A3796C"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harter BT">
    <w:altName w:val="Cambria"/>
    <w:charset w:val="00"/>
    <w:family w:val="roman"/>
    <w:pitch w:val="variable"/>
    <w:sig w:usb0="00000087" w:usb1="00000000" w:usb2="00000000" w:usb3="00000000" w:csb0="0000001B" w:csb1="00000000"/>
  </w:font>
  <w:font w:name="Calibri Light">
    <w:panose1 w:val="020F0302020204030204"/>
    <w:charset w:val="A2"/>
    <w:family w:val="swiss"/>
    <w:pitch w:val="variable"/>
    <w:sig w:usb0="E0002AFF" w:usb1="C000247B" w:usb2="00000009" w:usb3="00000000" w:csb0="000001FF"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harterBT-Roman">
    <w:altName w:val="Times New Roman"/>
    <w:panose1 w:val="00000000000000000000"/>
    <w:charset w:val="00"/>
    <w:family w:val="auto"/>
    <w:notTrueType/>
    <w:pitch w:val="default"/>
    <w:sig w:usb0="00000003" w:usb1="00000000" w:usb2="00000000" w:usb3="00000000" w:csb0="00000001" w:csb1="00000000"/>
  </w:font>
  <w:font w:name="CharterBT-Italic">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F83" w:rsidRPr="00622626" w:rsidRDefault="00C34F83" w:rsidP="00210048">
    <w:pPr>
      <w:pStyle w:val="Footer"/>
      <w:jc w:val="center"/>
      <w:rPr>
        <w:rFonts w:ascii="Charter BT" w:hAnsi="Charter BT"/>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F83" w:rsidRPr="00622626" w:rsidRDefault="00C34F83" w:rsidP="00210048">
    <w:pPr>
      <w:pStyle w:val="Footer"/>
      <w:jc w:val="center"/>
      <w:rPr>
        <w:rFonts w:ascii="Charter BT" w:hAnsi="Charter BT"/>
        <w:szCs w:val="24"/>
      </w:rPr>
    </w:pPr>
    <w:r w:rsidRPr="00A1329F">
      <w:rPr>
        <w:rFonts w:ascii="Charter BT" w:hAnsi="Charter BT"/>
        <w:szCs w:val="24"/>
      </w:rPr>
      <w:fldChar w:fldCharType="begin"/>
    </w:r>
    <w:r w:rsidRPr="00A1329F">
      <w:rPr>
        <w:rFonts w:ascii="Charter BT" w:hAnsi="Charter BT"/>
        <w:szCs w:val="24"/>
      </w:rPr>
      <w:instrText>PAGE  \* ROMAN  \* MERGEFORMAT</w:instrText>
    </w:r>
    <w:r w:rsidRPr="00A1329F">
      <w:rPr>
        <w:rFonts w:ascii="Charter BT" w:hAnsi="Charter BT"/>
        <w:szCs w:val="24"/>
      </w:rPr>
      <w:fldChar w:fldCharType="separate"/>
    </w:r>
    <w:r w:rsidR="006E2AF7" w:rsidRPr="006E2AF7">
      <w:rPr>
        <w:rFonts w:ascii="Charter BT" w:hAnsi="Charter BT"/>
        <w:noProof/>
        <w:szCs w:val="24"/>
        <w:lang w:val="tr-TR"/>
      </w:rPr>
      <w:t>XV</w:t>
    </w:r>
    <w:r w:rsidRPr="00A1329F">
      <w:rPr>
        <w:rFonts w:ascii="Charter BT" w:hAnsi="Charter BT"/>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501666"/>
      <w:docPartObj>
        <w:docPartGallery w:val="Page Numbers (Bottom of Page)"/>
        <w:docPartUnique/>
      </w:docPartObj>
    </w:sdtPr>
    <w:sdtEndPr/>
    <w:sdtContent>
      <w:p w:rsidR="00C34F83" w:rsidRDefault="00C34F83">
        <w:pPr>
          <w:pStyle w:val="Footer"/>
          <w:jc w:val="center"/>
        </w:pPr>
        <w:r>
          <w:fldChar w:fldCharType="begin"/>
        </w:r>
        <w:r>
          <w:instrText>PAGE   \* MERGEFORMAT</w:instrText>
        </w:r>
        <w:r>
          <w:fldChar w:fldCharType="separate"/>
        </w:r>
        <w:r w:rsidR="006E2AF7" w:rsidRPr="006E2AF7">
          <w:rPr>
            <w:noProof/>
            <w:lang w:val="tr-TR"/>
          </w:rPr>
          <w:t>25</w:t>
        </w:r>
        <w:r>
          <w:fldChar w:fldCharType="end"/>
        </w:r>
      </w:p>
    </w:sdtContent>
  </w:sdt>
  <w:p w:rsidR="00C34F83" w:rsidRPr="00622626" w:rsidRDefault="00C34F83" w:rsidP="00210048">
    <w:pPr>
      <w:pStyle w:val="Footer"/>
      <w:jc w:val="center"/>
      <w:rPr>
        <w:rFonts w:ascii="Charter BT" w:hAnsi="Charter BT"/>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96C" w:rsidRDefault="00A3796C" w:rsidP="00F526BC">
      <w:pPr>
        <w:spacing w:after="0" w:line="240" w:lineRule="auto"/>
      </w:pPr>
      <w:r>
        <w:separator/>
      </w:r>
    </w:p>
  </w:footnote>
  <w:footnote w:type="continuationSeparator" w:id="0">
    <w:p w:rsidR="00A3796C" w:rsidRDefault="00A3796C"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F91FC8"/>
    <w:multiLevelType w:val="multilevel"/>
    <w:tmpl w:val="46AE1804"/>
    <w:lvl w:ilvl="0">
      <w:start w:val="1"/>
      <w:numFmt w:val="decimal"/>
      <w:pStyle w:val="Chapters"/>
      <w:lvlText w:val="%1"/>
      <w:lvlJc w:val="left"/>
      <w:pPr>
        <w:ind w:left="720" w:hanging="360"/>
      </w:pPr>
      <w:rPr>
        <w:rFonts w:hint="default"/>
        <w:sz w:val="60"/>
        <w:szCs w:val="60"/>
      </w:rPr>
    </w:lvl>
    <w:lvl w:ilvl="1">
      <w:start w:val="2"/>
      <w:numFmt w:val="decimal"/>
      <w:isLgl/>
      <w:lvlText w:val="%1.%2"/>
      <w:lvlJc w:val="left"/>
      <w:pPr>
        <w:ind w:left="1131"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FB57DCC"/>
    <w:multiLevelType w:val="hybridMultilevel"/>
    <w:tmpl w:val="7A64CF52"/>
    <w:lvl w:ilvl="0" w:tplc="5212D200">
      <w:start w:val="1"/>
      <w:numFmt w:val="decimal"/>
      <w:pStyle w:val="Heading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0B17C36"/>
    <w:multiLevelType w:val="hybridMultilevel"/>
    <w:tmpl w:val="C8C60F4A"/>
    <w:lvl w:ilvl="0" w:tplc="7FD45686">
      <w:start w:val="1"/>
      <w:numFmt w:val="decimal"/>
      <w:pStyle w:val="MainTitle"/>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12D1D59"/>
    <w:multiLevelType w:val="hybridMultilevel"/>
    <w:tmpl w:val="08BE9DD8"/>
    <w:lvl w:ilvl="0" w:tplc="5E1A5F00">
      <w:start w:val="1"/>
      <w:numFmt w:val="decimal"/>
      <w:pStyle w:val="Heading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5"/>
  </w:num>
  <w:num w:numId="5">
    <w:abstractNumId w:val="0"/>
  </w:num>
  <w:num w:numId="6">
    <w:abstractNumId w:val="2"/>
  </w:num>
  <w:num w:numId="7">
    <w:abstractNumId w:val="1"/>
    <w:lvlOverride w:ilvl="0">
      <w:startOverride w:val="1"/>
    </w:lvlOverride>
  </w:num>
  <w:num w:numId="8">
    <w:abstractNumId w:val="1"/>
  </w:num>
  <w:num w:numId="9">
    <w:abstractNumId w:val="4"/>
    <w:lvlOverride w:ilvl="0">
      <w:startOverride w:val="1"/>
    </w:lvlOverride>
  </w:num>
  <w:num w:numId="10">
    <w:abstractNumId w:val="4"/>
  </w:num>
  <w:num w:numId="11">
    <w:abstractNumId w:val="4"/>
    <w:lvlOverride w:ilvl="0">
      <w:startOverride w:val="4"/>
    </w:lvlOverride>
  </w:num>
  <w:num w:numId="12">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
    <w:lvlOverride w:ilvl="0">
      <w:startOverride w:val="3"/>
    </w:lvlOverride>
    <w:lvlOverride w:ilvl="1">
      <w:startOverride w:val="1"/>
    </w:lvlOverride>
  </w:num>
  <w:num w:numId="15">
    <w:abstractNumId w:val="4"/>
  </w:num>
  <w:num w:numId="16">
    <w:abstractNumId w:val="1"/>
    <w:lvlOverride w:ilvl="0">
      <w:startOverride w:val="3"/>
    </w:lvlOverride>
    <w:lvlOverride w:ilvl="1">
      <w:startOverride w:val="1"/>
    </w:lvlOverride>
  </w:num>
  <w:num w:numId="17">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TYzNzS0sDQxNjVS0lEKTi0uzszPAykwrAUA1bfqNiwAAAA="/>
  </w:docVars>
  <w:rsids>
    <w:rsidRoot w:val="00CB3EF9"/>
    <w:rsid w:val="00001A2F"/>
    <w:rsid w:val="00035778"/>
    <w:rsid w:val="000405A9"/>
    <w:rsid w:val="00042CAF"/>
    <w:rsid w:val="00042EFA"/>
    <w:rsid w:val="00045EBD"/>
    <w:rsid w:val="00052198"/>
    <w:rsid w:val="00052B06"/>
    <w:rsid w:val="000552CA"/>
    <w:rsid w:val="00062B1C"/>
    <w:rsid w:val="00072850"/>
    <w:rsid w:val="00090279"/>
    <w:rsid w:val="000928B8"/>
    <w:rsid w:val="00096B41"/>
    <w:rsid w:val="000A00ED"/>
    <w:rsid w:val="000A6764"/>
    <w:rsid w:val="000B552F"/>
    <w:rsid w:val="000B74B7"/>
    <w:rsid w:val="000D4EAD"/>
    <w:rsid w:val="000F1941"/>
    <w:rsid w:val="000F2C27"/>
    <w:rsid w:val="000F2CCC"/>
    <w:rsid w:val="000F7403"/>
    <w:rsid w:val="0010157E"/>
    <w:rsid w:val="0010597B"/>
    <w:rsid w:val="00107392"/>
    <w:rsid w:val="00111AC3"/>
    <w:rsid w:val="00112846"/>
    <w:rsid w:val="00126AC8"/>
    <w:rsid w:val="00126D52"/>
    <w:rsid w:val="00130E20"/>
    <w:rsid w:val="00146DC8"/>
    <w:rsid w:val="001509E9"/>
    <w:rsid w:val="0015633C"/>
    <w:rsid w:val="00156D7C"/>
    <w:rsid w:val="0015720C"/>
    <w:rsid w:val="001649F1"/>
    <w:rsid w:val="00171268"/>
    <w:rsid w:val="001743D4"/>
    <w:rsid w:val="00184726"/>
    <w:rsid w:val="00184734"/>
    <w:rsid w:val="001A75FB"/>
    <w:rsid w:val="001B4637"/>
    <w:rsid w:val="001B50D3"/>
    <w:rsid w:val="001B580D"/>
    <w:rsid w:val="001B6AB7"/>
    <w:rsid w:val="001B7C5D"/>
    <w:rsid w:val="001C3BF8"/>
    <w:rsid w:val="001C5222"/>
    <w:rsid w:val="001C7013"/>
    <w:rsid w:val="001C7925"/>
    <w:rsid w:val="001D6FB6"/>
    <w:rsid w:val="001D765D"/>
    <w:rsid w:val="001D77F3"/>
    <w:rsid w:val="001E004D"/>
    <w:rsid w:val="001E0D8E"/>
    <w:rsid w:val="001E3CE3"/>
    <w:rsid w:val="001E4FA7"/>
    <w:rsid w:val="001E7759"/>
    <w:rsid w:val="001F06E2"/>
    <w:rsid w:val="001F12B0"/>
    <w:rsid w:val="001F1D65"/>
    <w:rsid w:val="0020078B"/>
    <w:rsid w:val="002010A7"/>
    <w:rsid w:val="00207932"/>
    <w:rsid w:val="00210048"/>
    <w:rsid w:val="0021022A"/>
    <w:rsid w:val="00213527"/>
    <w:rsid w:val="00220D8F"/>
    <w:rsid w:val="0022706E"/>
    <w:rsid w:val="00241DB3"/>
    <w:rsid w:val="002431E1"/>
    <w:rsid w:val="00244827"/>
    <w:rsid w:val="002512EB"/>
    <w:rsid w:val="0026036C"/>
    <w:rsid w:val="00260C1B"/>
    <w:rsid w:val="002727D5"/>
    <w:rsid w:val="002737E2"/>
    <w:rsid w:val="00273AA0"/>
    <w:rsid w:val="00276FE9"/>
    <w:rsid w:val="00281329"/>
    <w:rsid w:val="0028169E"/>
    <w:rsid w:val="00283EDC"/>
    <w:rsid w:val="0029112B"/>
    <w:rsid w:val="002A1334"/>
    <w:rsid w:val="002B3722"/>
    <w:rsid w:val="002B4E65"/>
    <w:rsid w:val="002B7724"/>
    <w:rsid w:val="002C62D2"/>
    <w:rsid w:val="002D5CE4"/>
    <w:rsid w:val="002E22C9"/>
    <w:rsid w:val="002E2410"/>
    <w:rsid w:val="002E42F1"/>
    <w:rsid w:val="002F13E4"/>
    <w:rsid w:val="00300293"/>
    <w:rsid w:val="00304C38"/>
    <w:rsid w:val="003059E7"/>
    <w:rsid w:val="003123BA"/>
    <w:rsid w:val="003128D8"/>
    <w:rsid w:val="00313892"/>
    <w:rsid w:val="00323379"/>
    <w:rsid w:val="00324FB3"/>
    <w:rsid w:val="00327422"/>
    <w:rsid w:val="00330275"/>
    <w:rsid w:val="003307F7"/>
    <w:rsid w:val="003338C8"/>
    <w:rsid w:val="00335912"/>
    <w:rsid w:val="00335AF9"/>
    <w:rsid w:val="00336ADF"/>
    <w:rsid w:val="003433A2"/>
    <w:rsid w:val="0034434B"/>
    <w:rsid w:val="00344962"/>
    <w:rsid w:val="003558AB"/>
    <w:rsid w:val="00355F2F"/>
    <w:rsid w:val="003576FA"/>
    <w:rsid w:val="003602A3"/>
    <w:rsid w:val="003678CD"/>
    <w:rsid w:val="00375978"/>
    <w:rsid w:val="00375B83"/>
    <w:rsid w:val="00380F1D"/>
    <w:rsid w:val="00381967"/>
    <w:rsid w:val="00383B9E"/>
    <w:rsid w:val="003930F9"/>
    <w:rsid w:val="00394673"/>
    <w:rsid w:val="00397A84"/>
    <w:rsid w:val="003A057C"/>
    <w:rsid w:val="003A1F05"/>
    <w:rsid w:val="003A660D"/>
    <w:rsid w:val="003B1581"/>
    <w:rsid w:val="003B29E7"/>
    <w:rsid w:val="003C0233"/>
    <w:rsid w:val="003C4090"/>
    <w:rsid w:val="003D2519"/>
    <w:rsid w:val="003D3CBF"/>
    <w:rsid w:val="003D44C2"/>
    <w:rsid w:val="003D6EE5"/>
    <w:rsid w:val="003E30D2"/>
    <w:rsid w:val="003E7CFF"/>
    <w:rsid w:val="003F1259"/>
    <w:rsid w:val="003F271A"/>
    <w:rsid w:val="003F5A96"/>
    <w:rsid w:val="00400C86"/>
    <w:rsid w:val="00403E4C"/>
    <w:rsid w:val="00405209"/>
    <w:rsid w:val="0040727C"/>
    <w:rsid w:val="00415EF9"/>
    <w:rsid w:val="004165C0"/>
    <w:rsid w:val="00420001"/>
    <w:rsid w:val="00420FD9"/>
    <w:rsid w:val="00423965"/>
    <w:rsid w:val="00432D82"/>
    <w:rsid w:val="00447BFE"/>
    <w:rsid w:val="00460287"/>
    <w:rsid w:val="0046029D"/>
    <w:rsid w:val="00462B28"/>
    <w:rsid w:val="004678E1"/>
    <w:rsid w:val="00471520"/>
    <w:rsid w:val="00485E2A"/>
    <w:rsid w:val="00485ECA"/>
    <w:rsid w:val="004873A9"/>
    <w:rsid w:val="00491689"/>
    <w:rsid w:val="00493B2F"/>
    <w:rsid w:val="0049748B"/>
    <w:rsid w:val="004A20AD"/>
    <w:rsid w:val="004B4412"/>
    <w:rsid w:val="004B761A"/>
    <w:rsid w:val="004B7652"/>
    <w:rsid w:val="004D08D7"/>
    <w:rsid w:val="004D1BD5"/>
    <w:rsid w:val="004E2D17"/>
    <w:rsid w:val="004E7BF1"/>
    <w:rsid w:val="005065F9"/>
    <w:rsid w:val="005067E3"/>
    <w:rsid w:val="00521747"/>
    <w:rsid w:val="005364DC"/>
    <w:rsid w:val="005375EF"/>
    <w:rsid w:val="005460EE"/>
    <w:rsid w:val="00550A6F"/>
    <w:rsid w:val="00563730"/>
    <w:rsid w:val="0056533C"/>
    <w:rsid w:val="00565D4B"/>
    <w:rsid w:val="00566AF3"/>
    <w:rsid w:val="00574547"/>
    <w:rsid w:val="00574AB6"/>
    <w:rsid w:val="00574EDD"/>
    <w:rsid w:val="00577471"/>
    <w:rsid w:val="00581896"/>
    <w:rsid w:val="00592ABC"/>
    <w:rsid w:val="00595A5E"/>
    <w:rsid w:val="005A2910"/>
    <w:rsid w:val="005C764A"/>
    <w:rsid w:val="005E07F1"/>
    <w:rsid w:val="005E0B66"/>
    <w:rsid w:val="005E0E20"/>
    <w:rsid w:val="005E2A99"/>
    <w:rsid w:val="005E4BAC"/>
    <w:rsid w:val="005E76BF"/>
    <w:rsid w:val="005F043A"/>
    <w:rsid w:val="0060242B"/>
    <w:rsid w:val="00602D56"/>
    <w:rsid w:val="00606822"/>
    <w:rsid w:val="00607DF0"/>
    <w:rsid w:val="0062136E"/>
    <w:rsid w:val="00622626"/>
    <w:rsid w:val="00627F8A"/>
    <w:rsid w:val="00631B12"/>
    <w:rsid w:val="00640AC4"/>
    <w:rsid w:val="00641C73"/>
    <w:rsid w:val="00642225"/>
    <w:rsid w:val="00646B00"/>
    <w:rsid w:val="00647397"/>
    <w:rsid w:val="006715EE"/>
    <w:rsid w:val="00683C0B"/>
    <w:rsid w:val="00683C60"/>
    <w:rsid w:val="00692660"/>
    <w:rsid w:val="006A14FA"/>
    <w:rsid w:val="006A15AF"/>
    <w:rsid w:val="006A4041"/>
    <w:rsid w:val="006A42C8"/>
    <w:rsid w:val="006B4A44"/>
    <w:rsid w:val="006B737E"/>
    <w:rsid w:val="006C0E7A"/>
    <w:rsid w:val="006C33E7"/>
    <w:rsid w:val="006C6804"/>
    <w:rsid w:val="006D4655"/>
    <w:rsid w:val="006D4784"/>
    <w:rsid w:val="006E2AF7"/>
    <w:rsid w:val="007050BE"/>
    <w:rsid w:val="00705789"/>
    <w:rsid w:val="00705B38"/>
    <w:rsid w:val="00706DFA"/>
    <w:rsid w:val="00707A33"/>
    <w:rsid w:val="00711B64"/>
    <w:rsid w:val="0071245A"/>
    <w:rsid w:val="00713644"/>
    <w:rsid w:val="00721785"/>
    <w:rsid w:val="00724718"/>
    <w:rsid w:val="00725DAE"/>
    <w:rsid w:val="007313D9"/>
    <w:rsid w:val="007314B9"/>
    <w:rsid w:val="007315AE"/>
    <w:rsid w:val="007365D9"/>
    <w:rsid w:val="007414C8"/>
    <w:rsid w:val="00753CD5"/>
    <w:rsid w:val="00762578"/>
    <w:rsid w:val="0076473A"/>
    <w:rsid w:val="0076592B"/>
    <w:rsid w:val="007823B2"/>
    <w:rsid w:val="00782E58"/>
    <w:rsid w:val="00782FB9"/>
    <w:rsid w:val="00784C38"/>
    <w:rsid w:val="00784FA0"/>
    <w:rsid w:val="007A568C"/>
    <w:rsid w:val="007C0A24"/>
    <w:rsid w:val="007C48C6"/>
    <w:rsid w:val="007C5362"/>
    <w:rsid w:val="007D2B08"/>
    <w:rsid w:val="007D7670"/>
    <w:rsid w:val="007E0EBD"/>
    <w:rsid w:val="007E1508"/>
    <w:rsid w:val="007E1FEA"/>
    <w:rsid w:val="007F29CA"/>
    <w:rsid w:val="007F2A44"/>
    <w:rsid w:val="00804BB6"/>
    <w:rsid w:val="00805612"/>
    <w:rsid w:val="00823262"/>
    <w:rsid w:val="008314F2"/>
    <w:rsid w:val="00831771"/>
    <w:rsid w:val="0083222E"/>
    <w:rsid w:val="00834AB7"/>
    <w:rsid w:val="00836740"/>
    <w:rsid w:val="008522B2"/>
    <w:rsid w:val="00854BCD"/>
    <w:rsid w:val="00856E88"/>
    <w:rsid w:val="00857F06"/>
    <w:rsid w:val="00861173"/>
    <w:rsid w:val="00862BD3"/>
    <w:rsid w:val="00863841"/>
    <w:rsid w:val="008716B7"/>
    <w:rsid w:val="00874BD3"/>
    <w:rsid w:val="00875068"/>
    <w:rsid w:val="00875ED3"/>
    <w:rsid w:val="00894272"/>
    <w:rsid w:val="008958D7"/>
    <w:rsid w:val="008A291F"/>
    <w:rsid w:val="008A44DA"/>
    <w:rsid w:val="008A4947"/>
    <w:rsid w:val="008A4B80"/>
    <w:rsid w:val="008A64B4"/>
    <w:rsid w:val="008B307F"/>
    <w:rsid w:val="008C6E33"/>
    <w:rsid w:val="008D00FF"/>
    <w:rsid w:val="008D3AAB"/>
    <w:rsid w:val="008D6880"/>
    <w:rsid w:val="008E63B0"/>
    <w:rsid w:val="008E7314"/>
    <w:rsid w:val="008F0371"/>
    <w:rsid w:val="008F1B32"/>
    <w:rsid w:val="008F6158"/>
    <w:rsid w:val="008F7AFF"/>
    <w:rsid w:val="00904290"/>
    <w:rsid w:val="0091591E"/>
    <w:rsid w:val="00926905"/>
    <w:rsid w:val="00930AA8"/>
    <w:rsid w:val="009411AF"/>
    <w:rsid w:val="009469E0"/>
    <w:rsid w:val="00954520"/>
    <w:rsid w:val="00973F1C"/>
    <w:rsid w:val="00984233"/>
    <w:rsid w:val="00992F5F"/>
    <w:rsid w:val="00993483"/>
    <w:rsid w:val="009A09D5"/>
    <w:rsid w:val="009A7032"/>
    <w:rsid w:val="009B7F1A"/>
    <w:rsid w:val="009C384E"/>
    <w:rsid w:val="009C3C66"/>
    <w:rsid w:val="009D02D9"/>
    <w:rsid w:val="009D5929"/>
    <w:rsid w:val="009D716E"/>
    <w:rsid w:val="009E318D"/>
    <w:rsid w:val="00A021A1"/>
    <w:rsid w:val="00A03946"/>
    <w:rsid w:val="00A052CC"/>
    <w:rsid w:val="00A11E89"/>
    <w:rsid w:val="00A1329F"/>
    <w:rsid w:val="00A138CF"/>
    <w:rsid w:val="00A211A8"/>
    <w:rsid w:val="00A27AA3"/>
    <w:rsid w:val="00A3723A"/>
    <w:rsid w:val="00A3796C"/>
    <w:rsid w:val="00A42840"/>
    <w:rsid w:val="00A43EED"/>
    <w:rsid w:val="00A446C9"/>
    <w:rsid w:val="00A46F8C"/>
    <w:rsid w:val="00A50677"/>
    <w:rsid w:val="00A51704"/>
    <w:rsid w:val="00A52DEB"/>
    <w:rsid w:val="00A5442E"/>
    <w:rsid w:val="00A55ACA"/>
    <w:rsid w:val="00A642E5"/>
    <w:rsid w:val="00A70E7D"/>
    <w:rsid w:val="00A71FA1"/>
    <w:rsid w:val="00A722E9"/>
    <w:rsid w:val="00A8065D"/>
    <w:rsid w:val="00A82332"/>
    <w:rsid w:val="00A84D7A"/>
    <w:rsid w:val="00A93EED"/>
    <w:rsid w:val="00A9749A"/>
    <w:rsid w:val="00AA1B77"/>
    <w:rsid w:val="00AA38E8"/>
    <w:rsid w:val="00AB21E3"/>
    <w:rsid w:val="00AB2B3B"/>
    <w:rsid w:val="00AB7169"/>
    <w:rsid w:val="00AC0594"/>
    <w:rsid w:val="00AC1F84"/>
    <w:rsid w:val="00AC200B"/>
    <w:rsid w:val="00AE175E"/>
    <w:rsid w:val="00AE2685"/>
    <w:rsid w:val="00AF0AA2"/>
    <w:rsid w:val="00AF0EC9"/>
    <w:rsid w:val="00AF6CE0"/>
    <w:rsid w:val="00B105A1"/>
    <w:rsid w:val="00B13A8A"/>
    <w:rsid w:val="00B24822"/>
    <w:rsid w:val="00B51425"/>
    <w:rsid w:val="00B524D4"/>
    <w:rsid w:val="00B533C4"/>
    <w:rsid w:val="00B546AF"/>
    <w:rsid w:val="00B62A4B"/>
    <w:rsid w:val="00B655AD"/>
    <w:rsid w:val="00B66DE8"/>
    <w:rsid w:val="00B7748E"/>
    <w:rsid w:val="00B830FD"/>
    <w:rsid w:val="00B849D1"/>
    <w:rsid w:val="00B87A64"/>
    <w:rsid w:val="00B92A5E"/>
    <w:rsid w:val="00B94112"/>
    <w:rsid w:val="00B97B57"/>
    <w:rsid w:val="00BA2BA9"/>
    <w:rsid w:val="00BA4417"/>
    <w:rsid w:val="00BA5422"/>
    <w:rsid w:val="00BA5AC3"/>
    <w:rsid w:val="00BA7870"/>
    <w:rsid w:val="00BB0B9E"/>
    <w:rsid w:val="00BB1535"/>
    <w:rsid w:val="00BB6C79"/>
    <w:rsid w:val="00BD3D0F"/>
    <w:rsid w:val="00BF2991"/>
    <w:rsid w:val="00BF5D06"/>
    <w:rsid w:val="00C009B7"/>
    <w:rsid w:val="00C0130D"/>
    <w:rsid w:val="00C05364"/>
    <w:rsid w:val="00C06004"/>
    <w:rsid w:val="00C06EB5"/>
    <w:rsid w:val="00C10194"/>
    <w:rsid w:val="00C1289F"/>
    <w:rsid w:val="00C16E25"/>
    <w:rsid w:val="00C208B2"/>
    <w:rsid w:val="00C21EA3"/>
    <w:rsid w:val="00C257DD"/>
    <w:rsid w:val="00C30E99"/>
    <w:rsid w:val="00C31C1D"/>
    <w:rsid w:val="00C331BC"/>
    <w:rsid w:val="00C34F83"/>
    <w:rsid w:val="00C446F6"/>
    <w:rsid w:val="00C44742"/>
    <w:rsid w:val="00C53498"/>
    <w:rsid w:val="00C637A9"/>
    <w:rsid w:val="00C656E9"/>
    <w:rsid w:val="00C659F4"/>
    <w:rsid w:val="00C84535"/>
    <w:rsid w:val="00C8468A"/>
    <w:rsid w:val="00C8473A"/>
    <w:rsid w:val="00C87410"/>
    <w:rsid w:val="00C9045E"/>
    <w:rsid w:val="00CA5A10"/>
    <w:rsid w:val="00CA64F4"/>
    <w:rsid w:val="00CB0C1A"/>
    <w:rsid w:val="00CB3EF9"/>
    <w:rsid w:val="00CC2561"/>
    <w:rsid w:val="00CD0AA1"/>
    <w:rsid w:val="00CD3938"/>
    <w:rsid w:val="00CD5E1A"/>
    <w:rsid w:val="00CD6FC3"/>
    <w:rsid w:val="00CE2420"/>
    <w:rsid w:val="00CE3D82"/>
    <w:rsid w:val="00CE405A"/>
    <w:rsid w:val="00CE4299"/>
    <w:rsid w:val="00D0698C"/>
    <w:rsid w:val="00D261F5"/>
    <w:rsid w:val="00D35D48"/>
    <w:rsid w:val="00D36845"/>
    <w:rsid w:val="00D50391"/>
    <w:rsid w:val="00D63762"/>
    <w:rsid w:val="00D64B30"/>
    <w:rsid w:val="00D7171D"/>
    <w:rsid w:val="00D778F9"/>
    <w:rsid w:val="00D83FD1"/>
    <w:rsid w:val="00D913A3"/>
    <w:rsid w:val="00D93076"/>
    <w:rsid w:val="00DA0877"/>
    <w:rsid w:val="00DA5AEF"/>
    <w:rsid w:val="00DB6595"/>
    <w:rsid w:val="00DB7855"/>
    <w:rsid w:val="00DC7170"/>
    <w:rsid w:val="00DC7419"/>
    <w:rsid w:val="00DF5CD9"/>
    <w:rsid w:val="00E11775"/>
    <w:rsid w:val="00E1283A"/>
    <w:rsid w:val="00E15FEB"/>
    <w:rsid w:val="00E16CA8"/>
    <w:rsid w:val="00E3652F"/>
    <w:rsid w:val="00E406C1"/>
    <w:rsid w:val="00E432EA"/>
    <w:rsid w:val="00E503DE"/>
    <w:rsid w:val="00E63A39"/>
    <w:rsid w:val="00E76BE1"/>
    <w:rsid w:val="00E8284E"/>
    <w:rsid w:val="00E8291C"/>
    <w:rsid w:val="00E838DD"/>
    <w:rsid w:val="00E976CD"/>
    <w:rsid w:val="00EA2A43"/>
    <w:rsid w:val="00EA5F1F"/>
    <w:rsid w:val="00EB0368"/>
    <w:rsid w:val="00EB3550"/>
    <w:rsid w:val="00EB62FA"/>
    <w:rsid w:val="00EC0B17"/>
    <w:rsid w:val="00EC198F"/>
    <w:rsid w:val="00EC265F"/>
    <w:rsid w:val="00EC705E"/>
    <w:rsid w:val="00ED2179"/>
    <w:rsid w:val="00EE0923"/>
    <w:rsid w:val="00EE28AD"/>
    <w:rsid w:val="00EF33E6"/>
    <w:rsid w:val="00EF5E17"/>
    <w:rsid w:val="00F10AEE"/>
    <w:rsid w:val="00F14075"/>
    <w:rsid w:val="00F172A6"/>
    <w:rsid w:val="00F17873"/>
    <w:rsid w:val="00F224D8"/>
    <w:rsid w:val="00F26D5E"/>
    <w:rsid w:val="00F37183"/>
    <w:rsid w:val="00F43290"/>
    <w:rsid w:val="00F466F6"/>
    <w:rsid w:val="00F47C3E"/>
    <w:rsid w:val="00F526BC"/>
    <w:rsid w:val="00F5407E"/>
    <w:rsid w:val="00F56809"/>
    <w:rsid w:val="00F62535"/>
    <w:rsid w:val="00F62C01"/>
    <w:rsid w:val="00F653A4"/>
    <w:rsid w:val="00F72952"/>
    <w:rsid w:val="00F73152"/>
    <w:rsid w:val="00F7698C"/>
    <w:rsid w:val="00F77FA4"/>
    <w:rsid w:val="00F828D9"/>
    <w:rsid w:val="00F90B17"/>
    <w:rsid w:val="00F92444"/>
    <w:rsid w:val="00F93357"/>
    <w:rsid w:val="00F9493C"/>
    <w:rsid w:val="00F949B0"/>
    <w:rsid w:val="00F97EC6"/>
    <w:rsid w:val="00FA6D2F"/>
    <w:rsid w:val="00FB76AE"/>
    <w:rsid w:val="00FB76CB"/>
    <w:rsid w:val="00FB7ADA"/>
    <w:rsid w:val="00FC1E2A"/>
    <w:rsid w:val="00FC680A"/>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516B2"/>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EED"/>
    <w:pPr>
      <w:spacing w:before="120" w:after="120" w:line="36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62136E"/>
    <w:pPr>
      <w:keepNext/>
      <w:keepLines/>
      <w:numPr>
        <w:numId w:val="3"/>
      </w:numPr>
      <w:spacing w:before="240"/>
      <w:ind w:left="357" w:hanging="357"/>
      <w:outlineLvl w:val="0"/>
    </w:pPr>
    <w:rPr>
      <w:rFonts w:ascii="Charter BT" w:eastAsiaTheme="majorEastAsia" w:hAnsi="Charter BT" w:cstheme="majorBidi"/>
      <w:b/>
      <w:szCs w:val="32"/>
    </w:rPr>
  </w:style>
  <w:style w:type="paragraph" w:styleId="Heading2">
    <w:name w:val="heading 2"/>
    <w:basedOn w:val="Normal"/>
    <w:next w:val="Normal"/>
    <w:link w:val="Heading2Char"/>
    <w:uiPriority w:val="9"/>
    <w:unhideWhenUsed/>
    <w:qFormat/>
    <w:rsid w:val="0062136E"/>
    <w:pPr>
      <w:keepNext/>
      <w:keepLines/>
      <w:numPr>
        <w:numId w:val="4"/>
      </w:numPr>
      <w:spacing w:before="40"/>
      <w:ind w:left="357" w:hanging="357"/>
      <w:outlineLvl w:val="1"/>
    </w:pPr>
    <w:rPr>
      <w:rFonts w:ascii="Charter BT" w:eastAsiaTheme="majorEastAsia" w:hAnsi="Charter BT" w:cstheme="majorBidi"/>
      <w:b/>
      <w:szCs w:val="26"/>
    </w:rPr>
  </w:style>
  <w:style w:type="paragraph" w:styleId="Heading3">
    <w:name w:val="heading 3"/>
    <w:basedOn w:val="Normal"/>
    <w:next w:val="Normal"/>
    <w:link w:val="Heading3Char"/>
    <w:uiPriority w:val="9"/>
    <w:semiHidden/>
    <w:unhideWhenUsed/>
    <w:qFormat/>
    <w:rsid w:val="00784C3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C3C6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rFonts w:ascii="Charter BT" w:hAnsi="Charter BT"/>
      <w:sz w:val="34"/>
    </w:rPr>
  </w:style>
  <w:style w:type="paragraph" w:customStyle="1" w:styleId="FrontPages">
    <w:name w:val="FrontPages"/>
    <w:basedOn w:val="Normal"/>
    <w:link w:val="FrontPagesChar"/>
    <w:qFormat/>
    <w:rsid w:val="0029112B"/>
    <w:pPr>
      <w:pBdr>
        <w:bottom w:val="single" w:sz="4" w:space="1" w:color="auto"/>
      </w:pBdr>
      <w:jc w:val="right"/>
    </w:pPr>
    <w:rPr>
      <w:rFonts w:ascii="Charter BT" w:hAnsi="Charter BT"/>
      <w:b/>
      <w:sz w:val="34"/>
    </w:rPr>
  </w:style>
  <w:style w:type="character" w:customStyle="1" w:styleId="ThankContentChar">
    <w:name w:val="ThankContent Char"/>
    <w:basedOn w:val="DefaultParagraphFont"/>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3D3CBF"/>
    <w:pPr>
      <w:numPr>
        <w:numId w:val="1"/>
      </w:numPr>
      <w:pBdr>
        <w:bottom w:val="single" w:sz="4" w:space="1" w:color="auto"/>
      </w:pBdr>
      <w:spacing w:after="0" w:line="240" w:lineRule="auto"/>
      <w:jc w:val="right"/>
    </w:pPr>
    <w:rPr>
      <w:rFonts w:ascii="CharterBT-Bold" w:hAnsi="CharterBT-Bold" w:cs="CharterBT-Bold"/>
      <w:b/>
      <w:bCs/>
      <w:sz w:val="60"/>
      <w:szCs w:val="35"/>
      <w:lang w:val="tr-TR" w:eastAsia="tr-TR"/>
    </w:rPr>
  </w:style>
  <w:style w:type="character" w:customStyle="1" w:styleId="FrontPagesChar">
    <w:name w:val="FrontPages Char"/>
    <w:basedOn w:val="DefaultParagraphFont"/>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qFormat/>
    <w:rsid w:val="00B24822"/>
    <w:pPr>
      <w:numPr>
        <w:numId w:val="2"/>
      </w:numPr>
    </w:pPr>
    <w:rPr>
      <w:rFonts w:ascii="Charter BT" w:hAnsi="Charter BT" w:cs="CharterBT-Bold"/>
      <w:b/>
      <w:bCs/>
      <w:szCs w:val="35"/>
      <w:lang w:val="tr-TR" w:eastAsia="tr-TR"/>
    </w:rPr>
  </w:style>
  <w:style w:type="character" w:customStyle="1" w:styleId="ChaptersChar">
    <w:name w:val="Chapters Char"/>
    <w:basedOn w:val="DefaultParagraphFont"/>
    <w:link w:val="Chapters"/>
    <w:rsid w:val="003D3CBF"/>
    <w:rPr>
      <w:rFonts w:ascii="CharterBT-Bold" w:eastAsia="Times New Roman" w:hAnsi="CharterBT-Bold" w:cs="CharterBT-Bold"/>
      <w:b/>
      <w:bCs/>
      <w:sz w:val="60"/>
      <w:szCs w:val="35"/>
      <w:lang w:eastAsia="tr-TR"/>
    </w:rPr>
  </w:style>
  <w:style w:type="character" w:customStyle="1" w:styleId="Heading1Char">
    <w:name w:val="Heading 1 Char"/>
    <w:basedOn w:val="DefaultParagraphFont"/>
    <w:link w:val="Heading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DefaultParagraphFont"/>
    <w:link w:val="MainTitle"/>
    <w:rsid w:val="00B24822"/>
    <w:rPr>
      <w:rFonts w:ascii="Charter BT" w:eastAsia="Times New Roman" w:hAnsi="Charter BT" w:cs="CharterBT-Bold"/>
      <w:b/>
      <w:bCs/>
      <w:sz w:val="24"/>
      <w:szCs w:val="35"/>
      <w:lang w:eastAsia="tr-TR"/>
    </w:rPr>
  </w:style>
  <w:style w:type="character" w:customStyle="1" w:styleId="Heading2Char">
    <w:name w:val="Heading 2 Char"/>
    <w:basedOn w:val="DefaultParagraphFont"/>
    <w:link w:val="Heading2"/>
    <w:uiPriority w:val="9"/>
    <w:rsid w:val="0062136E"/>
    <w:rPr>
      <w:rFonts w:ascii="Charter BT" w:eastAsiaTheme="majorEastAsia" w:hAnsi="Charter BT" w:cstheme="majorBidi"/>
      <w:b/>
      <w:sz w:val="24"/>
      <w:szCs w:val="26"/>
      <w:lang w:val="en-US"/>
    </w:rPr>
  </w:style>
  <w:style w:type="paragraph" w:styleId="Header">
    <w:name w:val="header"/>
    <w:basedOn w:val="Normal"/>
    <w:link w:val="HeaderChar"/>
    <w:uiPriority w:val="99"/>
    <w:unhideWhenUsed/>
    <w:rsid w:val="00F526BC"/>
    <w:pPr>
      <w:tabs>
        <w:tab w:val="center" w:pos="4536"/>
        <w:tab w:val="right" w:pos="9072"/>
      </w:tabs>
    </w:pPr>
  </w:style>
  <w:style w:type="character" w:customStyle="1" w:styleId="HeaderChar">
    <w:name w:val="Header Char"/>
    <w:basedOn w:val="DefaultParagraphFont"/>
    <w:link w:val="Header"/>
    <w:uiPriority w:val="99"/>
    <w:rsid w:val="00F526BC"/>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F526BC"/>
    <w:pPr>
      <w:tabs>
        <w:tab w:val="center" w:pos="4536"/>
        <w:tab w:val="right" w:pos="9072"/>
      </w:tabs>
    </w:pPr>
  </w:style>
  <w:style w:type="character" w:customStyle="1" w:styleId="FooterChar">
    <w:name w:val="Footer Char"/>
    <w:basedOn w:val="DefaultParagraphFont"/>
    <w:link w:val="Footer"/>
    <w:uiPriority w:val="99"/>
    <w:rsid w:val="00F526BC"/>
    <w:rPr>
      <w:rFonts w:ascii="Times New Roman" w:eastAsia="Times New Roman" w:hAnsi="Times New Roman" w:cs="Times New Roman"/>
      <w:sz w:val="24"/>
      <w:szCs w:val="20"/>
      <w:lang w:val="en-US"/>
    </w:rPr>
  </w:style>
  <w:style w:type="paragraph" w:styleId="TOC1">
    <w:name w:val="toc 1"/>
    <w:basedOn w:val="Normal"/>
    <w:next w:val="Normal"/>
    <w:link w:val="TOC1Char"/>
    <w:autoRedefine/>
    <w:uiPriority w:val="39"/>
    <w:unhideWhenUsed/>
    <w:rsid w:val="00AC0594"/>
    <w:pPr>
      <w:tabs>
        <w:tab w:val="left" w:pos="284"/>
        <w:tab w:val="right" w:leader="dot" w:pos="8493"/>
      </w:tabs>
      <w:spacing w:after="100"/>
    </w:pPr>
    <w:rPr>
      <w:rFonts w:ascii="Charter BT" w:hAnsi="Charter BT"/>
    </w:rPr>
  </w:style>
  <w:style w:type="paragraph" w:styleId="TOC2">
    <w:name w:val="toc 2"/>
    <w:basedOn w:val="Normal"/>
    <w:next w:val="Normal"/>
    <w:autoRedefine/>
    <w:uiPriority w:val="39"/>
    <w:unhideWhenUsed/>
    <w:rsid w:val="00AC0594"/>
    <w:pPr>
      <w:tabs>
        <w:tab w:val="left" w:pos="709"/>
        <w:tab w:val="right" w:leader="dot" w:pos="8493"/>
      </w:tabs>
      <w:spacing w:after="100"/>
      <w:ind w:left="238"/>
    </w:pPr>
    <w:rPr>
      <w:rFonts w:ascii="Charter BT" w:hAnsi="Charter BT"/>
    </w:rPr>
  </w:style>
  <w:style w:type="character" w:styleId="Hyperlink">
    <w:name w:val="Hyperlink"/>
    <w:basedOn w:val="DefaultParagraphFont"/>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rFonts w:ascii="Charter BT" w:hAnsi="Charter BT"/>
      <w:sz w:val="35"/>
    </w:rPr>
  </w:style>
  <w:style w:type="character" w:customStyle="1" w:styleId="AppendixChar">
    <w:name w:val="Appendix Char"/>
    <w:basedOn w:val="DefaultParagraphFont"/>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ascii="Charter BT" w:eastAsiaTheme="minorHAnsi" w:hAnsi="Charter BT" w:cstheme="minorBidi"/>
      <w:noProof/>
      <w:szCs w:val="22"/>
      <w:lang w:val="tr-TR" w:eastAsia="tr-TR"/>
    </w:rPr>
  </w:style>
  <w:style w:type="character" w:customStyle="1" w:styleId="AppendixesChar">
    <w:name w:val="Appendixes Char"/>
    <w:basedOn w:val="DefaultParagraphFont"/>
    <w:link w:val="Appendixes"/>
    <w:rsid w:val="00381967"/>
    <w:rPr>
      <w:rFonts w:ascii="Charter BT" w:eastAsia="Times New Roman" w:hAnsi="Charter BT" w:cs="Times New Roman"/>
      <w:sz w:val="35"/>
      <w:szCs w:val="20"/>
      <w:lang w:val="en-US"/>
    </w:rPr>
  </w:style>
  <w:style w:type="paragraph" w:styleId="TableofFigures">
    <w:name w:val="table of figures"/>
    <w:aliases w:val="ŞEKİL LİSTESİ"/>
    <w:basedOn w:val="Normal"/>
    <w:next w:val="Normal"/>
    <w:link w:val="TableofFiguresChar"/>
    <w:autoRedefine/>
    <w:uiPriority w:val="99"/>
    <w:unhideWhenUsed/>
    <w:rsid w:val="001E004D"/>
    <w:pPr>
      <w:tabs>
        <w:tab w:val="right" w:leader="dot" w:pos="9062"/>
      </w:tabs>
      <w:spacing w:after="0" w:line="259" w:lineRule="auto"/>
      <w:ind w:left="964" w:hanging="964"/>
    </w:pPr>
    <w:rPr>
      <w:rFonts w:ascii="Charter BT" w:eastAsiaTheme="minorHAnsi" w:hAnsi="Charter BT" w:cstheme="minorBidi"/>
      <w:szCs w:val="22"/>
    </w:rPr>
  </w:style>
  <w:style w:type="character" w:customStyle="1" w:styleId="FigureStyleChar">
    <w:name w:val="FigureStyle Char"/>
    <w:basedOn w:val="DefaultParagraphFont"/>
    <w:link w:val="FigureStyle"/>
    <w:rsid w:val="00BF5D06"/>
    <w:rPr>
      <w:rFonts w:ascii="Charter BT" w:hAnsi="Charter BT"/>
      <w:noProof/>
      <w:sz w:val="24"/>
      <w:lang w:eastAsia="tr-TR"/>
    </w:rPr>
  </w:style>
  <w:style w:type="paragraph" w:customStyle="1" w:styleId="Stil1">
    <w:name w:val="Stil1"/>
    <w:basedOn w:val="Caption"/>
    <w:link w:val="Stil1Char"/>
    <w:qFormat/>
    <w:rsid w:val="00420001"/>
    <w:pPr>
      <w:jc w:val="center"/>
    </w:pPr>
    <w:rPr>
      <w:rFonts w:ascii="Charter BT" w:eastAsiaTheme="minorHAnsi" w:hAnsi="Charter BT" w:cstheme="minorBidi"/>
      <w:i w:val="0"/>
      <w:color w:val="auto"/>
    </w:rPr>
  </w:style>
  <w:style w:type="character" w:customStyle="1" w:styleId="Stil1Char">
    <w:name w:val="Stil1 Char"/>
    <w:basedOn w:val="DefaultParagraphFont"/>
    <w:link w:val="Stil1"/>
    <w:rsid w:val="00420001"/>
    <w:rPr>
      <w:rFonts w:ascii="Charter BT" w:hAnsi="Charter BT"/>
      <w:iCs/>
      <w:sz w:val="18"/>
      <w:szCs w:val="18"/>
      <w:lang w:val="en-US"/>
    </w:rPr>
  </w:style>
  <w:style w:type="paragraph" w:styleId="Caption">
    <w:name w:val="caption"/>
    <w:basedOn w:val="Normal"/>
    <w:next w:val="Normal"/>
    <w:uiPriority w:val="35"/>
    <w:unhideWhenUsed/>
    <w:qFormat/>
    <w:rsid w:val="00420001"/>
    <w:pPr>
      <w:spacing w:after="200" w:line="240" w:lineRule="auto"/>
    </w:pPr>
    <w:rPr>
      <w:i/>
      <w:iCs/>
      <w:color w:val="44546A" w:themeColor="text2"/>
      <w:sz w:val="18"/>
      <w:szCs w:val="18"/>
    </w:rPr>
  </w:style>
  <w:style w:type="paragraph" w:customStyle="1" w:styleId="Tables">
    <w:name w:val="Tables"/>
    <w:basedOn w:val="Stil1"/>
    <w:link w:val="TablesChar"/>
    <w:qFormat/>
    <w:rsid w:val="00705789"/>
    <w:pPr>
      <w:spacing w:before="240" w:after="120"/>
    </w:pPr>
    <w:rPr>
      <w:sz w:val="24"/>
    </w:rPr>
  </w:style>
  <w:style w:type="paragraph" w:customStyle="1" w:styleId="ListOfTables">
    <w:name w:val="ListOfTables"/>
    <w:basedOn w:val="TableofFigures"/>
    <w:link w:val="ListOfTablesChar"/>
    <w:qFormat/>
    <w:rsid w:val="008F1B32"/>
    <w:pPr>
      <w:ind w:left="1066" w:hanging="1066"/>
      <w:jc w:val="both"/>
    </w:pPr>
  </w:style>
  <w:style w:type="character" w:customStyle="1" w:styleId="TablesChar">
    <w:name w:val="Tables Char"/>
    <w:basedOn w:val="Stil1Char"/>
    <w:link w:val="Tables"/>
    <w:rsid w:val="00705789"/>
    <w:rPr>
      <w:rFonts w:ascii="Charter BT" w:hAnsi="Charter BT"/>
      <w:iCs/>
      <w:sz w:val="24"/>
      <w:szCs w:val="18"/>
      <w:lang w:val="en-US"/>
    </w:rPr>
  </w:style>
  <w:style w:type="paragraph" w:customStyle="1" w:styleId="TOC">
    <w:name w:val="TOC"/>
    <w:basedOn w:val="TOC1"/>
    <w:link w:val="TOCChar"/>
    <w:qFormat/>
    <w:rsid w:val="003A1F05"/>
    <w:pPr>
      <w:tabs>
        <w:tab w:val="right" w:leader="dot" w:pos="9062"/>
      </w:tabs>
    </w:pPr>
  </w:style>
  <w:style w:type="character" w:customStyle="1" w:styleId="TableofFiguresChar">
    <w:name w:val="Table of Figures Char"/>
    <w:aliases w:val="ŞEKİL LİSTESİ Char"/>
    <w:basedOn w:val="DefaultParagraphFont"/>
    <w:link w:val="TableofFigures"/>
    <w:uiPriority w:val="99"/>
    <w:rsid w:val="001E004D"/>
    <w:rPr>
      <w:rFonts w:ascii="Charter BT" w:hAnsi="Charter BT"/>
      <w:sz w:val="24"/>
      <w:lang w:val="en-US"/>
    </w:rPr>
  </w:style>
  <w:style w:type="character" w:customStyle="1" w:styleId="ListOfTablesChar">
    <w:name w:val="ListOfTables Char"/>
    <w:basedOn w:val="TableofFiguresChar"/>
    <w:link w:val="ListOfTables"/>
    <w:rsid w:val="008F1B32"/>
    <w:rPr>
      <w:rFonts w:ascii="Charter BT" w:hAnsi="Charter BT"/>
      <w:sz w:val="24"/>
      <w:lang w:val="en-US"/>
    </w:rPr>
  </w:style>
  <w:style w:type="table" w:styleId="TableGrid">
    <w:name w:val="Table Grid"/>
    <w:basedOn w:val="TableNormal"/>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AC0594"/>
    <w:rPr>
      <w:rFonts w:ascii="Charter BT" w:eastAsia="Times New Roman" w:hAnsi="Charter BT" w:cs="Times New Roman"/>
      <w:sz w:val="24"/>
      <w:szCs w:val="20"/>
      <w:lang w:val="en-US"/>
    </w:rPr>
  </w:style>
  <w:style w:type="character" w:customStyle="1" w:styleId="TOCChar">
    <w:name w:val="TOC Char"/>
    <w:basedOn w:val="TOC1Char"/>
    <w:link w:val="TOC"/>
    <w:rsid w:val="003A1F05"/>
    <w:rPr>
      <w:rFonts w:ascii="Charter BT" w:eastAsia="Times New Roman" w:hAnsi="Charter BT" w:cs="Times New Roman"/>
      <w:sz w:val="24"/>
      <w:szCs w:val="20"/>
      <w:lang w:val="en-US"/>
    </w:rPr>
  </w:style>
  <w:style w:type="paragraph" w:customStyle="1" w:styleId="Figures">
    <w:name w:val="Figures"/>
    <w:basedOn w:val="FigureStyle"/>
    <w:link w:val="FiguresChar"/>
    <w:qFormat/>
    <w:rsid w:val="00705789"/>
    <w:pPr>
      <w:spacing w:after="240"/>
    </w:pPr>
  </w:style>
  <w:style w:type="character" w:customStyle="1" w:styleId="Heading3Char">
    <w:name w:val="Heading 3 Char"/>
    <w:basedOn w:val="DefaultParagraphFont"/>
    <w:link w:val="Heading3"/>
    <w:uiPriority w:val="9"/>
    <w:semiHidden/>
    <w:rsid w:val="00784C38"/>
    <w:rPr>
      <w:rFonts w:asciiTheme="majorHAnsi" w:eastAsiaTheme="majorEastAsia" w:hAnsiTheme="majorHAnsi" w:cstheme="majorBidi"/>
      <w:color w:val="1F4D78" w:themeColor="accent1" w:themeShade="7F"/>
      <w:sz w:val="24"/>
      <w:szCs w:val="24"/>
      <w:lang w:val="en-US"/>
    </w:rPr>
  </w:style>
  <w:style w:type="character" w:customStyle="1" w:styleId="FiguresChar">
    <w:name w:val="Figures Char"/>
    <w:basedOn w:val="FigureStyleChar"/>
    <w:link w:val="Figures"/>
    <w:rsid w:val="00705789"/>
    <w:rPr>
      <w:rFonts w:ascii="Charter BT" w:hAnsi="Charter BT"/>
      <w:noProof/>
      <w:sz w:val="24"/>
      <w:lang w:eastAsia="tr-TR"/>
    </w:rPr>
  </w:style>
  <w:style w:type="character" w:customStyle="1" w:styleId="Heading4Char">
    <w:name w:val="Heading 4 Char"/>
    <w:basedOn w:val="DefaultParagraphFont"/>
    <w:link w:val="Heading4"/>
    <w:uiPriority w:val="9"/>
    <w:semiHidden/>
    <w:rsid w:val="009C3C66"/>
    <w:rPr>
      <w:rFonts w:asciiTheme="majorHAnsi" w:eastAsiaTheme="majorEastAsia" w:hAnsiTheme="majorHAnsi" w:cstheme="majorBidi"/>
      <w:i/>
      <w:iCs/>
      <w:color w:val="2E74B5" w:themeColor="accent1" w:themeShade="BF"/>
      <w:sz w:val="24"/>
      <w:szCs w:val="20"/>
      <w:lang w:val="en-US"/>
    </w:rPr>
  </w:style>
  <w:style w:type="paragraph" w:styleId="TOC5">
    <w:name w:val="toc 5"/>
    <w:basedOn w:val="Normal"/>
    <w:next w:val="Normal"/>
    <w:autoRedefine/>
    <w:uiPriority w:val="39"/>
    <w:unhideWhenUsed/>
    <w:rsid w:val="009C3C66"/>
    <w:pPr>
      <w:spacing w:after="100"/>
      <w:ind w:left="960"/>
    </w:pPr>
  </w:style>
  <w:style w:type="paragraph" w:styleId="TOC3">
    <w:name w:val="toc 3"/>
    <w:basedOn w:val="Normal"/>
    <w:next w:val="Normal"/>
    <w:autoRedefine/>
    <w:uiPriority w:val="39"/>
    <w:unhideWhenUsed/>
    <w:rsid w:val="00AC0594"/>
    <w:pPr>
      <w:tabs>
        <w:tab w:val="left" w:pos="1418"/>
        <w:tab w:val="right" w:leader="dot" w:pos="8493"/>
      </w:tabs>
      <w:spacing w:after="100"/>
      <w:ind w:left="851" w:hanging="142"/>
    </w:pPr>
    <w:rPr>
      <w:rFonts w:ascii="Charter BT" w:eastAsiaTheme="majorEastAsia" w:hAnsi="Charter BT"/>
      <w:noProof/>
    </w:rPr>
  </w:style>
  <w:style w:type="character" w:customStyle="1" w:styleId="Heading5Char">
    <w:name w:val="Heading 5 Char"/>
    <w:basedOn w:val="DefaultParagraphFont"/>
    <w:link w:val="Heading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OC4">
    <w:name w:val="toc 4"/>
    <w:basedOn w:val="Normal"/>
    <w:next w:val="Normal"/>
    <w:autoRedefine/>
    <w:uiPriority w:val="39"/>
    <w:unhideWhenUsed/>
    <w:rsid w:val="00721785"/>
    <w:pPr>
      <w:spacing w:after="100"/>
      <w:ind w:left="720"/>
    </w:pPr>
  </w:style>
  <w:style w:type="paragraph" w:styleId="ListParagraph">
    <w:name w:val="List Paragraph"/>
    <w:basedOn w:val="Normal"/>
    <w:uiPriority w:val="34"/>
    <w:qFormat/>
    <w:rsid w:val="004678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18AF9-AD19-4B49-B8B3-CC0A463B3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6574</Words>
  <Characters>37475</Characters>
  <Application>Microsoft Office Word</Application>
  <DocSecurity>0</DocSecurity>
  <Lines>312</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li KARAŞAN</cp:lastModifiedBy>
  <cp:revision>3</cp:revision>
  <cp:lastPrinted>2017-02-17T13:56:00Z</cp:lastPrinted>
  <dcterms:created xsi:type="dcterms:W3CDTF">2019-01-28T08:41:00Z</dcterms:created>
  <dcterms:modified xsi:type="dcterms:W3CDTF">2019-02-19T09:55:00Z</dcterms:modified>
</cp:coreProperties>
</file>